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675CF913" w:rsidR="002718C5" w:rsidRPr="005B77AE" w:rsidRDefault="00B02393" w:rsidP="00E237E4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محمد مهدی کعبی </w:t>
            </w:r>
            <w:r w:rsidR="00EF78E1">
              <w:rPr>
                <w:rFonts w:ascii="Times New Roman" w:hAnsi="Times New Roman" w:cs="Times New Roman" w:hint="cs"/>
                <w:b/>
                <w:bCs/>
                <w:sz w:val="32"/>
                <w:szCs w:val="36"/>
                <w:rtl/>
              </w:rPr>
              <w:t>–</w:t>
            </w:r>
            <w:r w:rsidR="00EF78E1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  <w:r w:rsidR="00E237E4">
              <w:rPr>
                <w:rFonts w:hint="cs"/>
                <w:b/>
                <w:bCs/>
                <w:sz w:val="32"/>
                <w:szCs w:val="36"/>
                <w:rtl/>
              </w:rPr>
              <w:t>محمد امانلو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75A86D84" w:rsidR="002718C5" w:rsidRPr="005B77AE" w:rsidRDefault="00825377" w:rsidP="00E237E4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102561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- 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810</w:t>
            </w:r>
            <w:r w:rsidR="00E237E4">
              <w:rPr>
                <w:rFonts w:hint="cs"/>
                <w:b/>
                <w:bCs/>
                <w:sz w:val="32"/>
                <w:szCs w:val="36"/>
                <w:rtl/>
              </w:rPr>
              <w:t>1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000</w:t>
            </w:r>
            <w:r w:rsidR="00E237E4">
              <w:rPr>
                <w:rFonts w:hint="cs"/>
                <w:b/>
                <w:bCs/>
                <w:sz w:val="32"/>
                <w:szCs w:val="36"/>
                <w:rtl/>
              </w:rPr>
              <w:t>84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7556449A" w:rsidR="002718C5" w:rsidRPr="005B77AE" w:rsidRDefault="00111DE6" w:rsidP="00DE183F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140</w:t>
            </w:r>
            <w:r w:rsidR="00AC233B">
              <w:rPr>
                <w:rFonts w:hint="cs"/>
                <w:b/>
                <w:bCs/>
                <w:sz w:val="32"/>
                <w:szCs w:val="36"/>
                <w:rtl/>
              </w:rPr>
              <w:t>3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1A4E80">
              <w:rPr>
                <w:rFonts w:hint="cs"/>
                <w:b/>
                <w:bCs/>
                <w:sz w:val="32"/>
                <w:szCs w:val="36"/>
                <w:rtl/>
              </w:rPr>
              <w:t>1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1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08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16971427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111DE6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شش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531F79">
      <w:pPr>
        <w:ind w:firstLine="0"/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B8C74F3" w14:textId="77777777" w:rsidR="00725BBD" w:rsidRPr="00CD7E88" w:rsidRDefault="00725BBD" w:rsidP="00725BBD">
          <w:pPr>
            <w:pStyle w:val="TOCHeading"/>
            <w:bidi/>
            <w:ind w:left="720"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43C88129" w14:textId="5B7BFE51" w:rsidR="00725BBD" w:rsidRDefault="00725BBD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88971131" w:history="1">
            <w:r w:rsidRPr="00480D03">
              <w:rPr>
                <w:rStyle w:val="Hyperlink"/>
                <w:b/>
                <w:bCs/>
                <w:noProof/>
                <w:rtl/>
              </w:rPr>
              <w:t xml:space="preserve">پرسش </w:t>
            </w:r>
            <w:r w:rsidRPr="00480D03">
              <w:rPr>
                <w:rStyle w:val="Hyperlink"/>
                <w:b/>
                <w:bCs/>
                <w:noProof/>
              </w:rPr>
              <w:t>.1</w:t>
            </w:r>
            <w:r w:rsidRPr="00480D03">
              <w:rPr>
                <w:rStyle w:val="Hyperlink"/>
                <w:b/>
                <w:bCs/>
                <w:noProof/>
                <w:rtl/>
              </w:rPr>
              <w:t>تشخ</w:t>
            </w:r>
            <w:r w:rsidRPr="00480D0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480D03">
              <w:rPr>
                <w:rStyle w:val="Hyperlink"/>
                <w:rFonts w:hint="eastAsia"/>
                <w:b/>
                <w:bCs/>
                <w:noProof/>
                <w:rtl/>
              </w:rPr>
              <w:t>ص</w:t>
            </w:r>
            <w:r w:rsidRPr="00480D03">
              <w:rPr>
                <w:rStyle w:val="Hyperlink"/>
                <w:b/>
                <w:bCs/>
                <w:noProof/>
                <w:rtl/>
              </w:rPr>
              <w:t xml:space="preserve"> هرزنا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89711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E0FCB2C" w14:textId="3EB7306C" w:rsidR="00725BBD" w:rsidRDefault="00C43FE8">
          <w:pPr>
            <w:pStyle w:val="TOC2"/>
            <w:tabs>
              <w:tab w:val="left" w:pos="880"/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971132" w:history="1">
            <w:r w:rsidR="00725BBD" w:rsidRPr="00480D03">
              <w:rPr>
                <w:rStyle w:val="Hyperlink"/>
                <w:noProof/>
              </w:rPr>
              <w:t>1.1</w:t>
            </w:r>
            <w:r w:rsidR="00725BBD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rtl/>
                <w:lang w:bidi="ar-SA"/>
              </w:rPr>
              <w:tab/>
            </w:r>
            <w:r w:rsidR="00725BBD" w:rsidRPr="00480D03">
              <w:rPr>
                <w:rStyle w:val="Hyperlink"/>
                <w:noProof/>
                <w:rtl/>
              </w:rPr>
              <w:t>هدف و د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hint="eastAsia"/>
                <w:noProof/>
                <w:rtl/>
              </w:rPr>
              <w:t>تاست</w:t>
            </w:r>
            <w:r w:rsidR="00725BBD" w:rsidRPr="00480D03">
              <w:rPr>
                <w:rStyle w:val="Hyperlink"/>
                <w:noProof/>
                <w:rtl/>
              </w:rPr>
              <w:t>.</w:t>
            </w:r>
            <w:r w:rsidR="00725BBD">
              <w:rPr>
                <w:noProof/>
                <w:webHidden/>
                <w:rtl/>
              </w:rPr>
              <w:tab/>
            </w:r>
            <w:r w:rsidR="00725BBD">
              <w:rPr>
                <w:noProof/>
                <w:webHidden/>
                <w:rtl/>
              </w:rPr>
              <w:fldChar w:fldCharType="begin"/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</w:rPr>
              <w:instrText xml:space="preserve">PAGEREF </w:instrText>
            </w:r>
            <w:r w:rsidR="00725BBD">
              <w:rPr>
                <w:noProof/>
                <w:webHidden/>
                <w:rtl/>
              </w:rPr>
              <w:instrText>_</w:instrText>
            </w:r>
            <w:r w:rsidR="00725BBD">
              <w:rPr>
                <w:noProof/>
                <w:webHidden/>
              </w:rPr>
              <w:instrText>Toc188971132 \h</w:instrText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  <w:rtl/>
              </w:rPr>
            </w:r>
            <w:r w:rsidR="00725BBD"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5</w:t>
            </w:r>
            <w:r w:rsidR="00725BBD">
              <w:rPr>
                <w:noProof/>
                <w:webHidden/>
                <w:rtl/>
              </w:rPr>
              <w:fldChar w:fldCharType="end"/>
            </w:r>
          </w:hyperlink>
        </w:p>
        <w:p w14:paraId="3EF2498D" w14:textId="0EA431AF" w:rsidR="00725BBD" w:rsidRDefault="00C43F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971133" w:history="1">
            <w:r w:rsidR="00725BBD" w:rsidRPr="00480D03">
              <w:rPr>
                <w:rStyle w:val="Hyperlink"/>
                <w:noProof/>
                <w:rtl/>
              </w:rPr>
              <w:t>1.2.  پ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hint="eastAsia"/>
                <w:noProof/>
                <w:rtl/>
              </w:rPr>
              <w:t>اده</w:t>
            </w:r>
            <w:r w:rsidR="00725BBD" w:rsidRPr="00480D03">
              <w:rPr>
                <w:rStyle w:val="Hyperlink"/>
                <w:noProof/>
                <w:rtl/>
              </w:rPr>
              <w:t xml:space="preserve"> ساز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noProof/>
                <w:rtl/>
              </w:rPr>
              <w:t xml:space="preserve"> 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hint="eastAsia"/>
                <w:noProof/>
                <w:rtl/>
              </w:rPr>
              <w:t>ک</w:t>
            </w:r>
            <w:r w:rsidR="00725BBD" w:rsidRPr="00480D03">
              <w:rPr>
                <w:rStyle w:val="Hyperlink"/>
                <w:noProof/>
                <w:rtl/>
              </w:rPr>
              <w:t xml:space="preserve"> </w:t>
            </w:r>
            <w:r w:rsidR="00725BBD" w:rsidRPr="00480D03">
              <w:rPr>
                <w:rStyle w:val="Hyperlink"/>
                <w:noProof/>
              </w:rPr>
              <w:t>VAE</w:t>
            </w:r>
            <w:r w:rsidR="00725BBD" w:rsidRPr="00480D03">
              <w:rPr>
                <w:rStyle w:val="Hyperlink"/>
                <w:noProof/>
                <w:rtl/>
              </w:rPr>
              <w:t xml:space="preserve"> ساده</w:t>
            </w:r>
            <w:r w:rsidR="00725BBD">
              <w:rPr>
                <w:noProof/>
                <w:webHidden/>
                <w:rtl/>
              </w:rPr>
              <w:tab/>
            </w:r>
            <w:r w:rsidR="00725BBD">
              <w:rPr>
                <w:noProof/>
                <w:webHidden/>
                <w:rtl/>
              </w:rPr>
              <w:fldChar w:fldCharType="begin"/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</w:rPr>
              <w:instrText xml:space="preserve">PAGEREF </w:instrText>
            </w:r>
            <w:r w:rsidR="00725BBD">
              <w:rPr>
                <w:noProof/>
                <w:webHidden/>
                <w:rtl/>
              </w:rPr>
              <w:instrText>_</w:instrText>
            </w:r>
            <w:r w:rsidR="00725BBD">
              <w:rPr>
                <w:noProof/>
                <w:webHidden/>
              </w:rPr>
              <w:instrText>Toc188971133 \h</w:instrText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  <w:rtl/>
              </w:rPr>
            </w:r>
            <w:r w:rsidR="00725BBD"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7</w:t>
            </w:r>
            <w:r w:rsidR="00725BBD">
              <w:rPr>
                <w:noProof/>
                <w:webHidden/>
                <w:rtl/>
              </w:rPr>
              <w:fldChar w:fldCharType="end"/>
            </w:r>
          </w:hyperlink>
        </w:p>
        <w:p w14:paraId="6FFC75B8" w14:textId="05A09496" w:rsidR="00725BBD" w:rsidRDefault="00C43F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971134" w:history="1">
            <w:r w:rsidR="00725BBD" w:rsidRPr="00480D03">
              <w:rPr>
                <w:rStyle w:val="Hyperlink"/>
                <w:noProof/>
                <w:rtl/>
              </w:rPr>
              <w:t>1.3. پ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hint="eastAsia"/>
                <w:noProof/>
                <w:rtl/>
              </w:rPr>
              <w:t>اده</w:t>
            </w:r>
            <w:r w:rsidR="00725BBD" w:rsidRPr="00480D03">
              <w:rPr>
                <w:rStyle w:val="Hyperlink"/>
                <w:noProof/>
                <w:rtl/>
              </w:rPr>
              <w:t xml:space="preserve"> ساز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noProof/>
                <w:rtl/>
              </w:rPr>
              <w:t xml:space="preserve"> </w:t>
            </w:r>
            <w:r w:rsidR="00725BBD" w:rsidRPr="00480D03">
              <w:rPr>
                <w:rStyle w:val="Hyperlink"/>
                <w:noProof/>
              </w:rPr>
              <w:t>TriVAE</w:t>
            </w:r>
            <w:r w:rsidR="00725BBD">
              <w:rPr>
                <w:noProof/>
                <w:webHidden/>
                <w:rtl/>
              </w:rPr>
              <w:tab/>
            </w:r>
            <w:r w:rsidR="00725BBD">
              <w:rPr>
                <w:noProof/>
                <w:webHidden/>
                <w:rtl/>
              </w:rPr>
              <w:fldChar w:fldCharType="begin"/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</w:rPr>
              <w:instrText xml:space="preserve">PAGEREF </w:instrText>
            </w:r>
            <w:r w:rsidR="00725BBD">
              <w:rPr>
                <w:noProof/>
                <w:webHidden/>
                <w:rtl/>
              </w:rPr>
              <w:instrText>_</w:instrText>
            </w:r>
            <w:r w:rsidR="00725BBD">
              <w:rPr>
                <w:noProof/>
                <w:webHidden/>
              </w:rPr>
              <w:instrText>Toc188971134 \h</w:instrText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  <w:rtl/>
              </w:rPr>
            </w:r>
            <w:r w:rsidR="00725BBD"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13</w:t>
            </w:r>
            <w:r w:rsidR="00725BBD">
              <w:rPr>
                <w:noProof/>
                <w:webHidden/>
                <w:rtl/>
              </w:rPr>
              <w:fldChar w:fldCharType="end"/>
            </w:r>
          </w:hyperlink>
        </w:p>
        <w:p w14:paraId="433D0955" w14:textId="16C868B2" w:rsidR="00725BBD" w:rsidRDefault="00C43F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971135" w:history="1">
            <w:r w:rsidR="00725BBD" w:rsidRPr="00480D03">
              <w:rPr>
                <w:rStyle w:val="Hyperlink"/>
                <w:noProof/>
                <w:rtl/>
              </w:rPr>
              <w:t>1.3 ارز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hint="eastAsia"/>
                <w:noProof/>
                <w:rtl/>
              </w:rPr>
              <w:t>اب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noProof/>
                <w:rtl/>
              </w:rPr>
              <w:t xml:space="preserve"> در د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hint="eastAsia"/>
                <w:noProof/>
                <w:rtl/>
              </w:rPr>
              <w:t>تاست</w:t>
            </w:r>
            <w:r w:rsidR="00725BBD" w:rsidRPr="00480D03">
              <w:rPr>
                <w:rStyle w:val="Hyperlink"/>
                <w:noProof/>
              </w:rPr>
              <w:t xml:space="preserve"> BraTS</w:t>
            </w:r>
            <w:r w:rsidR="00725BBD" w:rsidRPr="00480D03">
              <w:rPr>
                <w:rStyle w:val="Hyperlink"/>
                <w:noProof/>
                <w:rtl/>
              </w:rPr>
              <w:t>دو بعد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>
              <w:rPr>
                <w:noProof/>
                <w:webHidden/>
                <w:rtl/>
              </w:rPr>
              <w:tab/>
            </w:r>
            <w:r w:rsidR="00725BBD">
              <w:rPr>
                <w:noProof/>
                <w:webHidden/>
                <w:rtl/>
              </w:rPr>
              <w:fldChar w:fldCharType="begin"/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</w:rPr>
              <w:instrText xml:space="preserve">PAGEREF </w:instrText>
            </w:r>
            <w:r w:rsidR="00725BBD">
              <w:rPr>
                <w:noProof/>
                <w:webHidden/>
                <w:rtl/>
              </w:rPr>
              <w:instrText>_</w:instrText>
            </w:r>
            <w:r w:rsidR="00725BBD">
              <w:rPr>
                <w:noProof/>
                <w:webHidden/>
              </w:rPr>
              <w:instrText>Toc188971135 \h</w:instrText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  <w:rtl/>
              </w:rPr>
            </w:r>
            <w:r w:rsidR="00725BBD"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18</w:t>
            </w:r>
            <w:r w:rsidR="00725BBD">
              <w:rPr>
                <w:noProof/>
                <w:webHidden/>
                <w:rtl/>
              </w:rPr>
              <w:fldChar w:fldCharType="end"/>
            </w:r>
          </w:hyperlink>
        </w:p>
        <w:p w14:paraId="179BD487" w14:textId="42C72779" w:rsidR="00725BBD" w:rsidRDefault="00C43F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971136" w:history="1">
            <w:r w:rsidR="00725BBD" w:rsidRPr="00480D03">
              <w:rPr>
                <w:rStyle w:val="Hyperlink"/>
                <w:noProof/>
                <w:rtl/>
              </w:rPr>
              <w:t>1.4 امت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hint="eastAsia"/>
                <w:noProof/>
                <w:rtl/>
              </w:rPr>
              <w:t>از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>
              <w:rPr>
                <w:noProof/>
                <w:webHidden/>
                <w:rtl/>
              </w:rPr>
              <w:tab/>
            </w:r>
            <w:r w:rsidR="00725BBD">
              <w:rPr>
                <w:noProof/>
                <w:webHidden/>
                <w:rtl/>
              </w:rPr>
              <w:fldChar w:fldCharType="begin"/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</w:rPr>
              <w:instrText xml:space="preserve">PAGEREF </w:instrText>
            </w:r>
            <w:r w:rsidR="00725BBD">
              <w:rPr>
                <w:noProof/>
                <w:webHidden/>
                <w:rtl/>
              </w:rPr>
              <w:instrText>_</w:instrText>
            </w:r>
            <w:r w:rsidR="00725BBD">
              <w:rPr>
                <w:noProof/>
                <w:webHidden/>
              </w:rPr>
              <w:instrText>Toc188971136 \h</w:instrText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  <w:rtl/>
              </w:rPr>
            </w:r>
            <w:r w:rsidR="00725BBD"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28</w:t>
            </w:r>
            <w:r w:rsidR="00725BBD">
              <w:rPr>
                <w:noProof/>
                <w:webHidden/>
                <w:rtl/>
              </w:rPr>
              <w:fldChar w:fldCharType="end"/>
            </w:r>
          </w:hyperlink>
        </w:p>
        <w:p w14:paraId="5034FFEE" w14:textId="1BD788CE" w:rsidR="00725BBD" w:rsidRDefault="00C43FE8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971137" w:history="1">
            <w:r w:rsidR="00725BBD" w:rsidRPr="00480D03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725BBD" w:rsidRPr="00480D03">
              <w:rPr>
                <w:rStyle w:val="Hyperlink"/>
                <w:noProof/>
                <w:rtl/>
              </w:rPr>
              <w:t xml:space="preserve"> </w:t>
            </w:r>
            <w:r w:rsidR="00725BBD" w:rsidRPr="00480D03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="00725BBD" w:rsidRPr="00480D03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725BBD" w:rsidRPr="00480D03">
              <w:rPr>
                <w:rStyle w:val="Hyperlink"/>
                <w:b/>
                <w:bCs/>
                <w:noProof/>
              </w:rPr>
              <w:t>AdvGAN</w:t>
            </w:r>
            <w:r w:rsidR="00725BBD">
              <w:rPr>
                <w:noProof/>
                <w:webHidden/>
                <w:rtl/>
              </w:rPr>
              <w:tab/>
            </w:r>
            <w:r w:rsidR="00725BBD">
              <w:rPr>
                <w:noProof/>
                <w:webHidden/>
                <w:rtl/>
              </w:rPr>
              <w:fldChar w:fldCharType="begin"/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</w:rPr>
              <w:instrText xml:space="preserve">PAGEREF </w:instrText>
            </w:r>
            <w:r w:rsidR="00725BBD">
              <w:rPr>
                <w:noProof/>
                <w:webHidden/>
                <w:rtl/>
              </w:rPr>
              <w:instrText>_</w:instrText>
            </w:r>
            <w:r w:rsidR="00725BBD">
              <w:rPr>
                <w:noProof/>
                <w:webHidden/>
              </w:rPr>
              <w:instrText>Toc188971137 \h</w:instrText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  <w:rtl/>
              </w:rPr>
            </w:r>
            <w:r w:rsidR="00725BBD"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32</w:t>
            </w:r>
            <w:r w:rsidR="00725BBD">
              <w:rPr>
                <w:noProof/>
                <w:webHidden/>
                <w:rtl/>
              </w:rPr>
              <w:fldChar w:fldCharType="end"/>
            </w:r>
          </w:hyperlink>
        </w:p>
        <w:p w14:paraId="1C4B32D7" w14:textId="65DB997D" w:rsidR="00725BBD" w:rsidRDefault="00C43FE8">
          <w:pPr>
            <w:pStyle w:val="TOC2"/>
            <w:tabs>
              <w:tab w:val="left" w:pos="880"/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971138" w:history="1">
            <w:r w:rsidR="00725BBD" w:rsidRPr="00480D03">
              <w:rPr>
                <w:rStyle w:val="Hyperlink"/>
                <w:rFonts w:eastAsia="Titr"/>
                <w:noProof/>
              </w:rPr>
              <w:t>2.1</w:t>
            </w:r>
            <w:r w:rsidR="00725BBD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rtl/>
                <w:lang w:bidi="ar-SA"/>
              </w:rPr>
              <w:tab/>
            </w:r>
            <w:r w:rsidR="00725BBD" w:rsidRPr="00480D03">
              <w:rPr>
                <w:rStyle w:val="Hyperlink"/>
                <w:rFonts w:eastAsia="Titr"/>
                <w:noProof/>
                <w:rtl/>
              </w:rPr>
              <w:t>آشنا</w:t>
            </w:r>
            <w:r w:rsidR="00725BBD" w:rsidRPr="00480D03">
              <w:rPr>
                <w:rStyle w:val="Hyperlink"/>
                <w:rFonts w:eastAsia="Titr" w:hint="cs"/>
                <w:noProof/>
                <w:rtl/>
              </w:rPr>
              <w:t>یی</w:t>
            </w:r>
            <w:r w:rsidR="00725BBD" w:rsidRPr="00480D03">
              <w:rPr>
                <w:rStyle w:val="Hyperlink"/>
                <w:rFonts w:eastAsia="Titr"/>
                <w:noProof/>
                <w:rtl/>
              </w:rPr>
              <w:t xml:space="preserve"> با حملات خصمانه و معمار</w:t>
            </w:r>
            <w:r w:rsidR="00725BBD" w:rsidRPr="00480D03">
              <w:rPr>
                <w:rStyle w:val="Hyperlink"/>
                <w:rFonts w:eastAsia="Titr"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eastAsia="Titr"/>
                <w:noProof/>
                <w:rtl/>
              </w:rPr>
              <w:t xml:space="preserve"> </w:t>
            </w:r>
            <w:r w:rsidR="00725BBD" w:rsidRPr="00480D03">
              <w:rPr>
                <w:rStyle w:val="Hyperlink"/>
                <w:rFonts w:eastAsia="Titr"/>
                <w:noProof/>
              </w:rPr>
              <w:t>AdvGAN</w:t>
            </w:r>
            <w:r w:rsidR="00725BBD">
              <w:rPr>
                <w:noProof/>
                <w:webHidden/>
                <w:rtl/>
              </w:rPr>
              <w:tab/>
            </w:r>
            <w:r w:rsidR="00725BBD">
              <w:rPr>
                <w:noProof/>
                <w:webHidden/>
                <w:rtl/>
              </w:rPr>
              <w:fldChar w:fldCharType="begin"/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</w:rPr>
              <w:instrText xml:space="preserve">PAGEREF </w:instrText>
            </w:r>
            <w:r w:rsidR="00725BBD">
              <w:rPr>
                <w:noProof/>
                <w:webHidden/>
                <w:rtl/>
              </w:rPr>
              <w:instrText>_</w:instrText>
            </w:r>
            <w:r w:rsidR="00725BBD">
              <w:rPr>
                <w:noProof/>
                <w:webHidden/>
              </w:rPr>
              <w:instrText>Toc188971138 \h</w:instrText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  <w:rtl/>
              </w:rPr>
            </w:r>
            <w:r w:rsidR="00725BBD"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32</w:t>
            </w:r>
            <w:r w:rsidR="00725BBD">
              <w:rPr>
                <w:noProof/>
                <w:webHidden/>
                <w:rtl/>
              </w:rPr>
              <w:fldChar w:fldCharType="end"/>
            </w:r>
          </w:hyperlink>
        </w:p>
        <w:p w14:paraId="0BEA32BB" w14:textId="6BA52A84" w:rsidR="00725BBD" w:rsidRDefault="00C43FE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971139" w:history="1">
            <w:r w:rsidR="00725BBD" w:rsidRPr="00480D03">
              <w:rPr>
                <w:rStyle w:val="Hyperlink"/>
                <w:noProof/>
                <w:rtl/>
              </w:rPr>
              <w:t>2.2 پ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rFonts w:hint="eastAsia"/>
                <w:noProof/>
                <w:rtl/>
              </w:rPr>
              <w:t>اده</w:t>
            </w:r>
            <w:r w:rsidR="00725BBD" w:rsidRPr="00480D03">
              <w:rPr>
                <w:rStyle w:val="Hyperlink"/>
                <w:noProof/>
                <w:rtl/>
              </w:rPr>
              <w:t xml:space="preserve"> ساز</w:t>
            </w:r>
            <w:r w:rsidR="00725BBD" w:rsidRPr="00480D03">
              <w:rPr>
                <w:rStyle w:val="Hyperlink"/>
                <w:rFonts w:hint="cs"/>
                <w:noProof/>
                <w:rtl/>
              </w:rPr>
              <w:t>ی</w:t>
            </w:r>
            <w:r w:rsidR="00725BBD" w:rsidRPr="00480D03">
              <w:rPr>
                <w:rStyle w:val="Hyperlink"/>
                <w:noProof/>
                <w:rtl/>
              </w:rPr>
              <w:t xml:space="preserve"> مدل </w:t>
            </w:r>
            <w:r w:rsidR="00725BBD" w:rsidRPr="00480D03">
              <w:rPr>
                <w:rStyle w:val="Hyperlink"/>
                <w:noProof/>
              </w:rPr>
              <w:t>AdvGAN</w:t>
            </w:r>
            <w:r w:rsidR="00725BBD">
              <w:rPr>
                <w:noProof/>
                <w:webHidden/>
                <w:rtl/>
              </w:rPr>
              <w:tab/>
            </w:r>
            <w:r w:rsidR="00725BBD">
              <w:rPr>
                <w:noProof/>
                <w:webHidden/>
                <w:rtl/>
              </w:rPr>
              <w:fldChar w:fldCharType="begin"/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</w:rPr>
              <w:instrText xml:space="preserve">PAGEREF </w:instrText>
            </w:r>
            <w:r w:rsidR="00725BBD">
              <w:rPr>
                <w:noProof/>
                <w:webHidden/>
                <w:rtl/>
              </w:rPr>
              <w:instrText>_</w:instrText>
            </w:r>
            <w:r w:rsidR="00725BBD">
              <w:rPr>
                <w:noProof/>
                <w:webHidden/>
              </w:rPr>
              <w:instrText>Toc188971139 \h</w:instrText>
            </w:r>
            <w:r w:rsidR="00725BBD">
              <w:rPr>
                <w:noProof/>
                <w:webHidden/>
                <w:rtl/>
              </w:rPr>
              <w:instrText xml:space="preserve"> </w:instrText>
            </w:r>
            <w:r w:rsidR="00725BBD">
              <w:rPr>
                <w:noProof/>
                <w:webHidden/>
                <w:rtl/>
              </w:rPr>
            </w:r>
            <w:r w:rsidR="00725BBD">
              <w:rPr>
                <w:noProof/>
                <w:webHidden/>
                <w:rtl/>
              </w:rPr>
              <w:fldChar w:fldCharType="separate"/>
            </w:r>
            <w:r w:rsidR="009C5488">
              <w:rPr>
                <w:noProof/>
                <w:webHidden/>
                <w:rtl/>
              </w:rPr>
              <w:t>38</w:t>
            </w:r>
            <w:r w:rsidR="00725BBD">
              <w:rPr>
                <w:noProof/>
                <w:webHidden/>
                <w:rtl/>
              </w:rPr>
              <w:fldChar w:fldCharType="end"/>
            </w:r>
          </w:hyperlink>
        </w:p>
        <w:p w14:paraId="4B279B2D" w14:textId="3DC182ED" w:rsidR="00725BBD" w:rsidRDefault="00725BBD" w:rsidP="00F728B6">
          <w:pPr>
            <w:ind w:firstLine="0"/>
            <w:rPr>
              <w:noProof/>
              <w:rtl/>
            </w:rPr>
          </w:pPr>
          <w:r w:rsidRPr="009C6454">
            <w:rPr>
              <w:bCs/>
              <w:noProof/>
            </w:rPr>
            <w:fldChar w:fldCharType="end"/>
          </w:r>
        </w:p>
      </w:sdtContent>
    </w:sdt>
    <w:p w14:paraId="4E17E802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09BDAD9F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5BA31E9A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0A923720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52E47525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101B464C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5700EA47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19D80782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00706DA3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7C9B1746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37155902" w14:textId="247E9A09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27E807D0" w14:textId="77777777" w:rsidR="00E45C58" w:rsidRDefault="00E45C58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48280482" w14:textId="77777777" w:rsidR="00515804" w:rsidRDefault="00515804" w:rsidP="00515804">
      <w:pPr>
        <w:spacing w:after="0"/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</w:pPr>
    </w:p>
    <w:p w14:paraId="0B7F49F0" w14:textId="77777777" w:rsidR="00515804" w:rsidRPr="00283CBB" w:rsidRDefault="00515804" w:rsidP="00515804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58D2DDA2" w14:textId="14DD7AD6" w:rsidR="003765BC" w:rsidRDefault="0051580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3765BC">
        <w:rPr>
          <w:noProof/>
          <w:rtl/>
        </w:rPr>
        <w:t>شکل 1نمونه ها</w:t>
      </w:r>
      <w:r w:rsidR="003765BC">
        <w:rPr>
          <w:rFonts w:hint="cs"/>
          <w:noProof/>
          <w:rtl/>
        </w:rPr>
        <w:t>یی</w:t>
      </w:r>
      <w:r w:rsidR="003765BC">
        <w:rPr>
          <w:noProof/>
          <w:rtl/>
        </w:rPr>
        <w:t xml:space="preserve"> از تصاو</w:t>
      </w:r>
      <w:r w:rsidR="003765BC">
        <w:rPr>
          <w:rFonts w:hint="cs"/>
          <w:noProof/>
          <w:rtl/>
        </w:rPr>
        <w:t>ی</w:t>
      </w:r>
      <w:r w:rsidR="003765BC">
        <w:rPr>
          <w:rFonts w:hint="eastAsia"/>
          <w:noProof/>
          <w:rtl/>
        </w:rPr>
        <w:t>ر</w:t>
      </w:r>
      <w:r w:rsidR="003765BC">
        <w:rPr>
          <w:noProof/>
          <w:rtl/>
        </w:rPr>
        <w:t xml:space="preserve"> اول</w:t>
      </w:r>
      <w:r w:rsidR="003765BC">
        <w:rPr>
          <w:rFonts w:hint="cs"/>
          <w:noProof/>
          <w:rtl/>
        </w:rPr>
        <w:t>ی</w:t>
      </w:r>
      <w:r w:rsidR="003765BC">
        <w:rPr>
          <w:rFonts w:hint="eastAsia"/>
          <w:noProof/>
          <w:rtl/>
        </w:rPr>
        <w:t>ه</w:t>
      </w:r>
      <w:r w:rsidR="003765BC">
        <w:rPr>
          <w:noProof/>
        </w:rPr>
        <w:t xml:space="preserve"> </w:t>
      </w:r>
      <w:r w:rsidR="003765BC">
        <w:rPr>
          <w:noProof/>
          <w:rtl/>
        </w:rPr>
        <w:tab/>
      </w:r>
      <w:r w:rsidR="003765BC">
        <w:rPr>
          <w:noProof/>
          <w:rtl/>
        </w:rPr>
        <w:fldChar w:fldCharType="begin"/>
      </w:r>
      <w:r w:rsidR="003765BC">
        <w:rPr>
          <w:noProof/>
          <w:rtl/>
        </w:rPr>
        <w:instrText xml:space="preserve"> </w:instrText>
      </w:r>
      <w:r w:rsidR="003765BC">
        <w:rPr>
          <w:noProof/>
        </w:rPr>
        <w:instrText xml:space="preserve">PAGEREF </w:instrText>
      </w:r>
      <w:r w:rsidR="003765BC">
        <w:rPr>
          <w:noProof/>
          <w:rtl/>
        </w:rPr>
        <w:instrText>_</w:instrText>
      </w:r>
      <w:r w:rsidR="003765BC">
        <w:rPr>
          <w:noProof/>
        </w:rPr>
        <w:instrText>Toc188971666 \h</w:instrText>
      </w:r>
      <w:r w:rsidR="003765BC">
        <w:rPr>
          <w:noProof/>
          <w:rtl/>
        </w:rPr>
        <w:instrText xml:space="preserve"> </w:instrText>
      </w:r>
      <w:r w:rsidR="003765BC">
        <w:rPr>
          <w:noProof/>
          <w:rtl/>
        </w:rPr>
      </w:r>
      <w:r w:rsidR="003765BC">
        <w:rPr>
          <w:noProof/>
          <w:rtl/>
        </w:rPr>
        <w:fldChar w:fldCharType="separate"/>
      </w:r>
      <w:r w:rsidR="009C5488">
        <w:rPr>
          <w:noProof/>
          <w:rtl/>
        </w:rPr>
        <w:t>6</w:t>
      </w:r>
      <w:r w:rsidR="003765BC">
        <w:rPr>
          <w:noProof/>
          <w:rtl/>
        </w:rPr>
        <w:fldChar w:fldCharType="end"/>
      </w:r>
    </w:p>
    <w:p w14:paraId="2C8D7229" w14:textId="0E6D4467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نمونه ها</w:t>
      </w:r>
      <w:r>
        <w:rPr>
          <w:rFonts w:hint="cs"/>
          <w:noProof/>
          <w:rtl/>
        </w:rPr>
        <w:t>یی</w:t>
      </w:r>
      <w:r>
        <w:rPr>
          <w:noProof/>
          <w:rtl/>
        </w:rPr>
        <w:t xml:space="preserve"> از تصا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noProof/>
          <w:rtl/>
        </w:rPr>
        <w:t xml:space="preserve"> او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ه همراه ماسک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6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6</w:t>
      </w:r>
      <w:r>
        <w:rPr>
          <w:noProof/>
          <w:rtl/>
        </w:rPr>
        <w:fldChar w:fldCharType="end"/>
      </w:r>
    </w:p>
    <w:p w14:paraId="49614E5C" w14:textId="5C0785A6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 نمودار خطا در طول دوره 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موزش</w:t>
      </w:r>
      <w:r>
        <w:rPr>
          <w:rFonts w:hint="cs"/>
          <w:noProof/>
          <w:rtl/>
        </w:rPr>
        <w:t>ی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6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10</w:t>
      </w:r>
      <w:r>
        <w:rPr>
          <w:noProof/>
          <w:rtl/>
        </w:rPr>
        <w:fldChar w:fldCharType="end"/>
      </w:r>
    </w:p>
    <w:p w14:paraId="3507F37E" w14:textId="1B44BE93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 نمودار خطا بر حسب تعداد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پاک</w:t>
      </w:r>
      <w:r>
        <w:rPr>
          <w:noProof/>
          <w:rtl/>
        </w:rPr>
        <w:t xml:space="preserve"> ها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</w:t>
      </w:r>
      <w:r>
        <w:rPr>
          <w:noProof/>
        </w:rPr>
        <w:t>TriVAE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6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16</w:t>
      </w:r>
      <w:r>
        <w:rPr>
          <w:noProof/>
          <w:rtl/>
        </w:rPr>
        <w:fldChar w:fldCharType="end"/>
      </w:r>
    </w:p>
    <w:p w14:paraId="0D14FAF9" w14:textId="09D26779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5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نمونه از ماسک 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پ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</w:t>
      </w:r>
      <w:r>
        <w:rPr>
          <w:noProof/>
          <w:rtl/>
        </w:rPr>
        <w:t xml:space="preserve"> ب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 با مدل </w:t>
      </w:r>
      <w:r>
        <w:rPr>
          <w:noProof/>
        </w:rPr>
        <w:t>TriVAE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7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17</w:t>
      </w:r>
      <w:r>
        <w:rPr>
          <w:noProof/>
          <w:rtl/>
        </w:rPr>
        <w:fldChar w:fldCharType="end"/>
      </w:r>
    </w:p>
    <w:p w14:paraId="78ECDFE5" w14:textId="70577B09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6 نمونه ها</w:t>
      </w:r>
      <w:r>
        <w:rPr>
          <w:rFonts w:hint="cs"/>
          <w:noProof/>
          <w:rtl/>
        </w:rPr>
        <w:t>یی</w:t>
      </w:r>
      <w:r>
        <w:rPr>
          <w:noProof/>
          <w:rtl/>
        </w:rPr>
        <w:t xml:space="preserve"> از داده 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جاد</w:t>
      </w:r>
      <w:r>
        <w:rPr>
          <w:noProof/>
          <w:rtl/>
        </w:rPr>
        <w:t xml:space="preserve"> شده با استفاده مدل دوم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7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21</w:t>
      </w:r>
      <w:r>
        <w:rPr>
          <w:noProof/>
          <w:rtl/>
        </w:rPr>
        <w:fldChar w:fldCharType="end"/>
      </w:r>
    </w:p>
    <w:p w14:paraId="3256524C" w14:textId="1BC2AD0E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7نمونه‌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ز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مجموعه آموزش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noProof/>
        </w:rPr>
        <w:t>CIFAR-10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7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39</w:t>
      </w:r>
      <w:r>
        <w:rPr>
          <w:noProof/>
          <w:rtl/>
        </w:rPr>
        <w:fldChar w:fldCharType="end"/>
      </w:r>
    </w:p>
    <w:p w14:paraId="349FFC0F" w14:textId="3BF8647E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8نما</w:t>
      </w:r>
      <w:r>
        <w:rPr>
          <w:rFonts w:hint="cs"/>
          <w:noProof/>
          <w:rtl/>
        </w:rPr>
        <w:t>ی</w:t>
      </w:r>
      <w:r>
        <w:rPr>
          <w:noProof/>
          <w:rtl/>
        </w:rPr>
        <w:t>ش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اص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 </w:t>
      </w:r>
      <w:r>
        <w:rPr>
          <w:noProof/>
        </w:rPr>
        <w:t>adversarial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7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41</w:t>
      </w:r>
      <w:r>
        <w:rPr>
          <w:noProof/>
          <w:rtl/>
        </w:rPr>
        <w:fldChar w:fldCharType="end"/>
      </w:r>
    </w:p>
    <w:p w14:paraId="7895AC1B" w14:textId="3D22C469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9نمودار تغ</w:t>
      </w:r>
      <w:r>
        <w:rPr>
          <w:rFonts w:hint="cs"/>
          <w:noProof/>
          <w:rtl/>
        </w:rPr>
        <w:t>یی</w:t>
      </w:r>
      <w:r>
        <w:rPr>
          <w:noProof/>
          <w:rtl/>
        </w:rPr>
        <w:t xml:space="preserve">رات </w:t>
      </w:r>
      <w:r>
        <w:rPr>
          <w:noProof/>
        </w:rPr>
        <w:t>Loss</w:t>
      </w:r>
      <w:r>
        <w:rPr>
          <w:noProof/>
          <w:rtl/>
        </w:rPr>
        <w:t xml:space="preserve"> و دقت در طول دور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موزش</w:t>
      </w:r>
      <w:r>
        <w:rPr>
          <w:rFonts w:hint="cs"/>
          <w:noProof/>
          <w:rtl/>
        </w:rPr>
        <w:t>ی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7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42</w:t>
      </w:r>
      <w:r>
        <w:rPr>
          <w:noProof/>
          <w:rtl/>
        </w:rPr>
        <w:fldChar w:fldCharType="end"/>
      </w:r>
    </w:p>
    <w:p w14:paraId="20F86DCA" w14:textId="16DB5AF1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0نما</w:t>
      </w:r>
      <w:r>
        <w:rPr>
          <w:rFonts w:hint="cs"/>
          <w:noProof/>
          <w:rtl/>
        </w:rPr>
        <w:t>ی</w:t>
      </w:r>
      <w:r>
        <w:rPr>
          <w:noProof/>
          <w:rtl/>
        </w:rPr>
        <w:t>ش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اص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، </w:t>
      </w:r>
      <w:r>
        <w:rPr>
          <w:noProof/>
        </w:rPr>
        <w:t>adversarial</w:t>
      </w:r>
      <w:r>
        <w:rPr>
          <w:noProof/>
          <w:rtl/>
        </w:rPr>
        <w:t xml:space="preserve"> و تفاوت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ن‌ها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7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44</w:t>
      </w:r>
      <w:r>
        <w:rPr>
          <w:noProof/>
          <w:rtl/>
        </w:rPr>
        <w:fldChar w:fldCharType="end"/>
      </w:r>
    </w:p>
    <w:p w14:paraId="75989A19" w14:textId="4572AA18" w:rsidR="003765BC" w:rsidRDefault="003765B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1ه</w:t>
      </w:r>
      <w:r>
        <w:rPr>
          <w:rFonts w:hint="cs"/>
          <w:noProof/>
          <w:rtl/>
        </w:rPr>
        <w:t>ی</w:t>
      </w:r>
      <w:r>
        <w:rPr>
          <w:noProof/>
          <w:rtl/>
        </w:rPr>
        <w:t>ستوگرام اطم</w:t>
      </w:r>
      <w:r>
        <w:rPr>
          <w:rFonts w:hint="cs"/>
          <w:noProof/>
          <w:rtl/>
        </w:rPr>
        <w:t>ی</w:t>
      </w:r>
      <w:r>
        <w:rPr>
          <w:noProof/>
          <w:rtl/>
        </w:rPr>
        <w:t>نان مدل بر ر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اص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 </w:t>
      </w:r>
      <w:r>
        <w:rPr>
          <w:noProof/>
        </w:rPr>
        <w:t>adversarial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897167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C5488">
        <w:rPr>
          <w:noProof/>
          <w:rtl/>
        </w:rPr>
        <w:t>45</w:t>
      </w:r>
      <w:r>
        <w:rPr>
          <w:noProof/>
          <w:rtl/>
        </w:rPr>
        <w:fldChar w:fldCharType="end"/>
      </w:r>
    </w:p>
    <w:p w14:paraId="1A1E97DD" w14:textId="77777777" w:rsidR="0048338A" w:rsidRDefault="00515804" w:rsidP="00515804">
      <w:pPr>
        <w:spacing w:after="0"/>
        <w:rPr>
          <w:color w:val="auto"/>
          <w:sz w:val="28"/>
          <w:rtl/>
        </w:rPr>
      </w:pPr>
      <w:r>
        <w:rPr>
          <w:color w:val="auto"/>
          <w:sz w:val="28"/>
          <w:rtl/>
        </w:rPr>
        <w:fldChar w:fldCharType="end"/>
      </w:r>
    </w:p>
    <w:p w14:paraId="5AAED739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1DDBE6EF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3C99DF82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41B45D23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274DDC89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66153D97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41F6FD6D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3886A1B7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0280E286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3B5022D9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1CA91619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2046067C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56B0ECAF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3041187A" w14:textId="77777777" w:rsidR="0048338A" w:rsidRDefault="0048338A" w:rsidP="00515804">
      <w:pPr>
        <w:spacing w:after="0"/>
        <w:rPr>
          <w:color w:val="auto"/>
          <w:sz w:val="28"/>
          <w:rtl/>
        </w:rPr>
      </w:pPr>
    </w:p>
    <w:p w14:paraId="1A6726B9" w14:textId="35987F3A" w:rsidR="0048338A" w:rsidRDefault="0048338A" w:rsidP="00515804">
      <w:pPr>
        <w:spacing w:after="0"/>
        <w:rPr>
          <w:color w:val="auto"/>
          <w:sz w:val="28"/>
          <w:rtl/>
        </w:rPr>
      </w:pPr>
    </w:p>
    <w:p w14:paraId="3655AEBC" w14:textId="77777777" w:rsidR="00E45C58" w:rsidRDefault="00E45C58" w:rsidP="00515804">
      <w:pPr>
        <w:spacing w:after="0"/>
        <w:rPr>
          <w:color w:val="auto"/>
          <w:sz w:val="28"/>
          <w:rtl/>
        </w:rPr>
      </w:pPr>
      <w:bookmarkStart w:id="3" w:name="_GoBack"/>
      <w:bookmarkEnd w:id="3"/>
    </w:p>
    <w:p w14:paraId="7D0D5F35" w14:textId="77777777" w:rsidR="00FD1457" w:rsidRPr="002E5D60" w:rsidRDefault="00FD1457" w:rsidP="00FD1457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0AE3D23F" w14:textId="6421342C" w:rsidR="00FD1457" w:rsidRDefault="00FD145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88971705" w:history="1">
        <w:r w:rsidRPr="00B64813">
          <w:rPr>
            <w:rStyle w:val="Hyperlink"/>
            <w:noProof/>
            <w:rtl/>
          </w:rPr>
          <w:t>جدول 1 مقا</w:t>
        </w:r>
        <w:r w:rsidRPr="00B64813">
          <w:rPr>
            <w:rStyle w:val="Hyperlink"/>
            <w:rFonts w:hint="cs"/>
            <w:noProof/>
            <w:rtl/>
          </w:rPr>
          <w:t>ی</w:t>
        </w:r>
        <w:r w:rsidRPr="00B64813">
          <w:rPr>
            <w:rStyle w:val="Hyperlink"/>
            <w:rFonts w:hint="eastAsia"/>
            <w:noProof/>
            <w:rtl/>
          </w:rPr>
          <w:t>سه</w:t>
        </w:r>
        <w:r w:rsidRPr="00B64813">
          <w:rPr>
            <w:rStyle w:val="Hyperlink"/>
            <w:noProof/>
            <w:rtl/>
          </w:rPr>
          <w:t xml:space="preserve"> شاخص </w:t>
        </w:r>
        <w:r w:rsidRPr="00B64813">
          <w:rPr>
            <w:rStyle w:val="Hyperlink"/>
            <w:noProof/>
          </w:rPr>
          <w:t xml:space="preserve">Dice </w:t>
        </w:r>
        <w:r w:rsidRPr="00B64813">
          <w:rPr>
            <w:rStyle w:val="Hyperlink"/>
            <w:noProof/>
            <w:rtl/>
          </w:rPr>
          <w:t xml:space="preserve">   در دو نوع نو</w:t>
        </w:r>
        <w:r w:rsidRPr="00B64813">
          <w:rPr>
            <w:rStyle w:val="Hyperlink"/>
            <w:rFonts w:hint="cs"/>
            <w:noProof/>
            <w:rtl/>
          </w:rPr>
          <w:t>یی</w:t>
        </w:r>
        <w:r w:rsidRPr="00B64813">
          <w:rPr>
            <w:rStyle w:val="Hyperlink"/>
            <w:rFonts w:hint="eastAsia"/>
            <w:noProof/>
            <w:rtl/>
          </w:rPr>
          <w:t>ز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  <w:rtl/>
          </w:rPr>
          <w:instrText>_</w:instrText>
        </w:r>
        <w:r>
          <w:rPr>
            <w:noProof/>
            <w:webHidden/>
          </w:rPr>
          <w:instrText>Toc18897170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C5488">
          <w:rPr>
            <w:noProof/>
            <w:webHidden/>
            <w:rtl/>
          </w:rPr>
          <w:t>30</w:t>
        </w:r>
        <w:r>
          <w:rPr>
            <w:noProof/>
            <w:webHidden/>
            <w:rtl/>
          </w:rPr>
          <w:fldChar w:fldCharType="end"/>
        </w:r>
      </w:hyperlink>
    </w:p>
    <w:p w14:paraId="1F6AB22D" w14:textId="69AC1D10" w:rsidR="00AF4D62" w:rsidRPr="00515804" w:rsidRDefault="00FD1457" w:rsidP="00FD1457">
      <w:pPr>
        <w:spacing w:after="0"/>
        <w:rPr>
          <w:rFonts w:asciiTheme="minorHAnsi" w:eastAsia="Titr" w:hAnsiTheme="minorHAnsi"/>
          <w:color w:val="001D32"/>
          <w:sz w:val="28"/>
          <w:szCs w:val="32"/>
          <w:rtl/>
        </w:rPr>
      </w:pPr>
      <w:r>
        <w:rPr>
          <w:color w:val="auto"/>
          <w:sz w:val="28"/>
          <w:rtl/>
        </w:rPr>
        <w:fldChar w:fldCharType="end"/>
      </w:r>
      <w:r w:rsidR="00544350" w:rsidRPr="00515804">
        <w:rPr>
          <w:rFonts w:asciiTheme="minorHAnsi" w:eastAsia="Titr" w:hAnsiTheme="minorHAnsi"/>
          <w:b/>
          <w:bCs/>
          <w:color w:val="001D32"/>
          <w:sz w:val="28"/>
          <w:szCs w:val="32"/>
          <w:rtl/>
        </w:rPr>
        <w:br w:type="page"/>
      </w:r>
      <w:bookmarkStart w:id="4" w:name="_Toc185818333"/>
    </w:p>
    <w:p w14:paraId="13F1EA0B" w14:textId="725E1C25" w:rsidR="00D62899" w:rsidRPr="00531F79" w:rsidRDefault="00FE0100" w:rsidP="00531F79">
      <w:pPr>
        <w:pStyle w:val="Heading1"/>
        <w:rPr>
          <w:rFonts w:asciiTheme="minorHAnsi" w:hAnsiTheme="minorHAnsi"/>
          <w:rtl/>
        </w:rPr>
      </w:pPr>
      <w:bookmarkStart w:id="5" w:name="_Toc188971131"/>
      <w:r w:rsidRPr="00FE0100">
        <w:rPr>
          <w:rFonts w:asciiTheme="minorHAnsi" w:hAnsiTheme="minorHAnsi"/>
          <w:b/>
          <w:bCs/>
          <w:rtl/>
        </w:rPr>
        <w:lastRenderedPageBreak/>
        <w:t xml:space="preserve">پرسش </w:t>
      </w:r>
      <w:r w:rsidRPr="00FE0100">
        <w:rPr>
          <w:rFonts w:asciiTheme="minorHAnsi" w:hAnsiTheme="minorHAnsi"/>
          <w:b/>
          <w:bCs/>
        </w:rPr>
        <w:t>.1</w:t>
      </w:r>
      <w:r w:rsidRPr="00FE0100">
        <w:rPr>
          <w:rFonts w:asciiTheme="minorHAnsi" w:hAnsiTheme="minorHAnsi"/>
          <w:b/>
          <w:bCs/>
          <w:rtl/>
        </w:rPr>
        <w:t>تشخیص هرزنامه</w:t>
      </w:r>
      <w:bookmarkEnd w:id="4"/>
      <w:bookmarkEnd w:id="5"/>
    </w:p>
    <w:p w14:paraId="1DD490A2" w14:textId="77777777" w:rsidR="004B1782" w:rsidRPr="004B1782" w:rsidRDefault="004B1782" w:rsidP="004B1782">
      <w:pPr>
        <w:ind w:firstLine="0"/>
        <w:jc w:val="left"/>
        <w:rPr>
          <w:color w:val="auto"/>
        </w:rPr>
      </w:pPr>
    </w:p>
    <w:p w14:paraId="5B791440" w14:textId="7EE896FF" w:rsidR="006252B3" w:rsidRDefault="006252B3" w:rsidP="006252B3">
      <w:pPr>
        <w:pStyle w:val="Heading2"/>
        <w:numPr>
          <w:ilvl w:val="1"/>
          <w:numId w:val="40"/>
        </w:numPr>
      </w:pPr>
      <w:bookmarkStart w:id="6" w:name="_Toc188971132"/>
      <w:r>
        <w:rPr>
          <w:rFonts w:hint="cs"/>
          <w:rtl/>
        </w:rPr>
        <w:t>هدف و دیتاست.</w:t>
      </w:r>
      <w:bookmarkEnd w:id="6"/>
    </w:p>
    <w:p w14:paraId="772AEEB7" w14:textId="15DC0B18" w:rsidR="006252B3" w:rsidRDefault="006252B3" w:rsidP="006252B3">
      <w:pPr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مر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هدف ما 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ساده‌شده از </w:t>
      </w:r>
      <w:r>
        <w:t>Triplet Variational Autoencoder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به اختصار </w:t>
      </w:r>
      <w:r>
        <w:t>Tri-VAE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قرار است برا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،</w:t>
      </w:r>
      <w:r>
        <w:rPr>
          <w:rtl/>
        </w:rPr>
        <w:t xml:space="preserve">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تومور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در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استفاده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دل تنها با استفاده از داده‌ها</w:t>
      </w:r>
      <w:r>
        <w:rPr>
          <w:rFonts w:hint="cs"/>
          <w:rtl/>
        </w:rPr>
        <w:t>ی</w:t>
      </w:r>
      <w:r>
        <w:rPr>
          <w:rtl/>
        </w:rPr>
        <w:t xml:space="preserve"> سال</w:t>
      </w:r>
      <w:r>
        <w:rPr>
          <w:rFonts w:hint="eastAsia"/>
          <w:rtl/>
        </w:rPr>
        <w:t>م</w:t>
      </w:r>
      <w:r>
        <w:rPr>
          <w:rtl/>
        </w:rPr>
        <w:t xml:space="preserve"> آموزش بب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و سپس در مرحله تست، بتواند نواح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عاد</w:t>
      </w:r>
      <w:r>
        <w:rPr>
          <w:rFonts w:hint="cs"/>
          <w:rtl/>
        </w:rPr>
        <w:t>ی</w:t>
      </w:r>
      <w:r>
        <w:rPr>
          <w:rtl/>
        </w:rPr>
        <w:t xml:space="preserve"> را بر اساس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ه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بدون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داده‌ها</w:t>
      </w:r>
      <w:r>
        <w:rPr>
          <w:rFonts w:hint="cs"/>
          <w:rtl/>
        </w:rPr>
        <w:t>ی</w:t>
      </w:r>
      <w:r>
        <w:rPr>
          <w:rtl/>
        </w:rPr>
        <w:t xml:space="preserve"> حاش</w:t>
      </w:r>
      <w:r>
        <w:rPr>
          <w:rFonts w:hint="cs"/>
          <w:rtl/>
        </w:rPr>
        <w:t>ی</w:t>
      </w:r>
      <w:r>
        <w:rPr>
          <w:rFonts w:hint="eastAsia"/>
          <w:rtl/>
        </w:rPr>
        <w:t>ه‌ن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،</w:t>
      </w:r>
      <w:r>
        <w:rPr>
          <w:rtl/>
        </w:rPr>
        <w:t xml:space="preserve"> مدل</w:t>
      </w:r>
      <w:r>
        <w:rPr>
          <w:rFonts w:hint="cs"/>
          <w:rtl/>
        </w:rPr>
        <w:t>ی</w:t>
      </w:r>
      <w:r>
        <w:rPr>
          <w:rtl/>
        </w:rPr>
        <w:t xml:space="preserve"> بس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قادر به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ها باشد.</w:t>
      </w:r>
    </w:p>
    <w:p w14:paraId="4EAD9549" w14:textId="5B3D7C9F" w:rsidR="006252B3" w:rsidRDefault="006252B3" w:rsidP="003E34BC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، از دو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اول، </w:t>
      </w:r>
      <w:r>
        <w:t>IXI</w:t>
      </w:r>
      <w:r>
        <w:rPr>
          <w:rtl/>
        </w:rPr>
        <w:t xml:space="preserve"> است که شامل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سالم مغز با فرمت </w:t>
      </w:r>
      <w:r>
        <w:t>T2-weighted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پلتفرم </w:t>
      </w:r>
      <w:r>
        <w:t>Kaggle</w:t>
      </w:r>
      <w:r>
        <w:rPr>
          <w:rtl/>
        </w:rPr>
        <w:t xml:space="preserve"> قابل دسترس</w:t>
      </w:r>
      <w:r>
        <w:rPr>
          <w:rFonts w:hint="cs"/>
          <w:rtl/>
        </w:rPr>
        <w:t>ی</w:t>
      </w:r>
      <w:r>
        <w:rPr>
          <w:rtl/>
        </w:rPr>
        <w:t xml:space="preserve"> هستند و پس از دانلود، شامل تعدا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با فرمت </w:t>
      </w:r>
      <w:r>
        <w:t>PNG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ه عن</w:t>
      </w:r>
      <w:r>
        <w:rPr>
          <w:rFonts w:hint="eastAsia"/>
          <w:rtl/>
        </w:rPr>
        <w:t>وان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سالم برا</w:t>
      </w:r>
      <w:r>
        <w:rPr>
          <w:rFonts w:hint="cs"/>
          <w:rtl/>
        </w:rPr>
        <w:t>ی</w:t>
      </w:r>
      <w:r>
        <w:rPr>
          <w:rtl/>
        </w:rPr>
        <w:t xml:space="preserve"> آموزش مدل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دوم، </w:t>
      </w:r>
      <w:r>
        <w:t>BraTS2020</w:t>
      </w:r>
      <w:r>
        <w:rPr>
          <w:rtl/>
        </w:rPr>
        <w:t xml:space="preserve"> است که شامل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مبتلا به تومور مغز</w:t>
      </w:r>
      <w:r>
        <w:rPr>
          <w:rFonts w:hint="cs"/>
          <w:rtl/>
        </w:rPr>
        <w:t>ی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</w:t>
      </w:r>
      <w:r>
        <w:t>Kaggle</w:t>
      </w:r>
      <w:r>
        <w:rPr>
          <w:rtl/>
        </w:rPr>
        <w:t xml:space="preserve"> قابل دسترس</w:t>
      </w:r>
      <w:r>
        <w:rPr>
          <w:rFonts w:hint="cs"/>
          <w:rtl/>
        </w:rPr>
        <w:t>ی</w:t>
      </w:r>
      <w:r>
        <w:rPr>
          <w:rtl/>
        </w:rPr>
        <w:t xml:space="preserve"> است و شامل فا</w:t>
      </w:r>
      <w:r>
        <w:rPr>
          <w:rFonts w:hint="cs"/>
          <w:rtl/>
        </w:rPr>
        <w:t>ی</w:t>
      </w:r>
      <w:r>
        <w:rPr>
          <w:rFonts w:hint="eastAsia"/>
          <w:rtl/>
        </w:rPr>
        <w:t>ل‌ها</w:t>
      </w:r>
      <w:r>
        <w:rPr>
          <w:rFonts w:hint="cs"/>
          <w:rtl/>
        </w:rPr>
        <w:t>ی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T2</w:t>
      </w:r>
      <w:r>
        <w:rPr>
          <w:rtl/>
        </w:rPr>
        <w:t xml:space="preserve"> و ماسک‌ها</w:t>
      </w:r>
      <w:r>
        <w:rPr>
          <w:rFonts w:hint="cs"/>
          <w:rtl/>
        </w:rPr>
        <w:t>یی</w:t>
      </w:r>
      <w:r>
        <w:rPr>
          <w:rtl/>
        </w:rPr>
        <w:t xml:space="preserve"> است که نواح</w:t>
      </w:r>
      <w:r>
        <w:rPr>
          <w:rFonts w:hint="cs"/>
          <w:rtl/>
        </w:rPr>
        <w:t>ی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را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مر</w:t>
      </w:r>
      <w:r>
        <w:rPr>
          <w:rFonts w:hint="cs"/>
          <w:rtl/>
        </w:rPr>
        <w:t>ی</w:t>
      </w:r>
      <w:r>
        <w:rPr>
          <w:rtl/>
        </w:rPr>
        <w:t>ن، ما فقط از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به حجم کامل سه بعد</w:t>
      </w:r>
      <w:r>
        <w:rPr>
          <w:rFonts w:hint="cs"/>
          <w:rtl/>
        </w:rPr>
        <w:t>ی</w:t>
      </w:r>
      <w:r>
        <w:rPr>
          <w:rtl/>
        </w:rPr>
        <w:t xml:space="preserve"> کار ندار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اگرچه در مقاله اصل</w:t>
      </w:r>
      <w:r>
        <w:rPr>
          <w:rFonts w:hint="cs"/>
          <w:rtl/>
        </w:rPr>
        <w:t>ی</w:t>
      </w:r>
      <w:r>
        <w:rPr>
          <w:rtl/>
        </w:rPr>
        <w:t xml:space="preserve"> از روش‌ها</w:t>
      </w:r>
      <w:r>
        <w:rPr>
          <w:rFonts w:hint="cs"/>
          <w:rtl/>
        </w:rPr>
        <w:t>ی</w:t>
      </w:r>
      <w:r>
        <w:rPr>
          <w:rtl/>
        </w:rPr>
        <w:t xml:space="preserve"> سه بعد</w:t>
      </w:r>
      <w:r>
        <w:rPr>
          <w:rFonts w:hint="cs"/>
          <w:rtl/>
        </w:rPr>
        <w:t>ی</w:t>
      </w:r>
      <w:r>
        <w:rPr>
          <w:rtl/>
        </w:rPr>
        <w:t xml:space="preserve"> و پس‌پردازش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ه‌تر</w:t>
      </w:r>
      <w:r>
        <w:rPr>
          <w:rFonts w:hint="cs"/>
          <w:rtl/>
        </w:rPr>
        <w:t>ی</w:t>
      </w:r>
      <w:r>
        <w:rPr>
          <w:rtl/>
        </w:rPr>
        <w:t xml:space="preserve"> استفاده شده است.</w:t>
      </w:r>
    </w:p>
    <w:p w14:paraId="1228A40E" w14:textId="1C0BBA0D" w:rsidR="006252B3" w:rsidRDefault="006252B3" w:rsidP="003E34BC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شروع،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‌ها</w:t>
      </w:r>
      <w:r>
        <w:rPr>
          <w:rtl/>
        </w:rPr>
        <w:t xml:space="preserve"> را لود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‌ها</w:t>
      </w:r>
      <w:r>
        <w:rPr>
          <w:rFonts w:hint="cs"/>
          <w:rtl/>
        </w:rPr>
        <w:t>ی</w:t>
      </w:r>
      <w:r>
        <w:rPr>
          <w:rtl/>
        </w:rPr>
        <w:t xml:space="preserve"> لازم را انجام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</w:t>
      </w:r>
      <w:r>
        <w:t>IXI</w:t>
      </w:r>
      <w:r>
        <w:rPr>
          <w:rtl/>
        </w:rPr>
        <w:t>،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PNG</w:t>
      </w:r>
      <w:r>
        <w:rPr>
          <w:rtl/>
        </w:rPr>
        <w:t xml:space="preserve"> را به تنسورها</w:t>
      </w:r>
      <w:r>
        <w:rPr>
          <w:rFonts w:hint="cs"/>
          <w:rtl/>
        </w:rPr>
        <w:t>ی</w:t>
      </w:r>
      <w:r>
        <w:rPr>
          <w:rtl/>
        </w:rPr>
        <w:t xml:space="preserve"> نرمال‌شده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ابعاد آن‌ها را به 256</w:t>
      </w:r>
      <w:r>
        <w:t>x256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کسل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</w:t>
      </w:r>
      <w:r>
        <w:t>BraTS2020</w:t>
      </w:r>
      <w:r>
        <w:rPr>
          <w:rtl/>
        </w:rPr>
        <w:t>، فا</w:t>
      </w:r>
      <w:r>
        <w:rPr>
          <w:rFonts w:hint="cs"/>
          <w:rtl/>
        </w:rPr>
        <w:t>ی</w:t>
      </w:r>
      <w:r>
        <w:rPr>
          <w:rFonts w:hint="eastAsia"/>
          <w:rtl/>
        </w:rPr>
        <w:t>ل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NIfTI</w:t>
      </w:r>
      <w:r>
        <w:rPr>
          <w:rtl/>
        </w:rPr>
        <w:t xml:space="preserve"> را با استفاده از کتابخانه </w:t>
      </w:r>
      <w:r>
        <w:t>nibabel</w:t>
      </w:r>
      <w:r>
        <w:rPr>
          <w:rtl/>
        </w:rPr>
        <w:t xml:space="preserve"> </w:t>
      </w:r>
      <w:r>
        <w:rPr>
          <w:rFonts w:hint="eastAsia"/>
          <w:rtl/>
        </w:rPr>
        <w:t>خوان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و پردازش انتخاب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T2</w:t>
      </w:r>
      <w:r>
        <w:rPr>
          <w:rtl/>
        </w:rPr>
        <w:t xml:space="preserve"> را نرمال‌ساز</w:t>
      </w:r>
      <w:r>
        <w:rPr>
          <w:rFonts w:hint="cs"/>
          <w:rtl/>
        </w:rPr>
        <w:t>ی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به ابعاد 256</w:t>
      </w:r>
      <w:r>
        <w:t>x256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ماسک‌ه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بعاد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اندازه داده شدند، اما با روش </w:t>
      </w:r>
      <w:r>
        <w:t>nearest</w:t>
      </w:r>
      <w:r>
        <w:rPr>
          <w:rtl/>
        </w:rPr>
        <w:t xml:space="preserve"> که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اسک‌ها حفظ شود.</w:t>
      </w:r>
    </w:p>
    <w:p w14:paraId="424874A8" w14:textId="6790B9B8" w:rsidR="006252B3" w:rsidRDefault="006252B3" w:rsidP="003E34BC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نمونه‌ها</w:t>
      </w:r>
      <w:r>
        <w:rPr>
          <w:rFonts w:hint="cs"/>
          <w:rtl/>
        </w:rPr>
        <w:t>یی</w:t>
      </w:r>
      <w:r>
        <w:rPr>
          <w:rtl/>
        </w:rPr>
        <w:t xml:space="preserve"> از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‌ها،</w:t>
      </w:r>
      <w:r>
        <w:rPr>
          <w:rtl/>
        </w:rPr>
        <w:t xml:space="preserve"> ابتدا چند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از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</w:t>
      </w:r>
      <w:r>
        <w:t>IXI</w:t>
      </w:r>
      <w:r>
        <w:rPr>
          <w:rtl/>
        </w:rPr>
        <w:t xml:space="preserve"> انتخاب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آن‌ها را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شان‌دهنده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سالم مغز هستند که مدل با آن‌ها آموزش خواهد 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سپس، از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</w:t>
      </w:r>
      <w:r>
        <w:t>BraTS2020</w:t>
      </w:r>
      <w:r>
        <w:rPr>
          <w:rtl/>
        </w:rPr>
        <w:t xml:space="preserve">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</w:t>
      </w:r>
      <w:r>
        <w:rPr>
          <w:rtl/>
        </w:rPr>
        <w:t xml:space="preserve"> را به صورت تصادف</w:t>
      </w:r>
      <w:r>
        <w:rPr>
          <w:rFonts w:hint="cs"/>
          <w:rtl/>
        </w:rPr>
        <w:t>ی</w:t>
      </w:r>
      <w:r>
        <w:rPr>
          <w:rtl/>
        </w:rPr>
        <w:t xml:space="preserve"> انتخاب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آن </w:t>
      </w:r>
      <w:r>
        <w:rPr>
          <w:rtl/>
        </w:rPr>
        <w:lastRenderedPageBreak/>
        <w:t>را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شامل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T2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</w:t>
      </w:r>
      <w:r>
        <w:rPr>
          <w:rtl/>
        </w:rPr>
        <w:t xml:space="preserve"> و ماسک مربوط به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است. ماسک‌ها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 xml:space="preserve"> تا نواح</w:t>
      </w:r>
      <w:r>
        <w:rPr>
          <w:rFonts w:hint="cs"/>
          <w:rtl/>
        </w:rPr>
        <w:t>ی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را به وضوح ب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عملکرد مدل را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2D0C4E42" w14:textId="222C8918" w:rsidR="007A45D3" w:rsidRDefault="006252B3" w:rsidP="005E17C5">
      <w:pPr>
        <w:rPr>
          <w:rtl/>
        </w:rPr>
      </w:pPr>
      <w:r>
        <w:rPr>
          <w:rFonts w:hint="eastAsia"/>
          <w:rtl/>
        </w:rPr>
        <w:t>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نه‌ها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سالم و تومور</w:t>
      </w:r>
      <w:r>
        <w:rPr>
          <w:rFonts w:hint="cs"/>
          <w:rtl/>
        </w:rPr>
        <w:t>ی</w:t>
      </w:r>
      <w:r>
        <w:rPr>
          <w:rtl/>
        </w:rPr>
        <w:t xml:space="preserve"> را به وضوح ب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فاوت‌ها همان 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است که مدل ما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تا بتواند در مرحله تست، نواح</w:t>
      </w:r>
      <w:r>
        <w:rPr>
          <w:rFonts w:hint="cs"/>
          <w:rtl/>
        </w:rPr>
        <w:t>ی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را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هد. در ادامه، مدل </w:t>
      </w:r>
      <w:r>
        <w:t>Tri-VAE</w:t>
      </w:r>
      <w:r>
        <w:rPr>
          <w:rtl/>
        </w:rPr>
        <w:t xml:space="preserve"> را با استفاده از داده‌ها</w:t>
      </w:r>
      <w:r>
        <w:rPr>
          <w:rFonts w:hint="cs"/>
          <w:rtl/>
        </w:rPr>
        <w:t>ی</w:t>
      </w:r>
      <w:r>
        <w:rPr>
          <w:rtl/>
        </w:rPr>
        <w:t xml:space="preserve"> سالم آموزش خواه</w:t>
      </w:r>
      <w:r>
        <w:rPr>
          <w:rFonts w:hint="cs"/>
          <w:rtl/>
        </w:rPr>
        <w:t>ی</w:t>
      </w:r>
      <w:r>
        <w:rPr>
          <w:rtl/>
        </w:rPr>
        <w:t>م داد و سپس آن را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BraTS2020</w:t>
      </w:r>
      <w:r>
        <w:rPr>
          <w:rtl/>
        </w:rPr>
        <w:t xml:space="preserve"> تست خوا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رد تا ب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چقدر خوب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را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ه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عملکرد مدل را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در صورت ن</w:t>
      </w:r>
      <w:r>
        <w:rPr>
          <w:rFonts w:hint="cs"/>
          <w:rtl/>
        </w:rPr>
        <w:t>ی</w:t>
      </w:r>
      <w:r>
        <w:rPr>
          <w:rFonts w:hint="eastAsia"/>
          <w:rtl/>
        </w:rPr>
        <w:t>از،</w:t>
      </w:r>
      <w:r>
        <w:rPr>
          <w:rtl/>
        </w:rPr>
        <w:t xml:space="preserve"> بهبودها</w:t>
      </w:r>
      <w:r>
        <w:rPr>
          <w:rFonts w:hint="cs"/>
          <w:rtl/>
        </w:rPr>
        <w:t>یی</w:t>
      </w:r>
      <w:r>
        <w:rPr>
          <w:rtl/>
        </w:rPr>
        <w:t xml:space="preserve"> در آن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.</w:t>
      </w:r>
    </w:p>
    <w:p w14:paraId="23D5CF94" w14:textId="77777777" w:rsidR="00EE1351" w:rsidRDefault="00EE1351" w:rsidP="00EE1351">
      <w:pPr>
        <w:keepNext/>
        <w:ind w:firstLine="0"/>
      </w:pPr>
      <w:r w:rsidRPr="00EE1351">
        <w:rPr>
          <w:rFonts w:eastAsiaTheme="minorEastAsia"/>
          <w:noProof/>
          <w:rtl/>
          <w:lang w:bidi="ar-SA"/>
        </w:rPr>
        <w:drawing>
          <wp:inline distT="0" distB="0" distL="0" distR="0" wp14:anchorId="2D89F2D9" wp14:editId="76545488">
            <wp:extent cx="5567045" cy="17449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10D07" w14:textId="3D1A2D5E" w:rsidR="00C31D28" w:rsidRPr="00C31D28" w:rsidRDefault="00EE1351" w:rsidP="00EF0C5C">
      <w:pPr>
        <w:pStyle w:val="Caption"/>
        <w:rPr>
          <w:rFonts w:eastAsiaTheme="minorEastAsia"/>
          <w:rtl/>
        </w:rPr>
      </w:pPr>
      <w:bookmarkStart w:id="7" w:name="_Toc18897166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>نمونه هایی از تصاویر اولیه</w:t>
      </w:r>
      <w:r w:rsidR="005E17C5" w:rsidRPr="005E17C5">
        <w:rPr>
          <w:noProof/>
          <w:lang w:bidi="ar-SA"/>
        </w:rPr>
        <w:t xml:space="preserve"> </w:t>
      </w:r>
      <w:r w:rsidR="005E17C5" w:rsidRPr="005E17C5">
        <w:rPr>
          <w:rFonts w:eastAsiaTheme="minorEastAsia"/>
          <w:noProof/>
          <w:rtl/>
          <w:lang w:bidi="ar-SA"/>
        </w:rPr>
        <w:drawing>
          <wp:inline distT="0" distB="0" distL="0" distR="0" wp14:anchorId="12D20482" wp14:editId="36019FCA">
            <wp:extent cx="5567045" cy="11398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17C5" w:rsidRPr="005E17C5">
        <w:rPr>
          <w:noProof/>
          <w:lang w:bidi="ar-SA"/>
        </w:rPr>
        <w:drawing>
          <wp:inline distT="0" distB="0" distL="0" distR="0" wp14:anchorId="4B780676" wp14:editId="445BA01F">
            <wp:extent cx="5567045" cy="11398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17C5" w:rsidRPr="005E17C5">
        <w:rPr>
          <w:rFonts w:eastAsiaTheme="minorEastAsia"/>
          <w:noProof/>
          <w:rtl/>
          <w:lang w:bidi="ar-SA"/>
        </w:rPr>
        <w:drawing>
          <wp:inline distT="0" distB="0" distL="0" distR="0" wp14:anchorId="7188CA67" wp14:editId="7E8AEF2F">
            <wp:extent cx="5567045" cy="11398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14:paraId="3FDCC0A6" w14:textId="68A5080B" w:rsidR="00405A15" w:rsidRDefault="005E17C5" w:rsidP="00EF0C5C">
      <w:pPr>
        <w:pStyle w:val="Caption"/>
        <w:rPr>
          <w:rtl/>
        </w:rPr>
      </w:pPr>
      <w:bookmarkStart w:id="8" w:name="_Toc18897166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>نمونه هایی از تصاویر اولیه به همراه ماسک</w:t>
      </w:r>
      <w:bookmarkEnd w:id="8"/>
    </w:p>
    <w:p w14:paraId="14F41B80" w14:textId="65BD6049" w:rsidR="00C31D28" w:rsidRDefault="00C31D28" w:rsidP="00EB2789">
      <w:pPr>
        <w:ind w:firstLine="0"/>
        <w:rPr>
          <w:rtl/>
        </w:rPr>
      </w:pPr>
    </w:p>
    <w:p w14:paraId="05EF2D22" w14:textId="17114B69" w:rsidR="00C31D28" w:rsidRDefault="00C31D28" w:rsidP="00C31D28">
      <w:pPr>
        <w:rPr>
          <w:rtl/>
        </w:rPr>
      </w:pPr>
    </w:p>
    <w:p w14:paraId="3F14C1B2" w14:textId="72BCE695" w:rsidR="00EB2789" w:rsidRDefault="00EB2789" w:rsidP="00FE4512">
      <w:pPr>
        <w:pStyle w:val="Heading2"/>
        <w:rPr>
          <w:rtl/>
        </w:rPr>
      </w:pPr>
      <w:bookmarkStart w:id="9" w:name="_Toc188971133"/>
      <w:r>
        <w:rPr>
          <w:rFonts w:hint="cs"/>
          <w:rtl/>
        </w:rPr>
        <w:t xml:space="preserve">1.2.  پیاده سازی یک </w:t>
      </w:r>
      <w:r>
        <w:t>VAE</w:t>
      </w:r>
      <w:r>
        <w:rPr>
          <w:rFonts w:hint="cs"/>
          <w:rtl/>
        </w:rPr>
        <w:t xml:space="preserve"> ساده</w:t>
      </w:r>
      <w:bookmarkEnd w:id="9"/>
    </w:p>
    <w:p w14:paraId="3C683819" w14:textId="2725701E" w:rsidR="00FE4512" w:rsidRDefault="00FE4512" w:rsidP="00FE4512">
      <w:pPr>
        <w:rPr>
          <w:rtl/>
        </w:rPr>
      </w:pPr>
      <w:r>
        <w:rPr>
          <w:rtl/>
        </w:rPr>
        <w:t>معرف</w:t>
      </w:r>
      <w:r>
        <w:rPr>
          <w:rFonts w:hint="cs"/>
          <w:rtl/>
        </w:rPr>
        <w:t>ی</w:t>
      </w:r>
      <w:r>
        <w:rPr>
          <w:rtl/>
        </w:rPr>
        <w:t xml:space="preserve"> مختصر </w:t>
      </w:r>
      <w:r>
        <w:t>VAE (Variational Autoencoder)</w:t>
      </w:r>
    </w:p>
    <w:p w14:paraId="0E7D5934" w14:textId="2FCDF8F3" w:rsidR="00FE4512" w:rsidRDefault="00FE4512" w:rsidP="00FE4512">
      <w:pPr>
        <w:rPr>
          <w:rtl/>
        </w:rPr>
      </w:pPr>
      <w:r>
        <w:t>VA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Variational Autoencoder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است که بر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‌ها</w:t>
      </w:r>
      <w:r>
        <w:rPr>
          <w:rFonts w:hint="cs"/>
          <w:rtl/>
        </w:rPr>
        <w:t>ی</w:t>
      </w:r>
      <w:r>
        <w:rPr>
          <w:rtl/>
        </w:rPr>
        <w:t xml:space="preserve"> فشرده </w:t>
      </w:r>
      <w:r>
        <w:t xml:space="preserve">(Latent Space) </w:t>
      </w:r>
      <w:r>
        <w:rPr>
          <w:rtl/>
        </w:rPr>
        <w:t>از داده‌ها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VAE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داده‌ها را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نهفته </w:t>
      </w:r>
      <w:r>
        <w:t xml:space="preserve">(Latent Space) </w:t>
      </w:r>
      <w:r>
        <w:rPr>
          <w:rtl/>
        </w:rPr>
        <w:t>با ابعاد کمتر نگاشت کند و سپس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فضا</w:t>
      </w:r>
      <w:r>
        <w:rPr>
          <w:rFonts w:hint="cs"/>
          <w:rtl/>
        </w:rPr>
        <w:t>ی</w:t>
      </w:r>
      <w:r>
        <w:rPr>
          <w:rtl/>
        </w:rPr>
        <w:t xml:space="preserve"> نهفته، داده‌ها را بازساز</w:t>
      </w:r>
      <w:r>
        <w:rPr>
          <w:rFonts w:hint="cs"/>
          <w:rtl/>
        </w:rPr>
        <w:t>ی</w:t>
      </w:r>
      <w:r>
        <w:rPr>
          <w:rtl/>
        </w:rPr>
        <w:t xml:space="preserve">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از دو بخش اصل</w:t>
      </w:r>
      <w:r>
        <w:rPr>
          <w:rFonts w:hint="cs"/>
          <w:rtl/>
        </w:rPr>
        <w:t>ی</w:t>
      </w:r>
      <w:r>
        <w:rPr>
          <w:rtl/>
        </w:rPr>
        <w:t xml:space="preserve"> تشک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ه است: </w:t>
      </w:r>
      <w:r>
        <w:t>Encoder</w:t>
      </w:r>
      <w:r>
        <w:rPr>
          <w:rtl/>
        </w:rPr>
        <w:t xml:space="preserve"> و </w:t>
      </w:r>
      <w:r>
        <w:t>Decoder.</w:t>
      </w:r>
    </w:p>
    <w:p w14:paraId="4D6959F1" w14:textId="70CCF65D" w:rsidR="00FE4512" w:rsidRDefault="00FE4512" w:rsidP="00FE4512">
      <w:pPr>
        <w:rPr>
          <w:rtl/>
        </w:rPr>
      </w:pPr>
      <w:r>
        <w:t xml:space="preserve"> :Encoder </w:t>
      </w: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داده‌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(مثلاً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) را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در فضا</w:t>
      </w:r>
      <w:r>
        <w:rPr>
          <w:rFonts w:hint="cs"/>
          <w:rtl/>
        </w:rPr>
        <w:t>ی</w:t>
      </w:r>
      <w:r>
        <w:rPr>
          <w:rtl/>
        </w:rPr>
        <w:t xml:space="preserve"> نهفته نگاشت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به ج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قطه ثابت در فضا</w:t>
      </w:r>
      <w:r>
        <w:rPr>
          <w:rFonts w:hint="cs"/>
          <w:rtl/>
        </w:rPr>
        <w:t>ی</w:t>
      </w:r>
      <w:r>
        <w:rPr>
          <w:rtl/>
        </w:rPr>
        <w:t xml:space="preserve"> نهفته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ند، </w:t>
      </w:r>
      <w:r>
        <w:t>Encoder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 xml:space="preserve">(mu) </w:t>
      </w:r>
      <w:r>
        <w:rPr>
          <w:rtl/>
        </w:rPr>
        <w:t>و 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>
        <w:rPr>
          <w:rtl/>
        </w:rPr>
        <w:t xml:space="preserve"> </w:t>
      </w:r>
      <w:r>
        <w:t xml:space="preserve">(logvar)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نرمال را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3748DB00" w14:textId="7C2B88FF" w:rsidR="00FE4512" w:rsidRDefault="00FE4512" w:rsidP="00FE4512">
      <w:pPr>
        <w:rPr>
          <w:rtl/>
        </w:rPr>
      </w:pPr>
      <w:r>
        <w:t xml:space="preserve">Latent Space </w:t>
      </w:r>
      <w:r>
        <w:rPr>
          <w:rtl/>
        </w:rPr>
        <w:t>فضا</w:t>
      </w:r>
      <w:r>
        <w:rPr>
          <w:rFonts w:hint="cs"/>
          <w:rtl/>
        </w:rPr>
        <w:t>ی</w:t>
      </w:r>
      <w:r>
        <w:rPr>
          <w:rtl/>
        </w:rPr>
        <w:t xml:space="preserve"> نهفت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کم‌بعد است که در آن داده‌ها به صورت فشرده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ضا به مدل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داده‌ها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از آن‌ها بر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ستفاده کند.</w:t>
      </w:r>
    </w:p>
    <w:p w14:paraId="6B393112" w14:textId="6EB95CE7" w:rsidR="00FE4512" w:rsidRDefault="00FE4512" w:rsidP="00FE4512">
      <w:pPr>
        <w:rPr>
          <w:rtl/>
        </w:rPr>
      </w:pPr>
      <w:r>
        <w:t xml:space="preserve">Decoder </w:t>
      </w: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بردارها</w:t>
      </w:r>
      <w:r>
        <w:rPr>
          <w:rFonts w:hint="cs"/>
          <w:rtl/>
        </w:rPr>
        <w:t>ی</w:t>
      </w:r>
      <w:r>
        <w:rPr>
          <w:rtl/>
        </w:rPr>
        <w:t xml:space="preserve"> نهفته را به داده‌ها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بازم</w:t>
      </w:r>
      <w:r>
        <w:rPr>
          <w:rFonts w:hint="cs"/>
          <w:rtl/>
        </w:rPr>
        <w:t>ی‌</w:t>
      </w:r>
      <w:r>
        <w:rPr>
          <w:rFonts w:hint="eastAsia"/>
          <w:rtl/>
        </w:rPr>
        <w:t>گرداند</w:t>
      </w:r>
      <w:r>
        <w:rPr>
          <w:rtl/>
        </w:rPr>
        <w:t xml:space="preserve">. </w:t>
      </w:r>
      <w:r>
        <w:t>Decoder</w:t>
      </w:r>
      <w:r>
        <w:rPr>
          <w:rtl/>
        </w:rPr>
        <w:t xml:space="preserve"> سع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از بردارها</w:t>
      </w:r>
      <w:r>
        <w:rPr>
          <w:rFonts w:hint="cs"/>
          <w:rtl/>
        </w:rPr>
        <w:t>ی</w:t>
      </w:r>
      <w:r>
        <w:rPr>
          <w:rtl/>
        </w:rPr>
        <w:t xml:space="preserve"> نهفته، داده‌ها</w:t>
      </w:r>
      <w:r>
        <w:rPr>
          <w:rFonts w:hint="cs"/>
          <w:rtl/>
        </w:rPr>
        <w:t>یی</w:t>
      </w:r>
      <w:r>
        <w:rPr>
          <w:rtl/>
        </w:rPr>
        <w:t xml:space="preserve"> شب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داده‌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ند.</w:t>
      </w:r>
    </w:p>
    <w:p w14:paraId="3C467A58" w14:textId="7730B23B" w:rsidR="00FE4512" w:rsidRDefault="00FE4512" w:rsidP="00FE4512">
      <w:pPr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مفا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در </w:t>
      </w:r>
      <w:r>
        <w:t>VAE</w:t>
      </w:r>
      <w:r>
        <w:rPr>
          <w:rtl/>
        </w:rPr>
        <w:t xml:space="preserve">، </w:t>
      </w:r>
      <w:r>
        <w:t>KL Divergence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فهوم انداز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توسط </w:t>
      </w:r>
      <w:r>
        <w:t>Encoder</w:t>
      </w:r>
      <w:r>
        <w:rPr>
          <w:rtl/>
        </w:rPr>
        <w:t xml:space="preserve"> چقدر 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نرمال استاندارد (با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صفر و 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>) تفاوت دارد. هدف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نهفته به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نرمال استاندارد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ود تا </w:t>
      </w:r>
      <w:r>
        <w:rPr>
          <w:rFonts w:hint="eastAsia"/>
          <w:rtl/>
        </w:rPr>
        <w:t>مدل</w:t>
      </w:r>
      <w:r>
        <w:rPr>
          <w:rtl/>
        </w:rPr>
        <w:t xml:space="preserve"> بتواند به راحت</w:t>
      </w:r>
      <w:r>
        <w:rPr>
          <w:rFonts w:hint="cs"/>
          <w:rtl/>
        </w:rPr>
        <w:t>ی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ضا نمونه‌بردار</w:t>
      </w:r>
      <w:r>
        <w:rPr>
          <w:rFonts w:hint="cs"/>
          <w:rtl/>
        </w:rPr>
        <w:t>ی</w:t>
      </w:r>
      <w:r>
        <w:rPr>
          <w:rtl/>
        </w:rPr>
        <w:t xml:space="preserve"> کند و داده‌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ند.</w:t>
      </w:r>
    </w:p>
    <w:p w14:paraId="4B4DBA61" w14:textId="600A7E68" w:rsidR="00EB2789" w:rsidRDefault="00FE4512" w:rsidP="00FE4512">
      <w:pPr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طور خلاصه، </w:t>
      </w:r>
      <w:r>
        <w:t>VAE</w:t>
      </w:r>
      <w:r>
        <w:rPr>
          <w:rtl/>
        </w:rPr>
        <w:t xml:space="preserve"> با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t>Encoder</w:t>
      </w:r>
      <w:r>
        <w:rPr>
          <w:rtl/>
        </w:rPr>
        <w:t xml:space="preserve"> و </w:t>
      </w:r>
      <w:r>
        <w:t>Decoder</w:t>
      </w:r>
      <w:r>
        <w:rPr>
          <w:rtl/>
        </w:rPr>
        <w:t xml:space="preserve"> و استفاده از </w:t>
      </w:r>
      <w:r>
        <w:t>KL Divergence</w:t>
      </w:r>
      <w:r>
        <w:rPr>
          <w:rtl/>
        </w:rPr>
        <w:t xml:space="preserve">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چارچوب قدرتمند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‌ها</w:t>
      </w:r>
      <w:r>
        <w:rPr>
          <w:rFonts w:hint="cs"/>
          <w:rtl/>
        </w:rPr>
        <w:t>ی</w:t>
      </w:r>
      <w:r>
        <w:rPr>
          <w:rtl/>
        </w:rPr>
        <w:t xml:space="preserve"> فشرده و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رائ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کاربردها</w:t>
      </w:r>
      <w:r>
        <w:rPr>
          <w:rFonts w:hint="cs"/>
          <w:rtl/>
        </w:rPr>
        <w:t>یی</w:t>
      </w:r>
      <w:r>
        <w:rPr>
          <w:rtl/>
        </w:rPr>
        <w:t xml:space="preserve"> مانند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اهنجا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 فشرده‌ساز</w:t>
      </w:r>
      <w:r>
        <w:rPr>
          <w:rFonts w:hint="cs"/>
          <w:rtl/>
        </w:rPr>
        <w:t>ی</w:t>
      </w:r>
      <w:r>
        <w:rPr>
          <w:rtl/>
        </w:rPr>
        <w:t xml:space="preserve"> داده‌ها مف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ست.</w:t>
      </w:r>
    </w:p>
    <w:p w14:paraId="0DA035A0" w14:textId="1380A956" w:rsidR="00FE1C55" w:rsidRPr="00FE1C55" w:rsidRDefault="00FE1C55" w:rsidP="00FE4512">
      <w:pPr>
        <w:rPr>
          <w:b/>
          <w:bCs/>
          <w:rtl/>
        </w:rPr>
      </w:pPr>
      <w:r w:rsidRPr="00FE1C55">
        <w:rPr>
          <w:rFonts w:hint="cs"/>
          <w:b/>
          <w:bCs/>
          <w:rtl/>
        </w:rPr>
        <w:t>توضیحات مدل</w:t>
      </w:r>
    </w:p>
    <w:p w14:paraId="00873EBA" w14:textId="11A32C18" w:rsidR="008B6244" w:rsidRDefault="00FE1C55" w:rsidP="008B6244">
      <w:pPr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ژه، هدفم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ود که مدل </w:t>
      </w:r>
      <w:r>
        <w:t>Tri-VAE</w:t>
      </w:r>
      <w:r>
        <w:rPr>
          <w:rtl/>
        </w:rPr>
        <w:t xml:space="preserve"> رو بر اساس مقاله ارائه شده 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r>
        <w:rPr>
          <w:rtl/>
        </w:rPr>
        <w:t xml:space="preserve"> کنم تا بتونه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مثل تومور رو در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به صورت بدون نظار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بده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، اول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ساختار کل</w:t>
      </w:r>
      <w:r>
        <w:rPr>
          <w:rFonts w:hint="cs"/>
          <w:rtl/>
        </w:rPr>
        <w:t>ی</w:t>
      </w:r>
      <w:r>
        <w:rPr>
          <w:rtl/>
        </w:rPr>
        <w:t xml:space="preserve"> مدل رو م</w:t>
      </w:r>
      <w:r>
        <w:rPr>
          <w:rFonts w:hint="cs"/>
          <w:rtl/>
        </w:rPr>
        <w:t>ی‌</w:t>
      </w:r>
      <w:r>
        <w:rPr>
          <w:rFonts w:hint="eastAsia"/>
          <w:rtl/>
        </w:rPr>
        <w:t>ساختم</w:t>
      </w:r>
      <w:r>
        <w:rPr>
          <w:rtl/>
        </w:rPr>
        <w:t>. مدل از دو بخش اصل</w:t>
      </w:r>
      <w:r>
        <w:rPr>
          <w:rFonts w:hint="cs"/>
          <w:rtl/>
        </w:rPr>
        <w:t>ی</w:t>
      </w:r>
      <w:r>
        <w:rPr>
          <w:rtl/>
        </w:rPr>
        <w:t xml:space="preserve"> تشک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ه: انکودر </w:t>
      </w:r>
      <w:r>
        <w:rPr>
          <w:rFonts w:hint="eastAsia"/>
          <w:rtl/>
        </w:rPr>
        <w:t>و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کودر</w:t>
      </w:r>
      <w:r>
        <w:rPr>
          <w:rtl/>
        </w:rPr>
        <w:t xml:space="preserve">. انکودر </w:t>
      </w:r>
      <w:r>
        <w:rPr>
          <w:rtl/>
        </w:rPr>
        <w:lastRenderedPageBreak/>
        <w:t>وظ</w:t>
      </w:r>
      <w:r>
        <w:rPr>
          <w:rFonts w:hint="cs"/>
          <w:rtl/>
        </w:rPr>
        <w:t>ی</w:t>
      </w:r>
      <w:r>
        <w:rPr>
          <w:rFonts w:hint="eastAsia"/>
          <w:rtl/>
        </w:rPr>
        <w:t>فه</w:t>
      </w:r>
      <w:r>
        <w:rPr>
          <w:rtl/>
        </w:rPr>
        <w:t xml:space="preserve"> داره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رو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نهفته </w:t>
      </w:r>
      <w:r>
        <w:t xml:space="preserve">(latent space) </w:t>
      </w:r>
      <w:r>
        <w:rPr>
          <w:rtl/>
        </w:rPr>
        <w:t>فشرده کنه، و د</w:t>
      </w:r>
      <w:r>
        <w:rPr>
          <w:rFonts w:hint="cs"/>
          <w:rtl/>
        </w:rPr>
        <w:t>ی</w:t>
      </w:r>
      <w:r>
        <w:rPr>
          <w:rFonts w:hint="eastAsia"/>
          <w:rtl/>
        </w:rPr>
        <w:t>کودر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نهفته،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و بازساز</w:t>
      </w:r>
      <w:r>
        <w:rPr>
          <w:rFonts w:hint="cs"/>
          <w:rtl/>
        </w:rPr>
        <w:t>ی</w:t>
      </w:r>
      <w:r>
        <w:rPr>
          <w:rtl/>
        </w:rPr>
        <w:t xml:space="preserve"> کنه. ت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ز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کانولوشن و کانولوشن معکوس استفاده کردم تا بتونم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و استخراج و بازسا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کنم.</w:t>
      </w:r>
    </w:p>
    <w:p w14:paraId="017A36B8" w14:textId="29821E6E" w:rsidR="008B6244" w:rsidRDefault="008B6244" w:rsidP="00400BAE">
      <w:pPr>
        <w:rPr>
          <w:rtl/>
        </w:rPr>
      </w:pPr>
      <w:r>
        <w:rPr>
          <w:rtl/>
        </w:rPr>
        <w:t>مدل 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شامل سه بخش اصل</w:t>
      </w:r>
      <w:r>
        <w:rPr>
          <w:rFonts w:hint="cs"/>
          <w:rtl/>
        </w:rPr>
        <w:t>ی</w:t>
      </w:r>
      <w:r>
        <w:rPr>
          <w:rtl/>
        </w:rPr>
        <w:t xml:space="preserve"> است. ابتدا، انکودر با استفاده از س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نولوشن</w:t>
      </w:r>
      <w:r>
        <w:rPr>
          <w:rFonts w:hint="cs"/>
          <w:rtl/>
        </w:rPr>
        <w:t>ی</w:t>
      </w:r>
      <w:r>
        <w:rPr>
          <w:rtl/>
        </w:rPr>
        <w:t xml:space="preserve"> با ف</w:t>
      </w:r>
      <w:r>
        <w:rPr>
          <w:rFonts w:hint="cs"/>
          <w:rtl/>
        </w:rPr>
        <w:t>ی</w:t>
      </w:r>
      <w:r>
        <w:rPr>
          <w:rFonts w:hint="eastAsia"/>
          <w:rtl/>
        </w:rPr>
        <w:t>لترها</w:t>
      </w:r>
      <w:r>
        <w:rPr>
          <w:rFonts w:hint="cs"/>
          <w:rtl/>
        </w:rPr>
        <w:t>ی</w:t>
      </w:r>
      <w:r>
        <w:rPr>
          <w:rtl/>
        </w:rPr>
        <w:t xml:space="preserve"> ۳۲، ۶۴ و ۱۲۸ و فعال‌ساز </w:t>
      </w:r>
      <w:r>
        <w:t>ReLU</w:t>
      </w:r>
      <w:r>
        <w:rPr>
          <w:rtl/>
        </w:rPr>
        <w:t xml:space="preserve"> به استخراج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هم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د</w:t>
      </w:r>
      <w:r>
        <w:rPr>
          <w:rtl/>
        </w:rPr>
        <w:t>. سپس فضا</w:t>
      </w:r>
      <w:r>
        <w:rPr>
          <w:rFonts w:hint="cs"/>
          <w:rtl/>
        </w:rPr>
        <w:t>ی</w:t>
      </w:r>
      <w:r>
        <w:rPr>
          <w:rtl/>
        </w:rPr>
        <w:t xml:space="preserve"> لاتنت از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حاسبه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لاگا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>
        <w:rPr>
          <w:rtl/>
        </w:rPr>
        <w:t xml:space="preserve"> تشک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ه و </w:t>
      </w:r>
      <w:r>
        <w:rPr>
          <w:rFonts w:hint="eastAsia"/>
          <w:rtl/>
        </w:rPr>
        <w:t>با</w:t>
      </w:r>
      <w:r>
        <w:rPr>
          <w:rtl/>
        </w:rPr>
        <w:t xml:space="preserve"> استفاده از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ازنمون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بردارها</w:t>
      </w:r>
      <w:r>
        <w:rPr>
          <w:rFonts w:hint="cs"/>
          <w:rtl/>
        </w:rPr>
        <w:t>ی</w:t>
      </w:r>
      <w:r>
        <w:rPr>
          <w:rtl/>
        </w:rPr>
        <w:t xml:space="preserve"> لاتنت نمونه‌بردا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دکودر با س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نولوشن معکوس،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ازساز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را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کاهش خطا از دو تابع خسارت شامل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854B24">
        <w:t>(</w:t>
      </w:r>
      <w:r>
        <w:t xml:space="preserve">MSE) </w:t>
      </w:r>
      <w:r>
        <w:rPr>
          <w:rtl/>
        </w:rPr>
        <w:t>و واگرا</w:t>
      </w:r>
      <w:r>
        <w:rPr>
          <w:rFonts w:hint="cs"/>
          <w:rtl/>
        </w:rPr>
        <w:t>یی</w:t>
      </w:r>
      <w:r>
        <w:rPr>
          <w:rtl/>
        </w:rPr>
        <w:t xml:space="preserve"> کولبک-ل</w:t>
      </w:r>
      <w:r>
        <w:rPr>
          <w:rFonts w:hint="cs"/>
          <w:rtl/>
        </w:rPr>
        <w:t>ی</w:t>
      </w:r>
      <w:r>
        <w:rPr>
          <w:rFonts w:hint="eastAsia"/>
          <w:rtl/>
        </w:rPr>
        <w:t>بلر</w:t>
      </w:r>
      <w:r>
        <w:rPr>
          <w:rtl/>
        </w:rPr>
        <w:t xml:space="preserve"> </w:t>
      </w:r>
      <w:r w:rsidR="00400BAE">
        <w:t>(</w:t>
      </w:r>
      <w:r>
        <w:t xml:space="preserve">KL Divergence) </w:t>
      </w:r>
      <w:r>
        <w:rPr>
          <w:rtl/>
        </w:rPr>
        <w:t xml:space="preserve">استفاده شده </w:t>
      </w:r>
      <w:r>
        <w:rPr>
          <w:rFonts w:hint="eastAsia"/>
          <w:rtl/>
        </w:rPr>
        <w:t>است</w:t>
      </w:r>
      <w:r>
        <w:rPr>
          <w:rtl/>
        </w:rPr>
        <w:t>.</w:t>
      </w:r>
    </w:p>
    <w:p w14:paraId="1F21F8C7" w14:textId="3D63766C" w:rsidR="008B6244" w:rsidRDefault="008B6244" w:rsidP="008B6244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آموزش مدل،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سالم مجموعه داده </w:t>
      </w:r>
      <w:r>
        <w:t>IXI</w:t>
      </w:r>
      <w:r>
        <w:rPr>
          <w:rtl/>
        </w:rPr>
        <w:t xml:space="preserve"> استفاده شد.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ا استفاده از ابزار </w:t>
      </w:r>
      <w:r>
        <w:t>HD-BET</w:t>
      </w:r>
      <w:r>
        <w:rPr>
          <w:rtl/>
        </w:rPr>
        <w:t xml:space="preserve"> پردازش شدند تا ناح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ضرور</w:t>
      </w:r>
      <w:r>
        <w:rPr>
          <w:rFonts w:hint="cs"/>
          <w:rtl/>
        </w:rPr>
        <w:t>ی</w:t>
      </w:r>
      <w:r>
        <w:rPr>
          <w:rtl/>
        </w:rPr>
        <w:t xml:space="preserve"> حذف شوند. پس از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اندازه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ه ۲۵۶ در ۲۵۶ پ</w:t>
      </w:r>
      <w:r>
        <w:rPr>
          <w:rFonts w:hint="cs"/>
          <w:rtl/>
        </w:rPr>
        <w:t>ی</w:t>
      </w:r>
      <w:r>
        <w:rPr>
          <w:rFonts w:hint="eastAsia"/>
          <w:rtl/>
        </w:rPr>
        <w:t>کسل</w:t>
      </w:r>
      <w:r>
        <w:rPr>
          <w:rtl/>
        </w:rPr>
        <w:t xml:space="preserve"> و نرمال‌ساز</w:t>
      </w:r>
      <w:r>
        <w:rPr>
          <w:rFonts w:hint="cs"/>
          <w:rtl/>
        </w:rPr>
        <w:t>ی</w:t>
      </w:r>
      <w:r>
        <w:rPr>
          <w:rtl/>
        </w:rPr>
        <w:t xml:space="preserve"> شدت پ</w:t>
      </w:r>
      <w:r>
        <w:rPr>
          <w:rFonts w:hint="cs"/>
          <w:rtl/>
        </w:rPr>
        <w:t>ی</w:t>
      </w:r>
      <w:r>
        <w:rPr>
          <w:rFonts w:hint="eastAsia"/>
          <w:rtl/>
        </w:rPr>
        <w:t>کسل‌ها،</w:t>
      </w:r>
      <w:r>
        <w:rPr>
          <w:rtl/>
        </w:rPr>
        <w:t xml:space="preserve"> آموزش مدل با استفاده از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Adam</w:t>
      </w:r>
      <w:r>
        <w:rPr>
          <w:rtl/>
        </w:rPr>
        <w:t xml:space="preserve"> و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۰.۰۰۱ به مدت ۲۰ دوره انجام شد. روند کاهش خطا در طول آموزش ثبت و نمودار آن تر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گر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کاهش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tl/>
        </w:rPr>
        <w:t xml:space="preserve"> و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خطا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</w:t>
      </w:r>
    </w:p>
    <w:p w14:paraId="573DFED1" w14:textId="7A0AD616" w:rsidR="008B6244" w:rsidRDefault="008B6244" w:rsidP="008B6244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حاو</w:t>
      </w:r>
      <w:r>
        <w:rPr>
          <w:rFonts w:hint="cs"/>
          <w:rtl/>
        </w:rPr>
        <w:t>ی</w:t>
      </w:r>
      <w:r>
        <w:rPr>
          <w:rtl/>
        </w:rPr>
        <w:t xml:space="preserve"> تومور از مجموعه داده </w:t>
      </w:r>
      <w:r>
        <w:t>BraTS2020</w:t>
      </w:r>
      <w:r>
        <w:rPr>
          <w:rtl/>
        </w:rPr>
        <w:t xml:space="preserve"> استفاده شدند.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جموعه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شابه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پردازش شدند. 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تست شامل بازساز</w:t>
      </w:r>
      <w:r>
        <w:rPr>
          <w:rFonts w:hint="cs"/>
          <w:rtl/>
        </w:rPr>
        <w:t>ی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و محاسبه نقشه خطا به عنوان اختلاف مطلق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و بازساز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بود. با اعمال آستانه ۰.۳</w:t>
      </w:r>
      <w:r>
        <w:rPr>
          <w:rFonts w:hint="eastAsia"/>
          <w:rtl/>
        </w:rPr>
        <w:t>،</w:t>
      </w:r>
      <w:r>
        <w:rPr>
          <w:rtl/>
        </w:rPr>
        <w:t xml:space="preserve"> ماسک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د و با ماسک واقع</w:t>
      </w:r>
      <w:r>
        <w:rPr>
          <w:rFonts w:hint="cs"/>
          <w:rtl/>
        </w:rPr>
        <w:t>ی</w:t>
      </w:r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گر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4DB08A8C" w14:textId="7F1421DB" w:rsidR="008B6244" w:rsidRDefault="008B6244" w:rsidP="008B6244">
      <w:pPr>
        <w:rPr>
          <w:rtl/>
        </w:rPr>
      </w:pPr>
      <w:r>
        <w:rPr>
          <w:rFonts w:hint="eastAsia"/>
          <w:rtl/>
        </w:rPr>
        <w:t>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مدل با استفاده از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</w:t>
      </w:r>
      <w:r>
        <w:t>Dice</w:t>
      </w:r>
      <w:r>
        <w:rPr>
          <w:rtl/>
        </w:rPr>
        <w:t xml:space="preserve"> انجام شد که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همپوشان</w:t>
      </w:r>
      <w:r>
        <w:rPr>
          <w:rFonts w:hint="cs"/>
          <w:rtl/>
        </w:rPr>
        <w:t>ی</w:t>
      </w:r>
      <w:r>
        <w:rPr>
          <w:rtl/>
        </w:rPr>
        <w:t xml:space="preserve"> ماسک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و ماسک واقع</w:t>
      </w:r>
      <w:r>
        <w:rPr>
          <w:rFonts w:hint="cs"/>
          <w:rtl/>
        </w:rPr>
        <w:t>ی</w:t>
      </w:r>
      <w:r>
        <w:rPr>
          <w:rtl/>
        </w:rPr>
        <w:t xml:space="preserve"> را انداز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نشان دادند که مدل توانسته است ناح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را با دقت قابل‌قبول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کند. برا</w:t>
      </w:r>
      <w:r>
        <w:rPr>
          <w:rFonts w:hint="cs"/>
          <w:rtl/>
        </w:rPr>
        <w:t>ی</w:t>
      </w:r>
      <w:r>
        <w:rPr>
          <w:rtl/>
        </w:rPr>
        <w:t xml:space="preserve"> مثال،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</w:t>
      </w:r>
      <w:r>
        <w:t>Dice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سه ب</w:t>
      </w:r>
      <w:r>
        <w:rPr>
          <w:rFonts w:hint="cs"/>
          <w:rtl/>
        </w:rPr>
        <w:t>ی</w:t>
      </w:r>
      <w:r>
        <w:rPr>
          <w:rFonts w:hint="eastAsia"/>
          <w:rtl/>
        </w:rPr>
        <w:t>مار</w:t>
      </w:r>
      <w:r>
        <w:rPr>
          <w:rtl/>
        </w:rPr>
        <w:t xml:space="preserve"> مختلف ب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۰.۸۲، ۰.۷۹ و ۰.۷۶ بو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دل به همراه نقشه خطا و ماسک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و واقع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رائه شدند.</w:t>
      </w:r>
    </w:p>
    <w:p w14:paraId="4F4648D1" w14:textId="72CD00C3" w:rsidR="008B6244" w:rsidRDefault="008B6244" w:rsidP="008B6244">
      <w:pPr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توانست با استفاده از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دون نظارت،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را شناسا</w:t>
      </w:r>
      <w:r>
        <w:rPr>
          <w:rFonts w:hint="cs"/>
          <w:rtl/>
        </w:rPr>
        <w:t>یی</w:t>
      </w:r>
      <w:r>
        <w:rPr>
          <w:rtl/>
        </w:rPr>
        <w:t xml:space="preserve"> کند و به عنوان ابزار</w:t>
      </w:r>
      <w:r>
        <w:rPr>
          <w:rFonts w:hint="cs"/>
          <w:rtl/>
        </w:rPr>
        <w:t>ی</w:t>
      </w:r>
      <w:r>
        <w:rPr>
          <w:rtl/>
        </w:rPr>
        <w:t xml:space="preserve"> کارآمد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اح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مورد استفاده قرار 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بهبود عملکرد مدل در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از تکن</w:t>
      </w:r>
      <w:r>
        <w:rPr>
          <w:rFonts w:hint="cs"/>
          <w:rtl/>
        </w:rPr>
        <w:t>ی</w:t>
      </w:r>
      <w:r>
        <w:rPr>
          <w:rFonts w:hint="eastAsia"/>
          <w:rtl/>
        </w:rPr>
        <w:t>ک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ه‌تر،</w:t>
      </w:r>
      <w:r>
        <w:rPr>
          <w:rtl/>
        </w:rPr>
        <w:t xml:space="preserve"> مانند استفاده از ضر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ساخت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 xml:space="preserve">(SSIM) </w:t>
      </w:r>
      <w:r>
        <w:rPr>
          <w:rtl/>
        </w:rPr>
        <w:t xml:space="preserve">در تابع خسارت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مدل سه‌بع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ستفاده از اطلاعات حجم</w:t>
      </w:r>
      <w:r>
        <w:rPr>
          <w:rFonts w:hint="cs"/>
          <w:rtl/>
        </w:rPr>
        <w:t>ی</w:t>
      </w:r>
      <w:r>
        <w:rPr>
          <w:rtl/>
        </w:rPr>
        <w:t xml:space="preserve"> اسکن‌ها، بهره برد.</w:t>
      </w:r>
    </w:p>
    <w:p w14:paraId="786B4476" w14:textId="3AC22D2D" w:rsidR="00FE1C55" w:rsidRDefault="00FE1C55" w:rsidP="00FE1C55">
      <w:pPr>
        <w:rPr>
          <w:rtl/>
        </w:rPr>
      </w:pPr>
      <w:r>
        <w:rPr>
          <w:rFonts w:hint="eastAsia"/>
          <w:rtl/>
        </w:rPr>
        <w:lastRenderedPageBreak/>
        <w:t>کلاس</w:t>
      </w:r>
      <w:r>
        <w:rPr>
          <w:rtl/>
        </w:rPr>
        <w:t xml:space="preserve"> </w:t>
      </w:r>
      <w:r>
        <w:t>ImageDataset</w:t>
      </w:r>
      <w:r>
        <w:rPr>
          <w:rtl/>
        </w:rPr>
        <w:t xml:space="preserve"> رو نوشتم تا داده‌ها</w:t>
      </w:r>
      <w:r>
        <w:rPr>
          <w:rFonts w:hint="cs"/>
          <w:rtl/>
        </w:rPr>
        <w:t>ی</w:t>
      </w:r>
      <w:r>
        <w:rPr>
          <w:rtl/>
        </w:rPr>
        <w:t xml:space="preserve"> سالم از مجموعه </w:t>
      </w:r>
      <w:r>
        <w:t>IXI</w:t>
      </w:r>
      <w:r>
        <w:rPr>
          <w:rtl/>
        </w:rPr>
        <w:t xml:space="preserve"> رو بارگذار</w:t>
      </w:r>
      <w:r>
        <w:rPr>
          <w:rFonts w:hint="cs"/>
          <w:rtl/>
        </w:rPr>
        <w:t>ی</w:t>
      </w:r>
      <w:r>
        <w:rPr>
          <w:rtl/>
        </w:rPr>
        <w:t xml:space="preserve"> کنه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اس تمام فا</w:t>
      </w:r>
      <w:r>
        <w:rPr>
          <w:rFonts w:hint="cs"/>
          <w:rtl/>
        </w:rPr>
        <w:t>ی</w:t>
      </w:r>
      <w:r>
        <w:rPr>
          <w:rFonts w:hint="eastAsia"/>
          <w:rtl/>
        </w:rPr>
        <w:t>ل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PNG</w:t>
      </w:r>
      <w:r>
        <w:rPr>
          <w:rtl/>
        </w:rPr>
        <w:t xml:space="preserve"> موجود در پوشه مشخص شده رو م</w:t>
      </w:r>
      <w:r>
        <w:rPr>
          <w:rFonts w:hint="cs"/>
          <w:rtl/>
        </w:rPr>
        <w:t>ی</w:t>
      </w:r>
      <w:r>
        <w:rPr>
          <w:rFonts w:hint="eastAsia"/>
          <w:rtl/>
        </w:rPr>
        <w:t>خونه</w:t>
      </w:r>
      <w:r w:rsidR="00E31BE4">
        <w:rPr>
          <w:rtl/>
        </w:rPr>
        <w:t xml:space="preserve"> و به صورت ت</w:t>
      </w:r>
      <w:r>
        <w:rPr>
          <w:rtl/>
        </w:rPr>
        <w:t>نسورها</w:t>
      </w:r>
      <w:r>
        <w:rPr>
          <w:rFonts w:hint="cs"/>
          <w:rtl/>
        </w:rPr>
        <w:t>ی</w:t>
      </w:r>
      <w:r>
        <w:rPr>
          <w:rtl/>
        </w:rPr>
        <w:t xml:space="preserve"> نرمال‌شده تحو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،</w:t>
      </w:r>
      <w:r>
        <w:rPr>
          <w:rtl/>
        </w:rPr>
        <w:t xml:space="preserve"> اندازه تمام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و به ۲۵۶</w:t>
      </w:r>
      <w:r>
        <w:t>x256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کسل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دادم و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کسل‌ها</w:t>
      </w:r>
      <w:r>
        <w:rPr>
          <w:rtl/>
        </w:rPr>
        <w:t xml:space="preserve"> رو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۰ و ۱ نرمال‌ساز</w:t>
      </w:r>
      <w:r>
        <w:rPr>
          <w:rFonts w:hint="cs"/>
          <w:rtl/>
        </w:rPr>
        <w:t>ی</w:t>
      </w:r>
      <w:r>
        <w:rPr>
          <w:rtl/>
        </w:rPr>
        <w:t xml:space="preserve"> کردم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اعث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مدل راحت‌تر آموزش بب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>.</w:t>
      </w:r>
    </w:p>
    <w:p w14:paraId="7D19F598" w14:textId="5605B615" w:rsidR="00FE1C55" w:rsidRDefault="00FE1C55" w:rsidP="00FE1C55">
      <w:pPr>
        <w:rPr>
          <w:rtl/>
        </w:rPr>
      </w:pPr>
      <w:r>
        <w:rPr>
          <w:rFonts w:hint="eastAsia"/>
          <w:rtl/>
        </w:rPr>
        <w:t>سپس،</w:t>
      </w:r>
      <w:r>
        <w:rPr>
          <w:rtl/>
        </w:rPr>
        <w:t xml:space="preserve"> کلاس </w:t>
      </w:r>
      <w:r>
        <w:t>VariationalAutoencoder</w:t>
      </w:r>
      <w:r>
        <w:rPr>
          <w:rtl/>
        </w:rPr>
        <w:t xml:space="preserve"> رو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کردم. انکودر شامل س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نولوشن با کرنل ۴</w:t>
      </w:r>
      <w:r>
        <w:t>x4</w:t>
      </w:r>
      <w:r>
        <w:rPr>
          <w:rtl/>
        </w:rPr>
        <w:t xml:space="preserve"> و استر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۲ هست که بعد از هر لا</w:t>
      </w:r>
      <w:r>
        <w:rPr>
          <w:rFonts w:hint="cs"/>
          <w:rtl/>
        </w:rPr>
        <w:t>ی</w:t>
      </w:r>
      <w:r>
        <w:rPr>
          <w:rFonts w:hint="eastAsia"/>
          <w:rtl/>
        </w:rPr>
        <w:t>ه،</w:t>
      </w:r>
      <w:r>
        <w:rPr>
          <w:rtl/>
        </w:rPr>
        <w:t xml:space="preserve"> تابع فعال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ReLU</w:t>
      </w:r>
      <w:r>
        <w:rPr>
          <w:rtl/>
        </w:rPr>
        <w:t xml:space="preserve"> اعمال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>. خروج</w:t>
      </w:r>
      <w:r>
        <w:rPr>
          <w:rFonts w:hint="cs"/>
          <w:rtl/>
        </w:rPr>
        <w:t>ی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انکودر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ردار پخته‌شده (</w:t>
      </w:r>
      <w:r>
        <w:t xml:space="preserve">flatten) </w:t>
      </w:r>
      <w:r>
        <w:rPr>
          <w:rtl/>
        </w:rPr>
        <w:t>با ابعاد ۱۲۸</w:t>
      </w:r>
      <w:r>
        <w:t>x32x32</w:t>
      </w:r>
      <w:r>
        <w:rPr>
          <w:rtl/>
        </w:rPr>
        <w:t xml:space="preserve"> هست. برا</w:t>
      </w:r>
      <w:r>
        <w:rPr>
          <w:rFonts w:hint="cs"/>
          <w:rtl/>
        </w:rPr>
        <w:t>ی</w:t>
      </w:r>
      <w:r>
        <w:rPr>
          <w:rtl/>
        </w:rPr>
        <w:t xml:space="preserve"> بخش د</w:t>
      </w:r>
      <w:r>
        <w:rPr>
          <w:rFonts w:hint="cs"/>
          <w:rtl/>
        </w:rPr>
        <w:t>ی</w:t>
      </w:r>
      <w:r>
        <w:rPr>
          <w:rFonts w:hint="eastAsia"/>
          <w:rtl/>
        </w:rPr>
        <w:t>کودر</w:t>
      </w:r>
      <w:r>
        <w:rPr>
          <w:rtl/>
        </w:rPr>
        <w:t xml:space="preserve"> هم از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کانولوشن معکوس استفاده کردم تا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و به اندازه اصل</w:t>
      </w:r>
      <w:r>
        <w:rPr>
          <w:rFonts w:hint="cs"/>
          <w:rtl/>
        </w:rPr>
        <w:t>ی</w:t>
      </w:r>
      <w:r>
        <w:rPr>
          <w:rtl/>
        </w:rPr>
        <w:t xml:space="preserve"> برگردونم. در انتها، س</w:t>
      </w:r>
      <w:r>
        <w:rPr>
          <w:rFonts w:hint="cs"/>
          <w:rtl/>
        </w:rPr>
        <w:t>ی</w:t>
      </w:r>
      <w:r>
        <w:rPr>
          <w:rFonts w:hint="eastAsia"/>
          <w:rtl/>
        </w:rPr>
        <w:t>گم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عمال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تا خروج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۰ و ۱ باشه.</w:t>
      </w:r>
    </w:p>
    <w:p w14:paraId="71B56DE9" w14:textId="508E85BC" w:rsidR="00FE1C55" w:rsidRDefault="00FE1C55" w:rsidP="00FE1C55">
      <w:pPr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نکته مهم تو </w:t>
      </w:r>
      <w:r>
        <w:t>VAEs</w:t>
      </w:r>
      <w:r>
        <w:rPr>
          <w:rtl/>
        </w:rPr>
        <w:t>،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بازپارامتره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 xml:space="preserve">(reparameterization) </w:t>
      </w:r>
      <w:r>
        <w:rPr>
          <w:rtl/>
        </w:rPr>
        <w:t>ه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ه مدل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 xml:space="preserve"> تا ط</w:t>
      </w:r>
      <w:r>
        <w:rPr>
          <w:rFonts w:hint="cs"/>
          <w:rtl/>
        </w:rPr>
        <w:t>ی</w:t>
      </w:r>
      <w:r>
        <w:rPr>
          <w:rtl/>
        </w:rPr>
        <w:t xml:space="preserve"> آموزش،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بهتر انجام بده. ت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ع، از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توسط انکودر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ه</w:t>
      </w:r>
      <w:r>
        <w:rPr>
          <w:rtl/>
        </w:rPr>
        <w:t xml:space="preserve"> و با اضافه کردن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گاوس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نمونه‌بردار</w:t>
      </w:r>
      <w:r>
        <w:rPr>
          <w:rFonts w:hint="cs"/>
          <w:rtl/>
        </w:rPr>
        <w:t>ی</w:t>
      </w:r>
      <w:r>
        <w:rPr>
          <w:rtl/>
        </w:rPr>
        <w:t xml:space="preserve"> از فضا</w:t>
      </w:r>
      <w:r>
        <w:rPr>
          <w:rFonts w:hint="cs"/>
          <w:rtl/>
        </w:rPr>
        <w:t>ی</w:t>
      </w:r>
      <w:r>
        <w:rPr>
          <w:rtl/>
        </w:rPr>
        <w:t xml:space="preserve"> نهفته انجام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اعث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مدل بتونه ط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گسترده‌تر</w:t>
      </w:r>
      <w:r>
        <w:rPr>
          <w:rFonts w:hint="cs"/>
          <w:rtl/>
        </w:rPr>
        <w:t>ی</w:t>
      </w:r>
      <w:r>
        <w:rPr>
          <w:rtl/>
        </w:rPr>
        <w:t xml:space="preserve"> از داده‌ها رو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نه.</w:t>
      </w:r>
    </w:p>
    <w:p w14:paraId="7DC8FED9" w14:textId="4A60D4B7" w:rsidR="00FE1C55" w:rsidRDefault="00FE1C55" w:rsidP="008B6244">
      <w:pPr>
        <w:rPr>
          <w:rtl/>
        </w:rPr>
      </w:pPr>
      <w:r>
        <w:rPr>
          <w:rFonts w:hint="eastAsia"/>
          <w:rtl/>
        </w:rPr>
        <w:t>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رو با بچ س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۴ و به مدت ۲۰ دوره آموزش دادم. روند کاهش </w:t>
      </w:r>
      <w:r w:rsidR="008B6244">
        <w:rPr>
          <w:rFonts w:hint="cs"/>
          <w:rtl/>
        </w:rPr>
        <w:t>خطا</w:t>
      </w:r>
      <w:r>
        <w:rPr>
          <w:rtl/>
        </w:rPr>
        <w:t xml:space="preserve"> رو ط</w:t>
      </w:r>
      <w:r>
        <w:rPr>
          <w:rFonts w:hint="cs"/>
          <w:rtl/>
        </w:rPr>
        <w:t>ی</w:t>
      </w:r>
      <w:r>
        <w:rPr>
          <w:rtl/>
        </w:rPr>
        <w:t xml:space="preserve"> دوره‌ها بررس</w:t>
      </w:r>
      <w:r>
        <w:rPr>
          <w:rFonts w:hint="cs"/>
          <w:rtl/>
        </w:rPr>
        <w:t>ی</w:t>
      </w:r>
      <w:r>
        <w:rPr>
          <w:rtl/>
        </w:rPr>
        <w:t xml:space="preserve"> کردم و مطمئن شدم مدل به خوب</w:t>
      </w:r>
      <w:r>
        <w:rPr>
          <w:rFonts w:hint="cs"/>
          <w:rtl/>
        </w:rPr>
        <w:t>ی</w:t>
      </w:r>
      <w:r>
        <w:rPr>
          <w:rtl/>
        </w:rPr>
        <w:t xml:space="preserve"> همگرا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>. بعد از آموزش، مدل رو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تست از مجموعه </w:t>
      </w:r>
      <w:r>
        <w:t>BraTS 2020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ردم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،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FLAIR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رو استخراج کردم و پس از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،</w:t>
      </w:r>
      <w:r>
        <w:rPr>
          <w:rtl/>
        </w:rPr>
        <w:t xml:space="preserve"> به مدل دادم.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و بازساز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t xml:space="preserve">(Residual Map) </w:t>
      </w:r>
      <w:r>
        <w:rPr>
          <w:rtl/>
        </w:rPr>
        <w:t>رو محاسبه کردم و با آستانه‌گذار</w:t>
      </w:r>
      <w:r>
        <w:rPr>
          <w:rFonts w:hint="cs"/>
          <w:rtl/>
        </w:rPr>
        <w:t>ی</w:t>
      </w:r>
      <w:r>
        <w:rPr>
          <w:rtl/>
        </w:rPr>
        <w:t xml:space="preserve"> (۰.۳)، نواح</w:t>
      </w:r>
      <w:r>
        <w:rPr>
          <w:rFonts w:hint="cs"/>
          <w:rtl/>
        </w:rPr>
        <w:t>ی</w:t>
      </w:r>
      <w:r>
        <w:rPr>
          <w:rtl/>
        </w:rPr>
        <w:t xml:space="preserve"> ناهنجار رو مشخص کردم.</w:t>
      </w:r>
    </w:p>
    <w:p w14:paraId="546F7E19" w14:textId="4098E29F" w:rsidR="00FE1C55" w:rsidRDefault="00FE1C55" w:rsidP="001507CD">
      <w:pPr>
        <w:ind w:firstLine="0"/>
        <w:rPr>
          <w:rtl/>
        </w:rPr>
      </w:pPr>
      <w:r>
        <w:rPr>
          <w:rFonts w:hint="eastAsia"/>
          <w:rtl/>
        </w:rPr>
        <w:t>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نشون داد که مدل تا ح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تونه</w:t>
      </w:r>
      <w:r>
        <w:rPr>
          <w:rtl/>
        </w:rPr>
        <w:t xml:space="preserve"> تومورها رو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بده، اما هنوز مثبت‌ها</w:t>
      </w:r>
      <w:r>
        <w:rPr>
          <w:rFonts w:hint="cs"/>
          <w:rtl/>
        </w:rPr>
        <w:t>ی</w:t>
      </w:r>
      <w:r>
        <w:rPr>
          <w:rtl/>
        </w:rPr>
        <w:t xml:space="preserve"> کاذب قابل توجه</w:t>
      </w:r>
      <w:r>
        <w:rPr>
          <w:rFonts w:hint="cs"/>
          <w:rtl/>
        </w:rPr>
        <w:t>ی</w:t>
      </w:r>
      <w:r>
        <w:rPr>
          <w:rtl/>
        </w:rPr>
        <w:t xml:space="preserve"> وجود داره. مثلاً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،</w:t>
      </w:r>
      <w:r>
        <w:rPr>
          <w:rtl/>
        </w:rPr>
        <w:t xml:space="preserve"> نمره </w:t>
      </w:r>
      <w:r>
        <w:t>Dice</w:t>
      </w:r>
      <w:r>
        <w:rPr>
          <w:rtl/>
        </w:rPr>
        <w:t xml:space="preserve"> به ۰.۴۵ رس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نسبت به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مقاله (۰.۶۰) پا</w:t>
      </w:r>
      <w:r>
        <w:rPr>
          <w:rFonts w:hint="cs"/>
          <w:rtl/>
        </w:rPr>
        <w:t>یی</w:t>
      </w:r>
      <w:r>
        <w:rPr>
          <w:rFonts w:hint="eastAsia"/>
          <w:rtl/>
        </w:rPr>
        <w:t>ن‌تر</w:t>
      </w:r>
      <w:r>
        <w:rPr>
          <w:rtl/>
        </w:rPr>
        <w:t xml:space="preserve"> هست.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ختلاف م</w:t>
      </w:r>
      <w:r>
        <w:rPr>
          <w:rFonts w:hint="cs"/>
          <w:rtl/>
        </w:rPr>
        <w:t>ی</w:t>
      </w:r>
      <w:r>
        <w:rPr>
          <w:rFonts w:hint="eastAsia"/>
          <w:rtl/>
        </w:rPr>
        <w:t>تونه</w:t>
      </w:r>
      <w:r>
        <w:rPr>
          <w:rtl/>
        </w:rPr>
        <w:t xml:space="preserve"> عدم 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r>
        <w:rPr>
          <w:rtl/>
        </w:rPr>
        <w:t xml:space="preserve"> بعض</w:t>
      </w:r>
      <w:r>
        <w:rPr>
          <w:rFonts w:hint="cs"/>
          <w:rtl/>
        </w:rPr>
        <w:t>ی</w:t>
      </w:r>
      <w:r>
        <w:rPr>
          <w:rtl/>
        </w:rPr>
        <w:t xml:space="preserve"> بخش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ه</w:t>
      </w:r>
      <w:r>
        <w:rPr>
          <w:rtl/>
        </w:rPr>
        <w:t xml:space="preserve"> مقاله مثل ماژول </w:t>
      </w:r>
      <w:r>
        <w:t>Gated Cross Skip (GCS)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ر</w:t>
      </w:r>
      <w:r>
        <w:rPr>
          <w:rFonts w:hint="cs"/>
          <w:rtl/>
        </w:rPr>
        <w:t>ی</w:t>
      </w:r>
      <w:r>
        <w:rPr>
          <w:rFonts w:hint="eastAsia"/>
          <w:rtl/>
        </w:rPr>
        <w:t>پلت</w:t>
      </w:r>
      <w:r>
        <w:rPr>
          <w:rtl/>
        </w:rPr>
        <w:t xml:space="preserve"> لاس باشه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ژول‌ها تو مقاله تأک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بودن تا جزئ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فضا</w:t>
      </w:r>
      <w:r>
        <w:rPr>
          <w:rFonts w:hint="cs"/>
          <w:rtl/>
        </w:rPr>
        <w:t>یی</w:t>
      </w:r>
      <w:r>
        <w:rPr>
          <w:rtl/>
        </w:rPr>
        <w:t xml:space="preserve"> رو بهتر با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نن و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رو حذف کنن.</w:t>
      </w:r>
    </w:p>
    <w:p w14:paraId="05544A08" w14:textId="02C97DB7" w:rsidR="00FE1C55" w:rsidRDefault="00FE1C55" w:rsidP="001507CD">
      <w:pPr>
        <w:rPr>
          <w:rtl/>
        </w:rPr>
      </w:pPr>
      <w:r>
        <w:rPr>
          <w:rFonts w:hint="eastAsia"/>
          <w:rtl/>
        </w:rPr>
        <w:t>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تو آموزش مدل از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tl/>
        </w:rPr>
        <w:t xml:space="preserve"> ساختار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مثل </w:t>
      </w:r>
      <w:r>
        <w:t>Coarse Nois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Simplex Noise</w:t>
      </w:r>
      <w:r>
        <w:rPr>
          <w:rtl/>
        </w:rPr>
        <w:t xml:space="preserve"> استفاده نکردم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tl/>
        </w:rPr>
        <w:t xml:space="preserve"> تو مقاله برا</w:t>
      </w:r>
      <w:r>
        <w:rPr>
          <w:rFonts w:hint="cs"/>
          <w:rtl/>
        </w:rPr>
        <w:t>ی</w:t>
      </w:r>
      <w:r>
        <w:rPr>
          <w:rtl/>
        </w:rPr>
        <w:t xml:space="preserve"> شب</w:t>
      </w:r>
      <w:r>
        <w:rPr>
          <w:rFonts w:hint="cs"/>
          <w:rtl/>
        </w:rPr>
        <w:t>ی</w:t>
      </w:r>
      <w:r>
        <w:rPr>
          <w:rFonts w:hint="eastAsia"/>
          <w:rtl/>
        </w:rPr>
        <w:t>ه‌ساز</w:t>
      </w:r>
      <w:r>
        <w:rPr>
          <w:rFonts w:hint="cs"/>
          <w:rtl/>
        </w:rPr>
        <w:t>ی</w:t>
      </w:r>
      <w:r>
        <w:rPr>
          <w:rtl/>
        </w:rPr>
        <w:t xml:space="preserve">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و بهبود توانا</w:t>
      </w:r>
      <w:r>
        <w:rPr>
          <w:rFonts w:hint="cs"/>
          <w:rtl/>
        </w:rPr>
        <w:t>یی</w:t>
      </w:r>
      <w:r>
        <w:rPr>
          <w:rtl/>
        </w:rPr>
        <w:t xml:space="preserve"> مدل در بازساز</w:t>
      </w:r>
      <w:r>
        <w:rPr>
          <w:rFonts w:hint="cs"/>
          <w:rtl/>
        </w:rPr>
        <w:t>ی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سالم به کار رفتن. بدون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،</w:t>
      </w:r>
      <w:r>
        <w:rPr>
          <w:rtl/>
        </w:rPr>
        <w:t xml:space="preserve"> مدل ممکنه در مواجهه با داده‌ها</w:t>
      </w:r>
      <w:r>
        <w:rPr>
          <w:rFonts w:hint="cs"/>
          <w:rtl/>
        </w:rPr>
        <w:t>ی</w:t>
      </w:r>
      <w:r>
        <w:rPr>
          <w:rtl/>
        </w:rPr>
        <w:t xml:space="preserve"> ناشناخته عم</w:t>
      </w:r>
      <w:r>
        <w:rPr>
          <w:rFonts w:hint="eastAsia"/>
          <w:rtl/>
        </w:rPr>
        <w:t>لکرد</w:t>
      </w:r>
      <w:r>
        <w:rPr>
          <w:rtl/>
        </w:rPr>
        <w:t xml:space="preserve"> ضع</w:t>
      </w:r>
      <w:r>
        <w:rPr>
          <w:rFonts w:hint="cs"/>
          <w:rtl/>
        </w:rPr>
        <w:t>ی</w:t>
      </w:r>
      <w:r>
        <w:rPr>
          <w:rFonts w:hint="eastAsia"/>
          <w:rtl/>
        </w:rPr>
        <w:t>ف‌تر</w:t>
      </w:r>
      <w:r>
        <w:rPr>
          <w:rFonts w:hint="cs"/>
          <w:rtl/>
        </w:rPr>
        <w:t>ی</w:t>
      </w:r>
      <w:r>
        <w:rPr>
          <w:rtl/>
        </w:rPr>
        <w:t xml:space="preserve"> داشته باشه.</w:t>
      </w:r>
    </w:p>
    <w:p w14:paraId="40FA5A4F" w14:textId="48CDEA3A" w:rsidR="00FE4512" w:rsidRDefault="00FE1C55" w:rsidP="008B6244">
      <w:r>
        <w:rPr>
          <w:rFonts w:hint="eastAsia"/>
          <w:rtl/>
        </w:rPr>
        <w:lastRenderedPageBreak/>
        <w:t>برا</w:t>
      </w:r>
      <w:r>
        <w:rPr>
          <w:rFonts w:hint="cs"/>
          <w:rtl/>
        </w:rPr>
        <w:t>ی</w:t>
      </w:r>
      <w:r>
        <w:rPr>
          <w:rtl/>
        </w:rPr>
        <w:t xml:space="preserve"> بهبود نتا</w:t>
      </w:r>
      <w:r>
        <w:rPr>
          <w:rFonts w:hint="cs"/>
          <w:rtl/>
        </w:rPr>
        <w:t>ی</w:t>
      </w:r>
      <w:r>
        <w:rPr>
          <w:rFonts w:hint="eastAsia"/>
          <w:rtl/>
        </w:rPr>
        <w:t>ج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ؤلفه‌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ه</w:t>
      </w:r>
      <w:r>
        <w:rPr>
          <w:rtl/>
        </w:rPr>
        <w:t xml:space="preserve"> مقاله رو هم اضافه کنم. مثلاً تر</w:t>
      </w:r>
      <w:r>
        <w:rPr>
          <w:rFonts w:hint="cs"/>
          <w:rtl/>
        </w:rPr>
        <w:t>ی</w:t>
      </w:r>
      <w:r>
        <w:rPr>
          <w:rFonts w:hint="eastAsia"/>
          <w:rtl/>
        </w:rPr>
        <w:t>پلت</w:t>
      </w:r>
      <w:r>
        <w:rPr>
          <w:rtl/>
        </w:rPr>
        <w:t xml:space="preserve"> لاس م</w:t>
      </w:r>
      <w:r>
        <w:rPr>
          <w:rFonts w:hint="cs"/>
          <w:rtl/>
        </w:rPr>
        <w:t>ی</w:t>
      </w:r>
      <w:r>
        <w:rPr>
          <w:rFonts w:hint="eastAsia"/>
          <w:rtl/>
        </w:rPr>
        <w:t>تونه</w:t>
      </w:r>
      <w:r>
        <w:rPr>
          <w:rtl/>
        </w:rPr>
        <w:t xml:space="preserve"> به مدل کمک کنه تا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سالم و ناهنجار رو بهتر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.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ستفاده از </w:t>
      </w:r>
      <w:r>
        <w:t>SSIM Loss</w:t>
      </w:r>
      <w:r>
        <w:rPr>
          <w:rtl/>
        </w:rPr>
        <w:t xml:space="preserve"> به ج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SE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تونه</w:t>
      </w:r>
      <w:r>
        <w:rPr>
          <w:rtl/>
        </w:rPr>
        <w:t xml:space="preserve"> شباهت ساختار</w:t>
      </w:r>
      <w:r>
        <w:rPr>
          <w:rFonts w:hint="cs"/>
          <w:rtl/>
        </w:rPr>
        <w:t>ی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و بهبود ببخشه.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اضافه کرد</w:t>
      </w:r>
      <w:r>
        <w:rPr>
          <w:rFonts w:hint="eastAsia"/>
          <w:rtl/>
        </w:rPr>
        <w:t>ن</w:t>
      </w:r>
      <w:r>
        <w:rPr>
          <w:rtl/>
        </w:rPr>
        <w:t xml:space="preserve"> ف</w:t>
      </w:r>
      <w:r>
        <w:rPr>
          <w:rFonts w:hint="cs"/>
          <w:rtl/>
        </w:rPr>
        <w:t>ی</w:t>
      </w:r>
      <w:r>
        <w:rPr>
          <w:rFonts w:hint="eastAsia"/>
          <w:rtl/>
        </w:rPr>
        <w:t>لترها</w:t>
      </w:r>
      <w:r>
        <w:rPr>
          <w:rFonts w:hint="cs"/>
          <w:rtl/>
        </w:rPr>
        <w:t>ی</w:t>
      </w:r>
      <w:r>
        <w:rPr>
          <w:rtl/>
        </w:rPr>
        <w:t xml:space="preserve"> پس‌پردازش مثل م</w:t>
      </w:r>
      <w:r>
        <w:rPr>
          <w:rFonts w:hint="cs"/>
          <w:rtl/>
        </w:rPr>
        <w:t>ی</w:t>
      </w:r>
      <w:r>
        <w:rPr>
          <w:rFonts w:hint="eastAsia"/>
          <w:rtl/>
        </w:rPr>
        <w:t>انه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تونه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tl/>
        </w:rPr>
        <w:t xml:space="preserve"> پراکنده رو حذف کنه و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رو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ده..</w:t>
      </w:r>
    </w:p>
    <w:p w14:paraId="16543EC1" w14:textId="77777777" w:rsidR="00E31BE4" w:rsidRDefault="001053D9" w:rsidP="00E31BE4">
      <w:pPr>
        <w:keepNext/>
      </w:pPr>
      <w:r w:rsidRPr="001053D9">
        <w:rPr>
          <w:noProof/>
          <w:rtl/>
          <w:lang w:bidi="ar-SA"/>
        </w:rPr>
        <w:drawing>
          <wp:inline distT="0" distB="0" distL="0" distR="0" wp14:anchorId="33E8DD7E" wp14:editId="7E80155F">
            <wp:extent cx="5567045" cy="35452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2717" w14:textId="4C69D32F" w:rsidR="00E31BE4" w:rsidRDefault="00E31BE4" w:rsidP="00EF0C5C">
      <w:pPr>
        <w:pStyle w:val="Caption"/>
        <w:rPr>
          <w:rtl/>
        </w:rPr>
      </w:pPr>
      <w:bookmarkStart w:id="10" w:name="_Toc18897166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نمودار خطا در طول دوره های آموزشی</w:t>
      </w:r>
      <w:bookmarkEnd w:id="10"/>
    </w:p>
    <w:p w14:paraId="5E53C07A" w14:textId="651BA38F" w:rsidR="00E31BE4" w:rsidRDefault="00E31BE4" w:rsidP="00E31BE4">
      <w:pPr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 روند کاهش خطا</w:t>
      </w:r>
      <w:r>
        <w:rPr>
          <w:rFonts w:hint="cs"/>
          <w:rtl/>
        </w:rPr>
        <w:t>ی</w:t>
      </w:r>
      <w:r>
        <w:rPr>
          <w:rtl/>
        </w:rPr>
        <w:t xml:space="preserve"> آموزش را در طول 20 ا</w:t>
      </w:r>
      <w:r>
        <w:rPr>
          <w:rFonts w:hint="cs"/>
          <w:rtl/>
        </w:rPr>
        <w:t>ی</w:t>
      </w:r>
      <w:r>
        <w:rPr>
          <w:rFonts w:hint="eastAsia"/>
          <w:rtl/>
        </w:rPr>
        <w:t>پاک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کاهش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خطا در او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آموزش: در ابتدا</w:t>
      </w:r>
      <w:r>
        <w:rPr>
          <w:rFonts w:hint="cs"/>
          <w:rtl/>
        </w:rPr>
        <w:t>ی</w:t>
      </w:r>
      <w:r>
        <w:rPr>
          <w:rtl/>
        </w:rPr>
        <w:t xml:space="preserve"> آموزش (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Fonts w:hint="cs"/>
          <w:rtl/>
        </w:rPr>
        <w:t>ی</w:t>
      </w:r>
      <w:r>
        <w:rPr>
          <w:rtl/>
        </w:rPr>
        <w:t xml:space="preserve"> 1 تا 5)، خطا با سرعت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 xml:space="preserve"> که نشان‌دهند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دل از داده‌ها و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پارامترها برا</w:t>
      </w:r>
      <w:r>
        <w:rPr>
          <w:rFonts w:hint="cs"/>
          <w:rtl/>
        </w:rPr>
        <w:t>ی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3D28DFF1" w14:textId="78DA3EED" w:rsidR="00E31BE4" w:rsidRDefault="00E31BE4" w:rsidP="00E31BE4">
      <w:pPr>
        <w:rPr>
          <w:rtl/>
        </w:rPr>
      </w:pPr>
      <w:r>
        <w:rPr>
          <w:rFonts w:hint="eastAsia"/>
          <w:rtl/>
        </w:rPr>
        <w:t>کاهش</w:t>
      </w:r>
      <w:r>
        <w:rPr>
          <w:rtl/>
        </w:rPr>
        <w:t xml:space="preserve">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Fonts w:hint="cs"/>
          <w:rtl/>
        </w:rPr>
        <w:t>ی</w:t>
      </w:r>
      <w:r>
        <w:rPr>
          <w:rtl/>
        </w:rPr>
        <w:t xml:space="preserve"> بعد</w:t>
      </w:r>
      <w:r>
        <w:rPr>
          <w:rFonts w:hint="cs"/>
          <w:rtl/>
        </w:rPr>
        <w:t>ی</w:t>
      </w:r>
      <w:r>
        <w:rPr>
          <w:rtl/>
        </w:rPr>
        <w:t>: از ا</w:t>
      </w:r>
      <w:r>
        <w:rPr>
          <w:rFonts w:hint="cs"/>
          <w:rtl/>
        </w:rPr>
        <w:t>ی</w:t>
      </w:r>
      <w:r>
        <w:rPr>
          <w:rFonts w:hint="eastAsia"/>
          <w:rtl/>
        </w:rPr>
        <w:t>پاک</w:t>
      </w:r>
      <w:r>
        <w:rPr>
          <w:rtl/>
        </w:rPr>
        <w:t xml:space="preserve"> 5 به بعد، نرخ کاهش خطا کندتر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،</w:t>
      </w:r>
      <w:r>
        <w:rPr>
          <w:rtl/>
        </w:rPr>
        <w:t xml:space="preserve"> اما همچنان روند نزول</w:t>
      </w:r>
      <w:r>
        <w:rPr>
          <w:rFonts w:hint="cs"/>
          <w:rtl/>
        </w:rPr>
        <w:t>ی</w:t>
      </w:r>
      <w:r>
        <w:rPr>
          <w:rtl/>
        </w:rPr>
        <w:t xml:space="preserve"> را حفظ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دل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در حال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دن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داقل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در فضا</w:t>
      </w:r>
      <w:r>
        <w:rPr>
          <w:rFonts w:hint="cs"/>
          <w:rtl/>
        </w:rPr>
        <w:t>ی</w:t>
      </w:r>
      <w:r>
        <w:rPr>
          <w:rtl/>
        </w:rPr>
        <w:t xml:space="preserve"> پارامترها است.</w:t>
      </w:r>
    </w:p>
    <w:p w14:paraId="25C43FB5" w14:textId="7E479FAE" w:rsidR="00E31BE4" w:rsidRPr="00E31BE4" w:rsidRDefault="00E31BE4" w:rsidP="00E31BE4">
      <w:r>
        <w:rPr>
          <w:rFonts w:hint="eastAsia"/>
          <w:rtl/>
        </w:rPr>
        <w:t>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دن به همگرا</w:t>
      </w:r>
      <w:r>
        <w:rPr>
          <w:rFonts w:hint="cs"/>
          <w:rtl/>
        </w:rPr>
        <w:t>یی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Fonts w:hint="cs"/>
          <w:rtl/>
        </w:rPr>
        <w:t>ی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>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Fonts w:hint="cs"/>
          <w:rtl/>
        </w:rPr>
        <w:t>ی</w:t>
      </w:r>
      <w:r>
        <w:rPr>
          <w:rtl/>
        </w:rPr>
        <w:t xml:space="preserve"> 15 به بعد، کاهش خطا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جزئ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مدل در حال رس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r>
        <w:rPr>
          <w:rtl/>
        </w:rPr>
        <w:t xml:space="preserve"> به حالت همگرا است و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در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دارد.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عدم</w:t>
      </w:r>
      <w:r>
        <w:rPr>
          <w:rtl/>
        </w:rPr>
        <w:t xml:space="preserve"> وجود نوسانات ش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آموزش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بوده و مدل با استفاده از مقدار مناسب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tl/>
        </w:rPr>
        <w:t xml:space="preserve"> </w:t>
      </w:r>
      <w:r>
        <w:t>Adam</w:t>
      </w:r>
      <w:r>
        <w:rPr>
          <w:rtl/>
        </w:rPr>
        <w:t xml:space="preserve"> به درست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شده است.</w:t>
      </w:r>
      <w:r>
        <w:rPr>
          <w:rFonts w:hint="cs"/>
          <w:rtl/>
        </w:rPr>
        <w:t xml:space="preserve"> در نهایت </w:t>
      </w: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</w:t>
      </w:r>
      <w:r>
        <w:t>VAE</w:t>
      </w:r>
      <w:r>
        <w:rPr>
          <w:rtl/>
        </w:rPr>
        <w:t xml:space="preserve"> به درست</w:t>
      </w:r>
      <w:r>
        <w:rPr>
          <w:rFonts w:hint="cs"/>
          <w:rtl/>
        </w:rPr>
        <w:t>ی</w:t>
      </w:r>
      <w:r>
        <w:rPr>
          <w:rtl/>
        </w:rPr>
        <w:t xml:space="preserve"> در حال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ست و پس از حدود 20 ا</w:t>
      </w:r>
      <w:r>
        <w:rPr>
          <w:rFonts w:hint="cs"/>
          <w:rtl/>
        </w:rPr>
        <w:t>ی</w:t>
      </w:r>
      <w:r>
        <w:rPr>
          <w:rFonts w:hint="eastAsia"/>
          <w:rtl/>
        </w:rPr>
        <w:t>پاک،</w:t>
      </w:r>
      <w:r>
        <w:rPr>
          <w:rtl/>
        </w:rPr>
        <w:t xml:space="preserve"> مقدار خطا تث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rPr>
          <w:rtl/>
        </w:rPr>
        <w:lastRenderedPageBreak/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ممکن است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کم</w:t>
      </w:r>
      <w:r>
        <w:rPr>
          <w:rFonts w:hint="cs"/>
          <w:rtl/>
        </w:rPr>
        <w:t>ی</w:t>
      </w:r>
      <w:r>
        <w:rPr>
          <w:rtl/>
        </w:rPr>
        <w:t xml:space="preserve"> بر بهبود عملکرد داشته باشد و در ع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 زمان </w:t>
      </w:r>
      <w:r w:rsidR="002423F4" w:rsidRPr="001053D9">
        <w:rPr>
          <w:noProof/>
          <w:rtl/>
          <w:lang w:bidi="ar-SA"/>
        </w:rPr>
        <w:drawing>
          <wp:anchor distT="0" distB="0" distL="114300" distR="114300" simplePos="0" relativeHeight="251660288" behindDoc="1" locked="0" layoutInCell="1" allowOverlap="1" wp14:anchorId="765EA9C8" wp14:editId="5A3525EC">
            <wp:simplePos x="0" y="0"/>
            <wp:positionH relativeFrom="column">
              <wp:posOffset>167640</wp:posOffset>
            </wp:positionH>
            <wp:positionV relativeFrom="paragraph">
              <wp:posOffset>685800</wp:posOffset>
            </wp:positionV>
            <wp:extent cx="5567045" cy="1440815"/>
            <wp:effectExtent l="0" t="0" r="0" b="6985"/>
            <wp:wrapTight wrapText="bothSides">
              <wp:wrapPolygon edited="0">
                <wp:start x="0" y="0"/>
                <wp:lineTo x="0" y="21419"/>
                <wp:lineTo x="21509" y="21419"/>
                <wp:lineTo x="2150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tl/>
        </w:rPr>
        <w:t>محاسبات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مصرف کند.</w:t>
      </w:r>
    </w:p>
    <w:p w14:paraId="3D62D7ED" w14:textId="0963F419" w:rsidR="00FE4512" w:rsidRDefault="002423F4" w:rsidP="002423F4">
      <w:pPr>
        <w:bidi w:val="0"/>
        <w:jc w:val="center"/>
        <w:rPr>
          <w:rtl/>
        </w:rPr>
      </w:pPr>
      <w:r w:rsidRPr="001053D9">
        <w:rPr>
          <w:noProof/>
          <w:rtl/>
          <w:lang w:bidi="ar-SA"/>
        </w:rPr>
        <w:drawing>
          <wp:anchor distT="0" distB="0" distL="114300" distR="114300" simplePos="0" relativeHeight="251661312" behindDoc="1" locked="0" layoutInCell="1" allowOverlap="1" wp14:anchorId="05358B0F" wp14:editId="24329DB1">
            <wp:simplePos x="0" y="0"/>
            <wp:positionH relativeFrom="column">
              <wp:posOffset>213360</wp:posOffset>
            </wp:positionH>
            <wp:positionV relativeFrom="paragraph">
              <wp:posOffset>2937510</wp:posOffset>
            </wp:positionV>
            <wp:extent cx="5567045" cy="1440815"/>
            <wp:effectExtent l="0" t="0" r="0" b="6985"/>
            <wp:wrapTight wrapText="bothSides">
              <wp:wrapPolygon edited="0">
                <wp:start x="0" y="0"/>
                <wp:lineTo x="0" y="21419"/>
                <wp:lineTo x="21509" y="21419"/>
                <wp:lineTo x="2150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053D9" w:rsidRPr="001053D9">
        <w:rPr>
          <w:noProof/>
          <w:rtl/>
          <w:lang w:bidi="ar-SA"/>
        </w:rPr>
        <w:drawing>
          <wp:inline distT="0" distB="0" distL="0" distR="0" wp14:anchorId="5EED7254" wp14:editId="1C9761ED">
            <wp:extent cx="5567045" cy="14408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1D2A8" w14:textId="7A5A0327" w:rsidR="001053D9" w:rsidRDefault="001053D9" w:rsidP="00FE4512">
      <w:pPr>
        <w:rPr>
          <w:rtl/>
        </w:rPr>
      </w:pPr>
    </w:p>
    <w:p w14:paraId="0C39FA38" w14:textId="77777777" w:rsidR="002423F4" w:rsidRDefault="002423F4" w:rsidP="002423F4">
      <w:pPr>
        <w:rPr>
          <w:rtl/>
        </w:rPr>
      </w:pPr>
      <w:r>
        <w:rPr>
          <w:rtl/>
        </w:rPr>
        <w:t>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در قالب چهار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ر کنار هم ارائه شده‌اند که هر سط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مونه متفاوت از </w:t>
      </w:r>
      <w:r>
        <w:t>MRI</w:t>
      </w:r>
      <w:r>
        <w:rPr>
          <w:rtl/>
        </w:rPr>
        <w:t xml:space="preserve">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</w:t>
      </w:r>
    </w:p>
    <w:p w14:paraId="7EC61DA4" w14:textId="4D31AEAA" w:rsidR="002423F4" w:rsidRDefault="002423F4" w:rsidP="002423F4">
      <w:pPr>
        <w:ind w:firstLine="0"/>
        <w:rPr>
          <w:rtl/>
        </w:rPr>
      </w:pPr>
      <w:r>
        <w:rPr>
          <w:rFonts w:hint="eastAsia"/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 xml:space="preserve">: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،</w:t>
      </w:r>
      <w:r>
        <w:rPr>
          <w:rtl/>
        </w:rPr>
        <w:t xml:space="preserve"> ورو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به مدل هستند و شامل اسکن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با نواح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(تومورها)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ارا</w:t>
      </w:r>
      <w:r>
        <w:rPr>
          <w:rFonts w:hint="cs"/>
          <w:rtl/>
        </w:rPr>
        <w:t>ی</w:t>
      </w:r>
      <w:r>
        <w:rPr>
          <w:rtl/>
        </w:rPr>
        <w:t xml:space="preserve"> وضوح بالا بوده و شامل بخش‌ها</w:t>
      </w:r>
      <w:r>
        <w:rPr>
          <w:rFonts w:hint="cs"/>
          <w:rtl/>
        </w:rPr>
        <w:t>ی</w:t>
      </w:r>
      <w:r>
        <w:rPr>
          <w:rtl/>
        </w:rPr>
        <w:t xml:space="preserve"> مختلف</w:t>
      </w:r>
      <w:r>
        <w:rPr>
          <w:rFonts w:hint="cs"/>
          <w:rtl/>
        </w:rPr>
        <w:t>ی</w:t>
      </w:r>
      <w:r>
        <w:rPr>
          <w:rtl/>
        </w:rPr>
        <w:t xml:space="preserve"> از مغز هستند که مدل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آن‌ها را پردازش کند.</w:t>
      </w:r>
    </w:p>
    <w:p w14:paraId="2A4BE0F7" w14:textId="6163B6BE" w:rsidR="002423F4" w:rsidRDefault="002423F4" w:rsidP="002423F4">
      <w:pPr>
        <w:ind w:firstLine="0"/>
        <w:rPr>
          <w:rtl/>
        </w:rPr>
      </w:pPr>
      <w:r>
        <w:rPr>
          <w:rFonts w:hint="eastAsia"/>
          <w:rtl/>
        </w:rPr>
        <w:t>نقشه</w:t>
      </w:r>
      <w:r>
        <w:rPr>
          <w:rtl/>
        </w:rPr>
        <w:t xml:space="preserve"> خطا</w:t>
      </w:r>
      <w:r>
        <w:rPr>
          <w:rFonts w:hint="cs"/>
          <w:rtl/>
        </w:rPr>
        <w:t xml:space="preserve">: </w:t>
      </w: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عملکرد مدل، نقشه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قشه‌ها، نواح</w:t>
      </w:r>
      <w:r>
        <w:rPr>
          <w:rFonts w:hint="cs"/>
          <w:rtl/>
        </w:rPr>
        <w:t>ی</w:t>
      </w:r>
      <w:r>
        <w:rPr>
          <w:rtl/>
        </w:rPr>
        <w:t xml:space="preserve"> که مدل به‌خوب</w:t>
      </w:r>
      <w:r>
        <w:rPr>
          <w:rFonts w:hint="cs"/>
          <w:rtl/>
        </w:rPr>
        <w:t>ی</w:t>
      </w:r>
      <w:r>
        <w:rPr>
          <w:rtl/>
        </w:rPr>
        <w:t xml:space="preserve"> نتوانسته بازساز</w:t>
      </w:r>
      <w:r>
        <w:rPr>
          <w:rFonts w:hint="cs"/>
          <w:rtl/>
        </w:rPr>
        <w:t>ی</w:t>
      </w:r>
      <w:r>
        <w:rPr>
          <w:rtl/>
        </w:rPr>
        <w:t xml:space="preserve"> کند، با رنگ‌ها</w:t>
      </w:r>
      <w:r>
        <w:rPr>
          <w:rFonts w:hint="cs"/>
          <w:rtl/>
        </w:rPr>
        <w:t>ی</w:t>
      </w:r>
      <w:r>
        <w:rPr>
          <w:rtl/>
        </w:rPr>
        <w:t xml:space="preserve"> قرمز روشن مشخص شده‌اند. همان‌طور که انتظ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رفت،</w:t>
      </w:r>
      <w:r>
        <w:rPr>
          <w:rtl/>
        </w:rPr>
        <w:t xml:space="preserve"> در بخش‌ها</w:t>
      </w:r>
      <w:r>
        <w:rPr>
          <w:rFonts w:hint="cs"/>
          <w:rtl/>
        </w:rPr>
        <w:t>یی</w:t>
      </w:r>
      <w:r>
        <w:rPr>
          <w:rtl/>
        </w:rPr>
        <w:t xml:space="preserve"> که تومور وجود دارد،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به‌طور محسوس</w:t>
      </w:r>
      <w:r>
        <w:rPr>
          <w:rFonts w:hint="cs"/>
          <w:rtl/>
        </w:rPr>
        <w:t>ی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مدل در بازساز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‌ها دچار مشکل ش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نشان‌دهنده توانا</w:t>
      </w:r>
      <w:r>
        <w:rPr>
          <w:rFonts w:hint="cs"/>
          <w:rtl/>
        </w:rPr>
        <w:t>یی</w:t>
      </w:r>
      <w:r>
        <w:rPr>
          <w:rtl/>
        </w:rPr>
        <w:t xml:space="preserve">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</w:t>
      </w:r>
      <w:r>
        <w:rPr>
          <w:rtl/>
        </w:rPr>
        <w:lastRenderedPageBreak/>
        <w:t>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است. اما در برخ</w:t>
      </w:r>
      <w:r>
        <w:rPr>
          <w:rFonts w:hint="cs"/>
          <w:rtl/>
        </w:rPr>
        <w:t>ی</w:t>
      </w:r>
      <w:r>
        <w:rPr>
          <w:rtl/>
        </w:rPr>
        <w:t xml:space="preserve"> نمونه‌ها، مقدار خطا در نواح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ز تومور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شاهده شده که ممکن است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ساختار مغز باشد.</w:t>
      </w:r>
    </w:p>
    <w:p w14:paraId="1046A533" w14:textId="7042E2D9" w:rsidR="002423F4" w:rsidRDefault="002423F4" w:rsidP="005E1F1D">
      <w:pPr>
        <w:ind w:firstLine="0"/>
        <w:rPr>
          <w:rtl/>
        </w:rPr>
      </w:pPr>
      <w:r>
        <w:rPr>
          <w:rFonts w:hint="eastAsia"/>
          <w:rtl/>
        </w:rPr>
        <w:t>ماسک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tl/>
        </w:rPr>
        <w:t xml:space="preserve"> اعمال </w:t>
      </w:r>
      <w:r>
        <w:t xml:space="preserve">Thresholding </w:t>
      </w:r>
      <w:r>
        <w:rPr>
          <w:rtl/>
        </w:rPr>
        <w:t>رو</w:t>
      </w:r>
      <w:r>
        <w:rPr>
          <w:rFonts w:hint="cs"/>
          <w:rtl/>
        </w:rPr>
        <w:t>ی</w:t>
      </w:r>
      <w:r>
        <w:rPr>
          <w:rtl/>
        </w:rPr>
        <w:t xml:space="preserve"> نقشه خطا، ماسک با</w:t>
      </w:r>
      <w:r>
        <w:rPr>
          <w:rFonts w:hint="cs"/>
          <w:rtl/>
        </w:rPr>
        <w:t>ی</w:t>
      </w:r>
      <w:r>
        <w:rPr>
          <w:rFonts w:hint="eastAsia"/>
          <w:rtl/>
        </w:rPr>
        <w:t>نر</w:t>
      </w:r>
      <w:r>
        <w:rPr>
          <w:rFonts w:hint="cs"/>
          <w:rtl/>
        </w:rPr>
        <w:t>ی</w:t>
      </w:r>
      <w:r>
        <w:rPr>
          <w:rtl/>
        </w:rPr>
        <w:t xml:space="preserve"> از نواح</w:t>
      </w:r>
      <w:r>
        <w:rPr>
          <w:rFonts w:hint="cs"/>
          <w:rtl/>
        </w:rPr>
        <w:t>ی</w:t>
      </w:r>
      <w:r>
        <w:rPr>
          <w:rtl/>
        </w:rPr>
        <w:t xml:space="preserve"> دارا</w:t>
      </w:r>
      <w:r>
        <w:rPr>
          <w:rFonts w:hint="cs"/>
          <w:rtl/>
        </w:rPr>
        <w:t>ی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بالا استخراج ش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سک‌ها به م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مدل چه بخش‌ها</w:t>
      </w:r>
      <w:r>
        <w:rPr>
          <w:rFonts w:hint="cs"/>
          <w:rtl/>
        </w:rPr>
        <w:t>یی</w:t>
      </w:r>
      <w:r>
        <w:rPr>
          <w:rtl/>
        </w:rPr>
        <w:t xml:space="preserve"> را به عنوان ناهنجار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کرده است. در برخ</w:t>
      </w:r>
      <w:r>
        <w:rPr>
          <w:rFonts w:hint="cs"/>
          <w:rtl/>
        </w:rPr>
        <w:t>ی</w:t>
      </w:r>
      <w:r>
        <w:rPr>
          <w:rtl/>
        </w:rPr>
        <w:t xml:space="preserve"> موار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سک‌ها به‌خوب</w:t>
      </w:r>
      <w:r>
        <w:rPr>
          <w:rFonts w:hint="cs"/>
          <w:rtl/>
        </w:rPr>
        <w:t>ی</w:t>
      </w:r>
      <w:r>
        <w:rPr>
          <w:rtl/>
        </w:rPr>
        <w:t xml:space="preserve"> توانسته‌اند محدوده تومور را مشخص کنند، اما در برخ</w:t>
      </w:r>
      <w:r>
        <w:rPr>
          <w:rFonts w:hint="cs"/>
          <w:rtl/>
        </w:rPr>
        <w:t>ی</w:t>
      </w:r>
      <w:r>
        <w:rPr>
          <w:rtl/>
        </w:rPr>
        <w:t xml:space="preserve"> نمونه‌ها دارا</w:t>
      </w:r>
      <w:r>
        <w:rPr>
          <w:rFonts w:hint="cs"/>
          <w:rtl/>
        </w:rPr>
        <w:t>ی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وده و مناطق اضافه‌ا</w:t>
      </w:r>
      <w:r>
        <w:rPr>
          <w:rFonts w:hint="cs"/>
          <w:rtl/>
        </w:rPr>
        <w:t>ی</w:t>
      </w:r>
      <w:r>
        <w:rPr>
          <w:rtl/>
        </w:rPr>
        <w:t xml:space="preserve"> ر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شامل شده‌ان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در برخ</w:t>
      </w:r>
      <w:r>
        <w:rPr>
          <w:rFonts w:hint="cs"/>
          <w:rtl/>
        </w:rPr>
        <w:t>ی</w:t>
      </w:r>
      <w:r>
        <w:rPr>
          <w:rtl/>
        </w:rPr>
        <w:t xml:space="preserve"> موارد مشاهده شد که مدل بخش‌ها</w:t>
      </w:r>
      <w:r>
        <w:rPr>
          <w:rFonts w:hint="cs"/>
          <w:rtl/>
        </w:rPr>
        <w:t>یی</w:t>
      </w:r>
      <w:r>
        <w:rPr>
          <w:rtl/>
        </w:rPr>
        <w:t xml:space="preserve"> از تومور را به‌درست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داده است، که نشان‌دهنده چالش‌ها</w:t>
      </w:r>
      <w:r>
        <w:rPr>
          <w:rFonts w:hint="cs"/>
          <w:rtl/>
        </w:rPr>
        <w:t>یی</w:t>
      </w:r>
      <w:r>
        <w:rPr>
          <w:rtl/>
        </w:rPr>
        <w:t xml:space="preserve"> در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است.</w:t>
      </w:r>
    </w:p>
    <w:p w14:paraId="60AD500C" w14:textId="02E44A71" w:rsidR="002423F4" w:rsidRDefault="002423F4" w:rsidP="005E1F1D">
      <w:pPr>
        <w:ind w:firstLine="0"/>
        <w:rPr>
          <w:rtl/>
        </w:rPr>
      </w:pPr>
      <w:r>
        <w:rPr>
          <w:rFonts w:hint="eastAsia"/>
          <w:rtl/>
        </w:rPr>
        <w:t>ماسک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 w:rsidR="005E1F1D">
        <w:rPr>
          <w:rFonts w:hint="cs"/>
          <w:rtl/>
        </w:rPr>
        <w:t xml:space="preserve">: </w:t>
      </w:r>
      <w:r>
        <w:rPr>
          <w:rFonts w:hint="eastAsia"/>
          <w:rtl/>
        </w:rPr>
        <w:t>ماسک‌ها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که به عنوان گراند تروث در نظر گرفته شده‌اند، نشان‌دهنده نواح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تومور هستند که توسط متخصصان علامت‌گذار</w:t>
      </w:r>
      <w:r>
        <w:rPr>
          <w:rFonts w:hint="cs"/>
          <w:rtl/>
        </w:rPr>
        <w:t>ی</w:t>
      </w:r>
      <w:r>
        <w:rPr>
          <w:rtl/>
        </w:rPr>
        <w:t xml:space="preserve"> شده‌اند.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سک‌ها با ماسک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در برخ</w:t>
      </w:r>
      <w:r>
        <w:rPr>
          <w:rFonts w:hint="cs"/>
          <w:rtl/>
        </w:rPr>
        <w:t>ی</w:t>
      </w:r>
      <w:r>
        <w:rPr>
          <w:rtl/>
        </w:rPr>
        <w:t xml:space="preserve"> موارد عملکرد خوب</w:t>
      </w:r>
      <w:r>
        <w:rPr>
          <w:rFonts w:hint="cs"/>
          <w:rtl/>
        </w:rPr>
        <w:t>ی</w:t>
      </w:r>
      <w:r>
        <w:rPr>
          <w:rtl/>
        </w:rPr>
        <w:t xml:space="preserve"> داشته، اما در برخ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tl/>
        </w:rPr>
        <w:t>گر، تفاوت‌ها</w:t>
      </w:r>
      <w:r>
        <w:rPr>
          <w:rFonts w:hint="cs"/>
          <w:rtl/>
        </w:rPr>
        <w:t>ی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دل و داده‌ها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6A37DA9D" w14:textId="152BA221" w:rsidR="001053D9" w:rsidRDefault="002423F4" w:rsidP="005E1F1D">
      <w:pPr>
        <w:ind w:firstLine="0"/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در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از نمونه‌ها موفق شده است که نواح</w:t>
      </w:r>
      <w:r>
        <w:rPr>
          <w:rFonts w:hint="cs"/>
          <w:rtl/>
        </w:rPr>
        <w:t>ی</w:t>
      </w:r>
      <w:r>
        <w:rPr>
          <w:rtl/>
        </w:rPr>
        <w:t xml:space="preserve"> دارا</w:t>
      </w:r>
      <w:r>
        <w:rPr>
          <w:rFonts w:hint="cs"/>
          <w:rtl/>
        </w:rPr>
        <w:t>ی</w:t>
      </w:r>
      <w:r>
        <w:rPr>
          <w:rtl/>
        </w:rPr>
        <w:t xml:space="preserve"> تومور را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کند.</w:t>
      </w:r>
      <w:r w:rsidR="005E1F1D">
        <w:rPr>
          <w:rFonts w:hint="cs"/>
          <w:rtl/>
        </w:rPr>
        <w:t xml:space="preserve"> </w:t>
      </w:r>
      <w:r>
        <w:rPr>
          <w:rFonts w:hint="eastAsia"/>
          <w:rtl/>
        </w:rPr>
        <w:t>نقشه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در اغلب موارد در نواح</w:t>
      </w:r>
      <w:r>
        <w:rPr>
          <w:rFonts w:hint="cs"/>
          <w:rtl/>
        </w:rPr>
        <w:t>ی</w:t>
      </w:r>
      <w:r>
        <w:rPr>
          <w:rtl/>
        </w:rPr>
        <w:t xml:space="preserve"> تومور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دار را دارد، اما در برخ</w:t>
      </w:r>
      <w:r>
        <w:rPr>
          <w:rFonts w:hint="cs"/>
          <w:rtl/>
        </w:rPr>
        <w:t>ی</w:t>
      </w:r>
      <w:r>
        <w:rPr>
          <w:rtl/>
        </w:rPr>
        <w:t xml:space="preserve"> موارد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شاهده شده است.</w:t>
      </w:r>
      <w:r w:rsidR="005E1F1D">
        <w:rPr>
          <w:rFonts w:hint="cs"/>
          <w:rtl/>
        </w:rPr>
        <w:t xml:space="preserve"> </w:t>
      </w:r>
      <w:r>
        <w:rPr>
          <w:rFonts w:hint="eastAsia"/>
          <w:rtl/>
        </w:rPr>
        <w:t>ماسک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در برخ</w:t>
      </w:r>
      <w:r>
        <w:rPr>
          <w:rFonts w:hint="cs"/>
          <w:rtl/>
        </w:rPr>
        <w:t>ی</w:t>
      </w:r>
      <w:r>
        <w:rPr>
          <w:rtl/>
        </w:rPr>
        <w:t xml:space="preserve"> نمونه‌ها دقت بالا</w:t>
      </w:r>
      <w:r>
        <w:rPr>
          <w:rFonts w:hint="cs"/>
          <w:rtl/>
        </w:rPr>
        <w:t>یی</w:t>
      </w:r>
      <w:r>
        <w:rPr>
          <w:rtl/>
        </w:rPr>
        <w:t xml:space="preserve"> دارند، اما گاه</w:t>
      </w:r>
      <w:r>
        <w:rPr>
          <w:rFonts w:hint="cs"/>
          <w:rtl/>
        </w:rPr>
        <w:t>ی</w:t>
      </w:r>
      <w:r>
        <w:rPr>
          <w:rtl/>
        </w:rPr>
        <w:t xml:space="preserve"> شامل بخش‌ها</w:t>
      </w:r>
      <w:r>
        <w:rPr>
          <w:rFonts w:hint="cs"/>
          <w:rtl/>
        </w:rPr>
        <w:t>یی</w:t>
      </w:r>
      <w:r>
        <w:rPr>
          <w:rtl/>
        </w:rPr>
        <w:t xml:space="preserve"> هستند که ن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 w:rsidR="005E1F1D">
        <w:rPr>
          <w:rtl/>
        </w:rPr>
        <w:t xml:space="preserve"> در ماسک باشند</w:t>
      </w:r>
      <w:r w:rsidR="005E1F1D">
        <w:rPr>
          <w:rFonts w:hint="cs"/>
          <w:rtl/>
        </w:rPr>
        <w:t xml:space="preserve">.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ارد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مدل </w:t>
      </w:r>
      <w:r>
        <w:t>VAE</w:t>
      </w:r>
      <w:r>
        <w:rPr>
          <w:rtl/>
        </w:rPr>
        <w:t xml:space="preserve"> توانا</w:t>
      </w:r>
      <w:r>
        <w:rPr>
          <w:rFonts w:hint="cs"/>
          <w:rtl/>
        </w:rPr>
        <w:t>ی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را دارد، اما هنوز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قت و کاهش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دارد.</w:t>
      </w:r>
    </w:p>
    <w:p w14:paraId="7480AAAE" w14:textId="373B6D7A" w:rsidR="001053D9" w:rsidRPr="006676D3" w:rsidRDefault="001053D9" w:rsidP="00FE4512">
      <w:pPr>
        <w:rPr>
          <w:color w:val="FF0000"/>
          <w:rtl/>
        </w:rPr>
      </w:pPr>
    </w:p>
    <w:p w14:paraId="7DE3ADF8" w14:textId="547B8CDC" w:rsidR="001053D9" w:rsidRPr="006676D3" w:rsidRDefault="001053D9" w:rsidP="001053D9">
      <w:pPr>
        <w:jc w:val="right"/>
        <w:rPr>
          <w:rFonts w:ascii="Consolas" w:hAnsi="Consolas"/>
          <w:color w:val="FF0000"/>
          <w:sz w:val="21"/>
          <w:szCs w:val="21"/>
          <w:rtl/>
        </w:rPr>
      </w:pPr>
      <w:r w:rsidRPr="006676D3">
        <w:rPr>
          <w:rFonts w:ascii="Consolas" w:hAnsi="Consolas"/>
          <w:color w:val="FF0000"/>
          <w:sz w:val="21"/>
          <w:szCs w:val="21"/>
        </w:rPr>
        <w:t>Patient: BraTS20_Training_003, Dice Score: 0.1920</w:t>
      </w:r>
    </w:p>
    <w:p w14:paraId="1F61CC10" w14:textId="39E46D34" w:rsidR="006676D3" w:rsidRPr="006676D3" w:rsidRDefault="006676D3" w:rsidP="006676D3">
      <w:pPr>
        <w:jc w:val="right"/>
        <w:rPr>
          <w:rFonts w:ascii="Consolas" w:hAnsi="Consolas"/>
          <w:color w:val="FF0000"/>
          <w:sz w:val="21"/>
          <w:szCs w:val="21"/>
          <w:rtl/>
        </w:rPr>
      </w:pPr>
      <w:r w:rsidRPr="006676D3">
        <w:rPr>
          <w:rFonts w:ascii="Consolas" w:hAnsi="Consolas"/>
          <w:color w:val="FF0000"/>
          <w:sz w:val="21"/>
          <w:szCs w:val="21"/>
        </w:rPr>
        <w:t>Patient: BraTS20_Training_002, Dice Score: 0.3078</w:t>
      </w:r>
    </w:p>
    <w:p w14:paraId="3C78F398" w14:textId="77777777" w:rsidR="006676D3" w:rsidRPr="006676D3" w:rsidRDefault="006676D3" w:rsidP="006676D3">
      <w:pPr>
        <w:bidi w:val="0"/>
        <w:spacing w:after="0" w:line="240" w:lineRule="auto"/>
        <w:ind w:firstLine="0"/>
        <w:jc w:val="left"/>
        <w:rPr>
          <w:rFonts w:ascii="Consolas" w:hAnsi="Consolas"/>
          <w:color w:val="FF0000"/>
          <w:sz w:val="21"/>
          <w:szCs w:val="21"/>
        </w:rPr>
      </w:pPr>
      <w:r w:rsidRPr="006676D3">
        <w:rPr>
          <w:rFonts w:ascii="Consolas" w:hAnsi="Consolas"/>
          <w:color w:val="FF0000"/>
          <w:sz w:val="21"/>
          <w:szCs w:val="21"/>
        </w:rPr>
        <w:t>Patient: BraTS20_Training_001, Dice Score: 0.6929</w:t>
      </w:r>
    </w:p>
    <w:p w14:paraId="4139B847" w14:textId="4A5FB610" w:rsidR="006676D3" w:rsidRDefault="006676D3" w:rsidP="001053D9">
      <w:pPr>
        <w:jc w:val="right"/>
        <w:rPr>
          <w:color w:val="FF0000"/>
          <w:rtl/>
        </w:rPr>
      </w:pPr>
    </w:p>
    <w:p w14:paraId="20342A3A" w14:textId="79E632C6" w:rsidR="00774630" w:rsidRPr="008530C5" w:rsidRDefault="00774630" w:rsidP="00774630">
      <w:pPr>
        <w:rPr>
          <w:rtl/>
        </w:rPr>
      </w:pPr>
      <w:r w:rsidRPr="008530C5">
        <w:rPr>
          <w:rtl/>
        </w:rPr>
        <w:t xml:space="preserve">شاخص </w:t>
      </w:r>
      <w:r w:rsidRPr="008530C5">
        <w:t>Dice Score</w:t>
      </w:r>
      <w:r w:rsidRPr="008530C5">
        <w:rPr>
          <w:rtl/>
        </w:rPr>
        <w:t xml:space="preserve"> مع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ر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برا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سنجش م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زان</w:t>
      </w:r>
      <w:r w:rsidRPr="008530C5">
        <w:rPr>
          <w:rtl/>
        </w:rPr>
        <w:t xml:space="preserve"> هم‌پوشان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اسک پ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ش‌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شده</w:t>
      </w:r>
      <w:r w:rsidRPr="008530C5">
        <w:rPr>
          <w:rtl/>
        </w:rPr>
        <w:t xml:space="preserve"> و ماسک واقع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است. مقدار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شاخص 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۰ و ۱ قرار دارد، به طور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که ۱ به معن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تطابق کامل و ۰ به معن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عدم هم‌پوشان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است. در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آزم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ش</w:t>
      </w:r>
      <w:r w:rsidRPr="008530C5">
        <w:rPr>
          <w:rtl/>
        </w:rPr>
        <w:t xml:space="preserve"> مدل </w:t>
      </w:r>
      <w:r w:rsidRPr="008530C5">
        <w:t>VAE</w:t>
      </w:r>
      <w:r w:rsidRPr="008530C5">
        <w:rPr>
          <w:rtl/>
        </w:rPr>
        <w:t xml:space="preserve"> بر اساس م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زان</w:t>
      </w:r>
      <w:r w:rsidRPr="008530C5">
        <w:rPr>
          <w:rtl/>
        </w:rPr>
        <w:t xml:space="preserve"> خطا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بازساز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ماسک‌ه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برا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نواح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غ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رعاد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تول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د</w:t>
      </w:r>
      <w:r w:rsidRPr="008530C5">
        <w:rPr>
          <w:rtl/>
        </w:rPr>
        <w:t xml:space="preserve"> کرده و سپس </w:t>
      </w:r>
      <w:r w:rsidRPr="008530C5">
        <w:t>Dice Score</w:t>
      </w:r>
      <w:r w:rsidRPr="008530C5">
        <w:rPr>
          <w:rtl/>
        </w:rPr>
        <w:t xml:space="preserve"> برا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بررس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م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زان</w:t>
      </w:r>
      <w:r w:rsidRPr="008530C5">
        <w:rPr>
          <w:rtl/>
        </w:rPr>
        <w:t xml:space="preserve"> تطابق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اسک‌ها با ماسک واقع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محاسبه شده است. نت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ج</w:t>
      </w:r>
      <w:r w:rsidRPr="008530C5">
        <w:rPr>
          <w:rtl/>
        </w:rPr>
        <w:t xml:space="preserve"> به دست آمده برا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سه 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مار</w:t>
      </w:r>
      <w:r w:rsidRPr="008530C5">
        <w:rPr>
          <w:rtl/>
        </w:rPr>
        <w:t xml:space="preserve"> از مجموعه داده </w:t>
      </w:r>
      <w:r w:rsidRPr="008530C5">
        <w:t>BraTS</w:t>
      </w:r>
      <w:r w:rsidRPr="008530C5">
        <w:rPr>
          <w:rtl/>
        </w:rPr>
        <w:t xml:space="preserve"> نشان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دهد</w:t>
      </w:r>
      <w:r w:rsidRPr="008530C5">
        <w:rPr>
          <w:rtl/>
        </w:rPr>
        <w:t xml:space="preserve"> که مدل در برخ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موارد عملکرد بهتر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نسبت به س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ر</w:t>
      </w:r>
      <w:r w:rsidRPr="008530C5">
        <w:rPr>
          <w:rtl/>
        </w:rPr>
        <w:t xml:space="preserve"> موارد داشته است.</w:t>
      </w:r>
    </w:p>
    <w:p w14:paraId="423FE8D0" w14:textId="4AF9E49C" w:rsidR="00774630" w:rsidRPr="008530C5" w:rsidRDefault="00774630" w:rsidP="00774630">
      <w:pPr>
        <w:rPr>
          <w:rtl/>
        </w:rPr>
      </w:pPr>
      <w:r w:rsidRPr="008530C5">
        <w:rPr>
          <w:rFonts w:hint="eastAsia"/>
          <w:rtl/>
        </w:rPr>
        <w:lastRenderedPageBreak/>
        <w:t>در</w:t>
      </w:r>
      <w:r w:rsidRPr="008530C5">
        <w:rPr>
          <w:rtl/>
        </w:rPr>
        <w:t xml:space="preserve"> نمونه </w:t>
      </w:r>
      <w:r w:rsidRPr="008530C5">
        <w:t>BraTS20_Training_003</w:t>
      </w:r>
      <w:r w:rsidRPr="008530C5">
        <w:rPr>
          <w:rtl/>
        </w:rPr>
        <w:t xml:space="preserve"> مقدار </w:t>
      </w:r>
      <w:r w:rsidRPr="008530C5">
        <w:t>Dice</w:t>
      </w:r>
      <w:r w:rsidRPr="008530C5">
        <w:rPr>
          <w:rtl/>
        </w:rPr>
        <w:t xml:space="preserve"> برابر با ۰.۱۹۲۰ است که مقدار بس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ر</w:t>
      </w:r>
      <w:r w:rsidRPr="008530C5">
        <w:rPr>
          <w:rtl/>
        </w:rPr>
        <w:t xml:space="preserve"> پا</w:t>
      </w:r>
      <w:r w:rsidRPr="008530C5">
        <w:rPr>
          <w:rFonts w:hint="cs"/>
          <w:rtl/>
        </w:rPr>
        <w:t>یی</w:t>
      </w:r>
      <w:r w:rsidRPr="008530C5">
        <w:rPr>
          <w:rFonts w:hint="eastAsia"/>
          <w:rtl/>
        </w:rPr>
        <w:t>ن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محسوب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شود</w:t>
      </w:r>
      <w:r w:rsidRPr="008530C5">
        <w:rPr>
          <w:rtl/>
        </w:rPr>
        <w:t>.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قدار نشان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دهد</w:t>
      </w:r>
      <w:r w:rsidRPr="008530C5">
        <w:rPr>
          <w:rtl/>
        </w:rPr>
        <w:t xml:space="preserve"> که ماسک پ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ش‌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شده</w:t>
      </w:r>
      <w:r w:rsidRPr="008530C5">
        <w:rPr>
          <w:rtl/>
        </w:rPr>
        <w:t xml:space="preserve"> مدل تطابق کم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با ماسک واقع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ارد و مدل نتوانسته ناح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ه</w:t>
      </w:r>
      <w:r w:rsidRPr="008530C5">
        <w:rPr>
          <w:rtl/>
        </w:rPr>
        <w:t xml:space="preserve"> واقع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تومور را به درست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شناس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کند. ممکن است م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زان</w:t>
      </w:r>
      <w:r w:rsidRPr="008530C5">
        <w:rPr>
          <w:rtl/>
        </w:rPr>
        <w:t xml:space="preserve"> </w:t>
      </w:r>
      <w:r w:rsidRPr="008530C5">
        <w:t>False Negative</w:t>
      </w:r>
      <w:r w:rsidRPr="008530C5">
        <w:rPr>
          <w:rtl/>
        </w:rPr>
        <w:t xml:space="preserve"> بالا باشد، به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عن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که بخش‌ه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از تومور در ماسک پ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ش‌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شده</w:t>
      </w:r>
      <w:r w:rsidRPr="008530C5">
        <w:rPr>
          <w:rtl/>
        </w:rPr>
        <w:t xml:space="preserve"> پوشش داده نشده‌اند. همچن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احتمال دارد نو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ز</w:t>
      </w:r>
      <w:r w:rsidRPr="008530C5">
        <w:rPr>
          <w:rtl/>
        </w:rPr>
        <w:t xml:space="preserve"> ز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د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ر ماسک پ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ش‌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شده</w:t>
      </w:r>
      <w:r w:rsidRPr="008530C5">
        <w:rPr>
          <w:rtl/>
        </w:rPr>
        <w:t xml:space="preserve"> وجود داشته باشد که باعث شناس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بخش‌ه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غ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ر</w:t>
      </w:r>
      <w:r w:rsidRPr="008530C5">
        <w:rPr>
          <w:rtl/>
        </w:rPr>
        <w:t xml:space="preserve"> از تومور شده است. پ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چ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دگ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ساختار تومور 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</w:t>
      </w:r>
      <w:r w:rsidRPr="008530C5">
        <w:rPr>
          <w:rtl/>
        </w:rPr>
        <w:t xml:space="preserve"> شباهت آن به بافت سالم ن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ز</w:t>
      </w:r>
      <w:r w:rsidRPr="008530C5">
        <w:rPr>
          <w:rtl/>
        </w:rPr>
        <w:t xml:space="preserve"> م</w:t>
      </w:r>
      <w:r w:rsidRPr="008530C5">
        <w:rPr>
          <w:rFonts w:hint="cs"/>
          <w:rtl/>
        </w:rPr>
        <w:t>ی</w:t>
      </w:r>
      <w:r w:rsidRPr="008530C5">
        <w:rPr>
          <w:rtl/>
        </w:rPr>
        <w:t>‌تواند باعث کاهش دقت مدل در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نمونه شده باشد.</w:t>
      </w:r>
    </w:p>
    <w:p w14:paraId="4EDCC81D" w14:textId="791A7C4A" w:rsidR="00774630" w:rsidRPr="008530C5" w:rsidRDefault="00774630" w:rsidP="00774630">
      <w:pPr>
        <w:rPr>
          <w:rtl/>
        </w:rPr>
      </w:pPr>
      <w:r w:rsidRPr="008530C5">
        <w:rPr>
          <w:rFonts w:hint="eastAsia"/>
          <w:rtl/>
        </w:rPr>
        <w:t>در</w:t>
      </w:r>
      <w:r w:rsidRPr="008530C5">
        <w:rPr>
          <w:rtl/>
        </w:rPr>
        <w:t xml:space="preserve"> نمونه </w:t>
      </w:r>
      <w:r w:rsidRPr="008530C5">
        <w:t>BraTS20_Training_002</w:t>
      </w:r>
      <w:r w:rsidRPr="008530C5">
        <w:rPr>
          <w:rtl/>
        </w:rPr>
        <w:t xml:space="preserve"> مقدار </w:t>
      </w:r>
      <w:r w:rsidRPr="008530C5">
        <w:t>Dice</w:t>
      </w:r>
      <w:r w:rsidRPr="008530C5">
        <w:rPr>
          <w:rtl/>
        </w:rPr>
        <w:t xml:space="preserve"> برابر با ۰.۳۰۷۸ است که نشان‌دهنده بهبود جزئ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نسبت به نمونه قبل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است اما همچنان عملکرد مدل در سطح پا</w:t>
      </w:r>
      <w:r w:rsidRPr="008530C5">
        <w:rPr>
          <w:rFonts w:hint="cs"/>
          <w:rtl/>
        </w:rPr>
        <w:t>یی</w:t>
      </w:r>
      <w:r w:rsidRPr="008530C5">
        <w:rPr>
          <w:rFonts w:hint="eastAsia"/>
          <w:rtl/>
        </w:rPr>
        <w:t>ن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قرار دارد. در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ورد مدل توانسته بخش‌ه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از تومور را شناس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کند اما هنوز قسمت‌ه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از تومور در ماسک پ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ش‌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شده</w:t>
      </w:r>
      <w:r w:rsidRPr="008530C5">
        <w:rPr>
          <w:rtl/>
        </w:rPr>
        <w:t xml:space="preserve"> پوشش داده نشده‌اند و برخ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نواح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اشتباه به عنوان تومور شناس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شده‌اند.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قدار </w:t>
      </w:r>
      <w:r w:rsidRPr="008530C5">
        <w:t>Dice</w:t>
      </w:r>
      <w:r w:rsidRPr="008530C5">
        <w:rPr>
          <w:rtl/>
        </w:rPr>
        <w:t xml:space="preserve"> نشان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دهد</w:t>
      </w:r>
      <w:r w:rsidRPr="008530C5">
        <w:rPr>
          <w:rtl/>
        </w:rPr>
        <w:t xml:space="preserve"> که مدل در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نمونه عملکرد متوسط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اشته اما هنوز ن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ز</w:t>
      </w:r>
      <w:r w:rsidRPr="008530C5">
        <w:rPr>
          <w:rtl/>
        </w:rPr>
        <w:t xml:space="preserve"> به بهبود دارد.</w:t>
      </w:r>
    </w:p>
    <w:p w14:paraId="211AC2CC" w14:textId="004D7280" w:rsidR="00774630" w:rsidRPr="008530C5" w:rsidRDefault="00774630" w:rsidP="00774630">
      <w:pPr>
        <w:rPr>
          <w:rtl/>
        </w:rPr>
      </w:pPr>
      <w:r w:rsidRPr="008530C5">
        <w:rPr>
          <w:rFonts w:hint="eastAsia"/>
          <w:rtl/>
        </w:rPr>
        <w:t>در</w:t>
      </w:r>
      <w:r w:rsidRPr="008530C5">
        <w:rPr>
          <w:rtl/>
        </w:rPr>
        <w:t xml:space="preserve"> نمونه </w:t>
      </w:r>
      <w:r w:rsidRPr="008530C5">
        <w:t>BraTS20_Training_001</w:t>
      </w:r>
      <w:r w:rsidRPr="008530C5">
        <w:rPr>
          <w:rtl/>
        </w:rPr>
        <w:t xml:space="preserve"> مقدار </w:t>
      </w:r>
      <w:r w:rsidRPr="008530C5">
        <w:t>Dice</w:t>
      </w:r>
      <w:r w:rsidRPr="008530C5">
        <w:rPr>
          <w:rtl/>
        </w:rPr>
        <w:t xml:space="preserve"> برابر با ۰.۶۹۲۹ است که بالاتر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قدار در 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سه نمونه است.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قدار نشان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دهد</w:t>
      </w:r>
      <w:r w:rsidRPr="008530C5">
        <w:rPr>
          <w:rtl/>
        </w:rPr>
        <w:t xml:space="preserve"> که مدل در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ورد تا حد ز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د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توانسته ناح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ه</w:t>
      </w:r>
      <w:r w:rsidRPr="008530C5">
        <w:rPr>
          <w:rtl/>
        </w:rPr>
        <w:t xml:space="preserve"> تومور را به درست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شناس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کند و م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زان</w:t>
      </w:r>
      <w:r w:rsidRPr="008530C5">
        <w:rPr>
          <w:rtl/>
        </w:rPr>
        <w:t xml:space="preserve"> هم‌پوشان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اسک پ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ش‌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شده</w:t>
      </w:r>
      <w:r w:rsidRPr="008530C5">
        <w:rPr>
          <w:rtl/>
        </w:rPr>
        <w:t xml:space="preserve"> و ماسک واقع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نس</w:t>
      </w:r>
      <w:r w:rsidRPr="008530C5">
        <w:rPr>
          <w:rFonts w:hint="eastAsia"/>
          <w:rtl/>
        </w:rPr>
        <w:t>بت</w:t>
      </w:r>
      <w:r w:rsidRPr="008530C5">
        <w:rPr>
          <w:rtl/>
        </w:rPr>
        <w:t xml:space="preserve"> به دو نمونه قبل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ب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شتر</w:t>
      </w:r>
      <w:r w:rsidRPr="008530C5">
        <w:rPr>
          <w:rtl/>
        </w:rPr>
        <w:t xml:space="preserve"> است.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قدار </w:t>
      </w:r>
      <w:r w:rsidRPr="008530C5">
        <w:t>Dice</w:t>
      </w:r>
      <w:r w:rsidRPr="008530C5">
        <w:rPr>
          <w:rtl/>
        </w:rPr>
        <w:t xml:space="preserve"> نشان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دهد</w:t>
      </w:r>
      <w:r w:rsidRPr="008530C5">
        <w:rPr>
          <w:rtl/>
        </w:rPr>
        <w:t xml:space="preserve"> که احتمالاً م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زان</w:t>
      </w:r>
      <w:r w:rsidRPr="008530C5">
        <w:rPr>
          <w:rtl/>
        </w:rPr>
        <w:t xml:space="preserve"> </w:t>
      </w:r>
      <w:r w:rsidRPr="008530C5">
        <w:t>False Positive</w:t>
      </w:r>
      <w:r w:rsidRPr="008530C5">
        <w:rPr>
          <w:rtl/>
        </w:rPr>
        <w:t xml:space="preserve"> و </w:t>
      </w:r>
      <w:r w:rsidRPr="008530C5">
        <w:t>False Negative</w:t>
      </w:r>
      <w:r w:rsidRPr="008530C5">
        <w:rPr>
          <w:rtl/>
        </w:rPr>
        <w:t xml:space="preserve"> در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نمونه کمتر بوده و مدل توانسته عملکرد بهتر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اشته باشد.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نت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جه</w:t>
      </w:r>
      <w:r w:rsidRPr="008530C5">
        <w:rPr>
          <w:rtl/>
        </w:rPr>
        <w:t xml:space="preserve"> نشان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دهد</w:t>
      </w:r>
      <w:r w:rsidRPr="008530C5">
        <w:rPr>
          <w:rtl/>
        </w:rPr>
        <w:t xml:space="preserve"> که مدل در برخ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موارد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تواند</w:t>
      </w:r>
      <w:r w:rsidRPr="008530C5">
        <w:rPr>
          <w:rtl/>
        </w:rPr>
        <w:t xml:space="preserve"> عملکرد قابل قبول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اشته باشد اما ه</w:t>
      </w:r>
      <w:r w:rsidRPr="008530C5">
        <w:rPr>
          <w:rFonts w:hint="eastAsia"/>
          <w:rtl/>
        </w:rPr>
        <w:t>مچنان</w:t>
      </w:r>
      <w:r w:rsidRPr="008530C5">
        <w:rPr>
          <w:rtl/>
        </w:rPr>
        <w:t xml:space="preserve"> نوسانات ز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د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ر عملکرد آن مشاهده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شود</w:t>
      </w:r>
      <w:r w:rsidRPr="008530C5">
        <w:rPr>
          <w:rtl/>
        </w:rPr>
        <w:t>.</w:t>
      </w:r>
    </w:p>
    <w:p w14:paraId="14E6DC33" w14:textId="78194BBC" w:rsidR="008F5713" w:rsidRDefault="00774630" w:rsidP="00F603AD">
      <w:pPr>
        <w:rPr>
          <w:rtl/>
        </w:rPr>
      </w:pPr>
      <w:r w:rsidRPr="008530C5">
        <w:rPr>
          <w:rFonts w:hint="eastAsia"/>
          <w:rtl/>
        </w:rPr>
        <w:t>به</w:t>
      </w:r>
      <w:r w:rsidRPr="008530C5">
        <w:rPr>
          <w:rtl/>
        </w:rPr>
        <w:t xml:space="preserve"> طور کل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عملکرد مدل ن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کنواخت</w:t>
      </w:r>
      <w:r w:rsidRPr="008530C5">
        <w:rPr>
          <w:rtl/>
        </w:rPr>
        <w:t xml:space="preserve"> است و در برخ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نمونه‌ها دقت مناسب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ارد اما در برخ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گر</w:t>
      </w:r>
      <w:r w:rsidRPr="008530C5">
        <w:rPr>
          <w:rtl/>
        </w:rPr>
        <w:t xml:space="preserve"> بس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ر</w:t>
      </w:r>
      <w:r w:rsidRPr="008530C5">
        <w:rPr>
          <w:rtl/>
        </w:rPr>
        <w:t xml:space="preserve"> ضع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ف</w:t>
      </w:r>
      <w:r w:rsidRPr="008530C5">
        <w:rPr>
          <w:rtl/>
        </w:rPr>
        <w:t xml:space="preserve"> عمل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کند</w:t>
      </w:r>
      <w:r w:rsidRPr="008530C5">
        <w:rPr>
          <w:rtl/>
        </w:rPr>
        <w:t>. مقاد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ر</w:t>
      </w:r>
      <w:r w:rsidRPr="008530C5">
        <w:rPr>
          <w:rtl/>
        </w:rPr>
        <w:t xml:space="preserve"> پا</w:t>
      </w:r>
      <w:r w:rsidRPr="008530C5">
        <w:rPr>
          <w:rFonts w:hint="cs"/>
          <w:rtl/>
        </w:rPr>
        <w:t>ی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</w:t>
      </w:r>
      <w:r w:rsidRPr="008530C5">
        <w:t>Dice</w:t>
      </w:r>
      <w:r w:rsidRPr="008530C5">
        <w:rPr>
          <w:rtl/>
        </w:rPr>
        <w:t xml:space="preserve"> در دو نمونه نشان م</w:t>
      </w:r>
      <w:r w:rsidRPr="008530C5">
        <w:rPr>
          <w:rFonts w:hint="cs"/>
          <w:rtl/>
        </w:rPr>
        <w:t>ی‌</w:t>
      </w:r>
      <w:r w:rsidRPr="008530C5">
        <w:rPr>
          <w:rFonts w:hint="eastAsia"/>
          <w:rtl/>
        </w:rPr>
        <w:t>دهد</w:t>
      </w:r>
      <w:r w:rsidRPr="008530C5">
        <w:rPr>
          <w:rtl/>
        </w:rPr>
        <w:t xml:space="preserve"> که مدل ممکن است در برخ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موارد ساختارها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مغز را با ناهنجار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اشتباه بگ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رد</w:t>
      </w:r>
      <w:r w:rsidRPr="008530C5">
        <w:rPr>
          <w:rtl/>
        </w:rPr>
        <w:t xml:space="preserve"> 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ا</w:t>
      </w:r>
      <w:r w:rsidRPr="008530C5">
        <w:rPr>
          <w:rtl/>
        </w:rPr>
        <w:t xml:space="preserve"> نواح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تومور را از دست بدهد. </w:t>
      </w:r>
      <w:r w:rsidRPr="008530C5">
        <w:rPr>
          <w:rFonts w:hint="eastAsia"/>
          <w:rtl/>
        </w:rPr>
        <w:t>احتمالاً</w:t>
      </w:r>
      <w:r w:rsidRPr="008530C5">
        <w:rPr>
          <w:rtl/>
        </w:rPr>
        <w:t xml:space="preserve"> مدل در تشخ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ص</w:t>
      </w:r>
      <w:r w:rsidRPr="008530C5">
        <w:rPr>
          <w:rtl/>
        </w:rPr>
        <w:t xml:space="preserve"> مرزها</w:t>
      </w:r>
      <w:r w:rsidRPr="008530C5">
        <w:rPr>
          <w:rFonts w:hint="cs"/>
          <w:rtl/>
        </w:rPr>
        <w:t>ی</w:t>
      </w:r>
      <w:r w:rsidRPr="008530C5">
        <w:rPr>
          <w:rtl/>
        </w:rPr>
        <w:t xml:space="preserve"> دق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ق</w:t>
      </w:r>
      <w:r w:rsidRPr="008530C5">
        <w:rPr>
          <w:rtl/>
        </w:rPr>
        <w:t xml:space="preserve"> تومور مشکل دارد که ا</w:t>
      </w:r>
      <w:r w:rsidRPr="008530C5">
        <w:rPr>
          <w:rFonts w:hint="cs"/>
          <w:rtl/>
        </w:rPr>
        <w:t>ی</w:t>
      </w:r>
      <w:r w:rsidRPr="008530C5">
        <w:rPr>
          <w:rFonts w:hint="eastAsia"/>
          <w:rtl/>
        </w:rPr>
        <w:t>ن</w:t>
      </w:r>
      <w:r w:rsidRPr="008530C5">
        <w:rPr>
          <w:rtl/>
        </w:rPr>
        <w:t xml:space="preserve"> مسئله باعث کاهش دقت نها</w:t>
      </w:r>
      <w:r w:rsidRPr="008530C5">
        <w:rPr>
          <w:rFonts w:hint="cs"/>
          <w:rtl/>
        </w:rPr>
        <w:t>یی</w:t>
      </w:r>
      <w:r w:rsidRPr="008530C5">
        <w:rPr>
          <w:rtl/>
        </w:rPr>
        <w:t xml:space="preserve"> آن شده است.</w:t>
      </w:r>
    </w:p>
    <w:p w14:paraId="7D7B6B0C" w14:textId="4B476350" w:rsidR="00F603AD" w:rsidRPr="00F603AD" w:rsidRDefault="00F603AD" w:rsidP="00F603AD">
      <w:pPr>
        <w:pStyle w:val="Heading2"/>
        <w:rPr>
          <w:color w:val="000000" w:themeColor="text1"/>
        </w:rPr>
      </w:pPr>
      <w:bookmarkStart w:id="11" w:name="_Toc188971134"/>
      <w:r>
        <w:rPr>
          <w:rFonts w:hint="cs"/>
          <w:rtl/>
        </w:rPr>
        <w:t xml:space="preserve">1.3. پیاده سازی </w:t>
      </w:r>
      <w:r>
        <w:t>TriVAE</w:t>
      </w:r>
      <w:bookmarkEnd w:id="11"/>
    </w:p>
    <w:p w14:paraId="5615FD12" w14:textId="1969E307" w:rsidR="00F603AD" w:rsidRPr="00F603AD" w:rsidRDefault="00F603AD" w:rsidP="00995623">
      <w:pPr>
        <w:rPr>
          <w:rtl/>
        </w:rPr>
      </w:pPr>
      <w:r w:rsidRPr="00F603AD">
        <w:rPr>
          <w:rtl/>
        </w:rPr>
        <w:t>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کد مربوط به پ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ده‌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مدل خودرمزگذار تغ</w:t>
      </w:r>
      <w:r w:rsidRPr="00F603AD">
        <w:rPr>
          <w:rFonts w:hint="cs"/>
          <w:rtl/>
        </w:rPr>
        <w:t>ی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فته</w:t>
      </w:r>
      <w:r w:rsidRPr="00F603AD">
        <w:rPr>
          <w:rtl/>
        </w:rPr>
        <w:t xml:space="preserve"> </w:t>
      </w:r>
      <w:r w:rsidR="00995623">
        <w:t>(</w:t>
      </w:r>
      <w:r w:rsidRPr="00F603AD">
        <w:t xml:space="preserve">VAE) </w:t>
      </w:r>
      <w:r w:rsidRPr="00F603AD">
        <w:rPr>
          <w:rtl/>
        </w:rPr>
        <w:t>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شخ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ص</w:t>
      </w:r>
      <w:r w:rsidRPr="00F603AD">
        <w:rPr>
          <w:rtl/>
        </w:rPr>
        <w:t xml:space="preserve"> ناهنجا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در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</w:t>
      </w:r>
      <w:r w:rsidRPr="00F603AD">
        <w:t>MRI</w:t>
      </w:r>
      <w:r w:rsidRPr="00F603AD">
        <w:rPr>
          <w:rtl/>
        </w:rPr>
        <w:t xml:space="preserve"> مغز است. مدل ابتدا رو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سالم از مجموعه داده </w:t>
      </w:r>
      <w:r w:rsidRPr="00F603AD">
        <w:t>IXI</w:t>
      </w:r>
      <w:r w:rsidRPr="00F603AD">
        <w:rPr>
          <w:rtl/>
        </w:rPr>
        <w:t xml:space="preserve"> آموزش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ب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د</w:t>
      </w:r>
      <w:r w:rsidRPr="00F603AD">
        <w:rPr>
          <w:rtl/>
        </w:rPr>
        <w:t xml:space="preserve"> و سپس بر رو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دا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ومور از مجموعه </w:t>
      </w:r>
      <w:r w:rsidRPr="00F603AD">
        <w:t>BraTS</w:t>
      </w:r>
      <w:r w:rsidRPr="00F603AD">
        <w:rPr>
          <w:rtl/>
        </w:rPr>
        <w:t xml:space="preserve"> آزم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>. هدف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است که مدل تنها قادر </w:t>
      </w:r>
      <w:r w:rsidRPr="00F603AD">
        <w:rPr>
          <w:rFonts w:hint="eastAsia"/>
          <w:rtl/>
        </w:rPr>
        <w:t>به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</w:t>
      </w:r>
      <w:r w:rsidRPr="00F603AD">
        <w:rPr>
          <w:rtl/>
        </w:rPr>
        <w:lastRenderedPageBreak/>
        <w:t>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سالم باشد و در نت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جه،</w:t>
      </w:r>
      <w:r w:rsidRPr="00F603AD">
        <w:rPr>
          <w:rtl/>
        </w:rPr>
        <w:t xml:space="preserve"> هنگام مواجهه با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دا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ومور،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آن‌ها را به درست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نجام ندهد و ب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ترت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ب،</w:t>
      </w:r>
      <w:r w:rsidRPr="00F603AD">
        <w:rPr>
          <w:rtl/>
        </w:rPr>
        <w:t xml:space="preserve"> ناهنجا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ز طر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ق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زان</w:t>
      </w:r>
      <w:r w:rsidRPr="00F603AD">
        <w:rPr>
          <w:rtl/>
        </w:rPr>
        <w:t xml:space="preserve"> خط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شناس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شود.</w:t>
      </w:r>
    </w:p>
    <w:p w14:paraId="565087FE" w14:textId="356DE012" w:rsidR="00F603AD" w:rsidRPr="00F603AD" w:rsidRDefault="00F603AD" w:rsidP="00F603AD">
      <w:pPr>
        <w:rPr>
          <w:rtl/>
        </w:rPr>
      </w:pPr>
      <w:r w:rsidRPr="00F603AD">
        <w:rPr>
          <w:rFonts w:hint="eastAsia"/>
          <w:rtl/>
        </w:rPr>
        <w:t>در</w:t>
      </w:r>
      <w:r w:rsidRPr="00F603AD">
        <w:rPr>
          <w:rtl/>
        </w:rPr>
        <w:t xml:space="preserve"> ابتد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کد، کتابخانه‌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ورد ن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ز</w:t>
      </w:r>
      <w:r w:rsidRPr="00F603AD">
        <w:rPr>
          <w:rtl/>
        </w:rPr>
        <w:t xml:space="preserve"> بارگذا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ند</w:t>
      </w:r>
      <w:r w:rsidRPr="00F603AD">
        <w:rPr>
          <w:rtl/>
        </w:rPr>
        <w:t xml:space="preserve"> که شامل </w:t>
      </w:r>
      <w:r w:rsidRPr="00F603AD">
        <w:t>PyTorch</w:t>
      </w:r>
      <w:r w:rsidRPr="00F603AD">
        <w:rPr>
          <w:rtl/>
        </w:rPr>
        <w:t xml:space="preserve">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پ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ده‌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دل و پردازش داده، </w:t>
      </w:r>
      <w:r w:rsidRPr="00F603AD">
        <w:t>Torchvision</w:t>
      </w:r>
      <w:r w:rsidRPr="00F603AD">
        <w:rPr>
          <w:rtl/>
        </w:rPr>
        <w:t xml:space="preserve">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نجام تب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لات</w:t>
      </w:r>
      <w:r w:rsidRPr="00F603AD">
        <w:rPr>
          <w:rtl/>
        </w:rPr>
        <w:t xml:space="preserve"> مورد ن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ز</w:t>
      </w:r>
      <w:r w:rsidRPr="00F603AD">
        <w:rPr>
          <w:rtl/>
        </w:rPr>
        <w:t xml:space="preserve"> رو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ورو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،</w:t>
      </w:r>
      <w:r w:rsidRPr="00F603AD">
        <w:rPr>
          <w:rtl/>
        </w:rPr>
        <w:t xml:space="preserve"> و </w:t>
      </w:r>
      <w:r w:rsidRPr="00F603AD">
        <w:t>Matplotlib</w:t>
      </w:r>
      <w:r w:rsidRPr="00F603AD">
        <w:rPr>
          <w:rtl/>
        </w:rPr>
        <w:t xml:space="preserve">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نم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</w:t>
      </w:r>
      <w:r w:rsidRPr="00F603AD">
        <w:rPr>
          <w:rtl/>
        </w:rPr>
        <w:t xml:space="preserve"> نت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ج</w:t>
      </w:r>
      <w:r w:rsidRPr="00F603AD">
        <w:rPr>
          <w:rtl/>
        </w:rPr>
        <w:t xml:space="preserve">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ست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ابزارها به ما کمک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کنند</w:t>
      </w:r>
      <w:r w:rsidRPr="00F603AD">
        <w:rPr>
          <w:rtl/>
        </w:rPr>
        <w:t xml:space="preserve"> تا داده‌ها را پردازش کن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م،</w:t>
      </w:r>
      <w:r w:rsidRPr="00F603AD">
        <w:rPr>
          <w:rtl/>
        </w:rPr>
        <w:t xml:space="preserve"> مدل را آموزش ده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م،</w:t>
      </w:r>
      <w:r w:rsidRPr="00F603AD">
        <w:rPr>
          <w:rtl/>
        </w:rPr>
        <w:t xml:space="preserve"> و خروج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دل را تحل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ل</w:t>
      </w:r>
      <w:r w:rsidRPr="00F603AD">
        <w:rPr>
          <w:rtl/>
        </w:rPr>
        <w:t xml:space="preserve"> کن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م</w:t>
      </w:r>
      <w:r w:rsidRPr="00F603AD">
        <w:rPr>
          <w:rtl/>
        </w:rPr>
        <w:t>.</w:t>
      </w:r>
    </w:p>
    <w:p w14:paraId="7FC08DB8" w14:textId="237A49B3" w:rsidR="00F603AD" w:rsidRPr="00F603AD" w:rsidRDefault="00F603AD" w:rsidP="00547F67">
      <w:pPr>
        <w:rPr>
          <w:rtl/>
        </w:rPr>
      </w:pPr>
      <w:r w:rsidRPr="00F603AD">
        <w:rPr>
          <w:rFonts w:hint="eastAsia"/>
          <w:rtl/>
        </w:rPr>
        <w:t>مدل</w:t>
      </w:r>
      <w:r w:rsidRPr="00F603AD">
        <w:rPr>
          <w:rtl/>
        </w:rPr>
        <w:t xml:space="preserve"> </w:t>
      </w:r>
      <w:r w:rsidRPr="00F603AD">
        <w:t>VAE</w:t>
      </w:r>
      <w:r w:rsidRPr="00F603AD">
        <w:rPr>
          <w:rtl/>
        </w:rPr>
        <w:t xml:space="preserve"> شامل دو بخش اصل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رمزگذار و رمزگشا است. رمزگذار وظ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فه</w:t>
      </w:r>
      <w:r w:rsidRPr="00F603AD">
        <w:rPr>
          <w:rtl/>
        </w:rPr>
        <w:t xml:space="preserve"> دارد که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ورود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را به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نم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</w:t>
      </w:r>
      <w:r w:rsidRPr="00F603AD">
        <w:rPr>
          <w:rtl/>
        </w:rPr>
        <w:t xml:space="preserve"> فشرده در فض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نهفته تب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ل</w:t>
      </w:r>
      <w:r w:rsidRPr="00F603AD">
        <w:rPr>
          <w:rtl/>
        </w:rPr>
        <w:t xml:space="preserve"> کند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بخش شامل دو ل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ه</w:t>
      </w:r>
      <w:r w:rsidRPr="00F603AD">
        <w:rPr>
          <w:rtl/>
        </w:rPr>
        <w:t xml:space="preserve"> کانولوشن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ست که هر کدام دا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ندازه کرنل ۳ و گام ۲ هستند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ل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ه‌ها</w:t>
      </w:r>
      <w:r w:rsidRPr="00F603AD">
        <w:rPr>
          <w:rtl/>
        </w:rPr>
        <w:t xml:space="preserve"> باعث کاهش تدر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ج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بعاد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و استخر</w:t>
      </w:r>
      <w:r w:rsidRPr="00F603AD">
        <w:rPr>
          <w:rFonts w:hint="eastAsia"/>
          <w:rtl/>
        </w:rPr>
        <w:t>اج</w:t>
      </w:r>
      <w:r w:rsidRPr="00F603AD">
        <w:rPr>
          <w:rtl/>
        </w:rPr>
        <w:t xml:space="preserve"> 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ژگ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هم از آن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ند</w:t>
      </w:r>
      <w:r w:rsidRPr="00F603AD">
        <w:rPr>
          <w:rtl/>
        </w:rPr>
        <w:t>. بعد از عبور از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ل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ه‌ها،</w:t>
      </w:r>
      <w:r w:rsidRPr="00F603AD">
        <w:rPr>
          <w:rtl/>
        </w:rPr>
        <w:t xml:space="preserve"> داده‌ها تخت </w:t>
      </w:r>
      <w:r w:rsidR="00F74D4A">
        <w:t>(</w:t>
      </w:r>
      <w:r w:rsidRPr="00F603AD">
        <w:t xml:space="preserve">Flatten) </w:t>
      </w:r>
      <w:r w:rsidRPr="00F603AD">
        <w:rPr>
          <w:rtl/>
        </w:rPr>
        <w:t>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ند</w:t>
      </w:r>
      <w:r w:rsidRPr="00F603AD">
        <w:rPr>
          <w:rtl/>
        </w:rPr>
        <w:t xml:space="preserve"> و به دو بردار تب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ل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ند</w:t>
      </w:r>
      <w:r w:rsidRPr="00F603AD">
        <w:rPr>
          <w:rtl/>
        </w:rPr>
        <w:t xml:space="preserve">: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ن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</w:t>
      </w:r>
      <w:r w:rsidR="00F74D4A">
        <w:t>(</w:t>
      </w:r>
      <w:r w:rsidRPr="00F603AD">
        <w:t xml:space="preserve">mu) </w:t>
      </w:r>
      <w:r w:rsidRPr="00F603AD">
        <w:rPr>
          <w:rtl/>
        </w:rPr>
        <w:t>و 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گ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نحراف مع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ر</w:t>
      </w:r>
      <w:r w:rsidRPr="00F603AD">
        <w:rPr>
          <w:rtl/>
        </w:rPr>
        <w:t xml:space="preserve"> </w:t>
      </w:r>
      <w:r w:rsidR="00F74D4A">
        <w:t>(</w:t>
      </w:r>
      <w:r w:rsidRPr="00F603AD">
        <w:t xml:space="preserve">logvar) </w:t>
      </w:r>
      <w:r w:rsidRPr="00F603AD">
        <w:rPr>
          <w:rtl/>
        </w:rPr>
        <w:t>تو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ع</w:t>
      </w:r>
      <w:r w:rsidRPr="00F603AD">
        <w:rPr>
          <w:rtl/>
        </w:rPr>
        <w:t xml:space="preserve"> احتمال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نهفته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دو بردار پارامتر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و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ع</w:t>
      </w:r>
      <w:r w:rsidRPr="00F603AD">
        <w:rPr>
          <w:rtl/>
        </w:rPr>
        <w:t xml:space="preserve"> گاوس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هستند که مدل از آن‌ها ب</w:t>
      </w:r>
      <w:r w:rsidRPr="00F603AD">
        <w:rPr>
          <w:rFonts w:hint="eastAsia"/>
          <w:rtl/>
        </w:rPr>
        <w:t>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نمونه‌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ستفاده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کند</w:t>
      </w:r>
      <w:r w:rsidRPr="00F603AD">
        <w:rPr>
          <w:rtl/>
        </w:rPr>
        <w:t>. از آنجا که عمل نمونه‌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فرآ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د</w:t>
      </w:r>
      <w:r w:rsidRPr="00F603AD">
        <w:rPr>
          <w:rtl/>
        </w:rPr>
        <w:t xml:space="preserve"> غ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قابل</w:t>
      </w:r>
      <w:r w:rsidRPr="00F603AD">
        <w:rPr>
          <w:rtl/>
        </w:rPr>
        <w:t xml:space="preserve"> تفک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در محاسبات گرا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ن</w:t>
      </w:r>
      <w:r w:rsidRPr="00F603AD">
        <w:rPr>
          <w:rtl/>
        </w:rPr>
        <w:t xml:space="preserve"> است، تکن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بازنمونه‌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</w:t>
      </w:r>
      <w:r w:rsidR="00547F67">
        <w:t>(</w:t>
      </w:r>
      <w:r w:rsidRPr="00F603AD">
        <w:t xml:space="preserve">Reparameterization Trick) </w:t>
      </w:r>
      <w:r w:rsidRPr="00F603AD">
        <w:rPr>
          <w:rtl/>
        </w:rPr>
        <w:t>استفاده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>. در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روش،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مقدار ن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ز</w:t>
      </w:r>
      <w:r w:rsidRPr="00F603AD">
        <w:rPr>
          <w:rtl/>
        </w:rPr>
        <w:t xml:space="preserve"> تصادف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ز تو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ع</w:t>
      </w:r>
      <w:r w:rsidRPr="00F603AD">
        <w:rPr>
          <w:rtl/>
        </w:rPr>
        <w:t xml:space="preserve"> نرمال استاندارد نمونه‌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شده و در مقدار انحر</w:t>
      </w:r>
      <w:r w:rsidRPr="00F603AD">
        <w:rPr>
          <w:rFonts w:hint="eastAsia"/>
          <w:rtl/>
        </w:rPr>
        <w:t>اف</w:t>
      </w:r>
      <w:r w:rsidRPr="00F603AD">
        <w:rPr>
          <w:rtl/>
        </w:rPr>
        <w:t xml:space="preserve"> مع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ر</w:t>
      </w:r>
      <w:r w:rsidRPr="00F603AD">
        <w:rPr>
          <w:rtl/>
        </w:rPr>
        <w:t xml:space="preserve"> ضرب شده، سپس به مقدار م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ن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اضافه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 xml:space="preserve"> تا مقدار نه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در فض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نهفته تول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د</w:t>
      </w:r>
      <w:r w:rsidRPr="00F603AD">
        <w:rPr>
          <w:rtl/>
        </w:rPr>
        <w:t xml:space="preserve"> شود.</w:t>
      </w:r>
    </w:p>
    <w:p w14:paraId="25001B79" w14:textId="318532A6" w:rsidR="00F603AD" w:rsidRPr="00F603AD" w:rsidRDefault="00F603AD" w:rsidP="00C25DBF">
      <w:pPr>
        <w:rPr>
          <w:rtl/>
        </w:rPr>
      </w:pPr>
      <w:r w:rsidRPr="00F603AD">
        <w:rPr>
          <w:rFonts w:hint="eastAsia"/>
          <w:rtl/>
        </w:rPr>
        <w:t>پس</w:t>
      </w:r>
      <w:r w:rsidRPr="00F603AD">
        <w:rPr>
          <w:rtl/>
        </w:rPr>
        <w:t xml:space="preserve"> از عبور داده‌ها از رمزگذار و نمونه‌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ز تو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ع</w:t>
      </w:r>
      <w:r w:rsidRPr="00F603AD">
        <w:rPr>
          <w:rtl/>
        </w:rPr>
        <w:t xml:space="preserve"> نهفته، بردار نهفته به عنوان ورود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ه رمزگشا داده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>. رمزگشا فرآ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د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را انجام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دهد</w:t>
      </w:r>
      <w:r w:rsidRPr="00F603AD">
        <w:rPr>
          <w:rtl/>
        </w:rPr>
        <w:t>. ابتدا، بردار نهفته از طر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ق</w:t>
      </w:r>
      <w:r w:rsidRPr="00F603AD">
        <w:rPr>
          <w:rtl/>
        </w:rPr>
        <w:t xml:space="preserve">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ل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ه</w:t>
      </w:r>
      <w:r w:rsidRPr="00F603AD">
        <w:rPr>
          <w:rtl/>
        </w:rPr>
        <w:t xml:space="preserve"> کاملاً متصل </w:t>
      </w:r>
      <w:r w:rsidR="00C25DBF">
        <w:t>(</w:t>
      </w:r>
      <w:r w:rsidRPr="00F603AD">
        <w:t xml:space="preserve">Fully Connected) </w:t>
      </w:r>
      <w:r w:rsidRPr="00F603AD">
        <w:rPr>
          <w:rtl/>
        </w:rPr>
        <w:t xml:space="preserve">به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بردار با ابعاد ۶۴ × ۷ × ۷ تب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ل</w:t>
      </w:r>
      <w:r w:rsidRPr="00F603AD">
        <w:rPr>
          <w:rtl/>
        </w:rPr>
        <w:t xml:space="preserve"> شده و سپس به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نقشه 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ژگ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ازآر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>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نقشه 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ژگ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سپس از دو ل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ه</w:t>
      </w:r>
      <w:r w:rsidRPr="00F603AD">
        <w:rPr>
          <w:rtl/>
        </w:rPr>
        <w:t xml:space="preserve"> کانولوشن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عکوس عبور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کند</w:t>
      </w:r>
      <w:r w:rsidRPr="00F603AD">
        <w:rPr>
          <w:rtl/>
        </w:rPr>
        <w:t xml:space="preserve"> تا به تدر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ج</w:t>
      </w:r>
      <w:r w:rsidRPr="00F603AD">
        <w:rPr>
          <w:rtl/>
        </w:rPr>
        <w:t xml:space="preserve"> ابعاد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را با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ب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کرده و به اندازه اصل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بازگردد. تابع فعال‌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</w:t>
      </w:r>
      <w:r w:rsidRPr="00F603AD">
        <w:t>Sigmoid</w:t>
      </w:r>
      <w:r w:rsidRPr="00F603AD">
        <w:rPr>
          <w:rtl/>
        </w:rPr>
        <w:t xml:space="preserve"> در انت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رمزگشا استفاده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 xml:space="preserve"> تا مقا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خروج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در بازه [۰,۱] باق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مانند، 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ا</w:t>
      </w:r>
      <w:r w:rsidRPr="00F603AD">
        <w:rPr>
          <w:rtl/>
        </w:rPr>
        <w:t xml:space="preserve"> پ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سل‌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ورود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ن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ز</w:t>
      </w:r>
      <w:r w:rsidRPr="00F603AD">
        <w:rPr>
          <w:rtl/>
        </w:rPr>
        <w:t xml:space="preserve"> در هم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بازه مقدارده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شده‌اند.</w:t>
      </w:r>
    </w:p>
    <w:p w14:paraId="54092D69" w14:textId="4275B019" w:rsidR="00F603AD" w:rsidRPr="00F603AD" w:rsidRDefault="00F603AD" w:rsidP="00747365">
      <w:pPr>
        <w:rPr>
          <w:rtl/>
        </w:rPr>
      </w:pPr>
      <w:r w:rsidRPr="00F603AD">
        <w:rPr>
          <w:rFonts w:hint="eastAsia"/>
          <w:rtl/>
        </w:rPr>
        <w:t>تابع</w:t>
      </w:r>
      <w:r w:rsidRPr="00F603AD">
        <w:rPr>
          <w:rtl/>
        </w:rPr>
        <w:t xml:space="preserve"> ه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ه</w:t>
      </w:r>
      <w:r w:rsidRPr="00F603AD">
        <w:rPr>
          <w:rtl/>
        </w:rPr>
        <w:t xml:space="preserve"> مدل شامل دو بخش اصل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ست. بخش اول، خط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</w:t>
      </w:r>
      <w:r w:rsidR="005515E4">
        <w:t>(</w:t>
      </w:r>
      <w:r w:rsidRPr="00F603AD">
        <w:t xml:space="preserve">Reconstruction Loss) </w:t>
      </w:r>
      <w:r w:rsidRPr="00F603AD">
        <w:rPr>
          <w:rtl/>
        </w:rPr>
        <w:t>است که م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زان</w:t>
      </w:r>
      <w:r w:rsidRPr="00F603AD">
        <w:rPr>
          <w:rtl/>
        </w:rPr>
        <w:t xml:space="preserve"> تفاوت ب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ورود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و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ده</w:t>
      </w:r>
      <w:r w:rsidRPr="00F603AD">
        <w:rPr>
          <w:rtl/>
        </w:rPr>
        <w:t xml:space="preserve"> را اندازه‌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کند</w:t>
      </w:r>
      <w:r w:rsidRPr="00F603AD">
        <w:rPr>
          <w:rtl/>
        </w:rPr>
        <w:t>. از آنج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که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دا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قا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ب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صفر و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هستند، تابع </w:t>
      </w:r>
      <w:r w:rsidRPr="00F603AD">
        <w:t>Binary Cross Entropy</w:t>
      </w:r>
      <w:r w:rsidRPr="00F603AD">
        <w:rPr>
          <w:rtl/>
        </w:rPr>
        <w:t xml:space="preserve">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حاسبه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خط</w:t>
      </w:r>
      <w:r w:rsidRPr="00F603AD">
        <w:rPr>
          <w:rFonts w:hint="eastAsia"/>
          <w:rtl/>
        </w:rPr>
        <w:t>ا</w:t>
      </w:r>
      <w:r w:rsidRPr="00F603AD">
        <w:rPr>
          <w:rtl/>
        </w:rPr>
        <w:t xml:space="preserve"> استفاده شده است. بخش دوم تابع ه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ه،</w:t>
      </w:r>
      <w:r w:rsidRPr="00F603AD">
        <w:rPr>
          <w:rtl/>
        </w:rPr>
        <w:t xml:space="preserve"> واگر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کولبک-ل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بلر</w:t>
      </w:r>
      <w:r w:rsidRPr="00F603AD">
        <w:rPr>
          <w:rtl/>
        </w:rPr>
        <w:t xml:space="preserve"> </w:t>
      </w:r>
      <w:r w:rsidR="00747365">
        <w:t>(</w:t>
      </w:r>
      <w:r w:rsidRPr="00F603AD">
        <w:t xml:space="preserve">KL Divergence) </w:t>
      </w:r>
      <w:r w:rsidRPr="00F603AD">
        <w:rPr>
          <w:rtl/>
        </w:rPr>
        <w:t>است که هدف آن نز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کردن تو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ع</w:t>
      </w:r>
      <w:r w:rsidRPr="00F603AD">
        <w:rPr>
          <w:rtl/>
        </w:rPr>
        <w:t xml:space="preserve"> نهفته مدل به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تو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ع</w:t>
      </w:r>
      <w:r w:rsidRPr="00F603AD">
        <w:rPr>
          <w:rtl/>
        </w:rPr>
        <w:t xml:space="preserve"> نرمال استاندارد است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کار باعث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 xml:space="preserve"> که مدل در هنگام نمونه‌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ز فض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نهفته، تو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ع</w:t>
      </w:r>
      <w:r w:rsidRPr="00F603AD">
        <w:rPr>
          <w:rtl/>
        </w:rPr>
        <w:t xml:space="preserve"> متعادل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داشته باشد و از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د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نم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‌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غ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کاربرد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جلو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شود.</w:t>
      </w:r>
    </w:p>
    <w:p w14:paraId="090015A0" w14:textId="2FF990CB" w:rsidR="00F603AD" w:rsidRPr="00F603AD" w:rsidRDefault="00F603AD" w:rsidP="00F74D4A">
      <w:pPr>
        <w:rPr>
          <w:rtl/>
        </w:rPr>
      </w:pPr>
      <w:r w:rsidRPr="00F603AD">
        <w:rPr>
          <w:rFonts w:hint="eastAsia"/>
          <w:rtl/>
        </w:rPr>
        <w:lastRenderedPageBreak/>
        <w:t>در</w:t>
      </w:r>
      <w:r w:rsidRPr="00F603AD">
        <w:rPr>
          <w:rtl/>
        </w:rPr>
        <w:t xml:space="preserve"> مرحله آموزش، مدل رو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سالم از مجموعه داده </w:t>
      </w:r>
      <w:r w:rsidRPr="00F603AD">
        <w:t>IXI</w:t>
      </w:r>
      <w:r w:rsidRPr="00F603AD">
        <w:rPr>
          <w:rtl/>
        </w:rPr>
        <w:t xml:space="preserve"> آموزش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ب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د</w:t>
      </w:r>
      <w:r w:rsidRPr="00F603AD">
        <w:rPr>
          <w:rtl/>
        </w:rPr>
        <w:t>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فرآ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د</w:t>
      </w:r>
      <w:r w:rsidRPr="00F603AD">
        <w:rPr>
          <w:rtl/>
        </w:rPr>
        <w:t xml:space="preserve"> شامل چن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مرحله است. در ابتدا، مدل رو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داده‌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ورود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عمال شده و خروج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ده</w:t>
      </w:r>
      <w:r w:rsidRPr="00F603AD">
        <w:rPr>
          <w:rtl/>
        </w:rPr>
        <w:t xml:space="preserve"> به همراه بردار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ن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و انحراف مع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ر</w:t>
      </w:r>
      <w:r w:rsidRPr="00F603AD">
        <w:rPr>
          <w:rtl/>
        </w:rPr>
        <w:t xml:space="preserve"> استخراج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>. سپس، تابع ه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ه</w:t>
      </w:r>
      <w:r w:rsidRPr="00F603AD">
        <w:rPr>
          <w:rtl/>
        </w:rPr>
        <w:t xml:space="preserve"> محاسبه شده و گرا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ن‌ها</w:t>
      </w:r>
      <w:r w:rsidRPr="00F603AD">
        <w:rPr>
          <w:rtl/>
        </w:rPr>
        <w:t xml:space="preserve"> از طر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ق</w:t>
      </w:r>
      <w:r w:rsidRPr="00F603AD">
        <w:rPr>
          <w:rtl/>
        </w:rPr>
        <w:t xml:space="preserve"> پس‌انتشار محاسبه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ند</w:t>
      </w:r>
      <w:r w:rsidRPr="00F603AD">
        <w:rPr>
          <w:rtl/>
        </w:rPr>
        <w:t>. در نه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ت،</w:t>
      </w:r>
      <w:r w:rsidRPr="00F603AD">
        <w:rPr>
          <w:rtl/>
        </w:rPr>
        <w:t xml:space="preserve"> مقا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به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ه‌ساز</w:t>
      </w:r>
      <w:r w:rsidRPr="00F603AD">
        <w:rPr>
          <w:rtl/>
        </w:rPr>
        <w:t xml:space="preserve"> به‌روزرسان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شده و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فرآ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د</w:t>
      </w:r>
      <w:r w:rsidRPr="00F603AD">
        <w:rPr>
          <w:rtl/>
        </w:rPr>
        <w:t xml:space="preserve">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چن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تکرار اجرا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 xml:space="preserve"> تا مدل به همگر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برسد.</w:t>
      </w:r>
    </w:p>
    <w:p w14:paraId="3500F841" w14:textId="7CA3A46A" w:rsidR="00F603AD" w:rsidRPr="00F603AD" w:rsidRDefault="00F603AD" w:rsidP="00C24890">
      <w:pPr>
        <w:rPr>
          <w:rtl/>
        </w:rPr>
      </w:pPr>
      <w:r w:rsidRPr="00F603AD">
        <w:rPr>
          <w:rFonts w:hint="eastAsia"/>
          <w:rtl/>
        </w:rPr>
        <w:t>پس</w:t>
      </w:r>
      <w:r w:rsidRPr="00F603AD">
        <w:rPr>
          <w:rtl/>
        </w:rPr>
        <w:t xml:space="preserve"> از آموزش مدل، آن را بر رو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داده‌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آزم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که شامل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</w:t>
      </w:r>
      <w:r w:rsidRPr="00F603AD">
        <w:t>MRI</w:t>
      </w:r>
      <w:r w:rsidRPr="00F603AD">
        <w:rPr>
          <w:rtl/>
        </w:rPr>
        <w:t xml:space="preserve"> دا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ومور از مجموعه داده </w:t>
      </w:r>
      <w:r w:rsidRPr="00F603AD">
        <w:t>BraTS</w:t>
      </w:r>
      <w:r w:rsidRPr="00F603AD">
        <w:rPr>
          <w:rtl/>
        </w:rPr>
        <w:t xml:space="preserve"> هستند، ار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ب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کن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م</w:t>
      </w:r>
      <w:r w:rsidRPr="00F603AD">
        <w:rPr>
          <w:rtl/>
        </w:rPr>
        <w:t>. در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مرحله، مدل وارد حالت ارز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ب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</w:t>
      </w:r>
      <w:r w:rsidR="00C24890">
        <w:t>(</w:t>
      </w:r>
      <w:r w:rsidRPr="00F603AD">
        <w:t xml:space="preserve">Evaluation Mode) </w:t>
      </w:r>
      <w:r w:rsidRPr="00F603AD">
        <w:rPr>
          <w:rtl/>
        </w:rPr>
        <w:t xml:space="preserve">شده و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tl/>
        </w:rPr>
        <w:t xml:space="preserve">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ج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د</w:t>
      </w:r>
      <w:r w:rsidRPr="00F603AD">
        <w:rPr>
          <w:rtl/>
        </w:rPr>
        <w:t xml:space="preserve"> را پردازش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کند</w:t>
      </w:r>
      <w:r w:rsidRPr="00F603AD">
        <w:rPr>
          <w:rtl/>
        </w:rPr>
        <w:t>. از آنجا که مدل تنها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س</w:t>
      </w:r>
      <w:r w:rsidRPr="00F603AD">
        <w:rPr>
          <w:rFonts w:hint="eastAsia"/>
          <w:rtl/>
        </w:rPr>
        <w:t>الم</w:t>
      </w:r>
      <w:r w:rsidRPr="00F603AD">
        <w:rPr>
          <w:rtl/>
        </w:rPr>
        <w:t xml:space="preserve"> آموزش 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ده</w:t>
      </w:r>
      <w:r w:rsidRPr="00F603AD">
        <w:rPr>
          <w:rtl/>
        </w:rPr>
        <w:t xml:space="preserve"> است، انتظار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رود</w:t>
      </w:r>
      <w:r w:rsidRPr="00F603AD">
        <w:rPr>
          <w:rtl/>
        </w:rPr>
        <w:t xml:space="preserve"> که در هنگام مواجهه با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تومور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،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دا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عوجاج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ا</w:t>
      </w:r>
      <w:r w:rsidRPr="00F603AD">
        <w:rPr>
          <w:rtl/>
        </w:rPr>
        <w:t xml:space="preserve"> خط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ال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باشد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اختلاف ب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اصل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و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ده</w:t>
      </w:r>
      <w:r w:rsidRPr="00F603AD">
        <w:rPr>
          <w:rtl/>
        </w:rPr>
        <w:t xml:space="preserve"> را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توان</w:t>
      </w:r>
      <w:r w:rsidRPr="00F603AD">
        <w:rPr>
          <w:rtl/>
        </w:rPr>
        <w:t xml:space="preserve"> به عنوان شاخص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شناس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ناهنجا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در نظر گرفت. 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ک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ز روش‌ه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عمول ب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ندا</w:t>
      </w:r>
      <w:r w:rsidRPr="00F603AD">
        <w:rPr>
          <w:rFonts w:hint="eastAsia"/>
          <w:rtl/>
        </w:rPr>
        <w:t>زه‌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زان</w:t>
      </w:r>
      <w:r w:rsidRPr="00F603AD">
        <w:rPr>
          <w:rtl/>
        </w:rPr>
        <w:t xml:space="preserve">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اختلاف، محاسبه خط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و نم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</w:t>
      </w:r>
      <w:r w:rsidRPr="00F603AD">
        <w:rPr>
          <w:rtl/>
        </w:rPr>
        <w:t xml:space="preserve"> آن به عنوان نقشه خطا است. در صورت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که مقاد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خطا در نواح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خاص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از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بالا باشد، احتمال وجود ناهنجا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در آن ناح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ه</w:t>
      </w:r>
      <w:r w:rsidRPr="00F603AD">
        <w:rPr>
          <w:rtl/>
        </w:rPr>
        <w:t xml:space="preserve"> ب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تر</w:t>
      </w:r>
      <w:r w:rsidRPr="00F603AD">
        <w:rPr>
          <w:rtl/>
        </w:rPr>
        <w:t xml:space="preserve"> خواهد بود.</w:t>
      </w:r>
    </w:p>
    <w:p w14:paraId="255AA257" w14:textId="0140B6F3" w:rsidR="00774630" w:rsidRPr="00F603AD" w:rsidRDefault="00F603AD" w:rsidP="00F603AD">
      <w:r w:rsidRPr="00F603AD">
        <w:rPr>
          <w:rFonts w:hint="eastAsia"/>
          <w:rtl/>
        </w:rPr>
        <w:t>در</w:t>
      </w:r>
      <w:r w:rsidRPr="00F603AD">
        <w:rPr>
          <w:rtl/>
        </w:rPr>
        <w:t xml:space="preserve"> نه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ت،</w:t>
      </w:r>
      <w:r w:rsidRPr="00F603AD">
        <w:rPr>
          <w:rtl/>
        </w:rPr>
        <w:t xml:space="preserve"> تص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ده</w:t>
      </w:r>
      <w:r w:rsidRPr="00F603AD">
        <w:rPr>
          <w:rtl/>
        </w:rPr>
        <w:t xml:space="preserve"> نم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</w:t>
      </w:r>
      <w:r w:rsidRPr="00F603AD">
        <w:rPr>
          <w:rtl/>
        </w:rPr>
        <w:t xml:space="preserve"> داده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 xml:space="preserve"> و نت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ج</w:t>
      </w:r>
      <w:r w:rsidRPr="00F603AD">
        <w:rPr>
          <w:rtl/>
        </w:rPr>
        <w:t xml:space="preserve"> مدل بررس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ود</w:t>
      </w:r>
      <w:r w:rsidRPr="00F603AD">
        <w:rPr>
          <w:rtl/>
        </w:rPr>
        <w:t>. در صورت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که مدل به درست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کار کرده باشد، ب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د</w:t>
      </w:r>
      <w:r w:rsidRPr="00F603AD">
        <w:rPr>
          <w:rtl/>
        </w:rPr>
        <w:t xml:space="preserve"> بتواند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سالم را با دقت بالا</w:t>
      </w:r>
      <w:r w:rsidRPr="00F603AD">
        <w:rPr>
          <w:rFonts w:hint="cs"/>
          <w:rtl/>
        </w:rPr>
        <w:t>یی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کند، اما در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دار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ومور دچار مشکل شود. 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ن</w:t>
      </w:r>
      <w:r w:rsidRPr="00F603AD">
        <w:rPr>
          <w:rtl/>
        </w:rPr>
        <w:t xml:space="preserve"> تفاوت را م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توان</w:t>
      </w:r>
      <w:r w:rsidRPr="00F603AD">
        <w:rPr>
          <w:rtl/>
        </w:rPr>
        <w:t xml:space="preserve"> از طر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ق</w:t>
      </w:r>
      <w:r w:rsidRPr="00F603AD">
        <w:rPr>
          <w:rtl/>
        </w:rPr>
        <w:t xml:space="preserve"> تحل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ل</w:t>
      </w:r>
      <w:r w:rsidRPr="00F603AD">
        <w:rPr>
          <w:rtl/>
        </w:rPr>
        <w:t xml:space="preserve"> م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زان</w:t>
      </w:r>
      <w:r w:rsidRPr="00F603AD">
        <w:rPr>
          <w:rtl/>
        </w:rPr>
        <w:t xml:space="preserve"> </w:t>
      </w:r>
      <w:r w:rsidRPr="00F603AD">
        <w:rPr>
          <w:rFonts w:hint="eastAsia"/>
          <w:rtl/>
        </w:rPr>
        <w:t>خطا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بازساز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و نما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ش</w:t>
      </w:r>
      <w:r w:rsidRPr="00F603AD">
        <w:rPr>
          <w:rtl/>
        </w:rPr>
        <w:t xml:space="preserve"> بصر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تصاو</w:t>
      </w:r>
      <w:r w:rsidRPr="00F603AD">
        <w:rPr>
          <w:rFonts w:hint="cs"/>
          <w:rtl/>
        </w:rPr>
        <w:t>ی</w:t>
      </w:r>
      <w:r w:rsidRPr="00F603AD">
        <w:rPr>
          <w:rFonts w:hint="eastAsia"/>
          <w:rtl/>
        </w:rPr>
        <w:t>ر</w:t>
      </w:r>
      <w:r w:rsidRPr="00F603AD">
        <w:rPr>
          <w:rtl/>
        </w:rPr>
        <w:t xml:space="preserve"> اصل</w:t>
      </w:r>
      <w:r w:rsidRPr="00F603AD">
        <w:rPr>
          <w:rFonts w:hint="cs"/>
          <w:rtl/>
        </w:rPr>
        <w:t>ی</w:t>
      </w:r>
      <w:r w:rsidRPr="00F603AD">
        <w:rPr>
          <w:rtl/>
        </w:rPr>
        <w:t xml:space="preserve"> و بازساز</w:t>
      </w:r>
      <w:r w:rsidRPr="00F603AD">
        <w:rPr>
          <w:rFonts w:hint="cs"/>
          <w:rtl/>
        </w:rPr>
        <w:t>ی‌</w:t>
      </w:r>
      <w:r w:rsidRPr="00F603AD">
        <w:rPr>
          <w:rFonts w:hint="eastAsia"/>
          <w:rtl/>
        </w:rPr>
        <w:t>شده</w:t>
      </w:r>
      <w:r w:rsidRPr="00F603AD">
        <w:rPr>
          <w:rtl/>
        </w:rPr>
        <w:t xml:space="preserve"> مشاهده کرد.</w:t>
      </w:r>
    </w:p>
    <w:p w14:paraId="3EE0F899" w14:textId="77777777" w:rsidR="00D277FD" w:rsidRDefault="00BE2EEF" w:rsidP="00D277FD">
      <w:pPr>
        <w:keepNext/>
        <w:jc w:val="center"/>
      </w:pPr>
      <w:r>
        <w:rPr>
          <w:noProof/>
          <w:lang w:bidi="ar-SA"/>
        </w:rPr>
        <w:lastRenderedPageBreak/>
        <w:drawing>
          <wp:inline distT="0" distB="0" distL="0" distR="0" wp14:anchorId="41FF6760" wp14:editId="3FE9314A">
            <wp:extent cx="5567045" cy="42684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26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9753E" w14:textId="576E0A80" w:rsidR="00F603AD" w:rsidRDefault="00D277FD" w:rsidP="00EF0C5C">
      <w:pPr>
        <w:pStyle w:val="Caption"/>
      </w:pPr>
      <w:bookmarkStart w:id="12" w:name="_Toc18897166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نمودار خطا بر حسب تعداد ایپاک ها برای مدل </w:t>
      </w:r>
      <w:r>
        <w:t>TriVAE</w:t>
      </w:r>
      <w:bookmarkEnd w:id="12"/>
    </w:p>
    <w:p w14:paraId="295DB669" w14:textId="7B7F85AD" w:rsidR="00BE2EEF" w:rsidRDefault="00BE2EEF" w:rsidP="00BE2EEF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بتدا، روند کل</w:t>
      </w:r>
      <w:r>
        <w:rPr>
          <w:rFonts w:hint="cs"/>
          <w:rtl/>
        </w:rPr>
        <w:t>ی</w:t>
      </w:r>
      <w:r>
        <w:rPr>
          <w:rtl/>
        </w:rPr>
        <w:t xml:space="preserve"> مقدار </w:t>
      </w:r>
      <w:r>
        <w:t>Loss</w:t>
      </w:r>
      <w:r>
        <w:rPr>
          <w:rtl/>
        </w:rPr>
        <w:t xml:space="preserve"> را بررس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مقدار </w:t>
      </w:r>
      <w:r>
        <w:t>Loss</w:t>
      </w:r>
      <w:r>
        <w:rPr>
          <w:rtl/>
        </w:rPr>
        <w:t xml:space="preserve"> از حدود 1.4 در ابتدا</w:t>
      </w:r>
      <w:r>
        <w:rPr>
          <w:rFonts w:hint="cs"/>
          <w:rtl/>
        </w:rPr>
        <w:t>ی</w:t>
      </w:r>
      <w:r>
        <w:rPr>
          <w:rtl/>
        </w:rPr>
        <w:t xml:space="preserve"> آموزش آغاز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تا حدود 0.6 در انتها</w:t>
      </w:r>
      <w:r>
        <w:rPr>
          <w:rFonts w:hint="cs"/>
          <w:rtl/>
        </w:rPr>
        <w:t>ی</w:t>
      </w:r>
      <w:r>
        <w:rPr>
          <w:rtl/>
        </w:rPr>
        <w:t xml:space="preserve"> دوره‌ها</w:t>
      </w:r>
      <w:r>
        <w:rPr>
          <w:rFonts w:hint="cs"/>
          <w:rtl/>
        </w:rPr>
        <w:t>ی</w:t>
      </w:r>
      <w:r>
        <w:rPr>
          <w:rtl/>
        </w:rPr>
        <w:t xml:space="preserve"> آموزش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هش مداوم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دل در حال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بهبود عملکرد خود است. به عبارت د</w:t>
      </w:r>
      <w:r>
        <w:rPr>
          <w:rFonts w:hint="cs"/>
          <w:rtl/>
        </w:rPr>
        <w:t>ی</w:t>
      </w:r>
      <w:r>
        <w:rPr>
          <w:rFonts w:hint="eastAsia"/>
          <w:rtl/>
        </w:rPr>
        <w:t>گر،</w:t>
      </w:r>
      <w:r>
        <w:rPr>
          <w:rtl/>
        </w:rPr>
        <w:t xml:space="preserve"> مدل توانسته است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با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تطب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 xml:space="preserve"> و خطاها</w:t>
      </w:r>
      <w:r>
        <w:rPr>
          <w:rFonts w:hint="cs"/>
          <w:rtl/>
        </w:rPr>
        <w:t>ی</w:t>
      </w:r>
      <w:r>
        <w:rPr>
          <w:rtl/>
        </w:rPr>
        <w:t xml:space="preserve"> خود را کاهش دهد.</w:t>
      </w:r>
    </w:p>
    <w:p w14:paraId="2434D849" w14:textId="55E091A7" w:rsidR="00BE2EEF" w:rsidRDefault="00BE2EEF" w:rsidP="00BE2EEF">
      <w:pPr>
        <w:rPr>
          <w:rtl/>
        </w:rPr>
      </w:pPr>
      <w:r>
        <w:rPr>
          <w:rFonts w:hint="eastAsia"/>
          <w:rtl/>
        </w:rPr>
        <w:t>سرعت</w:t>
      </w:r>
      <w:r>
        <w:rPr>
          <w:rtl/>
        </w:rPr>
        <w:t xml:space="preserve"> کاهش </w:t>
      </w:r>
      <w:r>
        <w:t>Loss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نکته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است که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آن توجه کرد. در ابتدا</w:t>
      </w:r>
      <w:r>
        <w:rPr>
          <w:rFonts w:hint="cs"/>
          <w:rtl/>
        </w:rPr>
        <w:t>ی</w:t>
      </w:r>
      <w:r>
        <w:rPr>
          <w:rtl/>
        </w:rPr>
        <w:t xml:space="preserve"> دوره آموزش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</w:t>
      </w:r>
      <w:r>
        <w:t>Epoch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اول تا پنجم، کاهش </w:t>
      </w:r>
      <w:r>
        <w:t>Loss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معمولاً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ست که در مراحل اول</w:t>
      </w:r>
      <w:r>
        <w:rPr>
          <w:rFonts w:hint="cs"/>
          <w:rtl/>
        </w:rPr>
        <w:t>ی</w:t>
      </w:r>
      <w:r>
        <w:rPr>
          <w:rFonts w:hint="eastAsia"/>
          <w:rtl/>
        </w:rPr>
        <w:t>ه،</w:t>
      </w:r>
      <w:r>
        <w:rPr>
          <w:rtl/>
        </w:rPr>
        <w:t xml:space="preserve"> مدل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بزرگ‌تر</w:t>
      </w:r>
      <w:r>
        <w:rPr>
          <w:rFonts w:hint="cs"/>
          <w:rtl/>
        </w:rPr>
        <w:t>ی</w:t>
      </w:r>
      <w:r>
        <w:rPr>
          <w:rtl/>
        </w:rPr>
        <w:t xml:space="preserve"> در پارامترها</w:t>
      </w:r>
      <w:r>
        <w:rPr>
          <w:rFonts w:hint="cs"/>
          <w:rtl/>
        </w:rPr>
        <w:t>ی</w:t>
      </w:r>
      <w:r>
        <w:rPr>
          <w:rtl/>
        </w:rPr>
        <w:t xml:space="preserve"> خود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به سرعت خو</w:t>
      </w:r>
      <w:r>
        <w:rPr>
          <w:rFonts w:hint="eastAsia"/>
          <w:rtl/>
        </w:rPr>
        <w:t>د</w:t>
      </w:r>
      <w:r>
        <w:rPr>
          <w:rtl/>
        </w:rPr>
        <w:t xml:space="preserve"> را با الگوها</w:t>
      </w:r>
      <w:r>
        <w:rPr>
          <w:rFonts w:hint="cs"/>
          <w:rtl/>
        </w:rPr>
        <w:t>ی</w:t>
      </w:r>
      <w:r>
        <w:rPr>
          <w:rtl/>
        </w:rPr>
        <w:t xml:space="preserve"> موجود در داده‌ها تطب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دهد. اما پس از گذشت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ره اول</w:t>
      </w:r>
      <w:r>
        <w:rPr>
          <w:rFonts w:hint="cs"/>
          <w:rtl/>
        </w:rPr>
        <w:t>ی</w:t>
      </w:r>
      <w:r>
        <w:rPr>
          <w:rFonts w:hint="eastAsia"/>
          <w:rtl/>
        </w:rPr>
        <w:t>ه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بعد از </w:t>
      </w:r>
      <w:r>
        <w:t>Epoch 5</w:t>
      </w:r>
      <w:r>
        <w:rPr>
          <w:rtl/>
        </w:rPr>
        <w:t xml:space="preserve">، کاهش </w:t>
      </w:r>
      <w:r>
        <w:t>Loss</w:t>
      </w:r>
      <w:r>
        <w:rPr>
          <w:rtl/>
        </w:rPr>
        <w:t xml:space="preserve">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کندتر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ند</w:t>
      </w:r>
      <w:r>
        <w:rPr>
          <w:rFonts w:hint="cs"/>
          <w:rtl/>
        </w:rPr>
        <w:t>ی</w:t>
      </w:r>
      <w:r>
        <w:rPr>
          <w:rtl/>
        </w:rPr>
        <w:t xml:space="preserve">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دل به نقطه‌ا</w:t>
      </w:r>
      <w:r>
        <w:rPr>
          <w:rFonts w:hint="cs"/>
          <w:rtl/>
        </w:rPr>
        <w:t>ی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بهبود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آموزش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ار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ممکن است به حداقل ممکن ب</w:t>
      </w:r>
      <w:r>
        <w:rPr>
          <w:rFonts w:hint="eastAsia"/>
          <w:rtl/>
        </w:rPr>
        <w:t>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Loss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ده باشد.</w:t>
      </w:r>
    </w:p>
    <w:p w14:paraId="0FA8A386" w14:textId="4BB6B37A" w:rsidR="00BE2EEF" w:rsidRDefault="00BE2EEF" w:rsidP="00BE2EEF">
      <w:pPr>
        <w:rPr>
          <w:rtl/>
        </w:rPr>
      </w:pPr>
      <w:r>
        <w:rPr>
          <w:rFonts w:hint="eastAsia"/>
          <w:rtl/>
        </w:rPr>
        <w:t>نکته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که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آن توجه کن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مقدار </w:t>
      </w:r>
      <w:r>
        <w:t>Loss</w:t>
      </w:r>
      <w:r>
        <w:rPr>
          <w:rtl/>
        </w:rPr>
        <w:t xml:space="preserve"> است. پس از </w:t>
      </w:r>
      <w:r>
        <w:t>Epoch 10</w:t>
      </w:r>
      <w:r>
        <w:rPr>
          <w:rtl/>
        </w:rPr>
        <w:t xml:space="preserve">، مقدار </w:t>
      </w:r>
      <w:r>
        <w:t>Loss</w:t>
      </w:r>
      <w:r>
        <w:rPr>
          <w:rtl/>
        </w:rPr>
        <w:t xml:space="preserve">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قدار ثابت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ثبات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دل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قطه تعادل 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، ادامه آموزش ممکن است ب</w:t>
      </w:r>
      <w:r>
        <w:rPr>
          <w:rFonts w:hint="eastAsia"/>
          <w:rtl/>
        </w:rPr>
        <w:t>هبود</w:t>
      </w:r>
      <w:r>
        <w:rPr>
          <w:rtl/>
        </w:rPr>
        <w:t xml:space="preserve"> چندان</w:t>
      </w:r>
      <w:r>
        <w:rPr>
          <w:rFonts w:hint="cs"/>
          <w:rtl/>
        </w:rPr>
        <w:t>ی</w:t>
      </w:r>
      <w:r>
        <w:rPr>
          <w:rtl/>
        </w:rPr>
        <w:t xml:space="preserve"> در </w:t>
      </w:r>
      <w:r>
        <w:rPr>
          <w:rtl/>
        </w:rPr>
        <w:lastRenderedPageBreak/>
        <w:t>عملکرد مدل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نکند و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دل ممکن است به سطح مطلوب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باشد.</w:t>
      </w:r>
    </w:p>
    <w:p w14:paraId="419DF51B" w14:textId="1A22E8E4" w:rsidR="00BE2EEF" w:rsidRDefault="00BE2EEF" w:rsidP="00BE2EEF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عملکرد مدل، کاهش مداوم </w:t>
      </w:r>
      <w:r>
        <w:t>Loss</w:t>
      </w:r>
      <w:r>
        <w:rPr>
          <w:rtl/>
        </w:rPr>
        <w:t xml:space="preserve"> به 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ه درست</w:t>
      </w:r>
      <w:r>
        <w:rPr>
          <w:rFonts w:hint="cs"/>
          <w:rtl/>
        </w:rPr>
        <w:t>ی</w:t>
      </w:r>
      <w:r>
        <w:rPr>
          <w:rtl/>
        </w:rPr>
        <w:t xml:space="preserve"> در حال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ست و 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نشانه‌ا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>
        <w:t>Overfitting</w:t>
      </w:r>
      <w:r>
        <w:rPr>
          <w:rtl/>
        </w:rPr>
        <w:t xml:space="preserve">،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حد،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 مشاهده ن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. </w:t>
      </w:r>
      <w:r>
        <w:t>Overfitting</w:t>
      </w:r>
      <w:r>
        <w:rPr>
          <w:rtl/>
        </w:rPr>
        <w:t xml:space="preserve"> معمولاً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t>Loss</w:t>
      </w:r>
      <w:r>
        <w:rPr>
          <w:rtl/>
        </w:rPr>
        <w:t xml:space="preserve"> در داده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Validation</w:t>
      </w:r>
      <w:r>
        <w:rPr>
          <w:rtl/>
        </w:rPr>
        <w:t xml:space="preserve"> همراه است، </w:t>
      </w:r>
      <w:r>
        <w:rPr>
          <w:rFonts w:hint="eastAsia"/>
          <w:rtl/>
        </w:rPr>
        <w:t>که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 به وضوح 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ن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ه خوب</w:t>
      </w:r>
      <w:r>
        <w:rPr>
          <w:rFonts w:hint="cs"/>
          <w:rtl/>
        </w:rPr>
        <w:t>ی</w:t>
      </w:r>
      <w:r>
        <w:rPr>
          <w:rtl/>
        </w:rPr>
        <w:t xml:space="preserve"> توانسته است بر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خود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بدون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حد دچار شود.</w:t>
      </w:r>
    </w:p>
    <w:p w14:paraId="48ABAF27" w14:textId="19AA6F8C" w:rsidR="007120DB" w:rsidRDefault="007120DB" w:rsidP="00BE2EEF"/>
    <w:p w14:paraId="6C85095E" w14:textId="77777777" w:rsidR="00ED1707" w:rsidRDefault="00ED1707" w:rsidP="00ED1707">
      <w:pPr>
        <w:keepNext/>
      </w:pPr>
      <w:r>
        <w:rPr>
          <w:noProof/>
          <w:lang w:bidi="ar-SA"/>
        </w:rPr>
        <w:drawing>
          <wp:inline distT="0" distB="0" distL="0" distR="0" wp14:anchorId="001F5E20" wp14:editId="72AF4BDA">
            <wp:extent cx="5567045" cy="144589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FD37" w14:textId="1B396603" w:rsidR="00ED1707" w:rsidRDefault="00ED1707" w:rsidP="00EF0C5C">
      <w:pPr>
        <w:pStyle w:val="Caption"/>
      </w:pPr>
      <w:bookmarkStart w:id="13" w:name="_Toc18897167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 یک نمونه از ماسک های پیش بینی شده با مدل </w:t>
      </w:r>
      <w:r>
        <w:t>TriVAE</w:t>
      </w:r>
      <w:bookmarkEnd w:id="13"/>
    </w:p>
    <w:p w14:paraId="149BC41B" w14:textId="77187E88" w:rsidR="008D521D" w:rsidRDefault="008D521D" w:rsidP="008D521D">
      <w:pPr>
        <w:ind w:firstLine="0"/>
        <w:rPr>
          <w:rtl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دل شامل چهار بخش اصل</w:t>
      </w:r>
      <w:r>
        <w:rPr>
          <w:rFonts w:hint="cs"/>
          <w:rtl/>
        </w:rPr>
        <w:t>ی</w:t>
      </w:r>
      <w:r>
        <w:rPr>
          <w:rtl/>
        </w:rPr>
        <w:t xml:space="preserve"> است که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آن‌ها اطلاعات مهم</w:t>
      </w:r>
      <w:r>
        <w:rPr>
          <w:rFonts w:hint="cs"/>
          <w:rtl/>
        </w:rPr>
        <w:t>ی</w:t>
      </w:r>
      <w:r>
        <w:rPr>
          <w:rtl/>
        </w:rPr>
        <w:t xml:space="preserve"> را درباره عملکرد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ارائ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‌ها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 xml:space="preserve"> تا درک بهتر</w:t>
      </w:r>
      <w:r>
        <w:rPr>
          <w:rFonts w:hint="cs"/>
          <w:rtl/>
        </w:rPr>
        <w:t>ی</w:t>
      </w:r>
      <w:r>
        <w:rPr>
          <w:rtl/>
        </w:rPr>
        <w:t xml:space="preserve"> از چگونگ</w:t>
      </w:r>
      <w:r>
        <w:rPr>
          <w:rFonts w:hint="cs"/>
          <w:rtl/>
        </w:rPr>
        <w:t>ی</w:t>
      </w:r>
      <w:r>
        <w:rPr>
          <w:rtl/>
        </w:rPr>
        <w:t xml:space="preserve"> عملکرد مدل و نقاط قوت و ضعف آن داشته با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55267919" w14:textId="48896105" w:rsidR="008D521D" w:rsidRDefault="008D521D" w:rsidP="008D521D">
      <w:pPr>
        <w:rPr>
          <w:rtl/>
        </w:rPr>
      </w:pPr>
      <w:r>
        <w:rPr>
          <w:rFonts w:hint="eastAsia"/>
          <w:rtl/>
        </w:rPr>
        <w:t>بخش</w:t>
      </w:r>
      <w:r>
        <w:rPr>
          <w:rtl/>
        </w:rPr>
        <w:t xml:space="preserve"> اول، </w:t>
      </w:r>
      <w:r>
        <w:t>Original Slice - Pre1520 Training 210</w:t>
      </w:r>
      <w:r>
        <w:rPr>
          <w:rtl/>
        </w:rPr>
        <w:t>،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مغز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ه عنوان ورود</w:t>
      </w:r>
      <w:r>
        <w:rPr>
          <w:rFonts w:hint="cs"/>
          <w:rtl/>
        </w:rPr>
        <w:t>ی</w:t>
      </w:r>
      <w:r>
        <w:rPr>
          <w:rtl/>
        </w:rPr>
        <w:t xml:space="preserve"> به مدل داده شده و معمولاً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سکن </w:t>
      </w:r>
      <w:r>
        <w:t>MRI</w:t>
      </w:r>
      <w:r>
        <w:rPr>
          <w:rtl/>
        </w:rPr>
        <w:t xml:space="preserve"> استخراج ش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ه‌ا</w:t>
      </w:r>
      <w:r>
        <w:rPr>
          <w:rFonts w:hint="cs"/>
          <w:rtl/>
        </w:rPr>
        <w:t>ی</w:t>
      </w:r>
      <w:r>
        <w:rPr>
          <w:rtl/>
        </w:rPr>
        <w:t xml:space="preserve"> است که مدل برا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و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اهنج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ه آن استناد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هم</w:t>
      </w:r>
      <w:r>
        <w:rPr>
          <w:rFonts w:hint="cs"/>
          <w:rtl/>
        </w:rPr>
        <w:t>ی</w:t>
      </w:r>
      <w:r>
        <w:rPr>
          <w:rtl/>
        </w:rPr>
        <w:t>ت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به ما امک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بفه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دل با چه داده‌ا</w:t>
      </w:r>
      <w:r>
        <w:rPr>
          <w:rFonts w:hint="cs"/>
          <w:rtl/>
        </w:rPr>
        <w:t>ی</w:t>
      </w:r>
      <w:r>
        <w:rPr>
          <w:rtl/>
        </w:rPr>
        <w:t xml:space="preserve"> ک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نقاط</w:t>
      </w:r>
      <w:r>
        <w:rPr>
          <w:rFonts w:hint="cs"/>
          <w:rtl/>
        </w:rPr>
        <w:t>ی</w:t>
      </w:r>
      <w:r>
        <w:rPr>
          <w:rtl/>
        </w:rPr>
        <w:t xml:space="preserve"> که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آن‌ها توجه شود کجا هستند.</w:t>
      </w:r>
    </w:p>
    <w:p w14:paraId="71797B15" w14:textId="0AA2DDC0" w:rsidR="008D521D" w:rsidRDefault="008D521D" w:rsidP="008D521D">
      <w:pPr>
        <w:rPr>
          <w:rtl/>
        </w:rPr>
      </w:pPr>
      <w:r>
        <w:rPr>
          <w:rFonts w:hint="eastAsia"/>
          <w:rtl/>
        </w:rPr>
        <w:t>بخش</w:t>
      </w:r>
      <w:r>
        <w:rPr>
          <w:rtl/>
        </w:rPr>
        <w:t xml:space="preserve"> دوم، </w:t>
      </w:r>
      <w:r>
        <w:t>Reconstruction Error</w:t>
      </w:r>
      <w:r>
        <w:rPr>
          <w:rtl/>
        </w:rPr>
        <w:t>،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مدل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ا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و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ست که مدل موفق به بازساز</w:t>
      </w:r>
      <w:r>
        <w:rPr>
          <w:rFonts w:hint="cs"/>
          <w:rtl/>
        </w:rPr>
        <w:t>ی</w:t>
      </w:r>
      <w:r>
        <w:rPr>
          <w:rtl/>
        </w:rPr>
        <w:t xml:space="preserve"> آن شده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، مناطق با رنگ‌ها</w:t>
      </w:r>
      <w:r>
        <w:rPr>
          <w:rFonts w:hint="cs"/>
          <w:rtl/>
        </w:rPr>
        <w:t>ی</w:t>
      </w:r>
      <w:r>
        <w:rPr>
          <w:rtl/>
        </w:rPr>
        <w:t xml:space="preserve"> روشن‌تر (مانند قرمز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زرد) نشان‌دهنده خط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هستند، در حال</w:t>
      </w:r>
      <w:r>
        <w:rPr>
          <w:rFonts w:hint="cs"/>
          <w:rtl/>
        </w:rPr>
        <w:t>ی</w:t>
      </w:r>
      <w:r>
        <w:rPr>
          <w:rtl/>
        </w:rPr>
        <w:t xml:space="preserve"> که مناطق ت</w:t>
      </w:r>
      <w:r>
        <w:rPr>
          <w:rFonts w:hint="cs"/>
          <w:rtl/>
        </w:rPr>
        <w:t>ی</w:t>
      </w:r>
      <w:r>
        <w:rPr>
          <w:rFonts w:hint="eastAsia"/>
          <w:rtl/>
        </w:rPr>
        <w:t>ره‌تر</w:t>
      </w:r>
      <w:r>
        <w:rPr>
          <w:rtl/>
        </w:rPr>
        <w:t xml:space="preserve"> (آب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سبز) به معنا</w:t>
      </w:r>
      <w:r>
        <w:rPr>
          <w:rFonts w:hint="cs"/>
          <w:rtl/>
        </w:rPr>
        <w:t>ی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کمتر 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طلاعات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شناسا</w:t>
      </w:r>
      <w:r>
        <w:rPr>
          <w:rFonts w:hint="cs"/>
          <w:rtl/>
        </w:rPr>
        <w:t>یی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که مدل در بازساز</w:t>
      </w:r>
      <w:r>
        <w:rPr>
          <w:rFonts w:hint="cs"/>
          <w:rtl/>
        </w:rPr>
        <w:t>ی</w:t>
      </w:r>
      <w:r>
        <w:rPr>
          <w:rtl/>
        </w:rPr>
        <w:t xml:space="preserve"> آن‌ها دچار مشکل شده است کمک کند و نقاط ضعف مدل را نم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سازد.</w:t>
      </w:r>
    </w:p>
    <w:p w14:paraId="6248A618" w14:textId="61ED41ED" w:rsidR="008D521D" w:rsidRDefault="008D521D" w:rsidP="008D521D">
      <w:pPr>
        <w:rPr>
          <w:rtl/>
        </w:rPr>
      </w:pPr>
      <w:r>
        <w:rPr>
          <w:rFonts w:hint="eastAsia"/>
          <w:rtl/>
        </w:rPr>
        <w:lastRenderedPageBreak/>
        <w:t>سو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، </w:t>
      </w:r>
      <w:r>
        <w:t>Predicted Tumor</w:t>
      </w:r>
      <w:r>
        <w:rPr>
          <w:rtl/>
        </w:rPr>
        <w:t>، ناح</w:t>
      </w:r>
      <w:r>
        <w:rPr>
          <w:rFonts w:hint="cs"/>
          <w:rtl/>
        </w:rPr>
        <w:t>ی</w:t>
      </w:r>
      <w:r>
        <w:rPr>
          <w:rFonts w:hint="eastAsia"/>
          <w:rtl/>
        </w:rPr>
        <w:t>ه‌ا</w:t>
      </w:r>
      <w:r>
        <w:rPr>
          <w:rFonts w:hint="cs"/>
          <w:rtl/>
        </w:rPr>
        <w:t>ی</w:t>
      </w:r>
      <w:r>
        <w:rPr>
          <w:rtl/>
        </w:rPr>
        <w:t xml:space="preserve">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ه عنوان تومو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ر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بر اساس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و آستانه‌ا</w:t>
      </w:r>
      <w:r>
        <w:rPr>
          <w:rFonts w:hint="cs"/>
          <w:rtl/>
        </w:rPr>
        <w:t>ی</w:t>
      </w:r>
      <w:r>
        <w:rPr>
          <w:rtl/>
        </w:rPr>
        <w:t xml:space="preserve"> که برا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شده، انجام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معمولاً، مناطق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شده با رنگ‌ها</w:t>
      </w:r>
      <w:r>
        <w:rPr>
          <w:rFonts w:hint="cs"/>
          <w:rtl/>
        </w:rPr>
        <w:t>ی</w:t>
      </w:r>
      <w:r>
        <w:rPr>
          <w:rtl/>
        </w:rPr>
        <w:t xml:space="preserve"> خاص (مانند قرمز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زرد)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به م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کجاها را به عنوان ناهنجار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کرده و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کمک کند تا دقت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دل را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09A593DB" w14:textId="6D7CCB31" w:rsidR="008D521D" w:rsidRDefault="008D521D" w:rsidP="008D521D">
      <w:pPr>
        <w:rPr>
          <w:rtl/>
        </w:rPr>
      </w:pPr>
      <w:r>
        <w:rPr>
          <w:rFonts w:hint="eastAsia"/>
          <w:rtl/>
        </w:rPr>
        <w:t>آخ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، </w:t>
      </w:r>
      <w:r>
        <w:t>Ground Truth</w:t>
      </w:r>
      <w:r>
        <w:rPr>
          <w:rtl/>
        </w:rPr>
        <w:t>، ناح</w:t>
      </w:r>
      <w:r>
        <w:rPr>
          <w:rFonts w:hint="cs"/>
          <w:rtl/>
        </w:rPr>
        <w:t>ی</w:t>
      </w:r>
      <w:r>
        <w:rPr>
          <w:rFonts w:hint="eastAsia"/>
          <w:rtl/>
        </w:rPr>
        <w:t>ه‌ا</w:t>
      </w:r>
      <w:r>
        <w:rPr>
          <w:rFonts w:hint="cs"/>
          <w:rtl/>
        </w:rPr>
        <w:t>ی</w:t>
      </w:r>
      <w:r>
        <w:rPr>
          <w:rtl/>
        </w:rPr>
        <w:t xml:space="preserve">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به عنوان تومور واقع</w:t>
      </w:r>
      <w:r>
        <w:rPr>
          <w:rFonts w:hint="cs"/>
          <w:rtl/>
        </w:rPr>
        <w:t>ی</w:t>
      </w:r>
      <w:r>
        <w:rPr>
          <w:rtl/>
        </w:rPr>
        <w:t xml:space="preserve"> مشخص ش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به عنوان مرجع برا</w:t>
      </w:r>
      <w:r>
        <w:rPr>
          <w:rFonts w:hint="cs"/>
          <w:rtl/>
        </w:rPr>
        <w:t>ی</w:t>
      </w:r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دل عمل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دقت و صحت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دل را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بخش </w:t>
      </w:r>
      <w:r>
        <w:t>Predicted Tumor</w:t>
      </w:r>
      <w:r>
        <w:rPr>
          <w:rtl/>
        </w:rPr>
        <w:t xml:space="preserve"> و </w:t>
      </w:r>
      <w:r>
        <w:t xml:space="preserve">Ground Truth </w:t>
      </w:r>
      <w:r>
        <w:rPr>
          <w:rtl/>
        </w:rPr>
        <w:t>به 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بفه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دل چقدر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موفق بوده است.</w:t>
      </w:r>
    </w:p>
    <w:p w14:paraId="3B1638D8" w14:textId="0EBA6680" w:rsidR="008D521D" w:rsidRDefault="008D521D" w:rsidP="008D521D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و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عملکرد مدل، اول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گام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مدل با </w:t>
      </w:r>
      <w:r>
        <w:t>Ground Truth</w:t>
      </w:r>
      <w:r>
        <w:rPr>
          <w:rtl/>
        </w:rPr>
        <w:t xml:space="preserve"> است. اگر مناطق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شده با مناطق واقع</w:t>
      </w:r>
      <w:r>
        <w:rPr>
          <w:rFonts w:hint="cs"/>
          <w:rtl/>
        </w:rPr>
        <w:t>ی</w:t>
      </w:r>
      <w:r>
        <w:rPr>
          <w:rtl/>
        </w:rPr>
        <w:t xml:space="preserve"> تومور همپوشان</w:t>
      </w:r>
      <w:r>
        <w:rPr>
          <w:rFonts w:hint="cs"/>
          <w:rtl/>
        </w:rPr>
        <w:t>ی</w:t>
      </w:r>
      <w:r>
        <w:rPr>
          <w:rtl/>
        </w:rPr>
        <w:t xml:space="preserve"> خوب</w:t>
      </w:r>
      <w:r>
        <w:rPr>
          <w:rFonts w:hint="cs"/>
          <w:rtl/>
        </w:rPr>
        <w:t>ی</w:t>
      </w:r>
      <w:r>
        <w:rPr>
          <w:rtl/>
        </w:rPr>
        <w:t xml:space="preserve"> داشته باشن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شان‌دهنده دقت بالا</w:t>
      </w:r>
      <w:r>
        <w:rPr>
          <w:rFonts w:hint="cs"/>
          <w:rtl/>
        </w:rPr>
        <w:t>ی</w:t>
      </w:r>
      <w:r>
        <w:rPr>
          <w:rtl/>
        </w:rPr>
        <w:t xml:space="preserve"> مدل است. برعکس، ا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ا </w:t>
      </w:r>
      <w:r>
        <w:t>Ground Truth</w:t>
      </w:r>
      <w:r>
        <w:rPr>
          <w:rtl/>
        </w:rPr>
        <w:t xml:space="preserve"> مطابقت نداشته باشن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tl/>
        </w:rPr>
        <w:t>تواند نشان‌دهنده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بهبود در مدل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آستانه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باشد.</w:t>
      </w:r>
    </w:p>
    <w:p w14:paraId="5A5BE559" w14:textId="434A5187" w:rsidR="008D521D" w:rsidRDefault="008D521D" w:rsidP="008D521D">
      <w:pPr>
        <w:rPr>
          <w:rtl/>
        </w:rPr>
      </w:pPr>
      <w:r>
        <w:rPr>
          <w:rFonts w:hint="eastAsia"/>
          <w:rtl/>
        </w:rPr>
        <w:t>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اطلاعات مهم</w:t>
      </w:r>
      <w:r>
        <w:rPr>
          <w:rFonts w:hint="cs"/>
          <w:rtl/>
        </w:rPr>
        <w:t>ی</w:t>
      </w:r>
      <w:r>
        <w:rPr>
          <w:rtl/>
        </w:rPr>
        <w:t xml:space="preserve"> بدهد. اگر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در مناطق</w:t>
      </w:r>
      <w:r>
        <w:rPr>
          <w:rFonts w:hint="cs"/>
          <w:rtl/>
        </w:rPr>
        <w:t>ی</w:t>
      </w:r>
      <w:r>
        <w:rPr>
          <w:rtl/>
        </w:rPr>
        <w:t xml:space="preserve"> که تومور واقع</w:t>
      </w:r>
      <w:r>
        <w:rPr>
          <w:rFonts w:hint="cs"/>
          <w:rtl/>
        </w:rPr>
        <w:t>ی</w:t>
      </w:r>
      <w:r>
        <w:rPr>
          <w:rtl/>
        </w:rPr>
        <w:t xml:space="preserve"> وجود دارد بالا باش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شد که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مشکل دارد. بنابر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اها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کمک کند تا نواح</w:t>
      </w:r>
      <w:r>
        <w:rPr>
          <w:rFonts w:hint="cs"/>
          <w:rtl/>
        </w:rPr>
        <w:t>ی</w:t>
      </w:r>
      <w:r>
        <w:rPr>
          <w:rtl/>
        </w:rPr>
        <w:t xml:space="preserve">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</w:t>
      </w:r>
      <w:r>
        <w:rPr>
          <w:rFonts w:hint="eastAsia"/>
          <w:rtl/>
        </w:rPr>
        <w:t>ه</w:t>
      </w:r>
      <w:r>
        <w:rPr>
          <w:rtl/>
        </w:rPr>
        <w:t xml:space="preserve"> بهبود دارند را شناسا</w:t>
      </w:r>
      <w:r>
        <w:rPr>
          <w:rFonts w:hint="cs"/>
          <w:rtl/>
        </w:rPr>
        <w:t>ی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152673B9" w14:textId="2C9CD3E0" w:rsidR="008D521D" w:rsidRDefault="008D521D" w:rsidP="008D521D">
      <w:pPr>
        <w:rPr>
          <w:rtl/>
        </w:rPr>
      </w:pPr>
      <w:r>
        <w:rPr>
          <w:rFonts w:hint="cs"/>
          <w:rtl/>
        </w:rPr>
        <w:t xml:space="preserve">با بررسی دقیق خروجی ها نشان دهنده تطابق نسبی خروجی با ماسک واقعی است که </w:t>
      </w:r>
      <w:r w:rsidR="00DC685C">
        <w:rPr>
          <w:rFonts w:hint="cs"/>
          <w:rtl/>
        </w:rPr>
        <w:t xml:space="preserve"> نشانگر دقت خوب مدل خواهد بود.</w:t>
      </w:r>
    </w:p>
    <w:p w14:paraId="17790A0D" w14:textId="616C3AB7" w:rsidR="000C32BD" w:rsidRDefault="000C32BD" w:rsidP="008D521D">
      <w:pPr>
        <w:rPr>
          <w:rtl/>
        </w:rPr>
      </w:pPr>
    </w:p>
    <w:p w14:paraId="4BDBA12B" w14:textId="76669C99" w:rsidR="00C43D2A" w:rsidRDefault="000C32BD" w:rsidP="00C43D2A">
      <w:pPr>
        <w:pStyle w:val="Heading2"/>
        <w:rPr>
          <w:rtl/>
        </w:rPr>
      </w:pPr>
      <w:bookmarkStart w:id="14" w:name="_Toc188971135"/>
      <w:r>
        <w:rPr>
          <w:rFonts w:hint="cs"/>
          <w:rtl/>
        </w:rPr>
        <w:t xml:space="preserve">1.3 </w:t>
      </w:r>
      <w:r w:rsidRPr="000C32BD">
        <w:rPr>
          <w:rtl/>
        </w:rPr>
        <w:t>ارزیابی در دیتاست</w:t>
      </w:r>
      <w:r w:rsidRPr="000C32BD">
        <w:t xml:space="preserve"> BraTS</w:t>
      </w:r>
      <w:r w:rsidRPr="000C32BD">
        <w:rPr>
          <w:rtl/>
        </w:rPr>
        <w:t>دو بعدی</w:t>
      </w:r>
      <w:bookmarkEnd w:id="14"/>
    </w:p>
    <w:p w14:paraId="21AB32E3" w14:textId="78C0F6C7" w:rsidR="00C43D2A" w:rsidRDefault="00C43D2A" w:rsidP="00C43D2A">
      <w:pPr>
        <w:rPr>
          <w:rtl/>
        </w:rPr>
      </w:pPr>
      <w:r>
        <w:rPr>
          <w:rFonts w:hint="eastAsia"/>
          <w:rtl/>
        </w:rPr>
        <w:t>داده‌ها</w:t>
      </w:r>
      <w:r>
        <w:rPr>
          <w:rFonts w:hint="cs"/>
          <w:rtl/>
        </w:rPr>
        <w:t>ی</w:t>
      </w:r>
      <w:r>
        <w:rPr>
          <w:rtl/>
        </w:rPr>
        <w:t xml:space="preserve"> مورد استفاده از مجموعه داده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BraTS 2020</w:t>
      </w:r>
      <w:r>
        <w:rPr>
          <w:rtl/>
        </w:rPr>
        <w:t xml:space="preserve">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شده‌اند که شامل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مغز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مبتلا به تومور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است. برا</w:t>
      </w:r>
      <w:r>
        <w:rPr>
          <w:rFonts w:hint="cs"/>
          <w:rtl/>
        </w:rPr>
        <w:t>ی</w:t>
      </w:r>
      <w:r>
        <w:rPr>
          <w:rtl/>
        </w:rPr>
        <w:t xml:space="preserve"> هر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،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در حالت‌ها</w:t>
      </w:r>
      <w:r>
        <w:rPr>
          <w:rFonts w:hint="cs"/>
          <w:rtl/>
        </w:rPr>
        <w:t>ی</w:t>
      </w:r>
      <w:r>
        <w:rPr>
          <w:rtl/>
        </w:rPr>
        <w:t xml:space="preserve"> مختلف (مانند </w:t>
      </w:r>
      <w:r>
        <w:t xml:space="preserve">FLAIR) </w:t>
      </w:r>
      <w:r>
        <w:rPr>
          <w:rtl/>
        </w:rPr>
        <w:t>و ماسک‌ها</w:t>
      </w:r>
      <w:r>
        <w:rPr>
          <w:rFonts w:hint="cs"/>
          <w:rtl/>
        </w:rPr>
        <w:t>ی</w:t>
      </w:r>
      <w:r>
        <w:rPr>
          <w:rtl/>
        </w:rPr>
        <w:t xml:space="preserve"> مربوط به نواح</w:t>
      </w:r>
      <w:r>
        <w:rPr>
          <w:rFonts w:hint="cs"/>
          <w:rtl/>
        </w:rPr>
        <w:t>ی</w:t>
      </w:r>
      <w:r>
        <w:rPr>
          <w:rtl/>
        </w:rPr>
        <w:t xml:space="preserve"> تومور </w:t>
      </w:r>
      <w:r>
        <w:t xml:space="preserve">(Ground Truth) </w:t>
      </w:r>
      <w:r>
        <w:rPr>
          <w:rtl/>
        </w:rPr>
        <w:t>وجود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اده‌ها به ص</w:t>
      </w:r>
      <w:r>
        <w:rPr>
          <w:rFonts w:hint="eastAsia"/>
          <w:rtl/>
        </w:rPr>
        <w:t>ورت</w:t>
      </w:r>
      <w:r>
        <w:rPr>
          <w:rtl/>
        </w:rPr>
        <w:t xml:space="preserve"> فا</w:t>
      </w:r>
      <w:r>
        <w:rPr>
          <w:rFonts w:hint="cs"/>
          <w:rtl/>
        </w:rPr>
        <w:t>ی</w:t>
      </w:r>
      <w:r>
        <w:rPr>
          <w:rFonts w:hint="eastAsia"/>
          <w:rtl/>
        </w:rPr>
        <w:t>ل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NIfTI</w:t>
      </w:r>
      <w:r>
        <w:rPr>
          <w:rtl/>
        </w:rPr>
        <w:t xml:space="preserve">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شده‌اند و با استفاده از کتابخانه </w:t>
      </w:r>
      <w:r>
        <w:t>nibabel</w:t>
      </w:r>
      <w:r>
        <w:rPr>
          <w:rtl/>
        </w:rPr>
        <w:t xml:space="preserve"> بارگذار</w:t>
      </w:r>
      <w:r>
        <w:rPr>
          <w:rFonts w:hint="cs"/>
          <w:rtl/>
        </w:rPr>
        <w:t>ی</w:t>
      </w:r>
      <w:r>
        <w:rPr>
          <w:rtl/>
        </w:rPr>
        <w:t xml:space="preserve"> و پردازش شدند. در مرحله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،</w:t>
      </w:r>
      <w:r>
        <w:rPr>
          <w:rtl/>
        </w:rPr>
        <w:t xml:space="preserve"> هر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به صورت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از حجم سه بعد</w:t>
      </w:r>
      <w:r>
        <w:rPr>
          <w:rFonts w:hint="cs"/>
          <w:rtl/>
        </w:rPr>
        <w:t>ی</w:t>
      </w:r>
      <w:r>
        <w:rPr>
          <w:rtl/>
        </w:rPr>
        <w:t xml:space="preserve"> استخراج شد و برا</w:t>
      </w:r>
      <w:r>
        <w:rPr>
          <w:rFonts w:hint="cs"/>
          <w:rtl/>
        </w:rPr>
        <w:t>ی</w:t>
      </w:r>
      <w:r>
        <w:rPr>
          <w:rtl/>
        </w:rPr>
        <w:t xml:space="preserve"> ساد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هر حجم انتخاب گر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ه اندازه‌</w:t>
      </w:r>
      <w:r>
        <w:rPr>
          <w:rFonts w:hint="cs"/>
          <w:rtl/>
        </w:rPr>
        <w:t>ی</w:t>
      </w:r>
      <w:r>
        <w:rPr>
          <w:rtl/>
        </w:rPr>
        <w:t xml:space="preserve"> 256</w:t>
      </w:r>
      <w:r>
        <w:t>x256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کسل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اندازه داده شدند و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tl/>
        </w:rPr>
        <w:lastRenderedPageBreak/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کسل‌ها</w:t>
      </w:r>
      <w:r>
        <w:rPr>
          <w:rtl/>
        </w:rPr>
        <w:t xml:space="preserve"> به محدوده‌</w:t>
      </w:r>
      <w:r>
        <w:rPr>
          <w:rFonts w:hint="cs"/>
          <w:rtl/>
        </w:rPr>
        <w:t>ی</w:t>
      </w:r>
      <w:r>
        <w:rPr>
          <w:rtl/>
        </w:rPr>
        <w:t xml:space="preserve"> [0, 1] نرمال‌ساز</w:t>
      </w:r>
      <w:r>
        <w:rPr>
          <w:rFonts w:hint="cs"/>
          <w:rtl/>
        </w:rPr>
        <w:t>ی</w:t>
      </w:r>
      <w:r>
        <w:rPr>
          <w:rtl/>
        </w:rPr>
        <w:t xml:space="preserve"> شدند. ماسک‌ها</w:t>
      </w:r>
      <w:r>
        <w:rPr>
          <w:rFonts w:hint="cs"/>
          <w:rtl/>
        </w:rPr>
        <w:t>ی</w:t>
      </w:r>
      <w:r>
        <w:rPr>
          <w:rtl/>
        </w:rPr>
        <w:t xml:space="preserve"> تومور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نداز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اندازه داده شدند و به صورت با</w:t>
      </w:r>
      <w:r>
        <w:rPr>
          <w:rFonts w:hint="cs"/>
          <w:rtl/>
        </w:rPr>
        <w:t>ی</w:t>
      </w:r>
      <w:r>
        <w:rPr>
          <w:rFonts w:hint="eastAsia"/>
          <w:rtl/>
        </w:rPr>
        <w:t>نر</w:t>
      </w:r>
      <w:r>
        <w:rPr>
          <w:rFonts w:hint="cs"/>
          <w:rtl/>
        </w:rPr>
        <w:t>ی</w:t>
      </w:r>
      <w:r>
        <w:rPr>
          <w:rtl/>
        </w:rPr>
        <w:t xml:space="preserve"> درآمدند.</w:t>
      </w:r>
    </w:p>
    <w:p w14:paraId="0F0045B0" w14:textId="0B02DCB8" w:rsidR="00C43D2A" w:rsidRDefault="00C43D2A" w:rsidP="00C43D2A">
      <w:pPr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</w:t>
      </w:r>
      <w:r>
        <w:t>TriVAE</w:t>
      </w:r>
      <w:r>
        <w:rPr>
          <w:rtl/>
        </w:rPr>
        <w:t xml:space="preserve"> که قبلاً آموزش 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بود، از ف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r>
        <w:t>tri_vae_model_final.pth</w:t>
      </w:r>
      <w:r>
        <w:rPr>
          <w:rtl/>
        </w:rPr>
        <w:t xml:space="preserve"> بارگذار</w:t>
      </w:r>
      <w:r>
        <w:rPr>
          <w:rFonts w:hint="cs"/>
          <w:rtl/>
        </w:rPr>
        <w:t>ی</w:t>
      </w:r>
      <w:r>
        <w:rPr>
          <w:rtl/>
        </w:rPr>
        <w:t xml:space="preserve"> ش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شامل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نکودر و د</w:t>
      </w:r>
      <w:r>
        <w:rPr>
          <w:rFonts w:hint="cs"/>
          <w:rtl/>
        </w:rPr>
        <w:t>ی</w:t>
      </w:r>
      <w:r>
        <w:rPr>
          <w:rFonts w:hint="eastAsia"/>
          <w:rtl/>
        </w:rPr>
        <w:t>کودر</w:t>
      </w:r>
      <w:r>
        <w:rPr>
          <w:rtl/>
        </w:rPr>
        <w:t xml:space="preserve"> است که به طور همزمان بر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آموزش د</w:t>
      </w:r>
      <w:r>
        <w:rPr>
          <w:rFonts w:hint="cs"/>
          <w:rtl/>
        </w:rPr>
        <w:t>ی</w:t>
      </w:r>
      <w:r>
        <w:rPr>
          <w:rFonts w:hint="eastAsia"/>
          <w:rtl/>
        </w:rPr>
        <w:t>ده‌اند</w:t>
      </w:r>
      <w:r>
        <w:rPr>
          <w:rtl/>
        </w:rPr>
        <w:t>. مدل به حالت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شد تا از انجام محاسبات اضاف</w:t>
      </w:r>
      <w:r>
        <w:rPr>
          <w:rFonts w:hint="cs"/>
          <w:rtl/>
        </w:rPr>
        <w:t>ی</w:t>
      </w:r>
      <w:r>
        <w:rPr>
          <w:rtl/>
        </w:rPr>
        <w:t xml:space="preserve"> مانند </w:t>
      </w:r>
      <w:r>
        <w:t>Dropout</w:t>
      </w:r>
      <w:r>
        <w:rPr>
          <w:rtl/>
        </w:rPr>
        <w:t xml:space="preserve"> جلو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شود. در مرحله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، برا</w:t>
      </w:r>
      <w:r>
        <w:rPr>
          <w:rFonts w:hint="cs"/>
          <w:rtl/>
        </w:rPr>
        <w:t>ی</w:t>
      </w:r>
      <w:r>
        <w:rPr>
          <w:rtl/>
        </w:rPr>
        <w:t xml:space="preserve"> هر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،</w:t>
      </w:r>
      <w:r>
        <w:rPr>
          <w:rtl/>
        </w:rPr>
        <w:t xml:space="preserve"> مدل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ا به عنوان ورود</w:t>
      </w:r>
      <w:r>
        <w:rPr>
          <w:rFonts w:hint="cs"/>
          <w:rtl/>
        </w:rPr>
        <w:t>ی</w:t>
      </w:r>
      <w:r>
        <w:rPr>
          <w:rtl/>
        </w:rPr>
        <w:t xml:space="preserve"> در</w:t>
      </w:r>
      <w:r>
        <w:rPr>
          <w:rFonts w:hint="cs"/>
          <w:rtl/>
        </w:rPr>
        <w:t>ی</w:t>
      </w:r>
      <w:r>
        <w:rPr>
          <w:rFonts w:hint="eastAsia"/>
          <w:rtl/>
        </w:rPr>
        <w:t>افت</w:t>
      </w:r>
      <w:r>
        <w:rPr>
          <w:rtl/>
        </w:rPr>
        <w:t xml:space="preserve"> کرد و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 xml:space="preserve">(Reconstruction Error) </w:t>
      </w:r>
      <w:r>
        <w:rPr>
          <w:rtl/>
        </w:rPr>
        <w:t>را محاسبه ک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ا نشان‌دهنده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و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شده توسط مدل است. با استفاده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آستانه مشخص (در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0.1)، نواح</w:t>
      </w:r>
      <w:r>
        <w:rPr>
          <w:rFonts w:hint="cs"/>
          <w:rtl/>
        </w:rPr>
        <w:t>ی</w:t>
      </w:r>
      <w:r>
        <w:rPr>
          <w:rtl/>
        </w:rPr>
        <w:t xml:space="preserve"> با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بالا به عنوان تومو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شدند.</w:t>
      </w:r>
    </w:p>
    <w:p w14:paraId="3A2549BB" w14:textId="2F47E136" w:rsidR="00C43D2A" w:rsidRDefault="00C43D2A" w:rsidP="00C43D2A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دقت مدل، از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</w:t>
      </w:r>
      <w:r>
        <w:t>Dice Coefficient</w:t>
      </w:r>
      <w:r>
        <w:rPr>
          <w:rtl/>
        </w:rPr>
        <w:t xml:space="preserve"> استفاده شد که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همپوشان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شده توسط مدل و نواح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تومور را انداز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. مقدار </w:t>
      </w:r>
      <w:r>
        <w:t>Dice Coefficient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0 (بدون همپوشان</w:t>
      </w:r>
      <w:r>
        <w:rPr>
          <w:rFonts w:hint="cs"/>
          <w:rtl/>
        </w:rPr>
        <w:t>ی</w:t>
      </w:r>
      <w:r>
        <w:rPr>
          <w:rtl/>
        </w:rPr>
        <w:t>) تا 1 (همپوشان</w:t>
      </w:r>
      <w:r>
        <w:rPr>
          <w:rFonts w:hint="cs"/>
          <w:rtl/>
        </w:rPr>
        <w:t>ی</w:t>
      </w:r>
      <w:r>
        <w:rPr>
          <w:rtl/>
        </w:rPr>
        <w:t xml:space="preserve"> کامل) مت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ست.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و محاسبه </w:t>
      </w:r>
      <w:r>
        <w:t>Dice Coefficient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مام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موجود در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</w:t>
      </w:r>
      <w:r>
        <w:t>BraTS</w:t>
      </w:r>
      <w:r>
        <w:rPr>
          <w:rtl/>
        </w:rPr>
        <w:t xml:space="preserve"> انجام شد و در مجموع، 369 ب</w:t>
      </w:r>
      <w:r>
        <w:rPr>
          <w:rFonts w:hint="cs"/>
          <w:rtl/>
        </w:rPr>
        <w:t>ی</w:t>
      </w:r>
      <w:r>
        <w:rPr>
          <w:rFonts w:hint="eastAsia"/>
          <w:rtl/>
        </w:rPr>
        <w:t>مار</w:t>
      </w:r>
      <w:r>
        <w:rPr>
          <w:rtl/>
        </w:rPr>
        <w:t xml:space="preserve"> مورد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قرار گرفتند.</w:t>
      </w:r>
    </w:p>
    <w:p w14:paraId="30E0FF3D" w14:textId="40E3B525" w:rsidR="00C43D2A" w:rsidRDefault="00C43D2A" w:rsidP="00C43D2A">
      <w:pPr>
        <w:rPr>
          <w:rtl/>
        </w:rPr>
      </w:pPr>
      <w:r>
        <w:rPr>
          <w:rFonts w:hint="eastAsia"/>
          <w:rtl/>
        </w:rPr>
        <w:t>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به دست آمده نشان داد که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Dice Coefficient</w:t>
      </w:r>
      <w:r>
        <w:rPr>
          <w:rtl/>
        </w:rPr>
        <w:t xml:space="preserve"> به دست آمده 0.2876 ب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دار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تومور تا حدود</w:t>
      </w:r>
      <w:r>
        <w:rPr>
          <w:rFonts w:hint="cs"/>
          <w:rtl/>
        </w:rPr>
        <w:t>ی</w:t>
      </w:r>
      <w:r>
        <w:rPr>
          <w:rtl/>
        </w:rPr>
        <w:t xml:space="preserve"> موفق بوده است، اما هنوز جا</w:t>
      </w:r>
      <w:r>
        <w:rPr>
          <w:rFonts w:hint="cs"/>
          <w:rtl/>
        </w:rPr>
        <w:t>ی</w:t>
      </w:r>
      <w:r>
        <w:rPr>
          <w:rtl/>
        </w:rPr>
        <w:t xml:space="preserve"> بهبود دارد.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نشان داد که مقدار </w:t>
      </w:r>
      <w:r>
        <w:t>Dice Coefficient</w:t>
      </w:r>
      <w:r>
        <w:rPr>
          <w:rtl/>
        </w:rPr>
        <w:t xml:space="preserve"> نسبتاً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دل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ختلف</w:t>
      </w:r>
      <w:r>
        <w:rPr>
          <w:rFonts w:hint="cs"/>
          <w:rtl/>
        </w:rPr>
        <w:t>ی</w:t>
      </w:r>
      <w:r>
        <w:rPr>
          <w:rtl/>
        </w:rPr>
        <w:t xml:space="preserve"> باشد، از جمله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تومورها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اشکال و اندازه‌ها</w:t>
      </w:r>
      <w:r>
        <w:rPr>
          <w:rFonts w:hint="cs"/>
          <w:rtl/>
        </w:rPr>
        <w:t>ی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تنوع</w:t>
      </w:r>
      <w:r>
        <w:rPr>
          <w:rFonts w:hint="cs"/>
          <w:rtl/>
        </w:rPr>
        <w:t>ی</w:t>
      </w:r>
      <w:r>
        <w:rPr>
          <w:rtl/>
        </w:rPr>
        <w:t xml:space="preserve"> داشته باشند، آستانه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که ممکن است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نباشد، و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r>
        <w:rPr>
          <w:rtl/>
        </w:rPr>
        <w:t xml:space="preserve"> مدل </w:t>
      </w:r>
      <w:r>
        <w:t>TriVAE</w:t>
      </w:r>
      <w:r>
        <w:rPr>
          <w:rtl/>
        </w:rPr>
        <w:t xml:space="preserve"> که ممکن است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برد خاص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بهبود داشته باشد.</w:t>
      </w:r>
    </w:p>
    <w:p w14:paraId="72226042" w14:textId="193CF433" w:rsidR="00C43D2A" w:rsidRDefault="00C43D2A" w:rsidP="00C43D2A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بهبود عملکرد مدل، پ</w:t>
      </w:r>
      <w:r>
        <w:rPr>
          <w:rFonts w:hint="cs"/>
          <w:rtl/>
        </w:rPr>
        <w:t>ی</w:t>
      </w:r>
      <w:r>
        <w:rPr>
          <w:rFonts w:hint="eastAsia"/>
          <w:rtl/>
        </w:rPr>
        <w:t>شنهادات</w:t>
      </w:r>
      <w:r>
        <w:rPr>
          <w:rFonts w:hint="cs"/>
          <w:rtl/>
        </w:rPr>
        <w:t>ی</w:t>
      </w:r>
      <w:r>
        <w:rPr>
          <w:rtl/>
        </w:rPr>
        <w:t xml:space="preserve"> ارائه شده است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نهادات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آستانه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به صورت تجرب</w:t>
      </w:r>
      <w:r>
        <w:rPr>
          <w:rFonts w:hint="cs"/>
          <w:rtl/>
        </w:rPr>
        <w:t>ی</w:t>
      </w:r>
      <w:r>
        <w:rPr>
          <w:rtl/>
        </w:rPr>
        <w:t xml:space="preserve"> است تا تعادل بهت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صح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و مثبت کاذب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و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حجم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بهبود دقت مدل کمک کند. بهبود معمار</w:t>
      </w:r>
      <w:r>
        <w:rPr>
          <w:rFonts w:hint="cs"/>
          <w:rtl/>
        </w:rPr>
        <w:t>ی</w:t>
      </w:r>
      <w:r>
        <w:rPr>
          <w:rtl/>
        </w:rPr>
        <w:t xml:space="preserve"> مدل با استفاده از معما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ه‌تر</w:t>
      </w:r>
      <w:r>
        <w:rPr>
          <w:rtl/>
        </w:rPr>
        <w:t xml:space="preserve"> مانند </w:t>
      </w:r>
      <w:r>
        <w:t>U-Net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مبتن</w:t>
      </w:r>
      <w:r>
        <w:rPr>
          <w:rFonts w:hint="cs"/>
          <w:rtl/>
        </w:rPr>
        <w:t>ی</w:t>
      </w:r>
      <w:r>
        <w:rPr>
          <w:rtl/>
        </w:rPr>
        <w:t xml:space="preserve"> بر </w:t>
      </w:r>
      <w:r>
        <w:t>Transformer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ؤثر باشد.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استفاده از داده‌ها</w:t>
      </w:r>
      <w:r>
        <w:rPr>
          <w:rFonts w:hint="cs"/>
          <w:rtl/>
        </w:rPr>
        <w:t>ی</w:t>
      </w:r>
      <w:r>
        <w:rPr>
          <w:rtl/>
        </w:rPr>
        <w:t xml:space="preserve"> سه بعد</w:t>
      </w:r>
      <w:r>
        <w:rPr>
          <w:rFonts w:hint="cs"/>
          <w:rtl/>
        </w:rPr>
        <w:t>ی</w:t>
      </w:r>
      <w:r>
        <w:rPr>
          <w:rtl/>
        </w:rPr>
        <w:t xml:space="preserve"> به جا</w:t>
      </w:r>
      <w:r>
        <w:rPr>
          <w:rFonts w:hint="cs"/>
          <w:rtl/>
        </w:rPr>
        <w:t>ی</w:t>
      </w:r>
      <w:r>
        <w:rPr>
          <w:rtl/>
        </w:rPr>
        <w:t xml:space="preserve">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اطلاعا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ر اخت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دل قرار دهد.</w:t>
      </w:r>
    </w:p>
    <w:p w14:paraId="2773F5CC" w14:textId="3617AE27" w:rsidR="000C32BD" w:rsidRDefault="00C43D2A" w:rsidP="00C43D2A"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ژه نشان داد که مدل </w:t>
      </w:r>
      <w:r>
        <w:t>TriVAE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مغز</w:t>
      </w:r>
      <w:r>
        <w:rPr>
          <w:rFonts w:hint="cs"/>
          <w:rtl/>
        </w:rPr>
        <w:t>ی</w:t>
      </w:r>
      <w:r>
        <w:rPr>
          <w:rtl/>
        </w:rPr>
        <w:t xml:space="preserve"> تا حدود</w:t>
      </w:r>
      <w:r>
        <w:rPr>
          <w:rFonts w:hint="cs"/>
          <w:rtl/>
        </w:rPr>
        <w:t>ی</w:t>
      </w:r>
      <w:r>
        <w:rPr>
          <w:rtl/>
        </w:rPr>
        <w:t xml:space="preserve"> موفق بوده است، اما هنوز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بهبود دارد.</w:t>
      </w:r>
    </w:p>
    <w:p w14:paraId="4580EF93" w14:textId="63350D3C" w:rsidR="00C43D2A" w:rsidRDefault="00C43D2A" w:rsidP="00C43D2A"/>
    <w:p w14:paraId="0549912A" w14:textId="49AA68CC" w:rsidR="00C43D2A" w:rsidRDefault="00C43D2A" w:rsidP="00C43D2A"/>
    <w:p w14:paraId="379CB6EA" w14:textId="77777777" w:rsidR="003922B5" w:rsidRPr="003922B5" w:rsidRDefault="003922B5" w:rsidP="003922B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</w:pPr>
      <w:r w:rsidRPr="003922B5"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  <w:t>Calculating Dice scores: 100%|██████████| 369/369 [00:19&lt;00:00, 19.26it/s]</w:t>
      </w:r>
    </w:p>
    <w:p w14:paraId="1221F24C" w14:textId="77777777" w:rsidR="003922B5" w:rsidRPr="003922B5" w:rsidRDefault="003922B5" w:rsidP="003922B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</w:pPr>
      <w:r w:rsidRPr="003922B5"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  <w:t>Average Dice score over all patients: 0.2876</w:t>
      </w:r>
    </w:p>
    <w:p w14:paraId="29834688" w14:textId="0B39027E" w:rsidR="00C43D2A" w:rsidRDefault="00C43D2A" w:rsidP="00C43D2A">
      <w:pPr>
        <w:rPr>
          <w:rtl/>
        </w:rPr>
      </w:pPr>
    </w:p>
    <w:p w14:paraId="7753EB2F" w14:textId="2DF29106" w:rsidR="00DD5AB4" w:rsidRPr="00DD5AB4" w:rsidRDefault="00DD5AB4" w:rsidP="00196D2F">
      <w:pPr>
        <w:rPr>
          <w:color w:val="auto"/>
          <w:rtl/>
        </w:rPr>
      </w:pPr>
      <w:r w:rsidRPr="00DD5AB4">
        <w:rPr>
          <w:color w:val="auto"/>
          <w:rtl/>
        </w:rPr>
        <w:t>در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پروژه، ما از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ک</w:t>
      </w:r>
      <w:r w:rsidRPr="00DD5AB4">
        <w:rPr>
          <w:color w:val="auto"/>
          <w:rtl/>
        </w:rPr>
        <w:t xml:space="preserve"> مدل شبکه عصب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ه نام </w:t>
      </w:r>
      <w:r w:rsidRPr="00DD5AB4">
        <w:rPr>
          <w:color w:val="auto"/>
        </w:rPr>
        <w:t>TriVAE (Triplet Variational Autoencoder)</w:t>
      </w:r>
      <w:r w:rsidRPr="00DD5AB4">
        <w:rPr>
          <w:color w:val="auto"/>
          <w:rtl/>
        </w:rPr>
        <w:t xml:space="preserve"> 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تومور مغز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ستفاده کر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</w:t>
      </w:r>
      <w:r w:rsidRPr="00DD5AB4">
        <w:rPr>
          <w:color w:val="auto"/>
          <w:rtl/>
        </w:rPr>
        <w:t>. هدف اصل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پروژه، توسعه و ارز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ب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ک</w:t>
      </w:r>
      <w:r w:rsidRPr="00DD5AB4">
        <w:rPr>
          <w:color w:val="auto"/>
          <w:rtl/>
        </w:rPr>
        <w:t xml:space="preserve"> مدل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د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عم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ق</w:t>
      </w:r>
      <w:r w:rsidRPr="00DD5AB4">
        <w:rPr>
          <w:color w:val="auto"/>
          <w:rtl/>
        </w:rPr>
        <w:t xml:space="preserve"> بود که بتواند به طور دق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ق</w:t>
      </w:r>
      <w:r w:rsidRPr="00DD5AB4">
        <w:rPr>
          <w:color w:val="auto"/>
          <w:rtl/>
        </w:rPr>
        <w:t xml:space="preserve"> نواح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ومور را در تصاو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MRI</w:t>
      </w:r>
      <w:r w:rsidRPr="00DD5AB4">
        <w:rPr>
          <w:color w:val="auto"/>
          <w:rtl/>
        </w:rPr>
        <w:t xml:space="preserve"> مغز شناسا</w:t>
      </w:r>
      <w:r w:rsidRPr="00DD5AB4">
        <w:rPr>
          <w:rFonts w:hint="cs"/>
          <w:color w:val="auto"/>
          <w:rtl/>
        </w:rPr>
        <w:t>یی</w:t>
      </w:r>
      <w:r w:rsidRPr="00DD5AB4">
        <w:rPr>
          <w:color w:val="auto"/>
          <w:rtl/>
        </w:rPr>
        <w:t xml:space="preserve"> کند. مراحل </w:t>
      </w:r>
      <w:r w:rsidRPr="00DD5AB4">
        <w:rPr>
          <w:rFonts w:hint="eastAsia"/>
          <w:color w:val="auto"/>
          <w:rtl/>
        </w:rPr>
        <w:t>انجام</w:t>
      </w:r>
      <w:r w:rsidRPr="00DD5AB4">
        <w:rPr>
          <w:color w:val="auto"/>
          <w:rtl/>
        </w:rPr>
        <w:t xml:space="preserve"> شده در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پروژه شامل لود مدل آموزش‌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ده،</w:t>
      </w:r>
      <w:r w:rsidRPr="00DD5AB4">
        <w:rPr>
          <w:color w:val="auto"/>
          <w:rtl/>
        </w:rPr>
        <w:t xml:space="preserve"> انتخاب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اران</w:t>
      </w:r>
      <w:r w:rsidRPr="00DD5AB4">
        <w:rPr>
          <w:color w:val="auto"/>
          <w:rtl/>
        </w:rPr>
        <w:t xml:space="preserve"> از 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تاست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BraTS</w:t>
      </w:r>
      <w:r w:rsidRPr="00DD5AB4">
        <w:rPr>
          <w:color w:val="auto"/>
          <w:rtl/>
        </w:rPr>
        <w:t>، محاسبه خط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ازساز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،</w:t>
      </w:r>
      <w:r w:rsidRPr="00DD5AB4">
        <w:rPr>
          <w:color w:val="auto"/>
          <w:rtl/>
        </w:rPr>
        <w:t xml:space="preserve"> محاسبه مع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ر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Dice Coefficient</w:t>
      </w:r>
      <w:r w:rsidRPr="00DD5AB4">
        <w:rPr>
          <w:color w:val="auto"/>
          <w:rtl/>
        </w:rPr>
        <w:t xml:space="preserve"> و نم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</w:t>
      </w:r>
      <w:r w:rsidRPr="00DD5AB4">
        <w:rPr>
          <w:color w:val="auto"/>
          <w:rtl/>
        </w:rPr>
        <w:t xml:space="preserve"> نمونه‌ها بود.</w:t>
      </w:r>
    </w:p>
    <w:p w14:paraId="65C89316" w14:textId="3C6E3D88" w:rsidR="00DD5AB4" w:rsidRPr="00DD5AB4" w:rsidRDefault="00DD5AB4" w:rsidP="00DA080A">
      <w:pPr>
        <w:rPr>
          <w:color w:val="auto"/>
          <w:rtl/>
        </w:rPr>
      </w:pPr>
      <w:r w:rsidRPr="00DD5AB4">
        <w:rPr>
          <w:rFonts w:hint="eastAsia"/>
          <w:color w:val="auto"/>
          <w:rtl/>
        </w:rPr>
        <w:t>مدل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TriVAE</w:t>
      </w:r>
      <w:r w:rsidRPr="00DD5AB4">
        <w:rPr>
          <w:color w:val="auto"/>
          <w:rtl/>
        </w:rPr>
        <w:t xml:space="preserve"> که قبلاً آموزش 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ده</w:t>
      </w:r>
      <w:r w:rsidRPr="00DD5AB4">
        <w:rPr>
          <w:color w:val="auto"/>
          <w:rtl/>
        </w:rPr>
        <w:t xml:space="preserve"> بود، از ف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ل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tri_vae_model_final.pth</w:t>
      </w:r>
      <w:r w:rsidRPr="00DD5AB4">
        <w:rPr>
          <w:color w:val="auto"/>
          <w:rtl/>
        </w:rPr>
        <w:t xml:space="preserve"> بارگذا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شد.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مدل شامل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ک</w:t>
      </w:r>
      <w:r w:rsidRPr="00DD5AB4">
        <w:rPr>
          <w:color w:val="auto"/>
          <w:rtl/>
        </w:rPr>
        <w:t xml:space="preserve"> انکودر و 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کودر</w:t>
      </w:r>
      <w:r w:rsidRPr="00DD5AB4">
        <w:rPr>
          <w:color w:val="auto"/>
          <w:rtl/>
        </w:rPr>
        <w:t xml:space="preserve"> است که به طور همزمان 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ازساز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صاو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و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تومور آموزش 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ده‌اند</w:t>
      </w:r>
      <w:r w:rsidRPr="00DD5AB4">
        <w:rPr>
          <w:color w:val="auto"/>
          <w:rtl/>
        </w:rPr>
        <w:t>. مدل به حالت ارز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ب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نظ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</w:t>
      </w:r>
      <w:r w:rsidRPr="00DD5AB4">
        <w:rPr>
          <w:color w:val="auto"/>
          <w:rtl/>
        </w:rPr>
        <w:t xml:space="preserve"> شد تا از انجام محاسبات اضاف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انند </w:t>
      </w:r>
      <w:r w:rsidRPr="00DD5AB4">
        <w:rPr>
          <w:color w:val="auto"/>
        </w:rPr>
        <w:t>Dropout</w:t>
      </w:r>
      <w:r w:rsidRPr="00DD5AB4">
        <w:rPr>
          <w:color w:val="auto"/>
          <w:rtl/>
        </w:rPr>
        <w:t xml:space="preserve"> جلو</w:t>
      </w:r>
      <w:r w:rsidRPr="00DD5AB4">
        <w:rPr>
          <w:rFonts w:hint="eastAsia"/>
          <w:color w:val="auto"/>
          <w:rtl/>
        </w:rPr>
        <w:t>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شود. از مجموعه داده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BraTS 2020</w:t>
      </w:r>
      <w:r w:rsidRPr="00DD5AB4">
        <w:rPr>
          <w:color w:val="auto"/>
          <w:rtl/>
        </w:rPr>
        <w:t>، ۱۰۰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ار</w:t>
      </w:r>
      <w:r w:rsidRPr="00DD5AB4">
        <w:rPr>
          <w:color w:val="auto"/>
          <w:rtl/>
        </w:rPr>
        <w:t xml:space="preserve"> به صورت تصادف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نتخاب شدند.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مجموعه شامل تصاو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MRI</w:t>
      </w:r>
      <w:r w:rsidRPr="00DD5AB4">
        <w:rPr>
          <w:color w:val="auto"/>
          <w:rtl/>
        </w:rPr>
        <w:t xml:space="preserve"> مغز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اران</w:t>
      </w:r>
      <w:r w:rsidRPr="00DD5AB4">
        <w:rPr>
          <w:color w:val="auto"/>
          <w:rtl/>
        </w:rPr>
        <w:t xml:space="preserve"> مبتلا به تومور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غز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ست و 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هر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ار،</w:t>
      </w:r>
      <w:r w:rsidRPr="00DD5AB4">
        <w:rPr>
          <w:color w:val="auto"/>
          <w:rtl/>
        </w:rPr>
        <w:t xml:space="preserve"> تصاو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MRI</w:t>
      </w:r>
      <w:r w:rsidRPr="00DD5AB4">
        <w:rPr>
          <w:color w:val="auto"/>
          <w:rtl/>
        </w:rPr>
        <w:t xml:space="preserve"> در حالت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ختلف مانند </w:t>
      </w:r>
      <w:r w:rsidRPr="00DD5AB4">
        <w:rPr>
          <w:color w:val="auto"/>
        </w:rPr>
        <w:t xml:space="preserve">FLAIR </w:t>
      </w:r>
      <w:r w:rsidRPr="00DD5AB4">
        <w:rPr>
          <w:color w:val="auto"/>
          <w:rtl/>
        </w:rPr>
        <w:t>و ماسک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ربوط به نواح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ومور وجود دارد.</w:t>
      </w:r>
    </w:p>
    <w:p w14:paraId="04F191DE" w14:textId="40252451" w:rsidR="00DD5AB4" w:rsidRPr="00DD5AB4" w:rsidRDefault="00DD5AB4" w:rsidP="00B17F7E">
      <w:pPr>
        <w:rPr>
          <w:color w:val="auto"/>
          <w:rtl/>
        </w:rPr>
      </w:pPr>
      <w:r w:rsidRPr="00DD5AB4">
        <w:rPr>
          <w:rFonts w:hint="eastAsia"/>
          <w:color w:val="auto"/>
          <w:rtl/>
        </w:rPr>
        <w:t>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هر اسل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س،</w:t>
      </w:r>
      <w:r w:rsidRPr="00DD5AB4">
        <w:rPr>
          <w:color w:val="auto"/>
          <w:rtl/>
        </w:rPr>
        <w:t xml:space="preserve"> مدل تصو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را به عنوان ورود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در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فت</w:t>
      </w:r>
      <w:r w:rsidRPr="00DD5AB4">
        <w:rPr>
          <w:color w:val="auto"/>
          <w:rtl/>
        </w:rPr>
        <w:t xml:space="preserve"> کرد و خط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ازساز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(</w:t>
      </w:r>
      <w:r w:rsidRPr="00DD5AB4">
        <w:rPr>
          <w:color w:val="auto"/>
        </w:rPr>
        <w:t xml:space="preserve">Reconstruction Error) </w:t>
      </w:r>
      <w:r w:rsidRPr="00DD5AB4">
        <w:rPr>
          <w:color w:val="auto"/>
          <w:rtl/>
        </w:rPr>
        <w:t>را محاسبه کرد. خط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ازساز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نشان‌دهنده تفاوت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تصو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اصل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و تصو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بازساز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شده توسط مدل است. با استفاده از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ک</w:t>
      </w:r>
      <w:r w:rsidRPr="00DD5AB4">
        <w:rPr>
          <w:color w:val="auto"/>
          <w:rtl/>
        </w:rPr>
        <w:t xml:space="preserve"> آستانه مشخص (در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جا</w:t>
      </w:r>
      <w:r w:rsidRPr="00DD5AB4">
        <w:rPr>
          <w:color w:val="auto"/>
          <w:rtl/>
        </w:rPr>
        <w:t xml:space="preserve"> 0.1)، نواح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ا خط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ازساز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ا</w:t>
      </w:r>
      <w:r w:rsidRPr="00DD5AB4">
        <w:rPr>
          <w:rFonts w:hint="eastAsia"/>
          <w:color w:val="auto"/>
          <w:rtl/>
        </w:rPr>
        <w:t>لا</w:t>
      </w:r>
      <w:r w:rsidRPr="00DD5AB4">
        <w:rPr>
          <w:color w:val="auto"/>
          <w:rtl/>
        </w:rPr>
        <w:t xml:space="preserve"> به عنوان تومور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‌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شدند. به منظور ارز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ب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دقت مدل، از مع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ر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Dice Coefficient</w:t>
      </w:r>
      <w:r w:rsidRPr="00DD5AB4">
        <w:rPr>
          <w:color w:val="auto"/>
          <w:rtl/>
        </w:rPr>
        <w:t xml:space="preserve"> استفاده شد که م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زان</w:t>
      </w:r>
      <w:r w:rsidRPr="00DD5AB4">
        <w:rPr>
          <w:color w:val="auto"/>
          <w:rtl/>
        </w:rPr>
        <w:t xml:space="preserve"> همپوشان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نواح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‌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شده توسط مدل و نواح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واقع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ومور را اندازه‌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کند</w:t>
      </w:r>
      <w:r w:rsidRPr="00DD5AB4">
        <w:rPr>
          <w:color w:val="auto"/>
          <w:rtl/>
        </w:rPr>
        <w:t xml:space="preserve">. مقدار </w:t>
      </w:r>
      <w:r w:rsidRPr="00DD5AB4">
        <w:rPr>
          <w:color w:val="auto"/>
        </w:rPr>
        <w:t>Dice Coefficient</w:t>
      </w:r>
      <w:r w:rsidRPr="00DD5AB4">
        <w:rPr>
          <w:color w:val="auto"/>
          <w:rtl/>
        </w:rPr>
        <w:t xml:space="preserve">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0 (بدون همپوشان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>) تا 1 (همپوشان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کامل) م</w:t>
      </w:r>
      <w:r w:rsidRPr="00DD5AB4">
        <w:rPr>
          <w:rFonts w:hint="eastAsia"/>
          <w:color w:val="auto"/>
          <w:rtl/>
        </w:rPr>
        <w:t>تغ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است. همچن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چند نمونه، تصو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</w:t>
      </w:r>
      <w:r w:rsidRPr="00DD5AB4">
        <w:rPr>
          <w:color w:val="auto"/>
          <w:rtl/>
        </w:rPr>
        <w:t xml:space="preserve"> ورو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،</w:t>
      </w:r>
      <w:r w:rsidRPr="00DD5AB4">
        <w:rPr>
          <w:color w:val="auto"/>
          <w:rtl/>
        </w:rPr>
        <w:t xml:space="preserve"> ناح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ه</w:t>
      </w:r>
      <w:r w:rsidRPr="00DD5AB4">
        <w:rPr>
          <w:color w:val="auto"/>
          <w:rtl/>
        </w:rPr>
        <w:t xml:space="preserve"> آنومال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‌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شده و ماسک واقع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ومور نم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</w:t>
      </w:r>
      <w:r w:rsidRPr="00DD5AB4">
        <w:rPr>
          <w:color w:val="auto"/>
          <w:rtl/>
        </w:rPr>
        <w:t xml:space="preserve"> داده شد تا بررس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ص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عملکرد مدل و مق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سه</w:t>
      </w:r>
      <w:r w:rsidRPr="00DD5AB4">
        <w:rPr>
          <w:color w:val="auto"/>
          <w:rtl/>
        </w:rPr>
        <w:t xml:space="preserve">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‌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ها</w:t>
      </w:r>
      <w:r w:rsidRPr="00DD5AB4">
        <w:rPr>
          <w:color w:val="auto"/>
          <w:rtl/>
        </w:rPr>
        <w:t xml:space="preserve"> با واقع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ت</w:t>
      </w:r>
      <w:r w:rsidRPr="00DD5AB4">
        <w:rPr>
          <w:color w:val="auto"/>
          <w:rtl/>
        </w:rPr>
        <w:t xml:space="preserve"> انجام شود.</w:t>
      </w:r>
    </w:p>
    <w:p w14:paraId="38D35133" w14:textId="5A82633A" w:rsidR="00DD5AB4" w:rsidRPr="00DD5AB4" w:rsidRDefault="00DD5AB4" w:rsidP="00315D02">
      <w:pPr>
        <w:rPr>
          <w:color w:val="auto"/>
          <w:rtl/>
        </w:rPr>
      </w:pPr>
      <w:r w:rsidRPr="00DD5AB4">
        <w:rPr>
          <w:rFonts w:hint="eastAsia"/>
          <w:color w:val="auto"/>
          <w:rtl/>
        </w:rPr>
        <w:t>پس</w:t>
      </w:r>
      <w:r w:rsidRPr="00DD5AB4">
        <w:rPr>
          <w:color w:val="auto"/>
          <w:rtl/>
        </w:rPr>
        <w:t xml:space="preserve"> از ارز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ب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دل رو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۱۰۰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ار،</w:t>
      </w:r>
      <w:r w:rsidRPr="00DD5AB4">
        <w:rPr>
          <w:color w:val="auto"/>
          <w:rtl/>
        </w:rPr>
        <w:t xml:space="preserve"> م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ن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</w:t>
      </w:r>
      <w:r w:rsidRPr="00DD5AB4">
        <w:rPr>
          <w:color w:val="auto"/>
        </w:rPr>
        <w:t>Dice Coefficient</w:t>
      </w:r>
      <w:r w:rsidRPr="00DD5AB4">
        <w:rPr>
          <w:color w:val="auto"/>
          <w:rtl/>
        </w:rPr>
        <w:t xml:space="preserve"> به دست آمده 0.2876 بود.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مقدار نشان‌دهنده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است که مدل در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نواح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ومور تا حدود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وفق بوده است، اما هنوز ج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هبود دارد. مقدار </w:t>
      </w:r>
      <w:r w:rsidRPr="00DD5AB4">
        <w:rPr>
          <w:color w:val="auto"/>
        </w:rPr>
        <w:t>Dice Coefficient</w:t>
      </w:r>
      <w:r w:rsidRPr="00DD5AB4">
        <w:rPr>
          <w:color w:val="auto"/>
          <w:rtl/>
        </w:rPr>
        <w:t xml:space="preserve"> نسبتاً پا</w:t>
      </w:r>
      <w:r w:rsidRPr="00DD5AB4">
        <w:rPr>
          <w:rFonts w:hint="cs"/>
          <w:color w:val="auto"/>
          <w:rtl/>
        </w:rPr>
        <w:t>ی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نشان‌دهنده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است که مدل در برخ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وارد نتوانسته است نواح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ومور را به درست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شناسا</w:t>
      </w:r>
      <w:r w:rsidRPr="00DD5AB4">
        <w:rPr>
          <w:rFonts w:hint="cs"/>
          <w:color w:val="auto"/>
          <w:rtl/>
        </w:rPr>
        <w:t>یی</w:t>
      </w:r>
      <w:r w:rsidRPr="00DD5AB4">
        <w:rPr>
          <w:color w:val="auto"/>
          <w:rtl/>
        </w:rPr>
        <w:t xml:space="preserve"> کند.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ممکن است به دل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ل</w:t>
      </w:r>
      <w:r w:rsidRPr="00DD5AB4">
        <w:rPr>
          <w:color w:val="auto"/>
          <w:rtl/>
        </w:rPr>
        <w:t xml:space="preserve"> مختلف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ز جمله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چ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دگ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ومورها که م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توانند</w:t>
      </w:r>
      <w:r w:rsidRPr="00DD5AB4">
        <w:rPr>
          <w:color w:val="auto"/>
          <w:rtl/>
        </w:rPr>
        <w:t xml:space="preserve"> اشکال و اندازه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س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ر</w:t>
      </w:r>
      <w:r w:rsidRPr="00DD5AB4">
        <w:rPr>
          <w:color w:val="auto"/>
          <w:rtl/>
        </w:rPr>
        <w:t xml:space="preserve"> متنوع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داشته باشند، آستانه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که ممکن است به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ه</w:t>
      </w:r>
      <w:r w:rsidRPr="00DD5AB4">
        <w:rPr>
          <w:color w:val="auto"/>
          <w:rtl/>
        </w:rPr>
        <w:t xml:space="preserve"> نباشد، و همچن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محدو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ت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دل </w:t>
      </w:r>
      <w:r w:rsidRPr="00DD5AB4">
        <w:rPr>
          <w:color w:val="auto"/>
        </w:rPr>
        <w:t>TriVAE</w:t>
      </w:r>
      <w:r w:rsidRPr="00DD5AB4">
        <w:rPr>
          <w:color w:val="auto"/>
          <w:rtl/>
        </w:rPr>
        <w:t xml:space="preserve"> باشد که ممکن است </w:t>
      </w:r>
      <w:r w:rsidRPr="00DD5AB4">
        <w:rPr>
          <w:rFonts w:hint="eastAsia"/>
          <w:color w:val="auto"/>
          <w:rtl/>
        </w:rPr>
        <w:t>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کاربرد خاص ن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ز</w:t>
      </w:r>
      <w:r w:rsidRPr="00DD5AB4">
        <w:rPr>
          <w:color w:val="auto"/>
          <w:rtl/>
        </w:rPr>
        <w:t xml:space="preserve"> به بهبود داشته </w:t>
      </w:r>
      <w:r w:rsidRPr="00DD5AB4">
        <w:rPr>
          <w:color w:val="auto"/>
          <w:rtl/>
        </w:rPr>
        <w:lastRenderedPageBreak/>
        <w:t>باشد. در نمونه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نم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</w:t>
      </w:r>
      <w:r w:rsidRPr="00DD5AB4">
        <w:rPr>
          <w:color w:val="auto"/>
          <w:rtl/>
        </w:rPr>
        <w:t xml:space="preserve"> داده شده، مشاهده شد که مدل در برخ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وارد نواح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ومور را به درست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شناسا</w:t>
      </w:r>
      <w:r w:rsidRPr="00DD5AB4">
        <w:rPr>
          <w:rFonts w:hint="cs"/>
          <w:color w:val="auto"/>
          <w:rtl/>
        </w:rPr>
        <w:t>یی</w:t>
      </w:r>
      <w:r w:rsidRPr="00DD5AB4">
        <w:rPr>
          <w:color w:val="auto"/>
          <w:rtl/>
        </w:rPr>
        <w:t xml:space="preserve"> کرده است، اما در موارد 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گر،</w:t>
      </w:r>
      <w:r w:rsidRPr="00DD5AB4">
        <w:rPr>
          <w:color w:val="auto"/>
          <w:rtl/>
        </w:rPr>
        <w:t xml:space="preserve">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‌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ها</w:t>
      </w:r>
      <w:r w:rsidRPr="00DD5AB4">
        <w:rPr>
          <w:color w:val="auto"/>
          <w:rtl/>
        </w:rPr>
        <w:t xml:space="preserve"> با واقع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ت</w:t>
      </w:r>
      <w:r w:rsidRPr="00DD5AB4">
        <w:rPr>
          <w:color w:val="auto"/>
          <w:rtl/>
        </w:rPr>
        <w:t xml:space="preserve"> مطابقت نداشتند.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نشان‌دهنده ن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ز</w:t>
      </w:r>
      <w:r w:rsidRPr="00DD5AB4">
        <w:rPr>
          <w:color w:val="auto"/>
          <w:rtl/>
        </w:rPr>
        <w:t xml:space="preserve"> به بهبود مدل و تنظ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</w:t>
      </w:r>
      <w:r w:rsidRPr="00DD5AB4">
        <w:rPr>
          <w:color w:val="auto"/>
          <w:rtl/>
        </w:rPr>
        <w:t xml:space="preserve"> پارامترها </w:t>
      </w:r>
      <w:r w:rsidRPr="00DD5AB4">
        <w:rPr>
          <w:rFonts w:hint="eastAsia"/>
          <w:color w:val="auto"/>
          <w:rtl/>
        </w:rPr>
        <w:t>است</w:t>
      </w:r>
      <w:r w:rsidRPr="00DD5AB4">
        <w:rPr>
          <w:color w:val="auto"/>
          <w:rtl/>
        </w:rPr>
        <w:t>.</w:t>
      </w:r>
    </w:p>
    <w:p w14:paraId="0AECF2DA" w14:textId="0D824E48" w:rsidR="00DD5AB4" w:rsidRPr="00DD5AB4" w:rsidRDefault="00DD5AB4" w:rsidP="00315D02">
      <w:pPr>
        <w:rPr>
          <w:color w:val="auto"/>
          <w:rtl/>
        </w:rPr>
      </w:pPr>
      <w:r w:rsidRPr="00DD5AB4">
        <w:rPr>
          <w:rFonts w:hint="eastAsia"/>
          <w:color w:val="auto"/>
          <w:rtl/>
        </w:rPr>
        <w:t>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هبود عملکرد مدل،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نهادات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رائه شده است.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ک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ز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نهادات،</w:t>
      </w:r>
      <w:r w:rsidRPr="00DD5AB4">
        <w:rPr>
          <w:color w:val="auto"/>
          <w:rtl/>
        </w:rPr>
        <w:t xml:space="preserve"> تنظ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</w:t>
      </w:r>
      <w:r w:rsidRPr="00DD5AB4">
        <w:rPr>
          <w:color w:val="auto"/>
          <w:rtl/>
        </w:rPr>
        <w:t xml:space="preserve"> آستانه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تومور به صورت تجرب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ست تا تعادل بهت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صح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ح</w:t>
      </w:r>
      <w:r w:rsidRPr="00DD5AB4">
        <w:rPr>
          <w:color w:val="auto"/>
          <w:rtl/>
        </w:rPr>
        <w:t xml:space="preserve"> و مثبت کاذب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جاد</w:t>
      </w:r>
      <w:r w:rsidRPr="00DD5AB4">
        <w:rPr>
          <w:color w:val="auto"/>
          <w:rtl/>
        </w:rPr>
        <w:t xml:space="preserve"> شود. همچن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،</w:t>
      </w:r>
      <w:r w:rsidRPr="00DD5AB4">
        <w:rPr>
          <w:color w:val="auto"/>
          <w:rtl/>
        </w:rPr>
        <w:t xml:space="preserve"> افز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</w:t>
      </w:r>
      <w:r w:rsidRPr="00DD5AB4">
        <w:rPr>
          <w:color w:val="auto"/>
          <w:rtl/>
        </w:rPr>
        <w:t xml:space="preserve"> حجم داده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آموزش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تواند</w:t>
      </w:r>
      <w:r w:rsidRPr="00DD5AB4">
        <w:rPr>
          <w:color w:val="auto"/>
          <w:rtl/>
        </w:rPr>
        <w:t xml:space="preserve"> به بهبود دقت مدل کمک کند. بهبود معما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دل با استفاده از معمار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پ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رفته‌تر</w:t>
      </w:r>
      <w:r w:rsidRPr="00DD5AB4">
        <w:rPr>
          <w:color w:val="auto"/>
          <w:rtl/>
        </w:rPr>
        <w:t xml:space="preserve"> مانند </w:t>
      </w:r>
      <w:r w:rsidRPr="00DD5AB4">
        <w:rPr>
          <w:color w:val="auto"/>
        </w:rPr>
        <w:t>U-Net</w:t>
      </w:r>
      <w:r w:rsidRPr="00DD5AB4">
        <w:rPr>
          <w:color w:val="auto"/>
          <w:rtl/>
        </w:rPr>
        <w:t xml:space="preserve">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</w:t>
      </w:r>
      <w:r w:rsidRPr="00DD5AB4">
        <w:rPr>
          <w:color w:val="auto"/>
          <w:rtl/>
        </w:rPr>
        <w:t xml:space="preserve"> مدل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بتن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ر </w:t>
      </w:r>
      <w:r w:rsidRPr="00DD5AB4">
        <w:rPr>
          <w:color w:val="auto"/>
        </w:rPr>
        <w:t>Transformer</w:t>
      </w:r>
      <w:r w:rsidRPr="00DD5AB4">
        <w:rPr>
          <w:color w:val="auto"/>
          <w:rtl/>
        </w:rPr>
        <w:t xml:space="preserve"> ن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ز</w:t>
      </w:r>
      <w:r w:rsidRPr="00DD5AB4">
        <w:rPr>
          <w:color w:val="auto"/>
          <w:rtl/>
        </w:rPr>
        <w:t xml:space="preserve"> م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تواند</w:t>
      </w:r>
      <w:r w:rsidRPr="00DD5AB4">
        <w:rPr>
          <w:color w:val="auto"/>
          <w:rtl/>
        </w:rPr>
        <w:t xml:space="preserve"> مؤثر باشد. علاوه بر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،</w:t>
      </w:r>
      <w:r w:rsidRPr="00DD5AB4">
        <w:rPr>
          <w:color w:val="auto"/>
          <w:rtl/>
        </w:rPr>
        <w:t xml:space="preserve"> استفاده از داده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سه بعد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ه ج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اسل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س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دو بعد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تواند</w:t>
      </w:r>
      <w:r w:rsidRPr="00DD5AB4">
        <w:rPr>
          <w:color w:val="auto"/>
          <w:rtl/>
        </w:rPr>
        <w:t xml:space="preserve"> اطلاعات ب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ت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در اخت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ر</w:t>
      </w:r>
      <w:r w:rsidRPr="00DD5AB4">
        <w:rPr>
          <w:color w:val="auto"/>
          <w:rtl/>
        </w:rPr>
        <w:t xml:space="preserve"> مدل قرار دهد.</w:t>
      </w:r>
    </w:p>
    <w:p w14:paraId="252150C0" w14:textId="0630A44E" w:rsidR="003922B5" w:rsidRDefault="00DD5AB4" w:rsidP="00DD5AB4">
      <w:pPr>
        <w:rPr>
          <w:color w:val="auto"/>
        </w:rPr>
      </w:pPr>
      <w:r w:rsidRPr="00DD5AB4">
        <w:rPr>
          <w:rFonts w:hint="eastAsia"/>
          <w:color w:val="auto"/>
          <w:rtl/>
        </w:rPr>
        <w:t>در</w:t>
      </w:r>
      <w:r w:rsidRPr="00DD5AB4">
        <w:rPr>
          <w:color w:val="auto"/>
          <w:rtl/>
        </w:rPr>
        <w:t xml:space="preserve"> نه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ت،</w:t>
      </w:r>
      <w:r w:rsidRPr="00DD5AB4">
        <w:rPr>
          <w:color w:val="auto"/>
          <w:rtl/>
        </w:rPr>
        <w:t xml:space="preserve">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پروژه نشان داد که مدل </w:t>
      </w:r>
      <w:r w:rsidRPr="00DD5AB4">
        <w:rPr>
          <w:color w:val="auto"/>
        </w:rPr>
        <w:t>TriVAE</w:t>
      </w:r>
      <w:r w:rsidRPr="00DD5AB4">
        <w:rPr>
          <w:color w:val="auto"/>
          <w:rtl/>
        </w:rPr>
        <w:t xml:space="preserve"> 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تومور مغز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ا حدود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وفق بوده است، اما هنوز ن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ز</w:t>
      </w:r>
      <w:r w:rsidRPr="00DD5AB4">
        <w:rPr>
          <w:color w:val="auto"/>
          <w:rtl/>
        </w:rPr>
        <w:t xml:space="preserve"> به بهبود دارد. با تنظ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م</w:t>
      </w:r>
      <w:r w:rsidRPr="00DD5AB4">
        <w:rPr>
          <w:color w:val="auto"/>
          <w:rtl/>
        </w:rPr>
        <w:t xml:space="preserve"> پارامترها، افز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ش</w:t>
      </w:r>
      <w:r w:rsidRPr="00DD5AB4">
        <w:rPr>
          <w:color w:val="auto"/>
          <w:rtl/>
        </w:rPr>
        <w:t xml:space="preserve"> داده‌ه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آموزش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و بهبود معما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مدل، م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توان</w:t>
      </w:r>
      <w:r w:rsidRPr="00DD5AB4">
        <w:rPr>
          <w:color w:val="auto"/>
          <w:rtl/>
        </w:rPr>
        <w:t xml:space="preserve"> به دقت بالاتر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در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تومور دست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افت</w:t>
      </w:r>
      <w:r w:rsidRPr="00DD5AB4">
        <w:rPr>
          <w:color w:val="auto"/>
          <w:rtl/>
        </w:rPr>
        <w:t>. 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</w:t>
      </w:r>
      <w:r w:rsidRPr="00DD5AB4">
        <w:rPr>
          <w:color w:val="auto"/>
          <w:rtl/>
        </w:rPr>
        <w:t xml:space="preserve"> پروژه گام اول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ه‌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در ج</w:t>
      </w:r>
      <w:r w:rsidRPr="00DD5AB4">
        <w:rPr>
          <w:rFonts w:hint="eastAsia"/>
          <w:color w:val="auto"/>
          <w:rtl/>
        </w:rPr>
        <w:t>هت</w:t>
      </w:r>
      <w:r w:rsidRPr="00DD5AB4">
        <w:rPr>
          <w:color w:val="auto"/>
          <w:rtl/>
        </w:rPr>
        <w:t xml:space="preserve"> توسعه 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ک</w:t>
      </w:r>
      <w:r w:rsidRPr="00DD5AB4">
        <w:rPr>
          <w:color w:val="auto"/>
          <w:rtl/>
        </w:rPr>
        <w:t xml:space="preserve"> س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ستم</w:t>
      </w:r>
      <w:r w:rsidRPr="00DD5AB4">
        <w:rPr>
          <w:color w:val="auto"/>
          <w:rtl/>
        </w:rPr>
        <w:t xml:space="preserve"> تشخ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ص</w:t>
      </w:r>
      <w:r w:rsidRPr="00DD5AB4">
        <w:rPr>
          <w:color w:val="auto"/>
          <w:rtl/>
        </w:rPr>
        <w:t xml:space="preserve"> تومور خودکار است و م</w:t>
      </w:r>
      <w:r w:rsidRPr="00DD5AB4">
        <w:rPr>
          <w:rFonts w:hint="cs"/>
          <w:color w:val="auto"/>
          <w:rtl/>
        </w:rPr>
        <w:t>ی‌</w:t>
      </w:r>
      <w:r w:rsidRPr="00DD5AB4">
        <w:rPr>
          <w:rFonts w:hint="eastAsia"/>
          <w:color w:val="auto"/>
          <w:rtl/>
        </w:rPr>
        <w:t>تواند</w:t>
      </w:r>
      <w:r w:rsidRPr="00DD5AB4">
        <w:rPr>
          <w:color w:val="auto"/>
          <w:rtl/>
        </w:rPr>
        <w:t xml:space="preserve"> به عنوان پا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ه‌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برا</w:t>
      </w:r>
      <w:r w:rsidRPr="00DD5AB4">
        <w:rPr>
          <w:rFonts w:hint="cs"/>
          <w:color w:val="auto"/>
          <w:rtl/>
        </w:rPr>
        <w:t>ی</w:t>
      </w:r>
      <w:r w:rsidRPr="00DD5AB4">
        <w:rPr>
          <w:color w:val="auto"/>
          <w:rtl/>
        </w:rPr>
        <w:t xml:space="preserve"> تحق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قات</w:t>
      </w:r>
      <w:r w:rsidRPr="00DD5AB4">
        <w:rPr>
          <w:color w:val="auto"/>
          <w:rtl/>
        </w:rPr>
        <w:t xml:space="preserve"> آ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نده</w:t>
      </w:r>
      <w:r w:rsidRPr="00DD5AB4">
        <w:rPr>
          <w:color w:val="auto"/>
          <w:rtl/>
        </w:rPr>
        <w:t xml:space="preserve"> مورد استفاده قرار گ</w:t>
      </w:r>
      <w:r w:rsidRPr="00DD5AB4">
        <w:rPr>
          <w:rFonts w:hint="cs"/>
          <w:color w:val="auto"/>
          <w:rtl/>
        </w:rPr>
        <w:t>ی</w:t>
      </w:r>
      <w:r w:rsidRPr="00DD5AB4">
        <w:rPr>
          <w:rFonts w:hint="eastAsia"/>
          <w:color w:val="auto"/>
          <w:rtl/>
        </w:rPr>
        <w:t>رد</w:t>
      </w:r>
      <w:r w:rsidRPr="00DD5AB4">
        <w:rPr>
          <w:color w:val="auto"/>
          <w:rtl/>
        </w:rPr>
        <w:t>.</w:t>
      </w:r>
    </w:p>
    <w:p w14:paraId="131BF5F1" w14:textId="3D59ED79" w:rsidR="004C1857" w:rsidRDefault="004C1857" w:rsidP="00DD5AB4">
      <w:pPr>
        <w:rPr>
          <w:color w:val="auto"/>
        </w:rPr>
      </w:pPr>
    </w:p>
    <w:p w14:paraId="720A8BA1" w14:textId="77777777" w:rsidR="00910BA1" w:rsidRDefault="00910BA1" w:rsidP="00910BA1">
      <w:pPr>
        <w:keepNext/>
      </w:pPr>
      <w:r w:rsidRPr="00910BA1">
        <w:rPr>
          <w:noProof/>
          <w:color w:val="auto"/>
          <w:rtl/>
          <w:lang w:bidi="ar-SA"/>
        </w:rPr>
        <w:drawing>
          <wp:inline distT="0" distB="0" distL="0" distR="0" wp14:anchorId="7115BAB5" wp14:editId="3CF459AA">
            <wp:extent cx="5567045" cy="144589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0BA1">
        <w:rPr>
          <w:noProof/>
          <w:lang w:bidi="ar-SA"/>
        </w:rPr>
        <w:t xml:space="preserve"> </w:t>
      </w:r>
      <w:r w:rsidRPr="00910BA1">
        <w:rPr>
          <w:noProof/>
          <w:color w:val="auto"/>
          <w:rtl/>
          <w:lang w:bidi="ar-SA"/>
        </w:rPr>
        <w:drawing>
          <wp:inline distT="0" distB="0" distL="0" distR="0" wp14:anchorId="4642D75A" wp14:editId="43C11613">
            <wp:extent cx="5567045" cy="144589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80F07" w14:textId="0306C4A7" w:rsidR="004C1857" w:rsidRDefault="00910BA1" w:rsidP="00EF0C5C">
      <w:pPr>
        <w:pStyle w:val="Caption"/>
        <w:rPr>
          <w:rtl/>
        </w:rPr>
      </w:pPr>
      <w:bookmarkStart w:id="15" w:name="_Toc18897167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نمونه هایی از داده های ایجاد شده با استفاده مدل دوم</w:t>
      </w:r>
      <w:bookmarkEnd w:id="15"/>
    </w:p>
    <w:p w14:paraId="5E9F665F" w14:textId="52CF350B" w:rsidR="00910BA1" w:rsidRDefault="00910BA1" w:rsidP="00910BA1">
      <w:pPr>
        <w:rPr>
          <w:rtl/>
        </w:rPr>
      </w:pPr>
    </w:p>
    <w:p w14:paraId="3E256135" w14:textId="3BED51FC" w:rsidR="0094275E" w:rsidRDefault="0094275E" w:rsidP="005379F9">
      <w:pPr>
        <w:rPr>
          <w:rtl/>
        </w:rPr>
      </w:pPr>
      <w:r>
        <w:rPr>
          <w:rtl/>
        </w:rPr>
        <w:lastRenderedPageBreak/>
        <w:t xml:space="preserve">مدل </w:t>
      </w:r>
      <w:r>
        <w:t>TriVAE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تومور از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استفاده کرده است. حالا ب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 xml:space="preserve"> به‌صورت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عملکرد مدل را بررس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هر سطر از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شامل چهار نمودار است: اول،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518BD">
        <w:t>(</w:t>
      </w:r>
      <w:r>
        <w:t xml:space="preserve">Original Slice) </w:t>
      </w:r>
      <w:r>
        <w:rPr>
          <w:rtl/>
        </w:rPr>
        <w:t>که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مدل است؛ دوم،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 xml:space="preserve">Reconstruction Error) </w:t>
      </w:r>
      <w:r>
        <w:rPr>
          <w:rtl/>
        </w:rPr>
        <w:t>که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ازساز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و ورود</w:t>
      </w:r>
      <w:r>
        <w:rPr>
          <w:rFonts w:hint="cs"/>
          <w:rtl/>
        </w:rPr>
        <w:t>ی</w:t>
      </w:r>
      <w:r>
        <w:rPr>
          <w:rtl/>
        </w:rPr>
        <w:t xml:space="preserve">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و نواح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عاد</w:t>
      </w:r>
      <w:r>
        <w:rPr>
          <w:rFonts w:hint="cs"/>
          <w:rtl/>
        </w:rPr>
        <w:t>ی</w:t>
      </w:r>
      <w:r>
        <w:rPr>
          <w:rtl/>
        </w:rPr>
        <w:t xml:space="preserve"> را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؛</w:t>
      </w:r>
      <w:r>
        <w:rPr>
          <w:rtl/>
        </w:rPr>
        <w:t xml:space="preserve"> سوم، تومو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t xml:space="preserve">(Predicted Tumor) </w:t>
      </w:r>
      <w:r>
        <w:rPr>
          <w:rtl/>
        </w:rPr>
        <w:t>که خروج</w:t>
      </w:r>
      <w:r>
        <w:rPr>
          <w:rFonts w:hint="cs"/>
          <w:rtl/>
        </w:rPr>
        <w:t>ی</w:t>
      </w:r>
      <w:r>
        <w:rPr>
          <w:rtl/>
        </w:rPr>
        <w:t xml:space="preserve"> مدل </w:t>
      </w:r>
      <w:r>
        <w:t>TriVAE</w:t>
      </w:r>
      <w:r>
        <w:rPr>
          <w:rtl/>
        </w:rPr>
        <w:t xml:space="preserve"> است و نواح</w:t>
      </w:r>
      <w:r>
        <w:rPr>
          <w:rFonts w:hint="cs"/>
          <w:rtl/>
        </w:rPr>
        <w:t>ی</w:t>
      </w:r>
      <w:r>
        <w:rPr>
          <w:rtl/>
        </w:rPr>
        <w:t xml:space="preserve"> تومور را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؛</w:t>
      </w:r>
      <w:r>
        <w:rPr>
          <w:rtl/>
        </w:rPr>
        <w:t xml:space="preserve"> و چهارم، حق</w:t>
      </w:r>
      <w:r>
        <w:rPr>
          <w:rFonts w:hint="cs"/>
          <w:rtl/>
        </w:rPr>
        <w:t>ی</w:t>
      </w:r>
      <w:r>
        <w:rPr>
          <w:rFonts w:hint="eastAsia"/>
          <w:rtl/>
        </w:rPr>
        <w:t>قت</w:t>
      </w:r>
      <w:r>
        <w:rPr>
          <w:rtl/>
        </w:rPr>
        <w:t xml:space="preserve">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5379F9">
        <w:t>(</w:t>
      </w:r>
      <w:r>
        <w:t xml:space="preserve">Ground Truth) </w:t>
      </w:r>
      <w:r>
        <w:rPr>
          <w:rtl/>
        </w:rPr>
        <w:t>که ماسک واقع</w:t>
      </w:r>
      <w:r>
        <w:rPr>
          <w:rFonts w:hint="cs"/>
          <w:rtl/>
        </w:rPr>
        <w:t>ی</w:t>
      </w:r>
      <w:r>
        <w:rPr>
          <w:rtl/>
        </w:rPr>
        <w:t xml:space="preserve"> تومور اس</w:t>
      </w:r>
      <w:r>
        <w:rPr>
          <w:rFonts w:hint="eastAsia"/>
          <w:rtl/>
        </w:rPr>
        <w:t>ت</w:t>
      </w:r>
      <w:r>
        <w:rPr>
          <w:rtl/>
        </w:rPr>
        <w:t xml:space="preserve"> و به عنوان داده مرجع 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عملکرد مدل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4BC4863C" w14:textId="44C2BDCA" w:rsidR="0094275E" w:rsidRDefault="0094275E" w:rsidP="0094275E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سطر اول، مربوط به </w:t>
      </w:r>
      <w:r>
        <w:t>BraTS20_Training_147</w:t>
      </w:r>
      <w:r>
        <w:rPr>
          <w:rtl/>
        </w:rPr>
        <w:t>،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ماسک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مدل نواح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از مغز را ها</w:t>
      </w:r>
      <w:r>
        <w:rPr>
          <w:rFonts w:hint="cs"/>
          <w:rtl/>
        </w:rPr>
        <w:t>ی</w:t>
      </w: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رده، اما بخش‌ها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تومور را به‌درست</w:t>
      </w:r>
      <w:r>
        <w:rPr>
          <w:rFonts w:hint="cs"/>
          <w:rtl/>
        </w:rPr>
        <w:t>ی</w:t>
      </w:r>
      <w:r>
        <w:rPr>
          <w:rtl/>
        </w:rPr>
        <w:t xml:space="preserve"> مشخص نکرده است. مقدار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وجود دارد،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نقاط تصادف</w:t>
      </w:r>
      <w:r>
        <w:rPr>
          <w:rFonts w:hint="cs"/>
          <w:rtl/>
        </w:rPr>
        <w:t>ی</w:t>
      </w:r>
      <w:r>
        <w:rPr>
          <w:rtl/>
        </w:rPr>
        <w:t xml:space="preserve"> در کل مغز 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در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</w:t>
      </w:r>
      <w:r>
        <w:t>Ground Truth</w:t>
      </w:r>
      <w:r>
        <w:rPr>
          <w:rtl/>
        </w:rPr>
        <w:t>، مدل موفق نشده است که شکل و اندازه واقع</w:t>
      </w:r>
      <w:r>
        <w:rPr>
          <w:rFonts w:hint="cs"/>
          <w:rtl/>
        </w:rPr>
        <w:t>ی</w:t>
      </w:r>
      <w:r>
        <w:rPr>
          <w:rtl/>
        </w:rPr>
        <w:t xml:space="preserve"> تومور را به‌درست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شان‌دهنده دقت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و حساس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لا ول</w:t>
      </w:r>
      <w:r>
        <w:rPr>
          <w:rFonts w:hint="cs"/>
          <w:rtl/>
        </w:rPr>
        <w:t>ی</w:t>
      </w:r>
      <w:r>
        <w:rPr>
          <w:rtl/>
        </w:rPr>
        <w:t xml:space="preserve"> کاهش در دقت نواح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‌</w:t>
      </w:r>
      <w:r>
        <w:rPr>
          <w:rFonts w:hint="eastAsia"/>
          <w:rtl/>
        </w:rPr>
        <w:t>شده</w:t>
      </w:r>
      <w:r>
        <w:rPr>
          <w:rtl/>
        </w:rPr>
        <w:t xml:space="preserve"> است.</w:t>
      </w:r>
    </w:p>
    <w:p w14:paraId="3D989721" w14:textId="310DCAC5" w:rsidR="0094275E" w:rsidRDefault="0094275E" w:rsidP="00A34F20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سطر دوم، مربوط به </w:t>
      </w:r>
      <w:r>
        <w:t>BraTS20_Training_210</w:t>
      </w:r>
      <w:r>
        <w:rPr>
          <w:rtl/>
        </w:rPr>
        <w:t>، مدل برخ</w:t>
      </w:r>
      <w:r>
        <w:rPr>
          <w:rFonts w:hint="cs"/>
          <w:rtl/>
        </w:rPr>
        <w:t>ی</w:t>
      </w:r>
      <w:r>
        <w:rPr>
          <w:rtl/>
        </w:rPr>
        <w:t xml:space="preserve"> از نواح</w:t>
      </w:r>
      <w:r>
        <w:rPr>
          <w:rFonts w:hint="cs"/>
          <w:rtl/>
        </w:rPr>
        <w:t>ی</w:t>
      </w:r>
      <w:r>
        <w:rPr>
          <w:rtl/>
        </w:rPr>
        <w:t xml:space="preserve"> تومور را شناسا</w:t>
      </w:r>
      <w:r>
        <w:rPr>
          <w:rFonts w:hint="cs"/>
          <w:rtl/>
        </w:rPr>
        <w:t>یی</w:t>
      </w:r>
      <w:r>
        <w:rPr>
          <w:rtl/>
        </w:rPr>
        <w:t xml:space="preserve"> کرده، اما همچنان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از بخش‌ها را از دست داده است.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نسبت به نمونه اول کمتر شده، اما هنوز بخش‌ها</w:t>
      </w:r>
      <w:r>
        <w:rPr>
          <w:rFonts w:hint="cs"/>
          <w:rtl/>
        </w:rPr>
        <w:t>یی</w:t>
      </w:r>
      <w:r>
        <w:rPr>
          <w:rtl/>
        </w:rPr>
        <w:t xml:space="preserve"> از مغز که سالم هستند، اشتباهاً به‌عنوان تومور مشخص شده‌ان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محدوده‌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تومور عملکرد ضع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داشته و بخش‌ها</w:t>
      </w:r>
      <w:r>
        <w:rPr>
          <w:rFonts w:hint="cs"/>
          <w:rtl/>
        </w:rPr>
        <w:t>ی</w:t>
      </w:r>
      <w:r>
        <w:rPr>
          <w:rtl/>
        </w:rPr>
        <w:t xml:space="preserve"> مهم</w:t>
      </w:r>
      <w:r>
        <w:rPr>
          <w:rFonts w:hint="cs"/>
          <w:rtl/>
        </w:rPr>
        <w:t>ی</w:t>
      </w:r>
      <w:r>
        <w:rPr>
          <w:rtl/>
        </w:rPr>
        <w:t xml:space="preserve"> را از دست داده است، که نشان‌دهنده حساس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توسط، اما کاهش در دقت و پوشش ناقص نواح</w:t>
      </w:r>
      <w:r>
        <w:rPr>
          <w:rFonts w:hint="cs"/>
          <w:rtl/>
        </w:rPr>
        <w:t>ی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4214A46E" w14:textId="74D79B2C" w:rsidR="0094275E" w:rsidRDefault="0094275E" w:rsidP="00A34F20">
      <w:pPr>
        <w:rPr>
          <w:rtl/>
        </w:rPr>
      </w:pPr>
      <w:r>
        <w:rPr>
          <w:rFonts w:hint="eastAsia"/>
          <w:rtl/>
        </w:rPr>
        <w:t>با</w:t>
      </w:r>
      <w:r>
        <w:rPr>
          <w:rtl/>
        </w:rPr>
        <w:t xml:space="preserve"> توجه به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گفت که مدل </w:t>
      </w:r>
      <w:r>
        <w:t>TriVAE</w:t>
      </w:r>
      <w:r>
        <w:rPr>
          <w:rtl/>
        </w:rPr>
        <w:t xml:space="preserve"> چند مشکل دارد. اول، حساس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لا ول</w:t>
      </w:r>
      <w:r>
        <w:rPr>
          <w:rFonts w:hint="cs"/>
          <w:rtl/>
        </w:rPr>
        <w:t>ی</w:t>
      </w:r>
      <w:r>
        <w:rPr>
          <w:rtl/>
        </w:rPr>
        <w:t xml:space="preserve"> دقت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است،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مدل مقدار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از مغز را به‌عنوان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کرده که نشان‌دهنده حساس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لا اما دقت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است. دوم، خطا</w:t>
      </w:r>
      <w:r>
        <w:rPr>
          <w:rFonts w:hint="cs"/>
          <w:rtl/>
        </w:rPr>
        <w:t>ی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عمدتاً در مناطق</w:t>
      </w:r>
      <w:r>
        <w:rPr>
          <w:rFonts w:hint="cs"/>
          <w:rtl/>
        </w:rPr>
        <w:t>ی</w:t>
      </w:r>
      <w:r>
        <w:rPr>
          <w:rtl/>
        </w:rPr>
        <w:t xml:space="preserve"> که تومور وجود </w:t>
      </w:r>
      <w:r>
        <w:rPr>
          <w:rFonts w:hint="eastAsia"/>
          <w:rtl/>
        </w:rPr>
        <w:t>دارد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از </w:t>
      </w:r>
      <w:r>
        <w:t>Reconstruction Error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،</w:t>
      </w:r>
      <w:r>
        <w:rPr>
          <w:rtl/>
        </w:rPr>
        <w:t xml:space="preserve"> اما در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آن به ماسک نها</w:t>
      </w:r>
      <w:r>
        <w:rPr>
          <w:rFonts w:hint="cs"/>
          <w:rtl/>
        </w:rPr>
        <w:t>یی</w:t>
      </w:r>
      <w:r>
        <w:rPr>
          <w:rtl/>
        </w:rPr>
        <w:t xml:space="preserve"> مشکل دارد. سوم، وجود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در ماسک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به چشم م</w:t>
      </w:r>
      <w:r>
        <w:rPr>
          <w:rFonts w:hint="cs"/>
          <w:rtl/>
        </w:rPr>
        <w:t>ی‌</w:t>
      </w:r>
      <w:r>
        <w:rPr>
          <w:rFonts w:hint="eastAsia"/>
          <w:rtl/>
        </w:rPr>
        <w:t>خورد</w:t>
      </w:r>
      <w:r>
        <w:rPr>
          <w:rtl/>
        </w:rPr>
        <w:t xml:space="preserve"> و برخلاف </w:t>
      </w:r>
      <w:r>
        <w:t>Ground Truth</w:t>
      </w:r>
      <w:r>
        <w:rPr>
          <w:rtl/>
        </w:rPr>
        <w:t xml:space="preserve"> که دارا</w:t>
      </w:r>
      <w:r>
        <w:rPr>
          <w:rFonts w:hint="cs"/>
          <w:rtl/>
        </w:rPr>
        <w:t>ی</w:t>
      </w:r>
      <w:r>
        <w:rPr>
          <w:rtl/>
        </w:rPr>
        <w:t xml:space="preserve"> مرزها</w:t>
      </w:r>
      <w:r>
        <w:rPr>
          <w:rFonts w:hint="cs"/>
          <w:rtl/>
        </w:rPr>
        <w:t>ی</w:t>
      </w:r>
      <w:r>
        <w:rPr>
          <w:rtl/>
        </w:rPr>
        <w:t xml:space="preserve"> مشخص</w:t>
      </w:r>
      <w:r>
        <w:rPr>
          <w:rFonts w:hint="cs"/>
          <w:rtl/>
        </w:rPr>
        <w:t>ی</w:t>
      </w:r>
      <w:r>
        <w:rPr>
          <w:rtl/>
        </w:rPr>
        <w:t xml:space="preserve"> است، خروج</w:t>
      </w:r>
      <w:r>
        <w:rPr>
          <w:rFonts w:hint="cs"/>
          <w:rtl/>
        </w:rPr>
        <w:t>ی</w:t>
      </w:r>
      <w:r>
        <w:rPr>
          <w:rtl/>
        </w:rPr>
        <w:t xml:space="preserve"> مدل مقدار 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قاط پراکنده و غ</w:t>
      </w:r>
      <w:r>
        <w:rPr>
          <w:rFonts w:hint="cs"/>
          <w:rtl/>
        </w:rPr>
        <w:t>ی</w:t>
      </w:r>
      <w:r>
        <w:rPr>
          <w:rFonts w:hint="eastAsia"/>
          <w:rtl/>
        </w:rPr>
        <w:t>رمرتبط</w:t>
      </w:r>
      <w:r>
        <w:rPr>
          <w:rtl/>
        </w:rPr>
        <w:t xml:space="preserve"> دارد.</w:t>
      </w:r>
    </w:p>
    <w:p w14:paraId="496CBE25" w14:textId="5CB16BAD" w:rsidR="0094275E" w:rsidRDefault="0094275E" w:rsidP="005B2057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ت</w:t>
      </w:r>
      <w:r>
        <w:rPr>
          <w:rFonts w:hint="cs"/>
          <w:rtl/>
        </w:rPr>
        <w:t>ی</w:t>
      </w:r>
      <w:r>
        <w:rPr>
          <w:rFonts w:hint="eastAsia"/>
          <w:rtl/>
        </w:rPr>
        <w:t>ج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پ</w:t>
      </w:r>
      <w:r>
        <w:rPr>
          <w:rFonts w:hint="cs"/>
          <w:rtl/>
        </w:rPr>
        <w:t>ی</w:t>
      </w:r>
      <w:r>
        <w:rPr>
          <w:rFonts w:hint="eastAsia"/>
          <w:rtl/>
        </w:rPr>
        <w:t>شنهادا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بود مدل،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به چند نکته اشاره کرد. اول،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پس‌پردازش ماسک با استفاده از تکن</w:t>
      </w:r>
      <w:r>
        <w:rPr>
          <w:rFonts w:hint="cs"/>
          <w:rtl/>
        </w:rPr>
        <w:t>ی</w:t>
      </w:r>
      <w:r>
        <w:rPr>
          <w:rFonts w:hint="eastAsia"/>
          <w:rtl/>
        </w:rPr>
        <w:t>ک‌ها</w:t>
      </w:r>
      <w:r>
        <w:rPr>
          <w:rFonts w:hint="cs"/>
          <w:rtl/>
        </w:rPr>
        <w:t>یی</w:t>
      </w:r>
      <w:r>
        <w:rPr>
          <w:rtl/>
        </w:rPr>
        <w:t xml:space="preserve"> مانند </w:t>
      </w:r>
      <w:r>
        <w:t>morphological operations (erosion, dilation)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CRF (Conditional Random Fields)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را کاهش داده و نواح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را بهبود دهد. دوم، استفاده از داده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،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ممکن است مدل داده‌ها</w:t>
      </w:r>
      <w:r>
        <w:rPr>
          <w:rFonts w:hint="cs"/>
          <w:rtl/>
        </w:rPr>
        <w:t>ی</w:t>
      </w:r>
      <w:r>
        <w:rPr>
          <w:rtl/>
        </w:rPr>
        <w:t xml:space="preserve"> کاف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تومور را در</w:t>
      </w:r>
      <w:r>
        <w:rPr>
          <w:rFonts w:hint="cs"/>
          <w:rtl/>
        </w:rPr>
        <w:t>ی</w:t>
      </w:r>
      <w:r>
        <w:rPr>
          <w:rFonts w:hint="eastAsia"/>
          <w:rtl/>
        </w:rPr>
        <w:t>افت</w:t>
      </w:r>
      <w:r>
        <w:rPr>
          <w:rtl/>
        </w:rPr>
        <w:t xml:space="preserve"> نکرده باشد. استفاده از </w:t>
      </w:r>
      <w:r>
        <w:t>data augmentation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کمک </w:t>
      </w:r>
      <w:r>
        <w:rPr>
          <w:rtl/>
        </w:rPr>
        <w:lastRenderedPageBreak/>
        <w:t>کند. سوم،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آستانه </w:t>
      </w:r>
      <w:r w:rsidR="00A34F20">
        <w:t>(</w:t>
      </w:r>
      <w:r>
        <w:t xml:space="preserve">Thresholding) </w:t>
      </w:r>
      <w:r>
        <w:rPr>
          <w:rtl/>
        </w:rPr>
        <w:t>بهتر،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ش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دل آستانه‌ا</w:t>
      </w:r>
      <w:r>
        <w:rPr>
          <w:rFonts w:hint="cs"/>
          <w:rtl/>
        </w:rPr>
        <w:t>ی</w:t>
      </w:r>
      <w:r>
        <w:rPr>
          <w:rtl/>
        </w:rPr>
        <w:t xml:space="preserve"> که برا</w:t>
      </w:r>
      <w:r>
        <w:rPr>
          <w:rFonts w:hint="cs"/>
          <w:rtl/>
        </w:rPr>
        <w:t>ی</w:t>
      </w:r>
      <w:r>
        <w:rPr>
          <w:rtl/>
        </w:rPr>
        <w:t xml:space="preserve"> استخراج ماسک نها</w:t>
      </w:r>
      <w:r>
        <w:rPr>
          <w:rFonts w:hint="cs"/>
          <w:rtl/>
        </w:rPr>
        <w:t>یی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،</w:t>
      </w:r>
      <w:r>
        <w:rPr>
          <w:rtl/>
        </w:rPr>
        <w:t xml:space="preserve"> مناسب ن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>. بررس</w:t>
      </w:r>
      <w:r>
        <w:rPr>
          <w:rFonts w:hint="cs"/>
          <w:rtl/>
        </w:rPr>
        <w:t>ی</w:t>
      </w:r>
      <w:r>
        <w:rPr>
          <w:rtl/>
        </w:rPr>
        <w:t xml:space="preserve"> و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د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بهبود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شود. چهارم، افزودن </w:t>
      </w:r>
      <w:r>
        <w:t>regularization</w:t>
      </w:r>
      <w:r>
        <w:rPr>
          <w:rtl/>
        </w:rPr>
        <w:t xml:space="preserve"> به مدل، 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اگر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ال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r w:rsidR="006A5193">
        <w:t xml:space="preserve"> </w:t>
      </w:r>
      <w:r>
        <w:t>overfitting</w:t>
      </w:r>
      <w:r w:rsidR="006A5193">
        <w:t xml:space="preserve"> </w:t>
      </w:r>
      <w:r>
        <w:t xml:space="preserve"> </w:t>
      </w:r>
      <w:r>
        <w:rPr>
          <w:rtl/>
        </w:rPr>
        <w:t xml:space="preserve">باشد، افزودن </w:t>
      </w:r>
      <w:r>
        <w:t>dropout</w:t>
      </w:r>
      <w:r>
        <w:rPr>
          <w:rtl/>
        </w:rPr>
        <w:t xml:space="preserve">، </w:t>
      </w:r>
      <w:r>
        <w:t>weight decay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data augmentation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ؤثر باشد.</w:t>
      </w:r>
    </w:p>
    <w:p w14:paraId="7232BE36" w14:textId="5A989967" w:rsidR="00910BA1" w:rsidRDefault="0094275E" w:rsidP="0094275E"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گفت که مدل </w:t>
      </w:r>
      <w:r>
        <w:t>TriVAE</w:t>
      </w:r>
      <w:r>
        <w:rPr>
          <w:rtl/>
        </w:rPr>
        <w:t xml:space="preserve"> عملکرد متوسط</w:t>
      </w:r>
      <w:r>
        <w:rPr>
          <w:rFonts w:hint="cs"/>
          <w:rtl/>
        </w:rPr>
        <w:t>ی</w:t>
      </w:r>
      <w:r>
        <w:rPr>
          <w:rtl/>
        </w:rPr>
        <w:t xml:space="preserve"> دارد،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در هر دو نمونه مقدار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وجود دارد و مرزها</w:t>
      </w:r>
      <w:r>
        <w:rPr>
          <w:rFonts w:hint="cs"/>
          <w:rtl/>
        </w:rPr>
        <w:t>ی</w:t>
      </w:r>
      <w:r>
        <w:rPr>
          <w:rtl/>
        </w:rPr>
        <w:t xml:space="preserve"> تومور به‌درست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نشده است.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برخ</w:t>
      </w:r>
      <w:r>
        <w:rPr>
          <w:rFonts w:hint="cs"/>
          <w:rtl/>
        </w:rPr>
        <w:t>ی</w:t>
      </w:r>
      <w:r>
        <w:rPr>
          <w:rtl/>
        </w:rPr>
        <w:t xml:space="preserve"> از نواح</w:t>
      </w:r>
      <w:r>
        <w:rPr>
          <w:rFonts w:hint="cs"/>
          <w:rtl/>
        </w:rPr>
        <w:t>ی</w:t>
      </w:r>
      <w:r>
        <w:rPr>
          <w:rtl/>
        </w:rPr>
        <w:t xml:space="preserve"> تومور خوب عمل کرده اما فاقد دقت کاف</w:t>
      </w:r>
      <w:r>
        <w:rPr>
          <w:rFonts w:hint="cs"/>
          <w:rtl/>
        </w:rPr>
        <w:t>ی</w:t>
      </w:r>
      <w:r>
        <w:rPr>
          <w:rtl/>
        </w:rPr>
        <w:t xml:space="preserve"> است.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ماسک نها</w:t>
      </w:r>
      <w:r>
        <w:rPr>
          <w:rFonts w:hint="cs"/>
          <w:rtl/>
        </w:rPr>
        <w:t>یی</w:t>
      </w:r>
      <w:r>
        <w:rPr>
          <w:rtl/>
        </w:rPr>
        <w:t xml:space="preserve"> و کاهش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 w:rsidR="000D0590">
        <w:rPr>
          <w:rtl/>
        </w:rPr>
        <w:t xml:space="preserve"> به بهبود عملکرد آن کمک کند</w:t>
      </w:r>
    </w:p>
    <w:p w14:paraId="2B41EFDE" w14:textId="791A5D2A" w:rsidR="00954308" w:rsidRDefault="00954308" w:rsidP="0094275E"/>
    <w:p w14:paraId="122D0057" w14:textId="63FC5C44" w:rsidR="00954308" w:rsidRPr="006B76C6" w:rsidRDefault="00954308" w:rsidP="006B76C6">
      <w:pPr>
        <w:rPr>
          <w:b/>
          <w:bCs/>
          <w:rtl/>
        </w:rPr>
      </w:pPr>
      <w:r w:rsidRPr="00954308">
        <w:rPr>
          <w:rFonts w:hint="cs"/>
          <w:b/>
          <w:bCs/>
          <w:rtl/>
        </w:rPr>
        <w:t>علل دقت کمتر از مقاله</w:t>
      </w:r>
    </w:p>
    <w:p w14:paraId="0AD4E835" w14:textId="650CC3D9" w:rsidR="006B76C6" w:rsidRDefault="006B76C6" w:rsidP="006B76C6">
      <w:pPr>
        <w:rPr>
          <w:rtl/>
        </w:rPr>
      </w:pPr>
      <w:r>
        <w:rPr>
          <w:rtl/>
        </w:rPr>
        <w:t xml:space="preserve">مدل </w:t>
      </w:r>
      <w:r>
        <w:t>TriVAE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تومور از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استفاده کرده است. با توجه به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به دست آمده و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مقاله مرجع،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امل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کاهش دقت مدل شما نسبت به مقاله مرجع شده باشد. در ادامه، به بررس</w:t>
      </w:r>
      <w:r>
        <w:rPr>
          <w:rFonts w:hint="cs"/>
          <w:rtl/>
        </w:rPr>
        <w:t>ی</w:t>
      </w:r>
      <w:r>
        <w:rPr>
          <w:rtl/>
        </w:rPr>
        <w:t xml:space="preserve">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وامل و ارائه </w:t>
      </w:r>
      <w:r>
        <w:rPr>
          <w:rFonts w:hint="eastAsia"/>
          <w:rtl/>
        </w:rPr>
        <w:t>تحل</w:t>
      </w:r>
      <w:r>
        <w:rPr>
          <w:rFonts w:hint="cs"/>
          <w:rtl/>
        </w:rPr>
        <w:t>ی</w:t>
      </w:r>
      <w:r>
        <w:rPr>
          <w:rFonts w:hint="eastAsia"/>
          <w:rtl/>
        </w:rPr>
        <w:t>ل‌ها</w:t>
      </w:r>
      <w:r>
        <w:rPr>
          <w:rFonts w:hint="cs"/>
          <w:rtl/>
        </w:rPr>
        <w:t>ی</w:t>
      </w:r>
      <w:r>
        <w:rPr>
          <w:rtl/>
        </w:rPr>
        <w:t xml:space="preserve"> علم</w:t>
      </w:r>
      <w:r>
        <w:rPr>
          <w:rFonts w:hint="cs"/>
          <w:rtl/>
        </w:rPr>
        <w:t>ی</w:t>
      </w:r>
      <w:r>
        <w:rPr>
          <w:rtl/>
        </w:rPr>
        <w:t xml:space="preserve"> مربوط به آن‌ها 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48700AC1" w14:textId="056044E4" w:rsidR="006B76C6" w:rsidRDefault="006B76C6" w:rsidP="006B76C6">
      <w:pPr>
        <w:rPr>
          <w:rtl/>
        </w:rPr>
      </w:pPr>
      <w:r>
        <w:rPr>
          <w:rtl/>
        </w:rPr>
        <w:t>۱. استفاده از داده‌ها</w:t>
      </w:r>
      <w:r>
        <w:rPr>
          <w:rFonts w:hint="cs"/>
          <w:rtl/>
        </w:rPr>
        <w:t>ی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به جا</w:t>
      </w:r>
      <w:r>
        <w:rPr>
          <w:rFonts w:hint="cs"/>
          <w:rtl/>
        </w:rPr>
        <w:t>ی</w:t>
      </w:r>
      <w:r>
        <w:rPr>
          <w:rtl/>
        </w:rPr>
        <w:t xml:space="preserve"> سه بعد</w:t>
      </w:r>
      <w:r>
        <w:rPr>
          <w:rFonts w:hint="cs"/>
          <w:rtl/>
        </w:rPr>
        <w:t>ی</w:t>
      </w:r>
    </w:p>
    <w:p w14:paraId="3B34DEF5" w14:textId="41374459" w:rsidR="006B76C6" w:rsidRDefault="006B76C6" w:rsidP="006B76C6">
      <w:pPr>
        <w:rPr>
          <w:rtl/>
        </w:rPr>
      </w:pPr>
      <w:r>
        <w:rPr>
          <w:rFonts w:hint="eastAsia"/>
          <w:rtl/>
        </w:rPr>
        <w:t>مقاله</w:t>
      </w:r>
      <w:r>
        <w:rPr>
          <w:rtl/>
        </w:rPr>
        <w:t xml:space="preserve"> مرجع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له، از آموزش و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کامل استفاده شده است.</w:t>
      </w:r>
    </w:p>
    <w:p w14:paraId="7E55A9DF" w14:textId="5307092E" w:rsidR="006B76C6" w:rsidRDefault="006B76C6" w:rsidP="006B76C6">
      <w:pPr>
        <w:rPr>
          <w:rtl/>
        </w:rPr>
      </w:pPr>
      <w:r>
        <w:rPr>
          <w:rFonts w:hint="eastAsia"/>
          <w:rtl/>
        </w:rPr>
        <w:t>تم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ضر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ژه، تنها در بخش‌ها</w:t>
      </w:r>
      <w:r>
        <w:rPr>
          <w:rFonts w:hint="cs"/>
          <w:rtl/>
        </w:rPr>
        <w:t>ی</w:t>
      </w:r>
      <w:r>
        <w:rPr>
          <w:rtl/>
        </w:rPr>
        <w:t xml:space="preserve"> اجبار</w:t>
      </w:r>
      <w:r>
        <w:rPr>
          <w:rFonts w:hint="cs"/>
          <w:rtl/>
        </w:rPr>
        <w:t>ی</w:t>
      </w:r>
      <w:r>
        <w:rPr>
          <w:rtl/>
        </w:rPr>
        <w:t xml:space="preserve"> از داده‌ها</w:t>
      </w:r>
      <w:r>
        <w:rPr>
          <w:rFonts w:hint="cs"/>
          <w:rtl/>
        </w:rPr>
        <w:t>ی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استفاده شده است.</w:t>
      </w:r>
    </w:p>
    <w:p w14:paraId="14B8B4FB" w14:textId="415FB068" w:rsidR="006B76C6" w:rsidRDefault="006B76C6" w:rsidP="006B76C6">
      <w:pPr>
        <w:ind w:firstLine="0"/>
        <w:rPr>
          <w:rtl/>
        </w:rPr>
      </w:pPr>
      <w:r>
        <w:rPr>
          <w:rFonts w:hint="eastAsia"/>
          <w:rtl/>
        </w:rPr>
        <w:t>استفاده</w:t>
      </w:r>
      <w:r>
        <w:rPr>
          <w:rtl/>
        </w:rPr>
        <w:t xml:space="preserve"> از داده‌ها</w:t>
      </w:r>
      <w:r>
        <w:rPr>
          <w:rFonts w:hint="cs"/>
          <w:rtl/>
        </w:rPr>
        <w:t>ی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در پردازش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به مدل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ساختار</w:t>
      </w:r>
      <w:r>
        <w:rPr>
          <w:rFonts w:hint="cs"/>
          <w:rtl/>
        </w:rPr>
        <w:t>ی</w:t>
      </w:r>
      <w:r>
        <w:rPr>
          <w:rtl/>
        </w:rPr>
        <w:t xml:space="preserve"> و فضا</w:t>
      </w:r>
      <w:r>
        <w:rPr>
          <w:rFonts w:hint="cs"/>
          <w:rtl/>
        </w:rPr>
        <w:t>یی</w:t>
      </w:r>
      <w:r>
        <w:rPr>
          <w:rtl/>
        </w:rPr>
        <w:t xml:space="preserve"> تومور را به شکل بهتر</w:t>
      </w:r>
      <w:r>
        <w:rPr>
          <w:rFonts w:hint="cs"/>
          <w:rtl/>
        </w:rPr>
        <w:t>ی</w:t>
      </w:r>
      <w:r>
        <w:rPr>
          <w:rtl/>
        </w:rPr>
        <w:t xml:space="preserve"> استخراج کند. در واقع، تومورها معمولاً در فضا</w:t>
      </w:r>
      <w:r>
        <w:rPr>
          <w:rFonts w:hint="cs"/>
          <w:rtl/>
        </w:rPr>
        <w:t>ی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دارا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ا</w:t>
      </w:r>
      <w:r>
        <w:rPr>
          <w:rFonts w:hint="cs"/>
          <w:rtl/>
        </w:rPr>
        <w:t>ی</w:t>
      </w:r>
      <w:r>
        <w:rPr>
          <w:rtl/>
        </w:rPr>
        <w:t xml:space="preserve"> هستند که تنها با استفاده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ن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آن‌ها را به‌طور کامل شناسا</w:t>
      </w:r>
      <w:r>
        <w:rPr>
          <w:rFonts w:hint="cs"/>
          <w:rtl/>
        </w:rPr>
        <w:t>یی</w:t>
      </w:r>
      <w:r>
        <w:rPr>
          <w:rtl/>
        </w:rPr>
        <w:t xml:space="preserve"> کرد. مدل‌ها</w:t>
      </w:r>
      <w:r>
        <w:rPr>
          <w:rFonts w:hint="cs"/>
          <w:rtl/>
        </w:rPr>
        <w:t>ی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ممکن است اطلاعات</w:t>
      </w:r>
      <w:r>
        <w:rPr>
          <w:rFonts w:hint="cs"/>
          <w:rtl/>
        </w:rPr>
        <w:t>ی</w:t>
      </w:r>
      <w:r>
        <w:rPr>
          <w:rtl/>
        </w:rPr>
        <w:t xml:space="preserve"> را که در برش‌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مغز موجود است، نا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،</w:t>
      </w:r>
      <w:r>
        <w:rPr>
          <w:rtl/>
        </w:rPr>
        <w:t xml:space="preserve">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نجر به کاهش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و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ومور شود. به عنوان مثال، تومورها</w:t>
      </w:r>
      <w:r>
        <w:rPr>
          <w:rFonts w:hint="cs"/>
          <w:rtl/>
        </w:rPr>
        <w:t>یی</w:t>
      </w:r>
      <w:r>
        <w:rPr>
          <w:rtl/>
        </w:rPr>
        <w:t xml:space="preserve"> که در نواح</w:t>
      </w:r>
      <w:r>
        <w:rPr>
          <w:rFonts w:hint="cs"/>
          <w:rtl/>
        </w:rPr>
        <w:t>ی</w:t>
      </w:r>
      <w:r>
        <w:rPr>
          <w:rtl/>
        </w:rPr>
        <w:t xml:space="preserve"> خاص</w:t>
      </w:r>
      <w:r>
        <w:rPr>
          <w:rFonts w:hint="cs"/>
          <w:rtl/>
        </w:rPr>
        <w:t>ی</w:t>
      </w:r>
      <w:r>
        <w:rPr>
          <w:rtl/>
        </w:rPr>
        <w:t xml:space="preserve"> از مغز قرار دارند، ممکن است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رش دو بعد</w:t>
      </w:r>
      <w:r>
        <w:rPr>
          <w:rFonts w:hint="cs"/>
          <w:rtl/>
        </w:rPr>
        <w:t>ی</w:t>
      </w:r>
      <w:r>
        <w:rPr>
          <w:rtl/>
        </w:rPr>
        <w:t xml:space="preserve"> به‌طور کامل قابل مشاهده نباشند، اما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جم سه‌بع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رتباطات و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آن‌ها به‌وضوح قابل شناسا</w:t>
      </w:r>
      <w:r>
        <w:rPr>
          <w:rFonts w:hint="cs"/>
          <w:rtl/>
        </w:rPr>
        <w:t>یی</w:t>
      </w:r>
      <w:r>
        <w:rPr>
          <w:rtl/>
        </w:rPr>
        <w:t xml:space="preserve"> است.</w:t>
      </w:r>
    </w:p>
    <w:p w14:paraId="664FB9DC" w14:textId="528AEF7E" w:rsidR="006B76C6" w:rsidRDefault="006B76C6" w:rsidP="006B76C6">
      <w:pPr>
        <w:ind w:firstLine="0"/>
        <w:rPr>
          <w:rtl/>
        </w:rPr>
      </w:pPr>
      <w:r>
        <w:rPr>
          <w:rtl/>
        </w:rPr>
        <w:t>استفاده از شبکه‌ها</w:t>
      </w:r>
      <w:r>
        <w:rPr>
          <w:rFonts w:hint="cs"/>
          <w:rtl/>
        </w:rPr>
        <w:t>ی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(3</w:t>
      </w:r>
      <w:r>
        <w:t>D CNNs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VAE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>)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شکل را کاهش دهد و دقت مدل ر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هد.</w:t>
      </w:r>
    </w:p>
    <w:p w14:paraId="037D24EA" w14:textId="080FA6D5" w:rsidR="006B76C6" w:rsidRDefault="006B76C6" w:rsidP="00CF2932">
      <w:pPr>
        <w:rPr>
          <w:rtl/>
        </w:rPr>
      </w:pPr>
      <w:r>
        <w:rPr>
          <w:rtl/>
        </w:rPr>
        <w:lastRenderedPageBreak/>
        <w:t>۲. عدم استفاده از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</w:t>
      </w:r>
      <w:r>
        <w:rPr>
          <w:rtl/>
        </w:rPr>
        <w:t xml:space="preserve"> </w:t>
      </w:r>
      <w:r>
        <w:t>(Skull-Stripping)</w:t>
      </w:r>
    </w:p>
    <w:p w14:paraId="1021B651" w14:textId="6C214D72" w:rsidR="006B76C6" w:rsidRDefault="006B76C6" w:rsidP="00CF2932">
      <w:pPr>
        <w:rPr>
          <w:rtl/>
        </w:rPr>
      </w:pPr>
      <w:r>
        <w:rPr>
          <w:rFonts w:hint="eastAsia"/>
          <w:rtl/>
        </w:rPr>
        <w:t>مقاله</w:t>
      </w:r>
      <w:r>
        <w:rPr>
          <w:rtl/>
        </w:rPr>
        <w:t xml:space="preserve"> مرجع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له، از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Skull-Stripping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حذف قسمت‌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ضرور</w:t>
      </w:r>
      <w:r>
        <w:rPr>
          <w:rFonts w:hint="cs"/>
          <w:rtl/>
        </w:rPr>
        <w:t>ی</w:t>
      </w:r>
      <w:r>
        <w:rPr>
          <w:rtl/>
        </w:rPr>
        <w:t xml:space="preserve"> مغز استفاده شده است.</w:t>
      </w:r>
    </w:p>
    <w:p w14:paraId="42E97CBD" w14:textId="4FC4AB87" w:rsidR="006B76C6" w:rsidRDefault="006B76C6" w:rsidP="00CF2932">
      <w:pPr>
        <w:rPr>
          <w:rtl/>
        </w:rPr>
      </w:pPr>
      <w:r>
        <w:rPr>
          <w:rFonts w:hint="eastAsia"/>
          <w:rtl/>
        </w:rPr>
        <w:t>تم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ضر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ژه،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اً</w:t>
      </w:r>
      <w:r>
        <w:rPr>
          <w:rtl/>
        </w:rPr>
        <w:t xml:space="preserve"> از داده خام استفاده شده است.</w:t>
      </w:r>
    </w:p>
    <w:p w14:paraId="6F1568DA" w14:textId="77777777" w:rsidR="00CF2932" w:rsidRDefault="006B76C6" w:rsidP="00CF2932">
      <w:pPr>
        <w:rPr>
          <w:rtl/>
        </w:rPr>
      </w:pPr>
      <w:r>
        <w:rPr>
          <w:rFonts w:hint="eastAsia"/>
          <w:rtl/>
        </w:rPr>
        <w:t>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Skull-Stripping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Fonts w:hint="cs"/>
          <w:rtl/>
        </w:rPr>
        <w:t>ی</w:t>
      </w:r>
      <w:r>
        <w:rPr>
          <w:rtl/>
        </w:rPr>
        <w:t xml:space="preserve"> است که قسمت‌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ضرور</w:t>
      </w:r>
      <w:r>
        <w:rPr>
          <w:rFonts w:hint="cs"/>
          <w:rtl/>
        </w:rPr>
        <w:t>ی</w:t>
      </w:r>
      <w:r>
        <w:rPr>
          <w:rtl/>
        </w:rPr>
        <w:t xml:space="preserve"> از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را حذف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مدل فقط رو</w:t>
      </w:r>
      <w:r>
        <w:rPr>
          <w:rFonts w:hint="cs"/>
          <w:rtl/>
        </w:rPr>
        <w:t>ی</w:t>
      </w:r>
      <w:r>
        <w:rPr>
          <w:rtl/>
        </w:rPr>
        <w:t xml:space="preserve">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فت مغز</w:t>
      </w:r>
      <w:r>
        <w:rPr>
          <w:rFonts w:hint="cs"/>
          <w:rtl/>
        </w:rPr>
        <w:t>ی</w:t>
      </w:r>
      <w:r>
        <w:rPr>
          <w:rtl/>
        </w:rPr>
        <w:t xml:space="preserve"> و تومور تمرکز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به کاهش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و بهبود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ستفاده از داده‌ها</w:t>
      </w:r>
      <w:r>
        <w:rPr>
          <w:rFonts w:hint="cs"/>
          <w:rtl/>
        </w:rPr>
        <w:t>ی</w:t>
      </w:r>
      <w:r>
        <w:rPr>
          <w:rtl/>
        </w:rPr>
        <w:t xml:space="preserve"> خام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شود که مدل رو</w:t>
      </w:r>
      <w:r>
        <w:rPr>
          <w:rFonts w:hint="cs"/>
          <w:rtl/>
        </w:rPr>
        <w:t>ی</w:t>
      </w:r>
      <w:r>
        <w:rPr>
          <w:rtl/>
        </w:rPr>
        <w:t xml:space="preserve"> قسمت‌ها</w:t>
      </w:r>
      <w:r>
        <w:rPr>
          <w:rFonts w:hint="cs"/>
          <w:rtl/>
        </w:rPr>
        <w:t>ی</w:t>
      </w:r>
      <w:r>
        <w:rPr>
          <w:rtl/>
        </w:rPr>
        <w:t xml:space="preserve"> نامرتبط (استخوان جمجمه،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پس‌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>)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تمرکز کند، که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دقت را کاهش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 مطالعات نشان داده‌اند که حذف نواح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ضرو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را به‌طور قابل توجه</w:t>
      </w:r>
      <w:r>
        <w:rPr>
          <w:rFonts w:hint="cs"/>
          <w:rtl/>
        </w:rPr>
        <w:t>ی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هد.</w:t>
      </w:r>
    </w:p>
    <w:p w14:paraId="503A9E3B" w14:textId="01335775" w:rsidR="006B76C6" w:rsidRDefault="006B76C6" w:rsidP="007D4326">
      <w:pPr>
        <w:rPr>
          <w:rtl/>
        </w:rPr>
      </w:pPr>
      <w:r>
        <w:rPr>
          <w:rtl/>
        </w:rPr>
        <w:t xml:space="preserve">اضافه کرد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رحله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حذف جمجم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قت مدل کمک کند و باعث شود که مدل تنها بر رو</w:t>
      </w:r>
      <w:r>
        <w:rPr>
          <w:rFonts w:hint="cs"/>
          <w:rtl/>
        </w:rPr>
        <w:t>ی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مرتبط تمرکز کند.</w:t>
      </w:r>
    </w:p>
    <w:p w14:paraId="4F413D3E" w14:textId="4778C614" w:rsidR="006B76C6" w:rsidRDefault="006B76C6" w:rsidP="007D4326">
      <w:pPr>
        <w:rPr>
          <w:rtl/>
        </w:rPr>
      </w:pPr>
      <w:r>
        <w:rPr>
          <w:rtl/>
        </w:rPr>
        <w:t>۳. انتخاب پ</w:t>
      </w:r>
      <w:r>
        <w:rPr>
          <w:rFonts w:hint="cs"/>
          <w:rtl/>
        </w:rPr>
        <w:t>ی</w:t>
      </w:r>
      <w:r>
        <w:rPr>
          <w:rFonts w:hint="eastAsia"/>
          <w:rtl/>
        </w:rPr>
        <w:t>ش‌فرض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 w:rsidR="00CF2932">
        <w:t>(</w:t>
      </w:r>
      <w:r>
        <w:t>Coarse + Simplex)</w:t>
      </w:r>
    </w:p>
    <w:p w14:paraId="221EC1B4" w14:textId="564365C4" w:rsidR="006B76C6" w:rsidRDefault="006B76C6" w:rsidP="007D4326">
      <w:pPr>
        <w:rPr>
          <w:rtl/>
        </w:rPr>
      </w:pPr>
      <w:r>
        <w:rPr>
          <w:rFonts w:hint="eastAsia"/>
          <w:rtl/>
        </w:rPr>
        <w:t>مقاله</w:t>
      </w:r>
      <w:r>
        <w:rPr>
          <w:rtl/>
        </w:rPr>
        <w:t xml:space="preserve"> مرجع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له، از </w:t>
      </w:r>
      <w:r>
        <w:t>Simplex + Coarse</w:t>
      </w:r>
      <w:r>
        <w:rPr>
          <w:rtl/>
        </w:rPr>
        <w:t xml:space="preserve"> استفاده شده است.</w:t>
      </w:r>
    </w:p>
    <w:p w14:paraId="21563D58" w14:textId="624B824B" w:rsidR="006B76C6" w:rsidRDefault="006B76C6" w:rsidP="007D4326">
      <w:pPr>
        <w:rPr>
          <w:rtl/>
        </w:rPr>
      </w:pPr>
      <w:r>
        <w:rPr>
          <w:rFonts w:hint="eastAsia"/>
          <w:rtl/>
        </w:rPr>
        <w:t>تم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ضر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ژه، فقط در بخش امت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Fonts w:hint="cs"/>
          <w:rtl/>
        </w:rPr>
        <w:t>ی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استفاده شده است.</w:t>
      </w:r>
    </w:p>
    <w:p w14:paraId="288B6558" w14:textId="27D84643" w:rsidR="006B76C6" w:rsidRDefault="006B76C6" w:rsidP="007D4326">
      <w:pPr>
        <w:rPr>
          <w:rtl/>
        </w:rPr>
      </w:pPr>
      <w:r>
        <w:rPr>
          <w:rFonts w:hint="eastAsia"/>
          <w:rtl/>
        </w:rPr>
        <w:t>مدل‌ها</w:t>
      </w:r>
      <w:r>
        <w:rPr>
          <w:rFonts w:hint="cs"/>
          <w:rtl/>
        </w:rPr>
        <w:t>ی</w:t>
      </w:r>
      <w:r>
        <w:rPr>
          <w:rtl/>
        </w:rPr>
        <w:t xml:space="preserve"> مبتن</w:t>
      </w:r>
      <w:r>
        <w:rPr>
          <w:rFonts w:hint="cs"/>
          <w:rtl/>
        </w:rPr>
        <w:t>ی</w:t>
      </w:r>
      <w:r>
        <w:rPr>
          <w:rtl/>
        </w:rPr>
        <w:t xml:space="preserve"> بر</w:t>
      </w:r>
      <w:r>
        <w:t xml:space="preserve">VAE </w:t>
      </w:r>
      <w:r>
        <w:rPr>
          <w:rtl/>
        </w:rPr>
        <w:t xml:space="preserve">مانند </w:t>
      </w:r>
      <w:r>
        <w:t xml:space="preserve">TriVAE </w:t>
      </w:r>
      <w:r>
        <w:rPr>
          <w:rtl/>
        </w:rPr>
        <w:t>به شدت به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در داده‌ها وابسته هستند. در مقاله مرجع، مدل 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ز </w:t>
      </w:r>
      <w:r>
        <w:t>coarse</w:t>
      </w:r>
      <w:r>
        <w:rPr>
          <w:rtl/>
        </w:rPr>
        <w:t xml:space="preserve"> و </w:t>
      </w:r>
      <w:r>
        <w:t>simplex noise</w:t>
      </w:r>
      <w:r>
        <w:rPr>
          <w:rtl/>
        </w:rPr>
        <w:t xml:space="preserve"> آموزش داده شده است،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تعادل مناسب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جزئ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 کاهش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اضاف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د. ا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در تما</w:t>
      </w:r>
      <w:r>
        <w:rPr>
          <w:rFonts w:hint="eastAsia"/>
          <w:rtl/>
        </w:rPr>
        <w:t>م</w:t>
      </w:r>
      <w:r>
        <w:rPr>
          <w:rtl/>
        </w:rPr>
        <w:t xml:space="preserve"> مراحل استفاده نشده باشد، احتمالاً مدل دچار عدم تعادل در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هم تومور شده است. به‌علاوه، استفاده از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ناسب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دل کمک کند تا از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ضرور</w:t>
      </w:r>
      <w:r>
        <w:rPr>
          <w:rFonts w:hint="cs"/>
          <w:rtl/>
        </w:rPr>
        <w:t>ی</w:t>
      </w:r>
      <w:r>
        <w:rPr>
          <w:rtl/>
        </w:rPr>
        <w:t xml:space="preserve">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ند و به بهبود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کمک کند.</w:t>
      </w:r>
    </w:p>
    <w:p w14:paraId="66D89876" w14:textId="253A0BF2" w:rsidR="006B76C6" w:rsidRDefault="006B76C6" w:rsidP="00A06AF4">
      <w:pPr>
        <w:ind w:firstLine="0"/>
        <w:rPr>
          <w:rtl/>
        </w:rPr>
      </w:pPr>
      <w:r>
        <w:rPr>
          <w:rtl/>
        </w:rPr>
        <w:t>استفاده کامل و س</w:t>
      </w:r>
      <w:r>
        <w:rPr>
          <w:rFonts w:hint="cs"/>
          <w:rtl/>
        </w:rPr>
        <w:t>ی</w:t>
      </w:r>
      <w:r>
        <w:rPr>
          <w:rFonts w:hint="eastAsia"/>
          <w:rtl/>
        </w:rPr>
        <w:t>ستمات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</w:t>
      </w:r>
      <w:r>
        <w:t>coarse</w:t>
      </w:r>
      <w:r>
        <w:rPr>
          <w:rtl/>
        </w:rPr>
        <w:t xml:space="preserve"> و </w:t>
      </w:r>
      <w:r>
        <w:t>simplex noise</w:t>
      </w:r>
      <w:r>
        <w:rPr>
          <w:rtl/>
        </w:rPr>
        <w:t xml:space="preserve"> در تمام مراحل، نه فقط در بخش امت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بهبود عملکرد مدل کمک کند.</w:t>
      </w:r>
    </w:p>
    <w:p w14:paraId="10B34F07" w14:textId="244ED821" w:rsidR="006B76C6" w:rsidRDefault="006B76C6" w:rsidP="00D259B9">
      <w:pPr>
        <w:rPr>
          <w:rtl/>
        </w:rPr>
      </w:pPr>
      <w:r>
        <w:rPr>
          <w:rtl/>
        </w:rPr>
        <w:t>۴. تعداد کمتر ا</w:t>
      </w:r>
      <w:r>
        <w:rPr>
          <w:rFonts w:hint="cs"/>
          <w:rtl/>
        </w:rPr>
        <w:t>ی</w:t>
      </w:r>
      <w:r>
        <w:rPr>
          <w:rFonts w:hint="eastAsia"/>
          <w:rtl/>
        </w:rPr>
        <w:t>پاک</w:t>
      </w:r>
      <w:r>
        <w:rPr>
          <w:rtl/>
        </w:rPr>
        <w:t xml:space="preserve"> </w:t>
      </w:r>
      <w:r w:rsidR="00DD63E6">
        <w:t>(</w:t>
      </w:r>
      <w:r>
        <w:t>Epochs)</w:t>
      </w:r>
    </w:p>
    <w:p w14:paraId="6B09BD12" w14:textId="68CAAA3E" w:rsidR="006B76C6" w:rsidRDefault="006B76C6" w:rsidP="00D259B9">
      <w:pPr>
        <w:rPr>
          <w:rtl/>
        </w:rPr>
      </w:pPr>
      <w:r>
        <w:rPr>
          <w:rFonts w:hint="eastAsia"/>
          <w:rtl/>
        </w:rPr>
        <w:t>مقاله</w:t>
      </w:r>
      <w:r>
        <w:rPr>
          <w:rtl/>
        </w:rPr>
        <w:t xml:space="preserve"> مرجع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له، از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۵۰ ا</w:t>
      </w:r>
      <w:r>
        <w:rPr>
          <w:rFonts w:hint="cs"/>
          <w:rtl/>
        </w:rPr>
        <w:t>ی</w:t>
      </w:r>
      <w:r>
        <w:rPr>
          <w:rFonts w:hint="eastAsia"/>
          <w:rtl/>
        </w:rPr>
        <w:t>پاک</w:t>
      </w:r>
      <w:r>
        <w:rPr>
          <w:rtl/>
        </w:rPr>
        <w:t xml:space="preserve"> استفاده شده است.</w:t>
      </w:r>
    </w:p>
    <w:p w14:paraId="0A2BCEA4" w14:textId="6290F3AF" w:rsidR="006B76C6" w:rsidRDefault="006B76C6" w:rsidP="00D259B9">
      <w:pPr>
        <w:rPr>
          <w:rtl/>
        </w:rPr>
      </w:pPr>
      <w:r>
        <w:rPr>
          <w:rFonts w:hint="eastAsia"/>
          <w:rtl/>
        </w:rPr>
        <w:t>تم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ضر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ژه، تنها حدود ۲۰ ا</w:t>
      </w:r>
      <w:r>
        <w:rPr>
          <w:rFonts w:hint="cs"/>
          <w:rtl/>
        </w:rPr>
        <w:t>ی</w:t>
      </w:r>
      <w:r>
        <w:rPr>
          <w:rFonts w:hint="eastAsia"/>
          <w:rtl/>
        </w:rPr>
        <w:t>پاک</w:t>
      </w:r>
      <w:r>
        <w:rPr>
          <w:rtl/>
        </w:rPr>
        <w:t xml:space="preserve"> اجرا شده است.</w:t>
      </w:r>
    </w:p>
    <w:p w14:paraId="036DECFB" w14:textId="67CAC2DE" w:rsidR="006B76C6" w:rsidRDefault="006B76C6" w:rsidP="00D967B2">
      <w:pPr>
        <w:rPr>
          <w:rtl/>
        </w:rPr>
      </w:pPr>
      <w:r>
        <w:rPr>
          <w:rFonts w:hint="eastAsia"/>
          <w:rtl/>
        </w:rPr>
        <w:lastRenderedPageBreak/>
        <w:t>مدل‌ها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</w:t>
      </w:r>
      <w:r>
        <w:rPr>
          <w:rFonts w:hint="eastAsia"/>
          <w:rtl/>
        </w:rPr>
        <w:t>ق،</w:t>
      </w:r>
      <w:r>
        <w:rPr>
          <w:rtl/>
        </w:rPr>
        <w:t xml:space="preserve"> 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</w:t>
      </w:r>
      <w:r>
        <w:t>VAE</w:t>
      </w:r>
      <w:r>
        <w:rPr>
          <w:rtl/>
        </w:rPr>
        <w:t>ها،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تعداد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Fonts w:hint="cs"/>
          <w:rtl/>
        </w:rPr>
        <w:t>ی</w:t>
      </w:r>
      <w:r>
        <w:rPr>
          <w:rtl/>
        </w:rPr>
        <w:t xml:space="preserve"> بالات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دارند. با ۲۰ ا</w:t>
      </w:r>
      <w:r>
        <w:rPr>
          <w:rFonts w:hint="cs"/>
          <w:rtl/>
        </w:rPr>
        <w:t>ی</w:t>
      </w:r>
      <w:r>
        <w:rPr>
          <w:rFonts w:hint="eastAsia"/>
          <w:rtl/>
        </w:rPr>
        <w:t>پاک،</w:t>
      </w:r>
      <w:r>
        <w:rPr>
          <w:rtl/>
        </w:rPr>
        <w:t xml:space="preserve"> مدل ممکن است هنوز در مرحله </w:t>
      </w:r>
      <w:r>
        <w:t xml:space="preserve">Underfitting </w:t>
      </w:r>
      <w:r w:rsidR="00874D23">
        <w:rPr>
          <w:rFonts w:hint="cs"/>
          <w:rtl/>
        </w:rPr>
        <w:t>(</w:t>
      </w:r>
      <w:r>
        <w:rPr>
          <w:rtl/>
        </w:rPr>
        <w:t xml:space="preserve">عدم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اف</w:t>
      </w:r>
      <w:r>
        <w:rPr>
          <w:rFonts w:hint="cs"/>
          <w:rtl/>
        </w:rPr>
        <w:t>ی</w:t>
      </w:r>
      <w:r>
        <w:rPr>
          <w:rtl/>
        </w:rPr>
        <w:t>) باشد. در واقع، تعداد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Fonts w:hint="cs"/>
          <w:rtl/>
        </w:rPr>
        <w:t>ی</w:t>
      </w:r>
      <w:r>
        <w:rPr>
          <w:rtl/>
        </w:rPr>
        <w:t xml:space="preserve"> ناکاف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شود که مدل نتواند به‌طور کامل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وجود در دا</w:t>
      </w:r>
      <w:r>
        <w:rPr>
          <w:rFonts w:hint="eastAsia"/>
          <w:rtl/>
        </w:rPr>
        <w:t>ده‌ها</w:t>
      </w:r>
      <w:r>
        <w:rPr>
          <w:rtl/>
        </w:rPr>
        <w:t xml:space="preserve">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دقت آن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 در مقاله مرجع، ۵۰+ ا</w:t>
      </w:r>
      <w:r>
        <w:rPr>
          <w:rFonts w:hint="cs"/>
          <w:rtl/>
        </w:rPr>
        <w:t>ی</w:t>
      </w:r>
      <w:r>
        <w:rPr>
          <w:rFonts w:hint="eastAsia"/>
          <w:rtl/>
        </w:rPr>
        <w:t>پاک</w:t>
      </w:r>
      <w:r>
        <w:rPr>
          <w:rtl/>
        </w:rPr>
        <w:t xml:space="preserve"> استفاده شده است که احتمالاً باعث شده مدل به همگرا</w:t>
      </w:r>
      <w:r>
        <w:rPr>
          <w:rFonts w:hint="cs"/>
          <w:rtl/>
        </w:rPr>
        <w:t>یی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برسد و دقت آن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2B50B814" w14:textId="45D2938E" w:rsidR="005B2057" w:rsidRDefault="006B76C6" w:rsidP="00776ED1">
      <w:pPr>
        <w:ind w:firstLine="0"/>
        <w:rPr>
          <w:rtl/>
        </w:rPr>
      </w:pPr>
      <w:r>
        <w:rPr>
          <w:rtl/>
        </w:rPr>
        <w:t>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tl/>
        </w:rPr>
        <w:t xml:space="preserve"> و بررس</w:t>
      </w:r>
      <w:r>
        <w:rPr>
          <w:rFonts w:hint="cs"/>
          <w:rtl/>
        </w:rPr>
        <w:t>ی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متر</w:t>
      </w:r>
      <w:r>
        <w:rPr>
          <w:rFonts w:hint="cs"/>
          <w:rtl/>
        </w:rPr>
        <w:t>ی</w:t>
      </w:r>
      <w:r>
        <w:rPr>
          <w:rFonts w:hint="eastAsia"/>
          <w:rtl/>
        </w:rPr>
        <w:t>ک‌ها</w:t>
      </w:r>
      <w:r>
        <w:rPr>
          <w:rtl/>
        </w:rPr>
        <w:t xml:space="preserve"> مانند دقت و از دست دادن اعتبارسنج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 xml:space="preserve">Validation Loss)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بهبود عملکرد مدل کمک کند.</w:t>
      </w:r>
      <w:bookmarkStart w:id="16" w:name="_Toc185818339"/>
    </w:p>
    <w:p w14:paraId="3A738F2B" w14:textId="2F9E2F07" w:rsidR="00A5757C" w:rsidRPr="00A5757C" w:rsidRDefault="00A5757C" w:rsidP="00776ED1">
      <w:pPr>
        <w:ind w:firstLine="0"/>
        <w:rPr>
          <w:b/>
          <w:bCs/>
        </w:rPr>
      </w:pPr>
      <w:r w:rsidRPr="00A5757C">
        <w:rPr>
          <w:rFonts w:hint="cs"/>
          <w:b/>
          <w:bCs/>
          <w:rtl/>
        </w:rPr>
        <w:t xml:space="preserve">تعریف </w:t>
      </w:r>
      <w:r w:rsidRPr="00A5757C">
        <w:rPr>
          <w:b/>
          <w:bCs/>
        </w:rPr>
        <w:t>Dice Score:</w:t>
      </w:r>
    </w:p>
    <w:p w14:paraId="2E5B2E63" w14:textId="15F6AA0C" w:rsidR="00F83C46" w:rsidRDefault="00F83C46" w:rsidP="00AB2F43">
      <w:pPr>
        <w:ind w:firstLine="0"/>
        <w:rPr>
          <w:rtl/>
        </w:rPr>
      </w:pPr>
      <w:r>
        <w:t>Dice Score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 xml:space="preserve">(Dice Similarity Coefficient - DSC) </w:t>
      </w:r>
      <w:r>
        <w:rPr>
          <w:rtl/>
        </w:rPr>
        <w:t>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است که برا</w:t>
      </w:r>
      <w:r>
        <w:rPr>
          <w:rFonts w:hint="cs"/>
          <w:rtl/>
        </w:rPr>
        <w:t>ی</w:t>
      </w:r>
      <w:r>
        <w:rPr>
          <w:rtl/>
        </w:rPr>
        <w:t xml:space="preserve"> انداز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شباه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مجموعه دودو</w:t>
      </w:r>
      <w:r>
        <w:rPr>
          <w:rFonts w:hint="cs"/>
          <w:rtl/>
        </w:rPr>
        <w:t>یی</w:t>
      </w:r>
      <w:r>
        <w:rPr>
          <w:rtl/>
        </w:rPr>
        <w:t xml:space="preserve"> (</w:t>
      </w:r>
      <w:r>
        <w:t xml:space="preserve">Binary Sets) </w:t>
      </w:r>
      <w:r>
        <w:rPr>
          <w:rtl/>
        </w:rPr>
        <w:t>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زم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پزشک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انند سگمنت</w:t>
      </w:r>
      <w:r>
        <w:rPr>
          <w:rFonts w:hint="cs"/>
          <w:rtl/>
        </w:rPr>
        <w:t>ی</w:t>
      </w:r>
      <w:r>
        <w:rPr>
          <w:rFonts w:hint="eastAsia"/>
          <w:rtl/>
        </w:rPr>
        <w:t>شن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 </w:t>
      </w:r>
      <w:r>
        <w:t>Ground Truth</w:t>
      </w:r>
      <w:r>
        <w:rPr>
          <w:rtl/>
        </w:rPr>
        <w:t>،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 w:rsidR="00AB2F43">
        <w:rPr>
          <w:rtl/>
        </w:rPr>
        <w:t xml:space="preserve"> دارد.</w:t>
      </w:r>
    </w:p>
    <w:p w14:paraId="7B0F5325" w14:textId="4E98E192" w:rsidR="00F83C46" w:rsidRDefault="00F83C46" w:rsidP="00F83C46">
      <w:pPr>
        <w:ind w:firstLine="0"/>
      </w:pPr>
      <w:r>
        <w:rPr>
          <w:rFonts w:hint="eastAsia"/>
          <w:rtl/>
        </w:rPr>
        <w:t>فرمول</w:t>
      </w:r>
      <w:r>
        <w:rPr>
          <w:rtl/>
        </w:rPr>
        <w:t xml:space="preserve"> محاسبه </w:t>
      </w:r>
      <w:r>
        <w:t>Dice Score</w:t>
      </w:r>
      <w:r>
        <w:rPr>
          <w:rtl/>
        </w:rPr>
        <w:t xml:space="preserve"> به شکل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ست:</w:t>
      </w:r>
    </w:p>
    <w:p w14:paraId="5A126D9D" w14:textId="5F02375E" w:rsidR="00AB2F43" w:rsidRDefault="00511449" w:rsidP="00511449">
      <w:pPr>
        <w:ind w:firstLine="0"/>
        <w:jc w:val="center"/>
        <w:rPr>
          <w:rtl/>
        </w:rPr>
      </w:pPr>
      <w:r w:rsidRPr="00511449">
        <w:rPr>
          <w:noProof/>
          <w:rtl/>
          <w:lang w:bidi="ar-SA"/>
        </w:rPr>
        <w:drawing>
          <wp:inline distT="0" distB="0" distL="0" distR="0" wp14:anchorId="73130A88" wp14:editId="3C87E723">
            <wp:extent cx="1648055" cy="695422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E7CC6" w14:textId="3E63077B" w:rsidR="00F83C46" w:rsidRDefault="00F83C46" w:rsidP="00BB0997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 w:rsidR="00BB0997">
        <w:rPr>
          <w:rtl/>
        </w:rPr>
        <w:t xml:space="preserve"> فرمول:</w:t>
      </w:r>
    </w:p>
    <w:p w14:paraId="34DDF18F" w14:textId="087E4EE7" w:rsidR="00F83C46" w:rsidRDefault="00F83C46" w:rsidP="00BB0997">
      <w:pPr>
        <w:ind w:firstLine="0"/>
        <w:rPr>
          <w:rtl/>
        </w:rPr>
      </w:pPr>
      <w:r>
        <w:rPr>
          <w:rFonts w:ascii="Cambria Math" w:hAnsi="Cambria Math" w:cs="Cambria Math"/>
        </w:rPr>
        <w:t>𝐴</w:t>
      </w:r>
      <w:r>
        <w:rPr>
          <w:rtl/>
        </w:rPr>
        <w:t>نما</w:t>
      </w:r>
      <w:r>
        <w:rPr>
          <w:rFonts w:hint="cs"/>
          <w:rtl/>
        </w:rPr>
        <w:t>ی</w:t>
      </w:r>
      <w:r>
        <w:rPr>
          <w:rFonts w:hint="eastAsia"/>
          <w:rtl/>
        </w:rPr>
        <w:t>انگر</w:t>
      </w:r>
      <w:r>
        <w:rPr>
          <w:rtl/>
        </w:rPr>
        <w:t xml:space="preserve"> حجم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توسط مدل است.</w:t>
      </w:r>
    </w:p>
    <w:p w14:paraId="29A3A06D" w14:textId="3158335B" w:rsidR="00F83C46" w:rsidRDefault="00F83C46" w:rsidP="00BB0997">
      <w:pPr>
        <w:ind w:firstLine="0"/>
        <w:rPr>
          <w:rtl/>
        </w:rPr>
      </w:pPr>
      <w:r>
        <w:rPr>
          <w:rFonts w:ascii="Cambria Math" w:hAnsi="Cambria Math" w:cs="Cambria Math"/>
        </w:rPr>
        <w:t>𝐵</w:t>
      </w:r>
      <w:r w:rsidR="00BB0997">
        <w:rPr>
          <w:rFonts w:hint="cs"/>
          <w:rtl/>
        </w:rPr>
        <w:t>نیز</w:t>
      </w:r>
      <w:r>
        <w:t xml:space="preserve">Ground Truth </w:t>
      </w:r>
      <w:r>
        <w:rPr>
          <w:rtl/>
        </w:rPr>
        <w:t>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</w:t>
      </w:r>
    </w:p>
    <w:p w14:paraId="25816D6F" w14:textId="4CF7DC68" w:rsidR="00F83C46" w:rsidRDefault="00F83C46" w:rsidP="000550E6">
      <w:pPr>
        <w:ind w:firstLine="0"/>
        <w:rPr>
          <w:rtl/>
        </w:rPr>
      </w:pPr>
      <w:r>
        <w:rPr>
          <w:rFonts w:hint="eastAsia"/>
          <w:rtl/>
        </w:rPr>
        <w:t>مقدار</w:t>
      </w:r>
      <w:r>
        <w:rPr>
          <w:rtl/>
        </w:rPr>
        <w:t xml:space="preserve"> </w:t>
      </w:r>
      <w:r>
        <w:t>Dice Score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0 و 1 قرار دارد. اگر </w:t>
      </w:r>
      <w:r>
        <w:t>Dice</w:t>
      </w:r>
      <w:r>
        <w:rPr>
          <w:rtl/>
        </w:rPr>
        <w:t xml:space="preserve"> برابر با 1 باشد،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املاً برابر با ماسک واقع</w:t>
      </w:r>
      <w:r>
        <w:rPr>
          <w:rFonts w:hint="cs"/>
          <w:rtl/>
        </w:rPr>
        <w:t>ی</w:t>
      </w:r>
      <w:r>
        <w:rPr>
          <w:rtl/>
        </w:rPr>
        <w:t xml:space="preserve"> است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قت ا</w:t>
      </w:r>
      <w:r>
        <w:rPr>
          <w:rFonts w:hint="cs"/>
          <w:rtl/>
        </w:rPr>
        <w:t>ی</w:t>
      </w:r>
      <w:r>
        <w:rPr>
          <w:rFonts w:hint="eastAsia"/>
          <w:rtl/>
        </w:rPr>
        <w:t>ده‌آل</w:t>
      </w:r>
      <w:r>
        <w:rPr>
          <w:rtl/>
        </w:rPr>
        <w:t xml:space="preserve"> محسو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. برعکس، اگر </w:t>
      </w:r>
      <w:r>
        <w:t>Dice</w:t>
      </w:r>
      <w:r>
        <w:rPr>
          <w:rtl/>
        </w:rPr>
        <w:t xml:space="preserve"> برابر با 0 باشد، 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همپوشان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و ماسک واقع</w:t>
      </w:r>
      <w:r>
        <w:rPr>
          <w:rFonts w:hint="cs"/>
          <w:rtl/>
        </w:rPr>
        <w:t>ی</w:t>
      </w:r>
      <w:r>
        <w:rPr>
          <w:rtl/>
        </w:rPr>
        <w:t xml:space="preserve"> وجود ندارد. در عمل، مقدار بالاتر از 0.7 معمولاً </w:t>
      </w:r>
      <w:r>
        <w:rPr>
          <w:rFonts w:hint="eastAsia"/>
          <w:rtl/>
        </w:rPr>
        <w:t>به‌عنوا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گمنت</w:t>
      </w:r>
      <w:r>
        <w:rPr>
          <w:rFonts w:hint="cs"/>
          <w:rtl/>
        </w:rPr>
        <w:t>ی</w:t>
      </w:r>
      <w:r>
        <w:rPr>
          <w:rFonts w:hint="eastAsia"/>
          <w:rtl/>
        </w:rPr>
        <w:t>شن</w:t>
      </w:r>
      <w:r>
        <w:rPr>
          <w:rtl/>
        </w:rPr>
        <w:t xml:space="preserve"> خوب در نظر گرفت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،</w:t>
      </w:r>
      <w:r>
        <w:rPr>
          <w:rtl/>
        </w:rPr>
        <w:t xml:space="preserve"> هرچند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دار بسته </w:t>
      </w:r>
      <w:r w:rsidR="000550E6">
        <w:rPr>
          <w:rtl/>
        </w:rPr>
        <w:t>به کاربرد ممکن است متفاوت باشد.</w:t>
      </w:r>
    </w:p>
    <w:p w14:paraId="2C6C6E65" w14:textId="5559ABA5" w:rsidR="00F83C46" w:rsidRDefault="00F83C46" w:rsidP="00E93AEF">
      <w:pPr>
        <w:ind w:firstLine="0"/>
        <w:rPr>
          <w:rtl/>
        </w:rPr>
      </w:pPr>
      <w:r>
        <w:t>Dice Score</w:t>
      </w:r>
      <w:r>
        <w:rPr>
          <w:rtl/>
        </w:rPr>
        <w:t xml:space="preserve"> در پردازش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زشک</w:t>
      </w:r>
      <w:r>
        <w:rPr>
          <w:rFonts w:hint="cs"/>
          <w:rtl/>
        </w:rPr>
        <w:t>ی</w:t>
      </w:r>
      <w:r>
        <w:rPr>
          <w:rtl/>
        </w:rPr>
        <w:t xml:space="preserve">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ه‌ا</w:t>
      </w:r>
      <w:r>
        <w:rPr>
          <w:rFonts w:hint="cs"/>
          <w:rtl/>
        </w:rPr>
        <w:t>ی</w:t>
      </w:r>
      <w:r>
        <w:rPr>
          <w:rtl/>
        </w:rPr>
        <w:t xml:space="preserve"> دارد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مزا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عدم حساس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ه عدم تعادل کلاس‌ها است. برخلاف دقت </w:t>
      </w:r>
      <w:r>
        <w:t>(Accuracy)</w:t>
      </w:r>
      <w:r>
        <w:rPr>
          <w:rtl/>
        </w:rPr>
        <w:t xml:space="preserve">، </w:t>
      </w:r>
      <w:r>
        <w:t>Dice Score</w:t>
      </w:r>
      <w:r>
        <w:rPr>
          <w:rtl/>
        </w:rPr>
        <w:t xml:space="preserve"> در برابر داده‌ها</w:t>
      </w:r>
      <w:r>
        <w:rPr>
          <w:rFonts w:hint="cs"/>
          <w:rtl/>
        </w:rPr>
        <w:t>ی</w:t>
      </w:r>
      <w:r>
        <w:rPr>
          <w:rtl/>
        </w:rPr>
        <w:t xml:space="preserve"> نامتوازن مقاوم است و به‌خوب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هم‌پوشان</w:t>
      </w:r>
      <w:r>
        <w:rPr>
          <w:rFonts w:hint="cs"/>
          <w:rtl/>
        </w:rPr>
        <w:t>ی</w:t>
      </w:r>
      <w:r>
        <w:rPr>
          <w:rtl/>
        </w:rPr>
        <w:t xml:space="preserve">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 در موارد</w:t>
      </w:r>
      <w:r>
        <w:rPr>
          <w:rFonts w:hint="cs"/>
          <w:rtl/>
        </w:rPr>
        <w:t>ی</w:t>
      </w:r>
      <w:r>
        <w:rPr>
          <w:rtl/>
        </w:rPr>
        <w:t xml:space="preserve"> که مدل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اً</w:t>
      </w:r>
      <w:r>
        <w:rPr>
          <w:rtl/>
        </w:rPr>
        <w:t xml:space="preserve"> محدوده‌ا</w:t>
      </w:r>
      <w:r>
        <w:rPr>
          <w:rFonts w:hint="cs"/>
          <w:rtl/>
        </w:rPr>
        <w:t>ی</w:t>
      </w:r>
      <w:r>
        <w:rPr>
          <w:rtl/>
        </w:rPr>
        <w:t xml:space="preserve"> را شناسا</w:t>
      </w:r>
      <w:r>
        <w:rPr>
          <w:rFonts w:hint="cs"/>
          <w:rtl/>
        </w:rPr>
        <w:t>یی</w:t>
      </w:r>
      <w:r>
        <w:rPr>
          <w:rtl/>
        </w:rPr>
        <w:t xml:space="preserve"> کند، </w:t>
      </w:r>
      <w:r>
        <w:t>Dic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ناسب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ه‌طور گسترده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ها، ضا</w:t>
      </w:r>
      <w:r>
        <w:rPr>
          <w:rFonts w:hint="cs"/>
          <w:rtl/>
        </w:rPr>
        <w:t>ی</w:t>
      </w:r>
      <w:r>
        <w:rPr>
          <w:rFonts w:hint="eastAsia"/>
          <w:rtl/>
        </w:rPr>
        <w:t>عات،</w:t>
      </w:r>
      <w:r>
        <w:rPr>
          <w:rtl/>
        </w:rPr>
        <w:t xml:space="preserve"> بافت‌ها و اعضا</w:t>
      </w:r>
      <w:r>
        <w:rPr>
          <w:rFonts w:hint="cs"/>
          <w:rtl/>
        </w:rPr>
        <w:t>ی</w:t>
      </w:r>
      <w:r>
        <w:rPr>
          <w:rtl/>
        </w:rPr>
        <w:t xml:space="preserve"> بدن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CT</w:t>
      </w:r>
      <w:r>
        <w:rPr>
          <w:rtl/>
        </w:rPr>
        <w:t xml:space="preserve"> اسکن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17B3AF21" w14:textId="5BD6CA80" w:rsidR="00F83C46" w:rsidRDefault="00F83C46" w:rsidP="00E93AEF">
      <w:pPr>
        <w:ind w:firstLine="0"/>
        <w:rPr>
          <w:rtl/>
        </w:rPr>
      </w:pPr>
      <w:r>
        <w:rPr>
          <w:rFonts w:hint="eastAsia"/>
          <w:rtl/>
        </w:rPr>
        <w:lastRenderedPageBreak/>
        <w:t>در</w:t>
      </w:r>
      <w:r>
        <w:rPr>
          <w:rtl/>
        </w:rPr>
        <w:t xml:space="preserve"> پروژه ما، مقدار </w:t>
      </w:r>
      <w:r>
        <w:t>Dice Score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arse Noise</w:t>
      </w:r>
      <w:r>
        <w:rPr>
          <w:rtl/>
        </w:rPr>
        <w:t xml:space="preserve"> برابر با 0.2968 و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Simplex Noise</w:t>
      </w:r>
      <w:r>
        <w:rPr>
          <w:rtl/>
        </w:rPr>
        <w:t xml:space="preserve"> برابر با 0.3163 به‌دست آم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توانسته عملکرد مدل را بهبود بخشد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هر دو مقدار نسبتاً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هستند که نشان‌دهنده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</w:t>
      </w:r>
      <w:r>
        <w:rPr>
          <w:rFonts w:hint="eastAsia"/>
          <w:rtl/>
        </w:rPr>
        <w:t>بهبود</w:t>
      </w:r>
      <w:r>
        <w:rPr>
          <w:rtl/>
        </w:rPr>
        <w:t xml:space="preserve"> مدل،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آس</w:t>
      </w:r>
      <w:r w:rsidR="00E93AEF">
        <w:rPr>
          <w:rtl/>
        </w:rPr>
        <w:t>تانه و پردازش بهتر داده‌ها است.</w:t>
      </w:r>
    </w:p>
    <w:p w14:paraId="627EF4CF" w14:textId="63524DF7" w:rsidR="00A5757C" w:rsidRDefault="00F83C46" w:rsidP="00F83C46">
      <w:pPr>
        <w:ind w:firstLine="0"/>
      </w:pPr>
      <w:r>
        <w:rPr>
          <w:rFonts w:hint="eastAsia"/>
          <w:rtl/>
        </w:rPr>
        <w:t>در</w:t>
      </w:r>
      <w:r>
        <w:rPr>
          <w:rtl/>
        </w:rPr>
        <w:t xml:space="preserve"> نت</w:t>
      </w:r>
      <w:r>
        <w:rPr>
          <w:rFonts w:hint="cs"/>
          <w:rtl/>
        </w:rPr>
        <w:t>ی</w:t>
      </w:r>
      <w:r>
        <w:rPr>
          <w:rFonts w:hint="eastAsia"/>
          <w:rtl/>
        </w:rPr>
        <w:t>جه،</w:t>
      </w:r>
      <w:r>
        <w:rPr>
          <w:rtl/>
        </w:rPr>
        <w:t xml:space="preserve"> </w:t>
      </w:r>
      <w:r>
        <w:t>Dice Score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توانسته ماسک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را کم</w:t>
      </w:r>
      <w:r>
        <w:rPr>
          <w:rFonts w:hint="cs"/>
          <w:rtl/>
        </w:rPr>
        <w:t>ی</w:t>
      </w:r>
      <w:r>
        <w:rPr>
          <w:rtl/>
        </w:rPr>
        <w:t xml:space="preserve"> بهتر با حق</w:t>
      </w:r>
      <w:r>
        <w:rPr>
          <w:rFonts w:hint="cs"/>
          <w:rtl/>
        </w:rPr>
        <w:t>ی</w:t>
      </w:r>
      <w:r>
        <w:rPr>
          <w:rFonts w:hint="eastAsia"/>
          <w:rtl/>
        </w:rPr>
        <w:t>قت</w:t>
      </w:r>
      <w:r>
        <w:rPr>
          <w:rtl/>
        </w:rPr>
        <w:t xml:space="preserve">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طابق دهد، اما مدل هنوز جا</w:t>
      </w:r>
      <w:r>
        <w:rPr>
          <w:rFonts w:hint="cs"/>
          <w:rtl/>
        </w:rPr>
        <w:t>ی</w:t>
      </w:r>
      <w:r>
        <w:rPr>
          <w:rtl/>
        </w:rPr>
        <w:t xml:space="preserve"> بهبود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کمک کند تا در مراحل بعد</w:t>
      </w:r>
      <w:r>
        <w:rPr>
          <w:rFonts w:hint="cs"/>
          <w:rtl/>
        </w:rPr>
        <w:t>ی</w:t>
      </w:r>
      <w:r>
        <w:rPr>
          <w:rtl/>
        </w:rPr>
        <w:t xml:space="preserve"> به بهبود عملکرد مدل و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ب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3A6F7553" w14:textId="557B491C" w:rsidR="00776ED1" w:rsidRPr="00A5757C" w:rsidRDefault="00D24114" w:rsidP="00776ED1">
      <w:pPr>
        <w:ind w:firstLine="0"/>
        <w:rPr>
          <w:b/>
          <w:bCs/>
        </w:rPr>
      </w:pPr>
      <w:r w:rsidRPr="00A5757C">
        <w:rPr>
          <w:rFonts w:hint="cs"/>
          <w:b/>
          <w:bCs/>
          <w:rtl/>
        </w:rPr>
        <w:t xml:space="preserve">مقایسه عملکرد </w:t>
      </w:r>
      <w:r w:rsidRPr="00A5757C">
        <w:rPr>
          <w:b/>
          <w:bCs/>
        </w:rPr>
        <w:t>VAE</w:t>
      </w:r>
      <w:r w:rsidRPr="00A5757C">
        <w:rPr>
          <w:rFonts w:hint="cs"/>
          <w:b/>
          <w:bCs/>
          <w:rtl/>
        </w:rPr>
        <w:t xml:space="preserve"> با </w:t>
      </w:r>
      <w:r w:rsidRPr="00A5757C">
        <w:rPr>
          <w:b/>
          <w:bCs/>
        </w:rPr>
        <w:t>TriVAE</w:t>
      </w:r>
    </w:p>
    <w:p w14:paraId="75B08DB6" w14:textId="66A4E97B" w:rsidR="00D24114" w:rsidRDefault="00D24114" w:rsidP="00D24114">
      <w:pPr>
        <w:pStyle w:val="ListParagraph"/>
        <w:numPr>
          <w:ilvl w:val="0"/>
          <w:numId w:val="41"/>
        </w:numPr>
      </w:pPr>
      <w:r>
        <w:t>TriVAE</w:t>
      </w:r>
    </w:p>
    <w:p w14:paraId="4A85D1E6" w14:textId="77777777" w:rsidR="00D24114" w:rsidRDefault="00D24114" w:rsidP="00D24114">
      <w:pPr>
        <w:ind w:firstLine="0"/>
      </w:pPr>
      <w:r>
        <w:t xml:space="preserve">Patient: BraTS20_Training_003, Dice Score: 0.2156 </w:t>
      </w:r>
    </w:p>
    <w:p w14:paraId="0AD2546D" w14:textId="77777777" w:rsidR="00D24114" w:rsidRDefault="00D24114" w:rsidP="00D24114">
      <w:pPr>
        <w:ind w:firstLine="0"/>
      </w:pPr>
      <w:r>
        <w:t xml:space="preserve">Patient: BraTS20_Training_002, Dice Score: 0.3168 </w:t>
      </w:r>
    </w:p>
    <w:p w14:paraId="41FD9457" w14:textId="77777777" w:rsidR="00D24114" w:rsidRDefault="00D24114" w:rsidP="00D24114">
      <w:pPr>
        <w:ind w:firstLine="0"/>
      </w:pPr>
      <w:r>
        <w:t>Patient: BraTS20_Training_001, Dice Score: 0.6739</w:t>
      </w:r>
    </w:p>
    <w:p w14:paraId="3830B708" w14:textId="77777777" w:rsidR="00D24114" w:rsidRDefault="00D24114" w:rsidP="00D24114">
      <w:pPr>
        <w:ind w:firstLine="0"/>
      </w:pPr>
      <w:r>
        <w:t>Average Dice score over all patients: 0.2876</w:t>
      </w:r>
    </w:p>
    <w:p w14:paraId="7AE8BB00" w14:textId="06B9ABA7" w:rsidR="00D24114" w:rsidRDefault="00D24114" w:rsidP="00D24114">
      <w:pPr>
        <w:pStyle w:val="ListParagraph"/>
        <w:numPr>
          <w:ilvl w:val="0"/>
          <w:numId w:val="41"/>
        </w:numPr>
        <w:rPr>
          <w:rtl/>
        </w:rPr>
      </w:pPr>
      <w:r>
        <w:t>VAE</w:t>
      </w:r>
    </w:p>
    <w:p w14:paraId="4D5ADD85" w14:textId="77777777" w:rsidR="00D24114" w:rsidRDefault="00D24114" w:rsidP="00D24114">
      <w:pPr>
        <w:ind w:firstLine="0"/>
      </w:pPr>
      <w:r>
        <w:t>Patient: BraTS20_Training_003, Dice Score: 0.1920</w:t>
      </w:r>
    </w:p>
    <w:p w14:paraId="31F10E29" w14:textId="77777777" w:rsidR="00D24114" w:rsidRDefault="00D24114" w:rsidP="00D24114">
      <w:pPr>
        <w:ind w:firstLine="0"/>
      </w:pPr>
      <w:r>
        <w:t>Patient: BraTS20_Training_002, Dice Score: 0.3078</w:t>
      </w:r>
    </w:p>
    <w:p w14:paraId="07B90261" w14:textId="77777777" w:rsidR="00D24114" w:rsidRDefault="00D24114" w:rsidP="00D24114">
      <w:pPr>
        <w:ind w:firstLine="0"/>
      </w:pPr>
      <w:r>
        <w:t>Patient: BraTS20_Training_001, Dice Score: 0.6929</w:t>
      </w:r>
    </w:p>
    <w:p w14:paraId="5655FA18" w14:textId="5F9D01A7" w:rsidR="00776ED1" w:rsidRDefault="00D24114" w:rsidP="00D24114">
      <w:pPr>
        <w:ind w:firstLine="0"/>
        <w:rPr>
          <w:rtl/>
        </w:rPr>
      </w:pPr>
      <w:r>
        <w:t>Average Dice score over all patients: 0.2176</w:t>
      </w:r>
    </w:p>
    <w:p w14:paraId="64C33F0C" w14:textId="4A6928E8" w:rsidR="00D24114" w:rsidRDefault="00D24114" w:rsidP="00D24114">
      <w:pPr>
        <w:ind w:firstLine="0"/>
        <w:rPr>
          <w:rtl/>
        </w:rPr>
      </w:pPr>
      <w:r>
        <w:rPr>
          <w:rtl/>
        </w:rPr>
        <w:t>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عملکرد مدل ساده </w:t>
      </w:r>
      <w:r>
        <w:t>VAE</w:t>
      </w:r>
      <w:r>
        <w:rPr>
          <w:rtl/>
        </w:rPr>
        <w:t xml:space="preserve"> با مدل </w:t>
      </w:r>
      <w:r>
        <w:t>Tri-VAE</w:t>
      </w:r>
      <w:r>
        <w:rPr>
          <w:rtl/>
        </w:rPr>
        <w:t xml:space="preserve"> نشان‌دهنده تفاوت‌ها</w:t>
      </w:r>
      <w:r>
        <w:rPr>
          <w:rFonts w:hint="cs"/>
          <w:rtl/>
        </w:rPr>
        <w:t>ی</w:t>
      </w:r>
      <w:r>
        <w:rPr>
          <w:rtl/>
        </w:rPr>
        <w:t xml:space="preserve"> قابل توجه</w:t>
      </w:r>
      <w:r>
        <w:rPr>
          <w:rFonts w:hint="cs"/>
          <w:rtl/>
        </w:rPr>
        <w:t>ی</w:t>
      </w:r>
      <w:r>
        <w:rPr>
          <w:rtl/>
        </w:rPr>
        <w:t xml:space="preserve"> در دقت و کارا</w:t>
      </w:r>
      <w:r>
        <w:rPr>
          <w:rFonts w:hint="cs"/>
          <w:rtl/>
        </w:rPr>
        <w:t>ی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است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مع</w:t>
      </w:r>
      <w:r>
        <w:rPr>
          <w:rFonts w:hint="cs"/>
          <w:rtl/>
        </w:rPr>
        <w:t>ی</w:t>
      </w:r>
      <w:r>
        <w:rPr>
          <w:rFonts w:hint="eastAsia"/>
          <w:rtl/>
        </w:rPr>
        <w:t>ارها</w:t>
      </w:r>
      <w:r>
        <w:rPr>
          <w:rFonts w:hint="cs"/>
          <w:rtl/>
        </w:rPr>
        <w:t>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عملکرد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، مقدار </w:t>
      </w:r>
      <w:r>
        <w:t>Dice Score</w:t>
      </w:r>
      <w:r>
        <w:rPr>
          <w:rtl/>
        </w:rPr>
        <w:t xml:space="preserve"> است که به‌عنوان نما</w:t>
      </w:r>
      <w:r>
        <w:rPr>
          <w:rFonts w:hint="cs"/>
          <w:rtl/>
        </w:rPr>
        <w:t>ی</w:t>
      </w:r>
      <w:r>
        <w:rPr>
          <w:rFonts w:hint="eastAsia"/>
          <w:rtl/>
        </w:rPr>
        <w:t>انگر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همپوشان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سک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و ماسک واقع</w:t>
      </w:r>
      <w:r>
        <w:rPr>
          <w:rFonts w:hint="cs"/>
          <w:rtl/>
        </w:rPr>
        <w:t>ی</w:t>
      </w:r>
      <w:r>
        <w:rPr>
          <w:rtl/>
        </w:rPr>
        <w:t xml:space="preserve"> تومور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. هرچه مقدار </w:t>
      </w:r>
      <w:r>
        <w:t>Dice Score</w:t>
      </w:r>
      <w:r>
        <w:rPr>
          <w:rtl/>
        </w:rPr>
        <w:t xml:space="preserve"> بالاتر باشد، نشان‌دهنده عملکرد بهتر مدل در شناسا</w:t>
      </w:r>
      <w:r>
        <w:rPr>
          <w:rFonts w:hint="cs"/>
          <w:rtl/>
        </w:rPr>
        <w:t>یی</w:t>
      </w:r>
      <w:r>
        <w:rPr>
          <w:rtl/>
        </w:rPr>
        <w:t xml:space="preserve">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تومور است.</w:t>
      </w:r>
    </w:p>
    <w:p w14:paraId="604D3606" w14:textId="1441F1B1" w:rsidR="00D24114" w:rsidRDefault="00D24114" w:rsidP="00D24114">
      <w:pPr>
        <w:ind w:firstLine="0"/>
        <w:rPr>
          <w:rtl/>
        </w:rPr>
      </w:pPr>
      <w:r>
        <w:rPr>
          <w:rFonts w:hint="eastAsia"/>
          <w:rtl/>
        </w:rPr>
        <w:t>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به‌دست‌آمده از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مدل‌ها بر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مختلف در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</w:t>
      </w:r>
      <w:r>
        <w:t>BraTS20</w:t>
      </w:r>
      <w:r>
        <w:rPr>
          <w:rtl/>
        </w:rPr>
        <w:t xml:space="preserve"> به‌وضوح تفاوت‌ها</w:t>
      </w:r>
      <w:r>
        <w:rPr>
          <w:rFonts w:hint="cs"/>
          <w:rtl/>
        </w:rPr>
        <w:t>ی</w:t>
      </w:r>
      <w:r>
        <w:rPr>
          <w:rtl/>
        </w:rPr>
        <w:t xml:space="preserve"> عملکرد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مدل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. به‌طور خاص، مدل </w:t>
      </w:r>
      <w:r>
        <w:t>Tri-VAE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</w:t>
      </w:r>
      <w:r>
        <w:t>BraTS20_Training_003</w:t>
      </w:r>
      <w:r>
        <w:rPr>
          <w:rtl/>
        </w:rPr>
        <w:t xml:space="preserve">، </w:t>
      </w:r>
      <w:r>
        <w:t>BraTS20_Training_002</w:t>
      </w:r>
      <w:r>
        <w:rPr>
          <w:rtl/>
        </w:rPr>
        <w:t xml:space="preserve"> و </w:t>
      </w:r>
      <w:r>
        <w:t>BraTS20_Training_001</w:t>
      </w:r>
      <w:r>
        <w:rPr>
          <w:rtl/>
        </w:rPr>
        <w:t xml:space="preserve"> ب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t>Dice Score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0.2156، 0.3168 و 0.6739 را به‌دست آورد که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آن 0.2876 بود. در مقابل، مدل </w:t>
      </w:r>
      <w:r>
        <w:t>VAE</w:t>
      </w:r>
      <w:r>
        <w:rPr>
          <w:rtl/>
        </w:rPr>
        <w:t xml:space="preserve"> ساده ب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t>Dice Score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0.1920، 0.3078 و 0.6929 را به‌دست آورد و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آن </w:t>
      </w:r>
      <w:r>
        <w:rPr>
          <w:rtl/>
        </w:rPr>
        <w:lastRenderedPageBreak/>
        <w:t>0.2176 ب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مدل </w:t>
      </w:r>
      <w:r>
        <w:t>Tri-VAE</w:t>
      </w:r>
      <w:r>
        <w:rPr>
          <w:rtl/>
        </w:rPr>
        <w:t xml:space="preserve"> به‌طور کل</w:t>
      </w:r>
      <w:r>
        <w:rPr>
          <w:rFonts w:hint="cs"/>
          <w:rtl/>
        </w:rPr>
        <w:t>ی</w:t>
      </w:r>
      <w:r>
        <w:rPr>
          <w:rtl/>
        </w:rPr>
        <w:t xml:space="preserve"> عملکرد بهتر</w:t>
      </w:r>
      <w:r>
        <w:rPr>
          <w:rFonts w:hint="cs"/>
          <w:rtl/>
        </w:rPr>
        <w:t>ی</w:t>
      </w:r>
      <w:r>
        <w:rPr>
          <w:rtl/>
        </w:rPr>
        <w:t xml:space="preserve"> نسبت به مدل ساده </w:t>
      </w:r>
      <w:r>
        <w:t>VAE</w:t>
      </w:r>
      <w:r>
        <w:rPr>
          <w:rtl/>
        </w:rPr>
        <w:t xml:space="preserve"> دارد، به‌طور</w:t>
      </w:r>
      <w:r>
        <w:rPr>
          <w:rFonts w:hint="cs"/>
          <w:rtl/>
        </w:rPr>
        <w:t>ی‌</w:t>
      </w:r>
      <w:r>
        <w:rPr>
          <w:rFonts w:hint="eastAsia"/>
          <w:rtl/>
        </w:rPr>
        <w:t>ک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Dice Score</w:t>
      </w:r>
      <w:r>
        <w:rPr>
          <w:rtl/>
        </w:rPr>
        <w:t xml:space="preserve"> مدل </w:t>
      </w:r>
      <w:r>
        <w:t>Tri-VAE</w:t>
      </w:r>
      <w:r>
        <w:rPr>
          <w:rtl/>
        </w:rPr>
        <w:t xml:space="preserve"> حدود 7 درصد بالاتر از مدل ساده است.</w:t>
      </w:r>
    </w:p>
    <w:p w14:paraId="650349B4" w14:textId="58F7DD05" w:rsidR="00D24114" w:rsidRDefault="00D24114" w:rsidP="00D24114">
      <w:pPr>
        <w:ind w:firstLine="0"/>
        <w:rPr>
          <w:rtl/>
        </w:rPr>
      </w:pPr>
      <w:r>
        <w:rPr>
          <w:rFonts w:hint="eastAsia"/>
          <w:rtl/>
        </w:rPr>
        <w:t>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</w:t>
      </w:r>
      <w:r>
        <w:t>Tri-VAE</w:t>
      </w:r>
      <w:r>
        <w:rPr>
          <w:rtl/>
        </w:rPr>
        <w:t xml:space="preserve"> توانسته است درک بهتر</w:t>
      </w:r>
      <w:r>
        <w:rPr>
          <w:rFonts w:hint="cs"/>
          <w:rtl/>
        </w:rPr>
        <w:t>ی</w:t>
      </w:r>
      <w:r>
        <w:rPr>
          <w:rtl/>
        </w:rPr>
        <w:t xml:space="preserve"> از ساختار داده‌ها داشته باشد و اطلاعا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از فضا</w:t>
      </w:r>
      <w:r>
        <w:rPr>
          <w:rFonts w:hint="cs"/>
          <w:rtl/>
        </w:rPr>
        <w:t>ی</w:t>
      </w:r>
      <w:r>
        <w:rPr>
          <w:rtl/>
        </w:rPr>
        <w:t xml:space="preserve"> نهفته استخراج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بود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خاص </w:t>
      </w:r>
      <w:r>
        <w:t>Tri-VAE</w:t>
      </w:r>
      <w:r>
        <w:rPr>
          <w:rtl/>
        </w:rPr>
        <w:t xml:space="preserve"> باشد که به آن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Fonts w:hint="cs"/>
          <w:rtl/>
        </w:rPr>
        <w:t>ی</w:t>
      </w:r>
      <w:r>
        <w:rPr>
          <w:rtl/>
        </w:rPr>
        <w:t xml:space="preserve"> از داده‌ها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 ب</w:t>
      </w:r>
      <w:r>
        <w:rPr>
          <w:rFonts w:hint="eastAsia"/>
          <w:rtl/>
        </w:rPr>
        <w:t>ا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تفاوت عملکرد در ب</w:t>
      </w:r>
      <w:r>
        <w:rPr>
          <w:rFonts w:hint="cs"/>
          <w:rtl/>
        </w:rPr>
        <w:t>ی</w:t>
      </w:r>
      <w:r>
        <w:rPr>
          <w:rFonts w:hint="eastAsia"/>
          <w:rtl/>
        </w:rPr>
        <w:t>مار</w:t>
      </w:r>
      <w:r>
        <w:rPr>
          <w:rtl/>
        </w:rPr>
        <w:t xml:space="preserve"> </w:t>
      </w:r>
      <w:r>
        <w:t>BraTS20_Training_001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ساده </w:t>
      </w:r>
      <w:r>
        <w:t>VAE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رد خاص عملکرد بهتر</w:t>
      </w:r>
      <w:r>
        <w:rPr>
          <w:rFonts w:hint="cs"/>
          <w:rtl/>
        </w:rPr>
        <w:t>ی</w:t>
      </w:r>
      <w:r>
        <w:rPr>
          <w:rtl/>
        </w:rPr>
        <w:t xml:space="preserve"> داشت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کت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نا باشد که مدل </w:t>
      </w:r>
      <w:r>
        <w:t>Tri-VAE</w:t>
      </w:r>
      <w:r>
        <w:rPr>
          <w:rtl/>
        </w:rPr>
        <w:t xml:space="preserve"> هنوز ب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ن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مدل ساده </w:t>
      </w:r>
      <w:r>
        <w:t>VAE</w:t>
      </w:r>
      <w:r>
        <w:rPr>
          <w:rtl/>
        </w:rPr>
        <w:t xml:space="preserve"> در برخ</w:t>
      </w:r>
      <w:r>
        <w:rPr>
          <w:rFonts w:hint="cs"/>
          <w:rtl/>
        </w:rPr>
        <w:t>ی</w:t>
      </w:r>
      <w:r>
        <w:rPr>
          <w:rtl/>
        </w:rPr>
        <w:t xml:space="preserve"> موارد به‌خوب</w:t>
      </w:r>
      <w:r>
        <w:rPr>
          <w:rFonts w:hint="cs"/>
          <w:rtl/>
        </w:rPr>
        <w:t>ی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خاص</w:t>
      </w:r>
      <w:r>
        <w:rPr>
          <w:rFonts w:hint="cs"/>
          <w:rtl/>
        </w:rPr>
        <w:t>ی</w:t>
      </w:r>
      <w:r>
        <w:rPr>
          <w:rtl/>
        </w:rPr>
        <w:t xml:space="preserve"> آموزش 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. بنابر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بررس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دارد تا مشخص شود آ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مدل </w:t>
      </w:r>
      <w:r>
        <w:t>Tri-VAE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در همه شرا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بهبود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>.</w:t>
      </w:r>
    </w:p>
    <w:p w14:paraId="1ADEE17B" w14:textId="7C82251F" w:rsidR="00D24114" w:rsidRDefault="00D24114" w:rsidP="00D24114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با توجه به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به‌دست‌آمده،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نت</w:t>
      </w:r>
      <w:r>
        <w:rPr>
          <w:rFonts w:hint="cs"/>
          <w:rtl/>
        </w:rPr>
        <w:t>ی</w:t>
      </w:r>
      <w:r>
        <w:rPr>
          <w:rFonts w:hint="eastAsia"/>
          <w:rtl/>
        </w:rPr>
        <w:t>ج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رد که مدل </w:t>
      </w:r>
      <w:r>
        <w:t>Tri-VAE</w:t>
      </w:r>
      <w:r>
        <w:rPr>
          <w:rtl/>
        </w:rPr>
        <w:t xml:space="preserve"> در مجموع عملکرد بهتر</w:t>
      </w:r>
      <w:r>
        <w:rPr>
          <w:rFonts w:hint="cs"/>
          <w:rtl/>
        </w:rPr>
        <w:t>ی</w:t>
      </w:r>
      <w:r>
        <w:rPr>
          <w:rtl/>
        </w:rPr>
        <w:t xml:space="preserve"> نسبت به </w:t>
      </w:r>
      <w:r>
        <w:t>VAE</w:t>
      </w:r>
      <w:r>
        <w:rPr>
          <w:rtl/>
        </w:rPr>
        <w:t xml:space="preserve"> ساده دارد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تقو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عملکرد آن کمک کند. برا</w:t>
      </w:r>
      <w:r>
        <w:rPr>
          <w:rFonts w:hint="cs"/>
          <w:rtl/>
        </w:rPr>
        <w:t>ی</w:t>
      </w:r>
      <w:r>
        <w:rPr>
          <w:rtl/>
        </w:rPr>
        <w:t xml:space="preserve"> بهبود مدل </w:t>
      </w:r>
      <w:r>
        <w:t>Tri-VAE</w:t>
      </w:r>
      <w:r>
        <w:rPr>
          <w:rtl/>
        </w:rPr>
        <w:t>، پ</w:t>
      </w:r>
      <w:r>
        <w:rPr>
          <w:rFonts w:hint="cs"/>
          <w:rtl/>
        </w:rPr>
        <w:t>ی</w:t>
      </w:r>
      <w:r>
        <w:rPr>
          <w:rFonts w:hint="eastAsia"/>
          <w:rtl/>
        </w:rPr>
        <w:t>شنهادات</w:t>
      </w:r>
      <w:r>
        <w:rPr>
          <w:rFonts w:hint="cs"/>
          <w:rtl/>
        </w:rPr>
        <w:t>ی</w:t>
      </w:r>
      <w:r>
        <w:rPr>
          <w:rtl/>
        </w:rPr>
        <w:t xml:space="preserve"> وجود دارد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اف</w:t>
      </w:r>
      <w:r>
        <w:rPr>
          <w:rFonts w:hint="eastAsia"/>
          <w:rtl/>
        </w:rPr>
        <w:t>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قت و کارا</w:t>
      </w:r>
      <w:r>
        <w:rPr>
          <w:rFonts w:hint="cs"/>
          <w:rtl/>
        </w:rPr>
        <w:t>یی</w:t>
      </w:r>
      <w:r>
        <w:rPr>
          <w:rtl/>
        </w:rPr>
        <w:t xml:space="preserve"> آن منجر شود. اول،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tl/>
        </w:rPr>
        <w:t xml:space="preserve"> و بررس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مدل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هتر و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کمک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حتمال وجود دارد که مدل هنوز کاملاً همگرا نشده باشد و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،</w:t>
      </w:r>
      <w:r>
        <w:rPr>
          <w:rtl/>
        </w:rPr>
        <w:t xml:space="preserve"> بهبود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ر عملکرد آن حاصل شود.</w:t>
      </w:r>
    </w:p>
    <w:p w14:paraId="19533084" w14:textId="38D239E9" w:rsidR="00D24114" w:rsidRDefault="00D24114" w:rsidP="005528F7">
      <w:pPr>
        <w:ind w:firstLine="0"/>
        <w:rPr>
          <w:rtl/>
        </w:rPr>
      </w:pPr>
      <w:r>
        <w:rPr>
          <w:rFonts w:hint="eastAsia"/>
          <w:rtl/>
        </w:rPr>
        <w:t>دوم،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نهفته </w:t>
      </w:r>
      <w:r>
        <w:t xml:space="preserve">(Latent Space)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مدل کمک کند.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ابعاد فضا</w:t>
      </w:r>
      <w:r>
        <w:rPr>
          <w:rFonts w:hint="cs"/>
          <w:rtl/>
        </w:rPr>
        <w:t>ی</w:t>
      </w:r>
      <w:r>
        <w:rPr>
          <w:rtl/>
        </w:rPr>
        <w:t xml:space="preserve"> نهفته ممکن است به مدل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را بدهد ک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را از داده‌ها استخراج کند و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ر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هد. سوم،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تر وزن</w:t>
      </w:r>
      <w:r>
        <w:rPr>
          <w:rFonts w:hint="eastAsia"/>
          <w:rtl/>
        </w:rPr>
        <w:t>‌ها</w:t>
      </w:r>
      <w:r>
        <w:rPr>
          <w:rFonts w:hint="cs"/>
          <w:rtl/>
        </w:rPr>
        <w:t>ی</w:t>
      </w:r>
      <w:r>
        <w:rPr>
          <w:rtl/>
        </w:rPr>
        <w:t xml:space="preserve">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(</w:t>
      </w:r>
      <w:r>
        <w:t xml:space="preserve">Loss Function) </w:t>
      </w:r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بر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دل داشته باشد. ممکن است نسبت </w:t>
      </w:r>
      <w:r>
        <w:t>KL Divergence</w:t>
      </w:r>
      <w:r>
        <w:rPr>
          <w:rtl/>
        </w:rPr>
        <w:t xml:space="preserve"> به </w:t>
      </w:r>
      <w:r>
        <w:t>Reconstruction Loss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جدد داشته باشد تا تعادل بهت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عنصر برقرار شود.</w:t>
      </w:r>
    </w:p>
    <w:p w14:paraId="6170B543" w14:textId="2778FD6A" w:rsidR="00776ED1" w:rsidRDefault="00D24114" w:rsidP="00D24114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استفاده از تکن</w:t>
      </w:r>
      <w:r>
        <w:rPr>
          <w:rFonts w:hint="cs"/>
          <w:rtl/>
        </w:rPr>
        <w:t>ی</w:t>
      </w:r>
      <w:r>
        <w:rPr>
          <w:rFonts w:hint="eastAsia"/>
          <w:rtl/>
        </w:rPr>
        <w:t>ک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Post-Processing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بود خروج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اسک خروج</w:t>
      </w:r>
      <w:r>
        <w:rPr>
          <w:rFonts w:hint="cs"/>
          <w:rtl/>
        </w:rPr>
        <w:t>ی</w:t>
      </w:r>
      <w:r>
        <w:rPr>
          <w:rtl/>
        </w:rPr>
        <w:t xml:space="preserve"> کمک کند. روش‌ها</w:t>
      </w:r>
      <w:r>
        <w:rPr>
          <w:rFonts w:hint="cs"/>
          <w:rtl/>
        </w:rPr>
        <w:t>یی</w:t>
      </w:r>
      <w:r>
        <w:rPr>
          <w:rtl/>
        </w:rPr>
        <w:t xml:space="preserve"> مانند </w:t>
      </w:r>
      <w:r>
        <w:t>Conditional Random Fields (CRF)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به کاهش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و بهبود مرزها</w:t>
      </w:r>
      <w:r>
        <w:rPr>
          <w:rFonts w:hint="cs"/>
          <w:rtl/>
        </w:rPr>
        <w:t>ی</w:t>
      </w:r>
      <w:r>
        <w:rPr>
          <w:rtl/>
        </w:rPr>
        <w:t xml:space="preserve"> تومور کمک کنند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صلاحات و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‌</w:t>
      </w:r>
      <w:r>
        <w:rPr>
          <w:rFonts w:hint="eastAsia"/>
          <w:rtl/>
        </w:rPr>
        <w:t>ها،</w:t>
      </w:r>
      <w:r>
        <w:rPr>
          <w:rtl/>
        </w:rPr>
        <w:t xml:space="preserve"> انتظ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رود</w:t>
      </w:r>
      <w:r>
        <w:rPr>
          <w:rtl/>
        </w:rPr>
        <w:t xml:space="preserve"> که مدل </w:t>
      </w:r>
      <w:r>
        <w:t>Tri-VAE</w:t>
      </w:r>
      <w:r>
        <w:rPr>
          <w:rtl/>
        </w:rPr>
        <w:t xml:space="preserve"> عملکرد بهتر</w:t>
      </w:r>
      <w:r>
        <w:rPr>
          <w:rFonts w:hint="cs"/>
          <w:rtl/>
        </w:rPr>
        <w:t>ی</w:t>
      </w:r>
      <w:r>
        <w:rPr>
          <w:rtl/>
        </w:rPr>
        <w:t xml:space="preserve"> نسبت به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داشته باشد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کمک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بودها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به مدل کمک کنند تا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دق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اشته باشد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ه توسع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مغز</w:t>
      </w:r>
      <w:r>
        <w:rPr>
          <w:rFonts w:hint="cs"/>
          <w:rtl/>
        </w:rPr>
        <w:t>ی</w:t>
      </w:r>
      <w:r>
        <w:rPr>
          <w:rtl/>
        </w:rPr>
        <w:t xml:space="preserve"> کارآمدتر منجر شون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3D11F272" w14:textId="161F83C5" w:rsidR="00776ED1" w:rsidRDefault="001C3582" w:rsidP="006E7443">
      <w:pPr>
        <w:pStyle w:val="Heading2"/>
        <w:rPr>
          <w:rtl/>
        </w:rPr>
      </w:pPr>
      <w:bookmarkStart w:id="17" w:name="_Toc188971136"/>
      <w:r>
        <w:rPr>
          <w:rFonts w:hint="cs"/>
          <w:rtl/>
        </w:rPr>
        <w:lastRenderedPageBreak/>
        <w:t>1.4 امتیازی</w:t>
      </w:r>
      <w:bookmarkEnd w:id="17"/>
      <w:r>
        <w:rPr>
          <w:rFonts w:hint="cs"/>
          <w:rtl/>
        </w:rPr>
        <w:t xml:space="preserve"> </w:t>
      </w:r>
    </w:p>
    <w:p w14:paraId="15A2E7BD" w14:textId="77777777" w:rsidR="00593B96" w:rsidRDefault="00593B96" w:rsidP="00593B96">
      <w:pPr>
        <w:rPr>
          <w:rtl/>
        </w:rPr>
      </w:pPr>
      <w:r>
        <w:rPr>
          <w:rtl/>
        </w:rPr>
        <w:t>۱. پردازش سه‌بعد</w:t>
      </w:r>
      <w:r>
        <w:rPr>
          <w:rFonts w:hint="cs"/>
          <w:rtl/>
        </w:rPr>
        <w:t>ی</w:t>
      </w:r>
      <w:r>
        <w:rPr>
          <w:rtl/>
        </w:rPr>
        <w:t xml:space="preserve"> مدل </w:t>
      </w:r>
      <w:r>
        <w:t>Tri-VAE</w:t>
      </w:r>
    </w:p>
    <w:p w14:paraId="291EEB19" w14:textId="5447C19F" w:rsidR="00593B96" w:rsidRDefault="00593B96" w:rsidP="00593B96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هتر مدل، به‌جا</w:t>
      </w:r>
      <w:r>
        <w:rPr>
          <w:rFonts w:hint="cs"/>
          <w:rtl/>
        </w:rPr>
        <w:t>ی</w:t>
      </w:r>
      <w:r>
        <w:rPr>
          <w:rtl/>
        </w:rPr>
        <w:t xml:space="preserve"> پردازش هر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ه‌صورت جداگانه، خروج</w:t>
      </w:r>
      <w:r>
        <w:rPr>
          <w:rFonts w:hint="cs"/>
          <w:rtl/>
        </w:rPr>
        <w:t>ی</w:t>
      </w:r>
      <w:r>
        <w:rPr>
          <w:rtl/>
        </w:rPr>
        <w:t xml:space="preserve"> مدل بر رو</w:t>
      </w:r>
      <w:r>
        <w:rPr>
          <w:rFonts w:hint="cs"/>
          <w:rtl/>
        </w:rPr>
        <w:t>ی</w:t>
      </w:r>
      <w:r>
        <w:rPr>
          <w:rtl/>
        </w:rPr>
        <w:t xml:space="preserve"> تمام</w:t>
      </w:r>
      <w:r>
        <w:rPr>
          <w:rFonts w:hint="cs"/>
          <w:rtl/>
        </w:rPr>
        <w:t>ی</w:t>
      </w:r>
      <w:r>
        <w:rPr>
          <w:rtl/>
        </w:rPr>
        <w:t xml:space="preserve">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</w:t>
      </w:r>
      <w:r>
        <w:rPr>
          <w:rtl/>
        </w:rPr>
        <w:t xml:space="preserve"> اعمال شده و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جم سه‌بعد</w:t>
      </w:r>
      <w:r>
        <w:rPr>
          <w:rFonts w:hint="cs"/>
          <w:rtl/>
        </w:rPr>
        <w:t>ی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Fonts w:hint="eastAsia"/>
          <w:rtl/>
        </w:rPr>
        <w:t>کرد</w:t>
      </w:r>
      <w:r>
        <w:rPr>
          <w:rtl/>
        </w:rPr>
        <w:t xml:space="preserve"> به مدل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اطلاعات فضا</w:t>
      </w:r>
      <w:r>
        <w:rPr>
          <w:rFonts w:hint="cs"/>
          <w:rtl/>
        </w:rPr>
        <w:t>ی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ساختار</w:t>
      </w:r>
      <w:r>
        <w:rPr>
          <w:rFonts w:hint="cs"/>
          <w:rtl/>
        </w:rPr>
        <w:t>ی</w:t>
      </w:r>
      <w:r>
        <w:rPr>
          <w:rtl/>
        </w:rPr>
        <w:t xml:space="preserve"> تومور را به‌طو</w:t>
      </w:r>
      <w:r>
        <w:rPr>
          <w:rFonts w:hint="eastAsia"/>
          <w:rtl/>
        </w:rPr>
        <w:t>ر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کند. 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داده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RI</w:t>
      </w:r>
      <w:r>
        <w:rPr>
          <w:rtl/>
        </w:rPr>
        <w:t>، تومورها معمولاً دارا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ا</w:t>
      </w:r>
      <w:r>
        <w:rPr>
          <w:rFonts w:hint="cs"/>
          <w:rtl/>
        </w:rPr>
        <w:t>ی</w:t>
      </w:r>
      <w:r>
        <w:rPr>
          <w:rtl/>
        </w:rPr>
        <w:t xml:space="preserve"> هستند که تنها با استفاده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به‌خوب</w:t>
      </w:r>
      <w:r>
        <w:rPr>
          <w:rFonts w:hint="cs"/>
          <w:rtl/>
        </w:rPr>
        <w:t>ی</w:t>
      </w:r>
      <w:r>
        <w:rPr>
          <w:rtl/>
        </w:rPr>
        <w:t xml:space="preserve"> قابل شناسا</w:t>
      </w:r>
      <w:r>
        <w:rPr>
          <w:rFonts w:hint="cs"/>
          <w:rtl/>
        </w:rPr>
        <w:t>ی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ستند</w:t>
      </w:r>
      <w:r>
        <w:rPr>
          <w:rtl/>
        </w:rPr>
        <w:t>.</w:t>
      </w:r>
    </w:p>
    <w:p w14:paraId="54F513CA" w14:textId="34C8A10D" w:rsidR="00593B96" w:rsidRDefault="00593B96" w:rsidP="00593B96">
      <w:pPr>
        <w:rPr>
          <w:rtl/>
        </w:rPr>
      </w:pPr>
      <w:r>
        <w:rPr>
          <w:rFonts w:hint="eastAsia"/>
          <w:rtl/>
        </w:rPr>
        <w:t>با</w:t>
      </w:r>
      <w:r>
        <w:rPr>
          <w:rtl/>
        </w:rPr>
        <w:t xml:space="preserve"> توجه به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r>
        <w:rPr>
          <w:rtl/>
        </w:rPr>
        <w:t xml:space="preserve"> حافظه، امکان استفاده از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Fonts w:hint="cs"/>
          <w:rtl/>
        </w:rPr>
        <w:t>ی</w:t>
      </w:r>
      <w:r>
        <w:rPr>
          <w:rtl/>
        </w:rPr>
        <w:t xml:space="preserve"> متفاوت وجود دارد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بهبود عملکرد مدل کمک کند. به‌عنوان مثال، با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بعاد فضا</w:t>
      </w:r>
      <w:r>
        <w:rPr>
          <w:rFonts w:hint="cs"/>
          <w:rtl/>
        </w:rPr>
        <w:t>ی</w:t>
      </w:r>
      <w:r>
        <w:rPr>
          <w:rtl/>
        </w:rPr>
        <w:t xml:space="preserve"> نهفته و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شبکه،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از داده‌ها استخراج کرد.</w:t>
      </w:r>
    </w:p>
    <w:p w14:paraId="32E33253" w14:textId="0F70218D" w:rsidR="00593B96" w:rsidRDefault="00593B96" w:rsidP="00593B96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بهبود خروج</w:t>
      </w:r>
      <w:r>
        <w:rPr>
          <w:rFonts w:hint="cs"/>
          <w:rtl/>
        </w:rPr>
        <w:t>ی</w:t>
      </w:r>
      <w:r>
        <w:rPr>
          <w:rtl/>
        </w:rPr>
        <w:t xml:space="preserve"> و حذف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tl/>
        </w:rPr>
        <w:t xml:space="preserve"> ناخواسته، ف</w:t>
      </w:r>
      <w:r>
        <w:rPr>
          <w:rFonts w:hint="cs"/>
          <w:rtl/>
        </w:rPr>
        <w:t>ی</w:t>
      </w:r>
      <w:r>
        <w:rPr>
          <w:rFonts w:hint="eastAsia"/>
          <w:rtl/>
        </w:rPr>
        <w:t>لتر</w:t>
      </w:r>
      <w:r>
        <w:rPr>
          <w:rtl/>
        </w:rPr>
        <w:t xml:space="preserve"> </w:t>
      </w:r>
      <w:r>
        <w:t>Median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بر رو</w:t>
      </w:r>
      <w:r>
        <w:rPr>
          <w:rFonts w:hint="cs"/>
          <w:rtl/>
        </w:rPr>
        <w:t>ی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دل اعم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</w:t>
      </w:r>
      <w:r>
        <w:rPr>
          <w:rFonts w:hint="cs"/>
          <w:rtl/>
        </w:rPr>
        <w:t>ی</w:t>
      </w:r>
      <w:r>
        <w:rPr>
          <w:rFonts w:hint="eastAsia"/>
          <w:rtl/>
        </w:rPr>
        <w:t>لتر</w:t>
      </w:r>
      <w:r>
        <w:rPr>
          <w:rtl/>
        </w:rPr>
        <w:t xml:space="preserve"> 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حذف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و بهبود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ؤثر است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کامپوننت‌ها</w:t>
      </w:r>
      <w:r>
        <w:rPr>
          <w:rFonts w:hint="cs"/>
          <w:rtl/>
        </w:rPr>
        <w:t>ی</w:t>
      </w:r>
      <w:r>
        <w:rPr>
          <w:rtl/>
        </w:rPr>
        <w:t xml:space="preserve"> کوچک که ممکن است ناش</w:t>
      </w:r>
      <w:r>
        <w:rPr>
          <w:rFonts w:hint="cs"/>
          <w:rtl/>
        </w:rPr>
        <w:t>ی</w:t>
      </w:r>
      <w:r>
        <w:rPr>
          <w:rtl/>
        </w:rPr>
        <w:t xml:space="preserve"> از خطا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اشند، حذف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تا د</w:t>
      </w:r>
      <w:r>
        <w:rPr>
          <w:rFonts w:hint="eastAsia"/>
          <w:rtl/>
        </w:rPr>
        <w:t>قت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مدل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3290286E" w14:textId="28EEEC1B" w:rsidR="00593B96" w:rsidRDefault="00593B96" w:rsidP="00593B96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شاخص </w:t>
      </w:r>
      <w:r>
        <w:t>Dice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دل و ماسک واقع</w:t>
      </w:r>
      <w:r>
        <w:rPr>
          <w:rFonts w:hint="cs"/>
          <w:rtl/>
        </w:rPr>
        <w:t>ی</w:t>
      </w:r>
      <w:r>
        <w:rPr>
          <w:rtl/>
        </w:rPr>
        <w:t xml:space="preserve"> محاسبه و گزارش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ه‌طور خاص 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دقت مدل در شناسا</w:t>
      </w:r>
      <w:r>
        <w:rPr>
          <w:rFonts w:hint="cs"/>
          <w:rtl/>
        </w:rPr>
        <w:t>یی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تومور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نشان‌دهنده بهبود عملکرد مدل پس از اعمال پردازش سه‌بعد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5F6BCCDD" w14:textId="77777777" w:rsidR="00593B96" w:rsidRDefault="00593B96" w:rsidP="00593B96">
      <w:pPr>
        <w:rPr>
          <w:rtl/>
        </w:rPr>
      </w:pPr>
      <w:r>
        <w:rPr>
          <w:rtl/>
        </w:rPr>
        <w:t>۲.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به‌ج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arse Noise</w:t>
      </w:r>
    </w:p>
    <w:p w14:paraId="070F908B" w14:textId="5E07BDEF" w:rsidR="00593B96" w:rsidRDefault="00593B96" w:rsidP="00593B96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، مدل </w:t>
      </w:r>
      <w:r>
        <w:t>Tri-VAE</w:t>
      </w:r>
      <w:r>
        <w:rPr>
          <w:rtl/>
        </w:rPr>
        <w:t xml:space="preserve"> با استفاده از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آموز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آن با مدل قبل</w:t>
      </w:r>
      <w:r>
        <w:rPr>
          <w:rFonts w:hint="cs"/>
          <w:rtl/>
        </w:rPr>
        <w:t>ی</w:t>
      </w:r>
      <w:r>
        <w:rPr>
          <w:rtl/>
        </w:rPr>
        <w:t xml:space="preserve"> که از </w:t>
      </w:r>
      <w:r>
        <w:t>Coarse Noise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رد،</w:t>
      </w:r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وع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</w:t>
      </w:r>
      <w:r>
        <w:rPr>
          <w:rtl/>
        </w:rPr>
        <w:t xml:space="preserve"> و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‌</w:t>
      </w:r>
      <w:r>
        <w:rPr>
          <w:rFonts w:hint="eastAsia"/>
          <w:rtl/>
        </w:rPr>
        <w:t>تر</w:t>
      </w:r>
      <w:r>
        <w:rPr>
          <w:rtl/>
        </w:rPr>
        <w:t xml:space="preserve"> است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در بهبود عملکرد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آنومال</w:t>
      </w:r>
      <w:r>
        <w:rPr>
          <w:rFonts w:hint="cs"/>
          <w:rtl/>
        </w:rPr>
        <w:t>ی</w:t>
      </w:r>
      <w:r>
        <w:rPr>
          <w:rtl/>
        </w:rPr>
        <w:t xml:space="preserve"> مؤثر باش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ساختار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‌اش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دل کمک کند تا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از داده‌ها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از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ضرور</w:t>
      </w:r>
      <w:r>
        <w:rPr>
          <w:rFonts w:hint="cs"/>
          <w:rtl/>
        </w:rPr>
        <w:t>ی</w:t>
      </w:r>
      <w:r>
        <w:rPr>
          <w:rtl/>
        </w:rPr>
        <w:t xml:space="preserve">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6BC3BCAA" w14:textId="19599E3A" w:rsidR="00593B96" w:rsidRDefault="00593B96" w:rsidP="00593B96">
      <w:pPr>
        <w:rPr>
          <w:rtl/>
        </w:rPr>
      </w:pPr>
      <w:r>
        <w:rPr>
          <w:rFonts w:hint="eastAsia"/>
          <w:rtl/>
        </w:rPr>
        <w:t>مقدار</w:t>
      </w:r>
      <w:r>
        <w:rPr>
          <w:rtl/>
        </w:rPr>
        <w:t xml:space="preserve"> ۳</w:t>
      </w:r>
      <w:r>
        <w:t>D Dice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دل ب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محاسبه شده و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جدول با مدل </w:t>
      </w:r>
      <w:r>
        <w:t>Coarse Noise</w:t>
      </w:r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تا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هر روش مشخص گرد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ه 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به‌طور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درک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کدام نوع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بهبود عملکرد مدل کمک کند و آ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ن</w:t>
      </w:r>
      <w:r>
        <w:rPr>
          <w:rFonts w:hint="eastAsia"/>
          <w:rtl/>
        </w:rPr>
        <w:t>وع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عنادار</w:t>
      </w:r>
      <w:r>
        <w:rPr>
          <w:rFonts w:hint="cs"/>
          <w:rtl/>
        </w:rPr>
        <w:t>ی</w:t>
      </w:r>
      <w:r>
        <w:rPr>
          <w:rtl/>
        </w:rPr>
        <w:t xml:space="preserve"> بر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ار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>.</w:t>
      </w:r>
    </w:p>
    <w:p w14:paraId="520EDFED" w14:textId="5E51817F" w:rsidR="006E7443" w:rsidRDefault="00593B96" w:rsidP="00593B96">
      <w:pPr>
        <w:rPr>
          <w:rtl/>
        </w:rPr>
      </w:pPr>
      <w:r>
        <w:rPr>
          <w:rFonts w:hint="eastAsia"/>
          <w:rtl/>
        </w:rPr>
        <w:lastRenderedPageBreak/>
        <w:t>هد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، بررس</w:t>
      </w:r>
      <w:r>
        <w:rPr>
          <w:rFonts w:hint="cs"/>
          <w:rtl/>
        </w:rPr>
        <w:t>ی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ردازش سه‌بعد</w:t>
      </w:r>
      <w:r>
        <w:rPr>
          <w:rFonts w:hint="cs"/>
          <w:rtl/>
        </w:rPr>
        <w:t>ی</w:t>
      </w:r>
      <w:r>
        <w:rPr>
          <w:rtl/>
        </w:rPr>
        <w:t xml:space="preserve"> و نوع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 عملکرد مدل </w:t>
      </w:r>
      <w:r>
        <w:t>Tri-VAE</w:t>
      </w:r>
      <w:r>
        <w:rPr>
          <w:rtl/>
        </w:rPr>
        <w:t xml:space="preserve"> است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حل</w:t>
      </w:r>
      <w:r>
        <w:rPr>
          <w:rFonts w:hint="cs"/>
          <w:rtl/>
        </w:rPr>
        <w:t>ی</w:t>
      </w:r>
      <w:r>
        <w:rPr>
          <w:rFonts w:hint="eastAsia"/>
          <w:rtl/>
        </w:rPr>
        <w:t>ل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به توسع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خودکار و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tl/>
        </w:rPr>
        <w:t xml:space="preserve"> کمک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احل 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پزشک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بهبود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و درمان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مبتلا به تومور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منجر شوند و به ارتقاء سطح مراقبت‌ها</w:t>
      </w:r>
      <w:r>
        <w:rPr>
          <w:rFonts w:hint="cs"/>
          <w:rtl/>
        </w:rPr>
        <w:t>ی</w:t>
      </w:r>
      <w:r>
        <w:rPr>
          <w:rtl/>
        </w:rPr>
        <w:t xml:space="preserve"> بهداشت</w:t>
      </w:r>
      <w:r>
        <w:rPr>
          <w:rFonts w:hint="cs"/>
          <w:rtl/>
        </w:rPr>
        <w:t>ی</w:t>
      </w:r>
      <w:r>
        <w:rPr>
          <w:rtl/>
        </w:rPr>
        <w:t xml:space="preserve"> کمک کنند.</w:t>
      </w:r>
    </w:p>
    <w:p w14:paraId="77E1D0E1" w14:textId="20BBB1A8" w:rsidR="006B11F3" w:rsidRDefault="006B11F3" w:rsidP="00593B96">
      <w:pPr>
        <w:rPr>
          <w:rtl/>
        </w:rPr>
      </w:pPr>
      <w:r>
        <w:rPr>
          <w:rFonts w:hint="cs"/>
          <w:rtl/>
        </w:rPr>
        <w:t>نحوه پیاده سازی این دو بخش:</w:t>
      </w:r>
    </w:p>
    <w:p w14:paraId="33AA7958" w14:textId="3153991C" w:rsidR="00296EFB" w:rsidRDefault="00296EFB" w:rsidP="00296EFB">
      <w:pPr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، ما دو مرحله مهم را برا</w:t>
      </w:r>
      <w:r>
        <w:rPr>
          <w:rFonts w:hint="cs"/>
          <w:rtl/>
        </w:rPr>
        <w:t>ی</w:t>
      </w:r>
      <w:r>
        <w:rPr>
          <w:rtl/>
        </w:rPr>
        <w:t xml:space="preserve"> بهبود و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مدل </w:t>
      </w:r>
      <w:r>
        <w:t>Tri-VAE</w:t>
      </w:r>
      <w:r>
        <w:rPr>
          <w:rtl/>
        </w:rPr>
        <w:t xml:space="preserve"> انجام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قابل توجه</w:t>
      </w:r>
      <w:r>
        <w:rPr>
          <w:rFonts w:hint="cs"/>
          <w:rtl/>
        </w:rPr>
        <w:t>ی</w:t>
      </w:r>
      <w:r>
        <w:rPr>
          <w:rtl/>
        </w:rPr>
        <w:t xml:space="preserve"> بر عملکرد آن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ها</w:t>
      </w:r>
      <w:r>
        <w:rPr>
          <w:rFonts w:hint="cs"/>
          <w:rtl/>
        </w:rPr>
        <w:t>ی</w:t>
      </w:r>
      <w:r>
        <w:rPr>
          <w:rtl/>
        </w:rPr>
        <w:t xml:space="preserve"> مغز</w:t>
      </w:r>
      <w:r>
        <w:rPr>
          <w:rFonts w:hint="cs"/>
          <w:rtl/>
        </w:rPr>
        <w:t>ی</w:t>
      </w:r>
      <w:r>
        <w:rPr>
          <w:rtl/>
        </w:rPr>
        <w:t xml:space="preserve"> داشته باشد. اول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 شامل پردازش سه‌بعد</w:t>
      </w:r>
      <w:r>
        <w:rPr>
          <w:rFonts w:hint="cs"/>
          <w:rtl/>
        </w:rPr>
        <w:t>ی</w:t>
      </w:r>
      <w:r>
        <w:rPr>
          <w:rtl/>
        </w:rPr>
        <w:t xml:space="preserve"> مدل </w:t>
      </w:r>
      <w:r>
        <w:t>Tri-VAE</w:t>
      </w:r>
      <w:r>
        <w:rPr>
          <w:rtl/>
        </w:rPr>
        <w:t xml:space="preserve"> بود. به‌جا</w:t>
      </w:r>
      <w:r>
        <w:rPr>
          <w:rFonts w:hint="cs"/>
          <w:rtl/>
        </w:rPr>
        <w:t>ی</w:t>
      </w:r>
      <w:r>
        <w:rPr>
          <w:rtl/>
        </w:rPr>
        <w:t xml:space="preserve"> پردازش هر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ه‌صورت جداگانه، ما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گرف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دل را بر رو</w:t>
      </w:r>
      <w:r>
        <w:rPr>
          <w:rFonts w:hint="cs"/>
          <w:rtl/>
        </w:rPr>
        <w:t>ی</w:t>
      </w:r>
      <w:r>
        <w:rPr>
          <w:rtl/>
        </w:rPr>
        <w:t xml:space="preserve"> تمام</w:t>
      </w:r>
      <w:r>
        <w:rPr>
          <w:rFonts w:hint="cs"/>
          <w:rtl/>
        </w:rPr>
        <w:t>ی</w:t>
      </w:r>
      <w:r>
        <w:rPr>
          <w:rtl/>
        </w:rPr>
        <w:t xml:space="preserve">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مار</w:t>
      </w:r>
      <w:r>
        <w:rPr>
          <w:rtl/>
        </w:rPr>
        <w:t xml:space="preserve"> اعمال کرده و آن‌ها را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جم سه‌بعد</w:t>
      </w:r>
      <w:r>
        <w:rPr>
          <w:rFonts w:hint="cs"/>
          <w:rtl/>
        </w:rPr>
        <w:t>ی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Fonts w:hint="eastAsia"/>
          <w:rtl/>
        </w:rPr>
        <w:t>کرد</w:t>
      </w:r>
      <w:r>
        <w:rPr>
          <w:rtl/>
        </w:rPr>
        <w:t xml:space="preserve"> به 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اطلاعات فضا</w:t>
      </w:r>
      <w:r>
        <w:rPr>
          <w:rFonts w:hint="cs"/>
          <w:rtl/>
        </w:rPr>
        <w:t>ی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ساختار</w:t>
      </w:r>
      <w:r>
        <w:rPr>
          <w:rFonts w:hint="cs"/>
          <w:rtl/>
        </w:rPr>
        <w:t>ی</w:t>
      </w:r>
      <w:r>
        <w:rPr>
          <w:rtl/>
        </w:rPr>
        <w:t xml:space="preserve"> تومور را به‌طور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04CBD560" w14:textId="5C661245" w:rsidR="00296EFB" w:rsidRDefault="00296EFB" w:rsidP="00296EFB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، ابتدا مدل را در حالت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قرار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از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وزن‌ها و رفتارها</w:t>
      </w:r>
      <w:r>
        <w:rPr>
          <w:rFonts w:hint="cs"/>
          <w:rtl/>
        </w:rPr>
        <w:t>ی</w:t>
      </w:r>
      <w:r>
        <w:rPr>
          <w:rtl/>
        </w:rPr>
        <w:t xml:space="preserve"> خاص</w:t>
      </w:r>
      <w:r>
        <w:rPr>
          <w:rFonts w:hint="cs"/>
          <w:rtl/>
        </w:rPr>
        <w:t>ی</w:t>
      </w:r>
      <w:r>
        <w:rPr>
          <w:rtl/>
        </w:rPr>
        <w:t xml:space="preserve"> مانند </w:t>
      </w:r>
      <w:r>
        <w:t>Dropout</w:t>
      </w:r>
      <w:r>
        <w:rPr>
          <w:rtl/>
        </w:rPr>
        <w:t xml:space="preserve">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سپس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ماسک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‌</w:t>
      </w:r>
      <w:r>
        <w:rPr>
          <w:rFonts w:hint="cs"/>
          <w:rtl/>
        </w:rPr>
        <w:t>ی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در ادامه، با استفاده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لقه، هر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دو‌بعد</w:t>
      </w:r>
      <w:r>
        <w:rPr>
          <w:rFonts w:hint="cs"/>
          <w:rtl/>
        </w:rPr>
        <w:t>ی</w:t>
      </w:r>
      <w:r>
        <w:rPr>
          <w:rtl/>
        </w:rPr>
        <w:t xml:space="preserve"> را پردازش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هر </w:t>
      </w:r>
      <w:r>
        <w:rPr>
          <w:rFonts w:hint="eastAsia"/>
          <w:rtl/>
        </w:rPr>
        <w:t>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ابتدا توسط تابع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نسور شد و سپس مدل </w:t>
      </w:r>
      <w:r>
        <w:t>Tri-VAE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آن اجرا شد. ما بازساز</w:t>
      </w:r>
      <w:r>
        <w:rPr>
          <w:rFonts w:hint="cs"/>
          <w:rtl/>
        </w:rPr>
        <w:t>ی</w:t>
      </w:r>
      <w:r>
        <w:rPr>
          <w:rtl/>
        </w:rPr>
        <w:t xml:space="preserve"> مدل و نقشه خطا</w:t>
      </w:r>
      <w:r>
        <w:rPr>
          <w:rFonts w:hint="cs"/>
          <w:rtl/>
        </w:rPr>
        <w:t>ی</w:t>
      </w:r>
      <w:r>
        <w:rPr>
          <w:rtl/>
        </w:rPr>
        <w:t xml:space="preserve"> آن را محاسبه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نقشه خطا را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اسک با</w:t>
      </w:r>
      <w:r>
        <w:rPr>
          <w:rFonts w:hint="cs"/>
          <w:rtl/>
        </w:rPr>
        <w:t>ی</w:t>
      </w:r>
      <w:r>
        <w:rPr>
          <w:rFonts w:hint="eastAsia"/>
          <w:rtl/>
        </w:rPr>
        <w:t>نر</w:t>
      </w:r>
      <w:r>
        <w:rPr>
          <w:rFonts w:hint="cs"/>
          <w:rtl/>
        </w:rPr>
        <w:t>ی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سک‌ها در ل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 xml:space="preserve">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شدند و پس از پردازش همه‌</w:t>
      </w:r>
      <w:r>
        <w:rPr>
          <w:rFonts w:hint="cs"/>
          <w:rtl/>
        </w:rPr>
        <w:t>ی</w:t>
      </w:r>
      <w:r>
        <w:rPr>
          <w:rtl/>
        </w:rPr>
        <w:t xml:space="preserve"> اسلا</w:t>
      </w:r>
      <w:r>
        <w:rPr>
          <w:rFonts w:hint="cs"/>
          <w:rtl/>
        </w:rPr>
        <w:t>ی</w:t>
      </w:r>
      <w:r>
        <w:rPr>
          <w:rFonts w:hint="eastAsia"/>
          <w:rtl/>
        </w:rPr>
        <w:t>س‌ها،</w:t>
      </w:r>
      <w:r>
        <w:rPr>
          <w:rtl/>
        </w:rPr>
        <w:t xml:space="preserve"> خروج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ه‌ص</w:t>
      </w:r>
      <w:r>
        <w:rPr>
          <w:rFonts w:hint="eastAsia"/>
          <w:rtl/>
        </w:rPr>
        <w:t>ورت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جم سه‌بعد</w:t>
      </w:r>
      <w:r>
        <w:rPr>
          <w:rFonts w:hint="cs"/>
          <w:rtl/>
        </w:rPr>
        <w:t>ی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شدند.</w:t>
      </w:r>
    </w:p>
    <w:p w14:paraId="231C1968" w14:textId="139A770C" w:rsidR="00296EFB" w:rsidRDefault="00296EFB" w:rsidP="00296EFB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بهبود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جم سه‌بع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ا از ف</w:t>
      </w:r>
      <w:r>
        <w:rPr>
          <w:rFonts w:hint="cs"/>
          <w:rtl/>
        </w:rPr>
        <w:t>ی</w:t>
      </w:r>
      <w:r>
        <w:rPr>
          <w:rFonts w:hint="eastAsia"/>
          <w:rtl/>
        </w:rPr>
        <w:t>لتر</w:t>
      </w:r>
      <w:r>
        <w:rPr>
          <w:rtl/>
        </w:rPr>
        <w:t xml:space="preserve"> </w:t>
      </w:r>
      <w:r>
        <w:t>Median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استفاده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را حذف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کامپوننت‌ها</w:t>
      </w:r>
      <w:r>
        <w:rPr>
          <w:rFonts w:hint="cs"/>
          <w:rtl/>
        </w:rPr>
        <w:t>ی</w:t>
      </w:r>
      <w:r>
        <w:rPr>
          <w:rtl/>
        </w:rPr>
        <w:t xml:space="preserve"> کوچک که ممکن است ناش</w:t>
      </w:r>
      <w:r>
        <w:rPr>
          <w:rFonts w:hint="cs"/>
          <w:rtl/>
        </w:rPr>
        <w:t>ی</w:t>
      </w:r>
      <w:r>
        <w:rPr>
          <w:rtl/>
        </w:rPr>
        <w:t xml:space="preserve"> از خطا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اشند، شناسا</w:t>
      </w:r>
      <w:r>
        <w:rPr>
          <w:rFonts w:hint="cs"/>
          <w:rtl/>
        </w:rPr>
        <w:t>یی</w:t>
      </w:r>
      <w:r>
        <w:rPr>
          <w:rtl/>
        </w:rPr>
        <w:t xml:space="preserve"> و حذف شدند.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حجم اصلاح‌شده به‌عنوان خروج</w:t>
      </w:r>
      <w:r>
        <w:rPr>
          <w:rFonts w:hint="cs"/>
          <w:rtl/>
        </w:rPr>
        <w:t>ی</w:t>
      </w:r>
      <w:r>
        <w:rPr>
          <w:rtl/>
        </w:rPr>
        <w:t xml:space="preserve"> تابع برگردانده شد.</w:t>
      </w:r>
    </w:p>
    <w:p w14:paraId="1F7E0738" w14:textId="322441EA" w:rsidR="00296EFB" w:rsidRDefault="00296EFB" w:rsidP="00296EFB">
      <w:pPr>
        <w:rPr>
          <w:rtl/>
        </w:rPr>
      </w:pPr>
      <w:r>
        <w:rPr>
          <w:rFonts w:hint="eastAsia"/>
          <w:rtl/>
        </w:rPr>
        <w:t>پس</w:t>
      </w:r>
      <w:r>
        <w:rPr>
          <w:rtl/>
        </w:rPr>
        <w:t xml:space="preserve"> از آن، ما به محاسبه </w:t>
      </w:r>
      <w:r>
        <w:t>Dice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سک واقع</w:t>
      </w:r>
      <w:r>
        <w:rPr>
          <w:rFonts w:hint="cs"/>
          <w:rtl/>
        </w:rPr>
        <w:t>ی</w:t>
      </w:r>
      <w:r>
        <w:rPr>
          <w:rtl/>
        </w:rPr>
        <w:t xml:space="preserve"> و ماسک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پرداخ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، ماسک‌ها را به‌صورت </w:t>
      </w:r>
      <w:r>
        <w:rPr>
          <w:rFonts w:hint="cs"/>
          <w:rtl/>
        </w:rPr>
        <w:t>ی</w:t>
      </w:r>
      <w:r>
        <w:rPr>
          <w:rFonts w:hint="eastAsia"/>
          <w:rtl/>
        </w:rPr>
        <w:t>ک‌بعد</w:t>
      </w:r>
      <w:r>
        <w:rPr>
          <w:rFonts w:hint="cs"/>
          <w:rtl/>
        </w:rPr>
        <w:t>ی</w:t>
      </w:r>
      <w:r>
        <w:rPr>
          <w:rtl/>
        </w:rPr>
        <w:t xml:space="preserve"> تخت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مقدار اشتراک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ماسک را محاسبه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سپس با استفاده از فرمول </w:t>
      </w:r>
      <w:r>
        <w:t>Dice</w:t>
      </w:r>
      <w:r>
        <w:rPr>
          <w:rtl/>
        </w:rPr>
        <w:t>،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مدل را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117522EE" w14:textId="3EE4E912" w:rsidR="00296EFB" w:rsidRDefault="00296EFB" w:rsidP="00296EFB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رحله دوم، ما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گرف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را به‌ج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arse Noise</w:t>
      </w:r>
      <w:r>
        <w:rPr>
          <w:rtl/>
        </w:rPr>
        <w:t xml:space="preserve"> امتحان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، تابع</w:t>
      </w:r>
      <w:r>
        <w:rPr>
          <w:rFonts w:hint="cs"/>
          <w:rtl/>
        </w:rPr>
        <w:t>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را رو</w:t>
      </w:r>
      <w:r>
        <w:rPr>
          <w:rFonts w:hint="cs"/>
          <w:rtl/>
        </w:rPr>
        <w:t>ی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عم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‌صورت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</w:t>
      </w:r>
      <w:r>
        <w:rPr>
          <w:rtl/>
        </w:rPr>
        <w:t xml:space="preserve"> و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‌</w:t>
      </w:r>
      <w:r>
        <w:rPr>
          <w:rFonts w:hint="eastAsia"/>
          <w:rtl/>
        </w:rPr>
        <w:t>تر</w:t>
      </w:r>
      <w:r>
        <w:rPr>
          <w:rtl/>
        </w:rPr>
        <w:t xml:space="preserve"> </w:t>
      </w:r>
      <w:r>
        <w:rPr>
          <w:rtl/>
        </w:rPr>
        <w:lastRenderedPageBreak/>
        <w:t>نسبت به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Coarse</w:t>
      </w:r>
      <w:r>
        <w:rPr>
          <w:rtl/>
        </w:rPr>
        <w:t xml:space="preserve"> است و ما ام</w:t>
      </w:r>
      <w:r>
        <w:rPr>
          <w:rFonts w:hint="cs"/>
          <w:rtl/>
        </w:rPr>
        <w:t>ی</w:t>
      </w:r>
      <w:r>
        <w:rPr>
          <w:rFonts w:hint="eastAsia"/>
          <w:rtl/>
        </w:rPr>
        <w:t>دوار</w:t>
      </w:r>
      <w:r>
        <w:rPr>
          <w:rtl/>
        </w:rPr>
        <w:t xml:space="preserve"> بو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بتواند عملکرد مدل را </w:t>
      </w:r>
      <w:r>
        <w:rPr>
          <w:rFonts w:hint="eastAsia"/>
          <w:rtl/>
        </w:rPr>
        <w:t>در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آنومال</w:t>
      </w:r>
      <w:r>
        <w:rPr>
          <w:rFonts w:hint="cs"/>
          <w:rtl/>
        </w:rPr>
        <w:t>ی</w:t>
      </w:r>
      <w:r>
        <w:rPr>
          <w:rtl/>
        </w:rPr>
        <w:t xml:space="preserve"> بهبود بخشد.</w:t>
      </w:r>
    </w:p>
    <w:p w14:paraId="375FFB53" w14:textId="0793DC5A" w:rsidR="00296EFB" w:rsidRDefault="00296EFB" w:rsidP="00296EFB">
      <w:pPr>
        <w:rPr>
          <w:rtl/>
        </w:rPr>
      </w:pPr>
      <w:r>
        <w:rPr>
          <w:rFonts w:hint="eastAsia"/>
          <w:rtl/>
        </w:rPr>
        <w:t>ما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سخه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ز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سالم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را به‌عنوان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arse Noise</w:t>
      </w:r>
      <w:r>
        <w:rPr>
          <w:rtl/>
        </w:rPr>
        <w:t xml:space="preserve"> استفاده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سپس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DataLoader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ساخته و آن را در </w:t>
      </w:r>
      <w:r>
        <w:t>TripleLoader</w:t>
      </w:r>
      <w:r>
        <w:rPr>
          <w:rtl/>
        </w:rPr>
        <w:t xml:space="preserve"> مدل جا</w:t>
      </w:r>
      <w:r>
        <w:rPr>
          <w:rFonts w:hint="cs"/>
          <w:rtl/>
        </w:rPr>
        <w:t>ی‌</w:t>
      </w:r>
      <w:r>
        <w:rPr>
          <w:rFonts w:hint="eastAsia"/>
          <w:rtl/>
        </w:rPr>
        <w:t>گذار</w:t>
      </w:r>
      <w:r>
        <w:rPr>
          <w:rFonts w:hint="cs"/>
          <w:rtl/>
        </w:rPr>
        <w:t>ی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4F4E00AB" w14:textId="048A60CF" w:rsidR="00296EFB" w:rsidRDefault="00296EFB" w:rsidP="00296EFB">
      <w:pPr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</w:t>
      </w:r>
      <w:r>
        <w:t>Tri-VAE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ساخته شد و به دستگاه منتقل گر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ما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tl/>
        </w:rPr>
        <w:t xml:space="preserve"> </w:t>
      </w:r>
      <w:r>
        <w:t>Adam</w:t>
      </w:r>
      <w:r>
        <w:rPr>
          <w:rtl/>
        </w:rPr>
        <w:t xml:space="preserve"> را با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1</w:t>
      </w:r>
      <w:r>
        <w:t>e-3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مدل را به مدت 20 دوره آموزش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ت، نمودار کاهش خطا را رسم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روند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دل به‌خوب</w:t>
      </w:r>
      <w:r>
        <w:rPr>
          <w:rFonts w:hint="cs"/>
          <w:rtl/>
        </w:rPr>
        <w:t>ی</w:t>
      </w:r>
      <w:r>
        <w:rPr>
          <w:rtl/>
        </w:rPr>
        <w:t xml:space="preserve"> مشخص گردد.</w:t>
      </w:r>
    </w:p>
    <w:p w14:paraId="0BB27DC3" w14:textId="68CE8895" w:rsidR="00296EFB" w:rsidRDefault="00296EFB" w:rsidP="00296EFB">
      <w:pPr>
        <w:rPr>
          <w:rtl/>
        </w:rPr>
      </w:pPr>
      <w:r>
        <w:rPr>
          <w:rFonts w:hint="eastAsia"/>
          <w:rtl/>
        </w:rPr>
        <w:t>پس</w:t>
      </w:r>
      <w:r>
        <w:rPr>
          <w:rtl/>
        </w:rPr>
        <w:t xml:space="preserve"> از آموزش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لقه مشابه با پردازش سه‌بعد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اجرا کرد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ا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ر از مدل آموزش‌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ب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استفاده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</w:t>
      </w:r>
      <w:r>
        <w:t>Dice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ر ب</w:t>
      </w:r>
      <w:r>
        <w:rPr>
          <w:rFonts w:hint="cs"/>
          <w:rtl/>
        </w:rPr>
        <w:t>ی</w:t>
      </w:r>
      <w:r>
        <w:rPr>
          <w:rFonts w:hint="eastAsia"/>
          <w:rtl/>
        </w:rPr>
        <w:t>مار</w:t>
      </w:r>
      <w:r>
        <w:rPr>
          <w:rtl/>
        </w:rPr>
        <w:t xml:space="preserve"> محاسبه و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شد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Dice</w:t>
      </w:r>
      <w:r>
        <w:rPr>
          <w:rtl/>
        </w:rPr>
        <w:t xml:space="preserve"> کل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را چاپ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عملکرد مدل ب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مشخص گردد.</w:t>
      </w:r>
    </w:p>
    <w:p w14:paraId="5B9B2D6E" w14:textId="598F5CCF" w:rsidR="006B11F3" w:rsidRPr="006E7443" w:rsidRDefault="00296EFB" w:rsidP="00296EFB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ان،</w:t>
      </w:r>
      <w:r>
        <w:rPr>
          <w:rtl/>
        </w:rPr>
        <w:t xml:space="preserve">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</w:t>
      </w:r>
      <w:r>
        <w:t>Dice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و مدل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ب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Coarse</w:t>
      </w:r>
      <w:r>
        <w:rPr>
          <w:rtl/>
        </w:rPr>
        <w:t xml:space="preserve"> و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ب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>،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شد. 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DataFrame</w:t>
      </w:r>
      <w:r>
        <w:rPr>
          <w:rtl/>
        </w:rPr>
        <w:t xml:space="preserve"> با استفاده از پانداس ساخ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‌</w:t>
      </w:r>
      <w:r>
        <w:rPr>
          <w:rFonts w:hint="cs"/>
          <w:rtl/>
        </w:rPr>
        <w:t>ی</w:t>
      </w:r>
      <w:r>
        <w:rPr>
          <w:rtl/>
        </w:rPr>
        <w:t xml:space="preserve"> دو مدل آسان‌تر شود. سپس جدول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را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tl/>
        </w:rPr>
        <w:t xml:space="preserve"> مختلف بر عملکرد مدل مشخص شود.</w:t>
      </w:r>
    </w:p>
    <w:p w14:paraId="5AB20B9B" w14:textId="0084656B" w:rsidR="00776ED1" w:rsidRDefault="00776ED1" w:rsidP="00776ED1">
      <w:pPr>
        <w:ind w:firstLine="0"/>
        <w:rPr>
          <w:rtl/>
        </w:rPr>
      </w:pPr>
    </w:p>
    <w:p w14:paraId="3D75BBED" w14:textId="77777777" w:rsidR="00D716A0" w:rsidRPr="00D716A0" w:rsidRDefault="00D716A0" w:rsidP="00D716A0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</w:pPr>
      <w:r w:rsidRPr="00D716A0"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  <w:t>Average 3D Dice over all patients: 0.2968</w:t>
      </w:r>
    </w:p>
    <w:p w14:paraId="68B7436B" w14:textId="77777777" w:rsidR="00D716A0" w:rsidRPr="00D716A0" w:rsidRDefault="00D716A0" w:rsidP="00D716A0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</w:pPr>
      <w:r w:rsidRPr="00D716A0"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  <w:t>Average 3D Dice with Simplex Noise: 0.3163</w:t>
      </w:r>
    </w:p>
    <w:p w14:paraId="59A25548" w14:textId="77777777" w:rsidR="00D716A0" w:rsidRPr="00D716A0" w:rsidRDefault="00D716A0" w:rsidP="00D716A0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</w:pPr>
      <w:r w:rsidRPr="00D716A0"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  <w:t xml:space="preserve">          Method  Average 3D Dice</w:t>
      </w:r>
    </w:p>
    <w:p w14:paraId="72335B96" w14:textId="38F75C67" w:rsidR="00776ED1" w:rsidRDefault="00D716A0" w:rsidP="00C97679">
      <w:pPr>
        <w:ind w:firstLine="0"/>
        <w:jc w:val="right"/>
        <w:rPr>
          <w:rFonts w:ascii="Consolas" w:eastAsia="Times New Roman" w:hAnsi="Consolas" w:cs="Times New Roman"/>
          <w:color w:val="FF0000"/>
          <w:sz w:val="21"/>
          <w:szCs w:val="21"/>
          <w:rtl/>
          <w:lang w:bidi="ar-SA"/>
        </w:rPr>
      </w:pPr>
      <w:r w:rsidRPr="00D716A0">
        <w:rPr>
          <w:rFonts w:ascii="Consolas" w:eastAsia="Times New Roman" w:hAnsi="Consolas" w:cs="Times New Roman"/>
          <w:color w:val="FF0000"/>
          <w:sz w:val="21"/>
          <w:szCs w:val="21"/>
          <w:lang w:bidi="ar-SA"/>
        </w:rPr>
        <w:t xml:space="preserve"> </w:t>
      </w:r>
    </w:p>
    <w:p w14:paraId="2BA66980" w14:textId="56D4DF09" w:rsidR="00C97679" w:rsidRDefault="00C97679" w:rsidP="00C97679">
      <w:pPr>
        <w:pStyle w:val="Caption"/>
      </w:pPr>
      <w:bookmarkStart w:id="18" w:name="_Toc188971705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 مقایسه شاخص </w:t>
      </w:r>
      <w:r>
        <w:rPr>
          <w:noProof/>
        </w:rPr>
        <w:t xml:space="preserve">Dice </w:t>
      </w:r>
      <w:r>
        <w:rPr>
          <w:rFonts w:hint="cs"/>
          <w:noProof/>
          <w:rtl/>
        </w:rPr>
        <w:t xml:space="preserve">   در دو نوع نوییز</w:t>
      </w:r>
      <w:bookmarkEnd w:id="18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378"/>
        <w:gridCol w:w="4379"/>
      </w:tblGrid>
      <w:tr w:rsidR="00C97679" w14:paraId="47550EEB" w14:textId="77777777" w:rsidTr="00C97679">
        <w:tc>
          <w:tcPr>
            <w:tcW w:w="4378" w:type="dxa"/>
          </w:tcPr>
          <w:p w14:paraId="733E672D" w14:textId="73BACA77" w:rsidR="00C97679" w:rsidRDefault="00C97679" w:rsidP="00D716A0">
            <w:pPr>
              <w:ind w:firstLine="0"/>
              <w:jc w:val="right"/>
              <w:rPr>
                <w:rFonts w:ascii="Consolas" w:eastAsia="Times New Roman" w:hAnsi="Consolas" w:cs="Times New Roman"/>
                <w:color w:val="FF0000"/>
                <w:sz w:val="21"/>
                <w:szCs w:val="21"/>
                <w:rtl/>
                <w:lang w:bidi="ar-SA"/>
              </w:rPr>
            </w:pPr>
            <w:r w:rsidRPr="00D716A0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bidi="ar-SA"/>
              </w:rPr>
              <w:t>Simplex Noise</w:t>
            </w:r>
          </w:p>
        </w:tc>
        <w:tc>
          <w:tcPr>
            <w:tcW w:w="4379" w:type="dxa"/>
          </w:tcPr>
          <w:p w14:paraId="3C092ECC" w14:textId="5DF02FAC" w:rsidR="00C97679" w:rsidRDefault="00C97679" w:rsidP="00D716A0">
            <w:pPr>
              <w:ind w:firstLine="0"/>
              <w:jc w:val="right"/>
              <w:rPr>
                <w:rFonts w:ascii="Consolas" w:eastAsia="Times New Roman" w:hAnsi="Consolas" w:cs="Times New Roman"/>
                <w:color w:val="FF0000"/>
                <w:sz w:val="21"/>
                <w:szCs w:val="21"/>
                <w:rtl/>
                <w:lang w:bidi="ar-SA"/>
              </w:rPr>
            </w:pPr>
            <w:r w:rsidRPr="00D716A0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bidi="ar-SA"/>
              </w:rPr>
              <w:t xml:space="preserve">Coarse Noise           </w:t>
            </w:r>
          </w:p>
        </w:tc>
      </w:tr>
      <w:tr w:rsidR="00C97679" w14:paraId="56EE29D8" w14:textId="77777777" w:rsidTr="00C97679">
        <w:tc>
          <w:tcPr>
            <w:tcW w:w="4378" w:type="dxa"/>
          </w:tcPr>
          <w:p w14:paraId="252A19CD" w14:textId="0837D13C" w:rsidR="00C97679" w:rsidRDefault="00C97679" w:rsidP="00D716A0">
            <w:pPr>
              <w:ind w:firstLine="0"/>
              <w:jc w:val="right"/>
              <w:rPr>
                <w:rFonts w:ascii="Consolas" w:eastAsia="Times New Roman" w:hAnsi="Consolas" w:cs="Times New Roman"/>
                <w:color w:val="FF0000"/>
                <w:sz w:val="21"/>
                <w:szCs w:val="21"/>
                <w:rtl/>
                <w:lang w:bidi="ar-SA"/>
              </w:rPr>
            </w:pPr>
            <w:r w:rsidRPr="00D716A0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bidi="ar-SA"/>
              </w:rPr>
              <w:t>0.3163</w:t>
            </w:r>
          </w:p>
        </w:tc>
        <w:tc>
          <w:tcPr>
            <w:tcW w:w="4379" w:type="dxa"/>
          </w:tcPr>
          <w:p w14:paraId="5B2C8B70" w14:textId="45F9973B" w:rsidR="00C97679" w:rsidRDefault="00C97679" w:rsidP="00D716A0">
            <w:pPr>
              <w:ind w:firstLine="0"/>
              <w:jc w:val="right"/>
              <w:rPr>
                <w:rFonts w:ascii="Consolas" w:eastAsia="Times New Roman" w:hAnsi="Consolas" w:cs="Times New Roman"/>
                <w:color w:val="FF0000"/>
                <w:sz w:val="21"/>
                <w:szCs w:val="21"/>
                <w:rtl/>
                <w:lang w:bidi="ar-SA"/>
              </w:rPr>
            </w:pPr>
            <w:r w:rsidRPr="00D716A0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bidi="ar-SA"/>
              </w:rPr>
              <w:t>0.2968</w:t>
            </w:r>
          </w:p>
        </w:tc>
      </w:tr>
    </w:tbl>
    <w:p w14:paraId="0B5B8AC4" w14:textId="34CCE95B" w:rsidR="00D716A0" w:rsidRDefault="00D716A0" w:rsidP="00D716A0">
      <w:pPr>
        <w:ind w:firstLine="0"/>
        <w:jc w:val="right"/>
        <w:rPr>
          <w:rFonts w:ascii="Consolas" w:eastAsia="Times New Roman" w:hAnsi="Consolas" w:cs="Times New Roman"/>
          <w:color w:val="FF0000"/>
          <w:sz w:val="21"/>
          <w:szCs w:val="21"/>
          <w:rtl/>
          <w:lang w:bidi="ar-SA"/>
        </w:rPr>
      </w:pPr>
    </w:p>
    <w:p w14:paraId="319E2281" w14:textId="77777777" w:rsidR="00456BB0" w:rsidRDefault="00456BB0" w:rsidP="00456BB0">
      <w:pPr>
        <w:ind w:firstLine="0"/>
        <w:rPr>
          <w:rtl/>
        </w:rPr>
      </w:pPr>
      <w:r>
        <w:rPr>
          <w:rtl/>
        </w:rPr>
        <w:t>در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ا به بررس</w:t>
      </w:r>
      <w:r>
        <w:rPr>
          <w:rFonts w:hint="cs"/>
          <w:rtl/>
        </w:rPr>
        <w:t>ی</w:t>
      </w:r>
      <w:r>
        <w:rPr>
          <w:rtl/>
        </w:rPr>
        <w:t xml:space="preserve"> عملکرد مدل </w:t>
      </w:r>
      <w:r>
        <w:t>Tri-VAE</w:t>
      </w:r>
      <w:r>
        <w:rPr>
          <w:rtl/>
        </w:rPr>
        <w:t xml:space="preserve"> با دو نوع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ختلف،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arse Noise</w:t>
      </w:r>
      <w:r>
        <w:rPr>
          <w:rtl/>
        </w:rPr>
        <w:t xml:space="preserve"> و </w:t>
      </w:r>
      <w:r>
        <w:t>Simplex Noise</w:t>
      </w:r>
      <w:r>
        <w:rPr>
          <w:rtl/>
        </w:rPr>
        <w:t xml:space="preserve"> پرداخ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محاسبه‌شده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Dice</w:t>
      </w:r>
      <w:r>
        <w:rPr>
          <w:rtl/>
        </w:rPr>
        <w:t xml:space="preserve"> سه‌بع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دل با </w:t>
      </w:r>
      <w:r>
        <w:t>Coarse Noise</w:t>
      </w:r>
      <w:r>
        <w:rPr>
          <w:rtl/>
        </w:rPr>
        <w:t xml:space="preserve"> برابر با 0.2968 و برا</w:t>
      </w:r>
      <w:r>
        <w:rPr>
          <w:rFonts w:hint="cs"/>
          <w:rtl/>
        </w:rPr>
        <w:t>ی</w:t>
      </w:r>
      <w:r>
        <w:rPr>
          <w:rtl/>
        </w:rPr>
        <w:t xml:space="preserve"> مدل با </w:t>
      </w:r>
      <w:r>
        <w:t>Simplex Noise</w:t>
      </w:r>
      <w:r>
        <w:rPr>
          <w:rtl/>
        </w:rPr>
        <w:t xml:space="preserve"> برابر با 0.3163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عملکرد بهتر</w:t>
      </w:r>
      <w:r>
        <w:rPr>
          <w:rFonts w:hint="cs"/>
          <w:rtl/>
        </w:rPr>
        <w:t>ی</w:t>
      </w:r>
      <w:r>
        <w:rPr>
          <w:rtl/>
        </w:rPr>
        <w:t xml:space="preserve"> داشته و مقدار </w:t>
      </w:r>
      <w:r>
        <w:t>Dice</w:t>
      </w:r>
      <w:r>
        <w:rPr>
          <w:rtl/>
        </w:rPr>
        <w:t xml:space="preserve"> آن حدود 2 درصد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بود نشان‌دهنده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ثبت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در بهبود بازساز</w:t>
      </w:r>
      <w:r>
        <w:rPr>
          <w:rFonts w:hint="cs"/>
          <w:rtl/>
        </w:rPr>
        <w:t>ی</w:t>
      </w:r>
      <w:r>
        <w:rPr>
          <w:rtl/>
        </w:rPr>
        <w:t xml:space="preserve"> مدل است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مقدار </w:t>
      </w:r>
      <w:r>
        <w:t>Dice</w:t>
      </w:r>
      <w:r>
        <w:rPr>
          <w:rtl/>
        </w:rPr>
        <w:t xml:space="preserve"> کمتر از 0.5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هنوز خطا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ارد </w:t>
      </w:r>
      <w:r>
        <w:rPr>
          <w:rFonts w:hint="eastAsia"/>
          <w:rtl/>
        </w:rPr>
        <w:t>و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بود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55AACD3A" w14:textId="019EEEA7" w:rsidR="00456BB0" w:rsidRDefault="00456BB0" w:rsidP="00456BB0">
      <w:pPr>
        <w:ind w:firstLine="0"/>
        <w:rPr>
          <w:rtl/>
        </w:rPr>
      </w:pPr>
      <w:r>
        <w:rPr>
          <w:rFonts w:hint="eastAsia"/>
          <w:rtl/>
        </w:rPr>
        <w:lastRenderedPageBreak/>
        <w:t>در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چر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بهتر عمل کرده است،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امل مهم وجود دارد. اولاً، </w:t>
      </w:r>
      <w:r>
        <w:t>Coarse Noise</w:t>
      </w:r>
      <w:r>
        <w:rPr>
          <w:rtl/>
        </w:rPr>
        <w:t xml:space="preserve"> به‌عنوان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و در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بزرگ، ممکن است اطلاعات مهم</w:t>
      </w:r>
      <w:r>
        <w:rPr>
          <w:rFonts w:hint="cs"/>
          <w:rtl/>
        </w:rPr>
        <w:t>ی</w:t>
      </w:r>
      <w:r>
        <w:rPr>
          <w:rtl/>
        </w:rPr>
        <w:t xml:space="preserve"> را از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برد و باعث کاهش دقت مدل شود. در مقابل،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ساختارمندتر است و شباه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ه ن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در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زشک</w:t>
      </w:r>
      <w:r>
        <w:rPr>
          <w:rFonts w:hint="cs"/>
          <w:rtl/>
        </w:rPr>
        <w:t>ی</w:t>
      </w:r>
      <w:r>
        <w:rPr>
          <w:rtl/>
        </w:rPr>
        <w:t xml:space="preserve">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به مدل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بهتر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که چگونه الگوها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را حفظ کند، در حال</w:t>
      </w:r>
      <w:r>
        <w:rPr>
          <w:rFonts w:hint="cs"/>
          <w:rtl/>
        </w:rPr>
        <w:t>ی</w:t>
      </w:r>
      <w:r>
        <w:rPr>
          <w:rtl/>
        </w:rPr>
        <w:t xml:space="preserve"> که </w:t>
      </w:r>
      <w:r>
        <w:t>Coarse Noise</w:t>
      </w:r>
      <w:r>
        <w:rPr>
          <w:rtl/>
        </w:rPr>
        <w:t xml:space="preserve"> ممکن است ب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نادرست مدل منجر شود</w:t>
      </w:r>
    </w:p>
    <w:p w14:paraId="73EFF371" w14:textId="57EEEE43" w:rsidR="00456BB0" w:rsidRDefault="00456BB0" w:rsidP="00456BB0">
      <w:pPr>
        <w:ind w:firstLine="0"/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بهبود عملکرد مدل،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هکار وجود دارد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آن‌ه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ندازه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و استفاده از ب</w:t>
      </w:r>
      <w:r>
        <w:rPr>
          <w:rFonts w:hint="cs"/>
          <w:rtl/>
        </w:rPr>
        <w:t>ی</w:t>
      </w:r>
      <w:r>
        <w:rPr>
          <w:rFonts w:hint="eastAsia"/>
          <w:rtl/>
        </w:rPr>
        <w:t>ماران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ست تا از بروز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</w:t>
      </w:r>
      <w:r>
        <w:t>overfitting</w:t>
      </w:r>
      <w:r>
        <w:rPr>
          <w:rtl/>
        </w:rPr>
        <w:t xml:space="preserve">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شو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Fonts w:hint="cs"/>
          <w:rtl/>
        </w:rPr>
        <w:t>ی</w:t>
      </w:r>
      <w:r>
        <w:rPr>
          <w:rtl/>
        </w:rPr>
        <w:t xml:space="preserve"> مدل </w:t>
      </w:r>
      <w:r>
        <w:t>Tri-VAE</w:t>
      </w:r>
      <w:r>
        <w:rPr>
          <w:rtl/>
        </w:rPr>
        <w:t xml:space="preserve">، مانند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ابعاد فضا</w:t>
      </w:r>
      <w:r>
        <w:rPr>
          <w:rFonts w:hint="cs"/>
          <w:rtl/>
        </w:rPr>
        <w:t>ی</w:t>
      </w:r>
      <w:r>
        <w:rPr>
          <w:rtl/>
        </w:rPr>
        <w:t xml:space="preserve"> نهفته،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بر</w:t>
      </w:r>
      <w:r>
        <w:rPr>
          <w:rtl/>
        </w:rPr>
        <w:t xml:space="preserve"> عملکرد مدل داشته باش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قدار آستانه </w:t>
      </w:r>
      <w:r>
        <w:t>threshold=0.1</w:t>
      </w:r>
      <w:r>
        <w:rPr>
          <w:rtl/>
        </w:rPr>
        <w:t xml:space="preserve"> در مرحله پس‌پردازش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شناسا</w:t>
      </w:r>
      <w:r>
        <w:rPr>
          <w:rFonts w:hint="cs"/>
          <w:rtl/>
        </w:rPr>
        <w:t>یی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مهم‌تر کمک کند.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استفاده از تکن</w:t>
      </w:r>
      <w:r>
        <w:rPr>
          <w:rFonts w:hint="cs"/>
          <w:rtl/>
        </w:rPr>
        <w:t>ی</w:t>
      </w:r>
      <w:r>
        <w:rPr>
          <w:rFonts w:hint="eastAsia"/>
          <w:rtl/>
        </w:rPr>
        <w:t>ک‌ها</w:t>
      </w:r>
      <w:r>
        <w:rPr>
          <w:rFonts w:hint="cs"/>
          <w:rtl/>
        </w:rPr>
        <w:t>ی</w:t>
      </w:r>
      <w:r>
        <w:rPr>
          <w:rtl/>
        </w:rPr>
        <w:t xml:space="preserve"> حذف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قو</w:t>
      </w:r>
      <w:r>
        <w:rPr>
          <w:rFonts w:hint="cs"/>
          <w:rtl/>
        </w:rPr>
        <w:t>ی‌</w:t>
      </w:r>
      <w:r>
        <w:rPr>
          <w:rFonts w:hint="eastAsia"/>
          <w:rtl/>
        </w:rPr>
        <w:t>تر،</w:t>
      </w:r>
      <w:r>
        <w:rPr>
          <w:rtl/>
        </w:rPr>
        <w:t xml:space="preserve"> مانند </w:t>
      </w:r>
      <w:r>
        <w:t>Gaussian Filtering</w:t>
      </w:r>
      <w:r>
        <w:rPr>
          <w:rtl/>
        </w:rPr>
        <w:t xml:space="preserve"> به‌عنوان مکمل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edian Filter</w:t>
      </w:r>
      <w:r>
        <w:rPr>
          <w:rtl/>
        </w:rPr>
        <w:t>،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بهب</w:t>
      </w:r>
      <w:r>
        <w:rPr>
          <w:rFonts w:hint="eastAsia"/>
          <w:rtl/>
        </w:rPr>
        <w:t>ود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کمک کند</w:t>
      </w:r>
    </w:p>
    <w:p w14:paraId="34212472" w14:textId="671B8D3C" w:rsidR="00456BB0" w:rsidRDefault="00456BB0" w:rsidP="00456BB0">
      <w:pPr>
        <w:ind w:firstLine="0"/>
        <w:jc w:val="left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نت</w:t>
      </w:r>
      <w:r>
        <w:rPr>
          <w:rFonts w:hint="cs"/>
          <w:rtl/>
        </w:rPr>
        <w:t>ی</w:t>
      </w:r>
      <w:r>
        <w:rPr>
          <w:rFonts w:hint="eastAsia"/>
          <w:rtl/>
        </w:rPr>
        <w:t>ج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رد که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>
        <w:t>Simplex</w:t>
      </w:r>
      <w:r>
        <w:rPr>
          <w:rtl/>
        </w:rPr>
        <w:t xml:space="preserve"> باعث بهبود عملکرد مدل شده است، اما هنوز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بهبود دارد. استفاده از روش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ه‌تر</w:t>
      </w:r>
      <w:r>
        <w:rPr>
          <w:rtl/>
        </w:rPr>
        <w:t xml:space="preserve"> پردازش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قدار </w:t>
      </w:r>
      <w:r>
        <w:t>Dice</w:t>
      </w:r>
      <w:r>
        <w:rPr>
          <w:rtl/>
        </w:rPr>
        <w:t xml:space="preserve"> کمک کن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مانند </w:t>
      </w:r>
      <w:r>
        <w:t>Perlin Nois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rPr>
          <w:rFonts w:hint="eastAsia"/>
          <w:rtl/>
        </w:rPr>
        <w:t>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به همراه داشته باشد. </w:t>
      </w:r>
    </w:p>
    <w:p w14:paraId="27062D1C" w14:textId="77777777" w:rsidR="00E46DA7" w:rsidRPr="00456BB0" w:rsidRDefault="00E46DA7" w:rsidP="00456BB0">
      <w:pPr>
        <w:ind w:firstLine="0"/>
        <w:jc w:val="left"/>
        <w:rPr>
          <w:rtl/>
        </w:rPr>
      </w:pPr>
    </w:p>
    <w:p w14:paraId="72FEB82B" w14:textId="77777777" w:rsidR="00D716A0" w:rsidRPr="00D716A0" w:rsidRDefault="00D716A0" w:rsidP="00D716A0">
      <w:pPr>
        <w:ind w:firstLine="0"/>
        <w:jc w:val="right"/>
        <w:rPr>
          <w:color w:val="FF0000"/>
          <w:rtl/>
        </w:rPr>
      </w:pPr>
    </w:p>
    <w:p w14:paraId="0CE47827" w14:textId="2096AA82" w:rsidR="00776ED1" w:rsidRDefault="00776ED1" w:rsidP="00776ED1">
      <w:pPr>
        <w:ind w:firstLine="0"/>
        <w:rPr>
          <w:rtl/>
        </w:rPr>
      </w:pPr>
    </w:p>
    <w:p w14:paraId="4F17FE1D" w14:textId="3F6C4048" w:rsidR="00776ED1" w:rsidRDefault="00776ED1" w:rsidP="00776ED1">
      <w:pPr>
        <w:ind w:firstLine="0"/>
        <w:rPr>
          <w:rtl/>
        </w:rPr>
      </w:pPr>
    </w:p>
    <w:p w14:paraId="36EAD22A" w14:textId="1B85D817" w:rsidR="00776ED1" w:rsidRDefault="00776ED1" w:rsidP="00776ED1">
      <w:pPr>
        <w:ind w:firstLine="0"/>
        <w:rPr>
          <w:rtl/>
        </w:rPr>
      </w:pPr>
    </w:p>
    <w:p w14:paraId="78BFAB2A" w14:textId="5B823400" w:rsidR="00776ED1" w:rsidRDefault="00776ED1" w:rsidP="00776ED1">
      <w:pPr>
        <w:ind w:firstLine="0"/>
        <w:rPr>
          <w:rtl/>
        </w:rPr>
      </w:pPr>
    </w:p>
    <w:p w14:paraId="2D11C885" w14:textId="5E60E4E6" w:rsidR="00776ED1" w:rsidRDefault="00776ED1" w:rsidP="00776ED1">
      <w:pPr>
        <w:ind w:firstLine="0"/>
        <w:rPr>
          <w:rtl/>
        </w:rPr>
      </w:pPr>
    </w:p>
    <w:p w14:paraId="463A440A" w14:textId="23A42829" w:rsidR="00776ED1" w:rsidRDefault="00776ED1" w:rsidP="00776ED1">
      <w:pPr>
        <w:ind w:firstLine="0"/>
        <w:rPr>
          <w:rtl/>
        </w:rPr>
      </w:pPr>
    </w:p>
    <w:p w14:paraId="6BA568FC" w14:textId="2E928834" w:rsidR="00776ED1" w:rsidRDefault="00776ED1" w:rsidP="00776ED1">
      <w:pPr>
        <w:ind w:firstLine="0"/>
        <w:rPr>
          <w:rtl/>
        </w:rPr>
      </w:pPr>
    </w:p>
    <w:p w14:paraId="46800337" w14:textId="3A182483" w:rsidR="00776ED1" w:rsidRDefault="00776ED1" w:rsidP="00776ED1">
      <w:pPr>
        <w:ind w:firstLine="0"/>
        <w:rPr>
          <w:rtl/>
        </w:rPr>
      </w:pPr>
    </w:p>
    <w:p w14:paraId="4B3D8DB5" w14:textId="498E1218" w:rsidR="00776ED1" w:rsidRDefault="00776ED1" w:rsidP="00776ED1">
      <w:pPr>
        <w:ind w:firstLine="0"/>
        <w:rPr>
          <w:rtl/>
        </w:rPr>
      </w:pPr>
    </w:p>
    <w:p w14:paraId="6A590493" w14:textId="77777777" w:rsidR="00776ED1" w:rsidRPr="005B2057" w:rsidRDefault="00776ED1" w:rsidP="00776ED1">
      <w:pPr>
        <w:ind w:firstLine="0"/>
        <w:rPr>
          <w:rtl/>
        </w:rPr>
      </w:pPr>
    </w:p>
    <w:p w14:paraId="4DF07C4F" w14:textId="481E38C9" w:rsidR="00544350" w:rsidRPr="00544350" w:rsidRDefault="0089708E" w:rsidP="00F27254">
      <w:pPr>
        <w:pStyle w:val="Heading1"/>
        <w:rPr>
          <w:b/>
          <w:bCs/>
        </w:rPr>
      </w:pPr>
      <w:bookmarkStart w:id="19" w:name="_Toc188971137"/>
      <w:r>
        <w:rPr>
          <w:rFonts w:hint="cs"/>
          <w:b/>
          <w:bCs/>
          <w:rtl/>
        </w:rPr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26734C">
        <w:rPr>
          <w:rFonts w:ascii="Times New Roman" w:hAnsi="Times New Roman" w:cs="Times New Roman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bookmarkEnd w:id="16"/>
      <w:r w:rsidR="00F27254" w:rsidRPr="00F27254">
        <w:rPr>
          <w:b/>
          <w:bCs/>
        </w:rPr>
        <w:t>AdvGAN</w:t>
      </w:r>
      <w:bookmarkEnd w:id="19"/>
    </w:p>
    <w:p w14:paraId="06AE5F7F" w14:textId="3C6DF239" w:rsidR="00E371FD" w:rsidRPr="00E371FD" w:rsidRDefault="00E371FD" w:rsidP="00E371FD">
      <w:pPr>
        <w:rPr>
          <w:rFonts w:asciiTheme="minorHAnsi" w:eastAsia="Titr" w:hAnsiTheme="minorHAnsi"/>
          <w:color w:val="001D32"/>
          <w:sz w:val="28"/>
          <w:szCs w:val="32"/>
          <w:lang w:bidi="ar-SA"/>
        </w:rPr>
      </w:pPr>
    </w:p>
    <w:p w14:paraId="17AF04BD" w14:textId="70253CB9" w:rsidR="00F24E14" w:rsidRPr="00F24E14" w:rsidRDefault="00F24E14" w:rsidP="00F24E14">
      <w:pPr>
        <w:pStyle w:val="Heading2"/>
        <w:numPr>
          <w:ilvl w:val="1"/>
          <w:numId w:val="41"/>
        </w:numPr>
        <w:rPr>
          <w:rFonts w:eastAsia="Titr"/>
          <w:lang w:bidi="ar-SA"/>
        </w:rPr>
      </w:pPr>
      <w:bookmarkStart w:id="20" w:name="_Toc188971138"/>
      <w:r>
        <w:rPr>
          <w:rFonts w:eastAsia="Titr" w:hint="cs"/>
          <w:rtl/>
          <w:lang w:bidi="ar-SA"/>
        </w:rPr>
        <w:t xml:space="preserve">آشنایی با حملات خصمانه و معماری </w:t>
      </w:r>
      <w:r>
        <w:rPr>
          <w:rFonts w:eastAsia="Titr"/>
          <w:lang w:bidi="ar-SA"/>
        </w:rPr>
        <w:t>AdvGAN</w:t>
      </w:r>
      <w:bookmarkEnd w:id="20"/>
    </w:p>
    <w:p w14:paraId="6A923D43" w14:textId="60893879" w:rsidR="00E371FD" w:rsidRPr="00470BAE" w:rsidRDefault="00E371FD" w:rsidP="00F24E14">
      <w:pPr>
        <w:ind w:firstLine="0"/>
        <w:jc w:val="left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قایسه روش‌های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PGD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ا روش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مزیت‌های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</w:t>
      </w:r>
    </w:p>
    <w:p w14:paraId="0745210A" w14:textId="77777777" w:rsidR="00E371FD" w:rsidRPr="00470BAE" w:rsidRDefault="00E371FD" w:rsidP="00F24E14">
      <w:pPr>
        <w:ind w:firstLine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لف) مروری ب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 (Fast Gradient Sign Method)</w:t>
      </w:r>
    </w:p>
    <w:p w14:paraId="02112D1E" w14:textId="77777777" w:rsidR="00E371FD" w:rsidRPr="00470BAE" w:rsidRDefault="00E371FD" w:rsidP="00E371FD">
      <w:pPr>
        <w:numPr>
          <w:ilvl w:val="0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تعریف کلی </w:t>
      </w:r>
    </w:p>
    <w:p w14:paraId="67FC7904" w14:textId="77777777" w:rsidR="00E371FD" w:rsidRPr="00470BAE" w:rsidRDefault="00E371FD" w:rsidP="00E371FD">
      <w:pPr>
        <w:numPr>
          <w:ilvl w:val="1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روش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کی از ساده‌ترین روش‌های تولید نمونه‌های خصمانه است که توسط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oodfellow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همکاران (2015) معرفی ش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5BBB733C" w14:textId="77777777" w:rsidR="00E371FD" w:rsidRPr="00470BAE" w:rsidRDefault="00E371FD" w:rsidP="00E371FD">
      <w:pPr>
        <w:numPr>
          <w:ilvl w:val="1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یده اصلی: از گرادیان تابع هزینه نسبت به ورودی استفاده می‌کند تا با یک گام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Single-step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جهت علامت گرادیان، تصویر کمی تغییر داده 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41409B0A" w14:textId="4125FBF3" w:rsidR="00E371FD" w:rsidRPr="00470BAE" w:rsidRDefault="00E371FD" w:rsidP="00E371FD">
      <w:pPr>
        <w:numPr>
          <w:ilvl w:val="0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فرمول</w:t>
      </w:r>
      <w:r w:rsidR="003E5BCE"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                   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="003E5BCE" w:rsidRPr="00470BAE">
        <w:rPr>
          <w:rFonts w:asciiTheme="minorHAnsi" w:eastAsia="Titr" w:hAnsiTheme="minorHAnsi"/>
          <w:noProof/>
          <w:color w:val="001D32"/>
          <w:sz w:val="28"/>
          <w:rtl/>
          <w:lang w:bidi="ar-SA"/>
        </w:rPr>
        <w:drawing>
          <wp:inline distT="0" distB="0" distL="0" distR="0" wp14:anchorId="4C3A724B" wp14:editId="12B7A7FF">
            <wp:extent cx="2949985" cy="448891"/>
            <wp:effectExtent l="0" t="0" r="3175" b="8890"/>
            <wp:docPr id="1153981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98104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25987" cy="460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8AB18" w14:textId="6F197090" w:rsidR="00E371FD" w:rsidRPr="00470BAE" w:rsidRDefault="003E5BCE" w:rsidP="00E371FD">
      <w:pPr>
        <w:numPr>
          <w:ilvl w:val="1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>X</w:t>
      </w:r>
      <w:r w:rsidR="00E371FD"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</w:t>
      </w:r>
      <w:r w:rsidR="00E371FD"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صویر اصلی</w:t>
      </w:r>
    </w:p>
    <w:p w14:paraId="2418971B" w14:textId="4D5BB3DB" w:rsidR="00E371FD" w:rsidRPr="00470BAE" w:rsidRDefault="003E5BCE" w:rsidP="00E371FD">
      <w:pPr>
        <w:numPr>
          <w:ilvl w:val="1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X</w:t>
      </w:r>
      <w:r w:rsidR="00E371FD" w:rsidRPr="00470BAE">
        <w:rPr>
          <w:rFonts w:asciiTheme="minorHAnsi" w:eastAsia="Titr" w:hAnsiTheme="minorHAnsi"/>
          <w:color w:val="001D32"/>
          <w:sz w:val="28"/>
          <w:lang w:bidi="ar-SA"/>
        </w:rPr>
        <w:t>adv</w:t>
      </w:r>
      <w:r w:rsidR="00E371FD"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صویر خصمانه</w:t>
      </w:r>
    </w:p>
    <w:p w14:paraId="5E69A30D" w14:textId="64A930EB" w:rsidR="00E371FD" w:rsidRPr="00470BAE" w:rsidRDefault="003E5BCE" w:rsidP="00E371FD">
      <w:pPr>
        <w:numPr>
          <w:ilvl w:val="1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</w:t>
      </w:r>
      <w:r w:rsidR="00E371FD"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ϵ </w:t>
      </w:r>
      <w:r w:rsidR="00E371FD"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یزان (یا شدت) اختلال</w:t>
      </w:r>
    </w:p>
    <w:p w14:paraId="15A10510" w14:textId="4F9B3D0A" w:rsidR="00E371FD" w:rsidRPr="00470BAE" w:rsidRDefault="00E371FD" w:rsidP="00E371FD">
      <w:pPr>
        <w:numPr>
          <w:ilvl w:val="1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="Cambria Math" w:eastAsia="Titr" w:hAnsi="Cambria Math"/>
          <w:color w:val="001D32"/>
          <w:sz w:val="28"/>
          <w:lang w:bidi="ar-SA"/>
        </w:rPr>
        <w:t>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xJ(</w:t>
      </w:r>
      <w:r w:rsidRPr="00470BAE">
        <w:rPr>
          <w:rFonts w:ascii="Calibri" w:eastAsia="Titr" w:hAnsi="Calibri"/>
          <w:color w:val="001D32"/>
          <w:sz w:val="28"/>
          <w:lang w:bidi="ar-SA"/>
        </w:rPr>
        <w:t>θ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,x,y </w:t>
      </w:r>
      <w:r w:rsidR="00F24E14">
        <w:rPr>
          <w:rFonts w:asciiTheme="minorHAnsi" w:eastAsia="Titr" w:hAnsiTheme="minorHAnsi"/>
          <w:color w:val="001D32"/>
          <w:sz w:val="28"/>
          <w:lang w:bidi="ar-SA"/>
        </w:rPr>
        <w:t>))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گرادیان تابع هزینه نسبت به ورودی</w:t>
      </w:r>
    </w:p>
    <w:p w14:paraId="5D4BFA65" w14:textId="77777777" w:rsidR="00E371FD" w:rsidRPr="00470BAE" w:rsidRDefault="00E371FD" w:rsidP="00E371FD">
      <w:pPr>
        <w:numPr>
          <w:ilvl w:val="0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مزایا و معایب </w:t>
      </w:r>
    </w:p>
    <w:p w14:paraId="46D1EEC0" w14:textId="77777777" w:rsidR="00E371FD" w:rsidRPr="00470BAE" w:rsidRDefault="00E371FD" w:rsidP="00E371FD">
      <w:pPr>
        <w:numPr>
          <w:ilvl w:val="1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زیت: بسیار سریع و ساده است (تنها یک گام محاسبه)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1853479F" w14:textId="106AB6F0" w:rsidR="003E5BCE" w:rsidRPr="00F24E14" w:rsidRDefault="00E371FD" w:rsidP="00F24E14">
      <w:pPr>
        <w:numPr>
          <w:ilvl w:val="1"/>
          <w:numId w:val="30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عیب: اختلال معمولاً کوچک است اما ممکن است در برخی مدل‌ها کافی نباشد یا نیاز به تنظیم دقیق</w:t>
      </w:r>
      <w:r w:rsidR="003E5BCE"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ϵ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ارد. همچنین در سناریوهایی که مدل مقاوم‌سازی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defense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شده باشد،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مکن است کارایی پایین‌تری داشته باش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4FC7FAA4" w14:textId="660CE8FE" w:rsidR="00E371FD" w:rsidRPr="00F24E14" w:rsidRDefault="00E371FD" w:rsidP="00F24E14">
      <w:pPr>
        <w:ind w:firstLine="0"/>
        <w:rPr>
          <w:rFonts w:asciiTheme="minorHAnsi" w:eastAsia="Titr" w:hAnsiTheme="minorHAnsi"/>
          <w:color w:val="001D32"/>
          <w:sz w:val="28"/>
          <w:lang w:bidi="ar-SA"/>
        </w:rPr>
      </w:pPr>
      <w:r w:rsidRPr="00F24E14">
        <w:rPr>
          <w:rFonts w:asciiTheme="minorHAnsi" w:eastAsia="Titr" w:hAnsiTheme="minorHAnsi"/>
          <w:color w:val="001D32"/>
          <w:sz w:val="28"/>
          <w:rtl/>
          <w:lang w:bidi="ar-SA"/>
        </w:rPr>
        <w:t>ب) مروری بر</w:t>
      </w:r>
      <w:r w:rsidRPr="00F24E14">
        <w:rPr>
          <w:rFonts w:asciiTheme="minorHAnsi" w:eastAsia="Titr" w:hAnsiTheme="minorHAnsi"/>
          <w:color w:val="001D32"/>
          <w:sz w:val="28"/>
          <w:lang w:bidi="ar-SA"/>
        </w:rPr>
        <w:t xml:space="preserve"> PGD (Projected Gradient Descent)</w:t>
      </w:r>
    </w:p>
    <w:p w14:paraId="45E73B85" w14:textId="77777777" w:rsidR="00E371FD" w:rsidRPr="00470BAE" w:rsidRDefault="00E371FD" w:rsidP="00E371FD">
      <w:pPr>
        <w:numPr>
          <w:ilvl w:val="0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تعریف کلی </w:t>
      </w:r>
    </w:p>
    <w:p w14:paraId="52E34444" w14:textId="77777777" w:rsidR="00E371FD" w:rsidRPr="00470BAE" w:rsidRDefault="00E371FD" w:rsidP="00E371FD">
      <w:pPr>
        <w:numPr>
          <w:ilvl w:val="1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lastRenderedPageBreak/>
        <w:t>روش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PGD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نسخه چندگامی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Iterative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ز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 و نوعی حمله قوی‌تر محسوب می‌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73BED491" w14:textId="60612F9C" w:rsidR="00E371FD" w:rsidRPr="00470BAE" w:rsidRDefault="00E371FD" w:rsidP="00E371FD">
      <w:pPr>
        <w:numPr>
          <w:ilvl w:val="1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در هر گام، در جهت گرادیان حرکت می‌کنیم و سپس نتایج را در یک کره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ℓp</w:t>
      </w:r>
      <w:r w:rsidR="003E5BCE"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 xml:space="preserve"> (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معمولاً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ℓ∞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یا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ℓ2</w:t>
      </w:r>
      <w:r w:rsidR="003E5BCE"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)</w:t>
      </w:r>
      <w:r w:rsidR="003E5BCE" w:rsidRPr="00470BAE">
        <w:rPr>
          <w:rFonts w:asciiTheme="minorHAnsi" w:eastAsia="Titr" w:hAnsiTheme="minorHAnsi" w:hint="cs"/>
          <w:color w:val="001D32"/>
          <w:sz w:val="28"/>
          <w:rtl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پیرامون نمونه اصلی پرُروجکت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Projection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ی‌کنیم تا میزان اختلال از حد مجاز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ϵ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فراتر نر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7AEDC625" w14:textId="0B6C5010" w:rsidR="00E371FD" w:rsidRPr="00470BAE" w:rsidRDefault="00E371FD" w:rsidP="00E371FD">
      <w:pPr>
        <w:numPr>
          <w:ilvl w:val="0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فرمول ساده‌شده </w:t>
      </w:r>
    </w:p>
    <w:p w14:paraId="4CCE6287" w14:textId="1914FFB2" w:rsidR="006D4F15" w:rsidRPr="00470BAE" w:rsidRDefault="006D4F15" w:rsidP="006D4F15">
      <w:pPr>
        <w:ind w:firstLine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 xml:space="preserve">                           </w:t>
      </w:r>
      <w:r w:rsidRPr="00470BAE">
        <w:rPr>
          <w:rFonts w:asciiTheme="minorHAnsi" w:eastAsia="Titr" w:hAnsiTheme="minorHAnsi"/>
          <w:noProof/>
          <w:color w:val="001D32"/>
          <w:sz w:val="28"/>
          <w:rtl/>
          <w:lang w:bidi="ar-SA"/>
        </w:rPr>
        <w:drawing>
          <wp:inline distT="0" distB="0" distL="0" distR="0" wp14:anchorId="55A1FDD2" wp14:editId="4357BE69">
            <wp:extent cx="2725764" cy="523126"/>
            <wp:effectExtent l="0" t="0" r="0" b="0"/>
            <wp:docPr id="13829785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97851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55906" cy="52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62DE" w14:textId="0707DD62" w:rsidR="00E371FD" w:rsidRPr="00470BAE" w:rsidRDefault="00E371FD" w:rsidP="00E371FD">
      <w:pPr>
        <w:numPr>
          <w:ilvl w:val="1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>Πx,ϵ</w:t>
      </w:r>
      <w:r w:rsidR="006D4F15"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</w:t>
      </w:r>
      <w:r w:rsidR="006D4F15"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عملگر پرُروجکت کردن روی کره‌ای با شعاع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ϵ </w:t>
      </w:r>
      <w:r w:rsidR="006D4F15" w:rsidRPr="00470BAE">
        <w:rPr>
          <w:rFonts w:asciiTheme="minorHAnsi" w:eastAsia="Titr" w:hAnsiTheme="minorHAnsi" w:hint="cs"/>
          <w:color w:val="001D32"/>
          <w:sz w:val="28"/>
          <w:rtl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حول </w:t>
      </w:r>
      <w:r w:rsidR="006D4F15" w:rsidRPr="00470BAE">
        <w:rPr>
          <w:rFonts w:asciiTheme="minorHAnsi" w:eastAsia="Titr" w:hAnsiTheme="minorHAnsi"/>
          <w:color w:val="001D32"/>
          <w:sz w:val="28"/>
          <w:lang w:bidi="ar-SA"/>
        </w:rPr>
        <w:t>.X</w:t>
      </w:r>
    </w:p>
    <w:p w14:paraId="77F8A800" w14:textId="224FD02B" w:rsidR="00E371FD" w:rsidRPr="00470BAE" w:rsidRDefault="00E371FD" w:rsidP="00E371FD">
      <w:pPr>
        <w:numPr>
          <w:ilvl w:val="1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α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گام کوچکتر از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ϵ</w:t>
      </w:r>
      <w:r w:rsidR="006D4F15"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هر مرحل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19520189" w14:textId="77777777" w:rsidR="00E371FD" w:rsidRPr="00470BAE" w:rsidRDefault="00E371FD" w:rsidP="00E371FD">
      <w:pPr>
        <w:numPr>
          <w:ilvl w:val="0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مزایا و معایب </w:t>
      </w:r>
    </w:p>
    <w:p w14:paraId="7A11B038" w14:textId="77777777" w:rsidR="00E371FD" w:rsidRPr="00470BAE" w:rsidRDefault="00E371FD" w:rsidP="00E371FD">
      <w:pPr>
        <w:numPr>
          <w:ilvl w:val="1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زیت: قوی‌تر از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 و اغلب می‌تواند مدل‌های مقاوم‌تر را نیز گول بزن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13A2512D" w14:textId="77777777" w:rsidR="00E371FD" w:rsidRPr="00470BAE" w:rsidRDefault="00E371FD" w:rsidP="00E371FD">
      <w:pPr>
        <w:numPr>
          <w:ilvl w:val="1"/>
          <w:numId w:val="31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عیب: محاسباتی سنگین‌تر (چند مرحله‌ای) است و در سناریوهای بلک‌باکس ممکن است به سختی قابل اجرا باشد (چون نیازمند گرادیان‌های تکراری است)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5510F680" w14:textId="77777777" w:rsidR="00E371FD" w:rsidRPr="00470BAE" w:rsidRDefault="00E371FD" w:rsidP="00E371FD">
      <w:pPr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پ) مزیت‌های کلی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نسبت ب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PGD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</w:t>
      </w:r>
    </w:p>
    <w:p w14:paraId="06CD6D76" w14:textId="77777777" w:rsidR="00E371FD" w:rsidRPr="00470BAE" w:rsidRDefault="00E371FD" w:rsidP="00E371FD">
      <w:pPr>
        <w:numPr>
          <w:ilvl w:val="0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ولید نمونه‌های خصمانه به‌صورت مدل مول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Generator) </w:t>
      </w:r>
    </w:p>
    <w:p w14:paraId="11ECFCFF" w14:textId="77777777" w:rsidR="00E371FD" w:rsidRPr="00470BAE" w:rsidRDefault="00E371FD" w:rsidP="00E371FD">
      <w:pPr>
        <w:numPr>
          <w:ilvl w:val="1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PGD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ای ساختن هر نمونه خصمانه، باید مستقیماً از گرادیان و به‌طور تکراری/تک‌مرحله‌ای استفاده کر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4BB26DCC" w14:textId="77777777" w:rsidR="00E371FD" w:rsidRPr="00470BAE" w:rsidRDefault="00E371FD" w:rsidP="00E371FD">
      <w:pPr>
        <w:numPr>
          <w:ilvl w:val="1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در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ک شبکه مول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Generator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آموزش داده می‌شود که می‌تواند بدون نیاز به محاسبات گرادیان برای تک‌تک نمونه‌ها، در یک مرحله نمونه خصمانه بسازد. به محض آموزش، تولید نمونه خصمانه بسیار سریع خواهد ش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172AF691" w14:textId="77777777" w:rsidR="00E371FD" w:rsidRPr="00470BAE" w:rsidRDefault="00E371FD" w:rsidP="00E371FD">
      <w:pPr>
        <w:numPr>
          <w:ilvl w:val="0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انعطاف‌پذیری و تطبیق با سناریوهای مختلف </w:t>
      </w:r>
    </w:p>
    <w:p w14:paraId="6641C8C7" w14:textId="77777777" w:rsidR="00E371FD" w:rsidRPr="00470BAE" w:rsidRDefault="00E371FD" w:rsidP="00E371FD">
      <w:pPr>
        <w:numPr>
          <w:ilvl w:val="1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ی‌توان با انتخاب توابع هزینه (و قیود مختلف) نمونه‌های خصمانه هدف‌دا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Targeted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ا غیرهدف‌دا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Untargeted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ولید کر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04C06BAA" w14:textId="77777777" w:rsidR="00E371FD" w:rsidRPr="00470BAE" w:rsidRDefault="00E371FD" w:rsidP="00E371FD">
      <w:pPr>
        <w:numPr>
          <w:ilvl w:val="1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مکان ترکیب توابع هزینه متعدد (برای حفظ کیفیت بصری و همچنین فریب مدل) وجود دار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64EF056A" w14:textId="77777777" w:rsidR="00E371FD" w:rsidRPr="00470BAE" w:rsidRDefault="00E371FD" w:rsidP="00E371FD">
      <w:pPr>
        <w:numPr>
          <w:ilvl w:val="0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قابلیت تولید انبوه و مقیاس‌پذیر </w:t>
      </w:r>
    </w:p>
    <w:p w14:paraId="40AF973D" w14:textId="77777777" w:rsidR="00E371FD" w:rsidRPr="00470BAE" w:rsidRDefault="00E371FD" w:rsidP="00E371FD">
      <w:pPr>
        <w:numPr>
          <w:ilvl w:val="1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lastRenderedPageBreak/>
        <w:t>چون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ک تابع پارامتری آموزش‌دیده است، می‌توان به‌صورت همزمان روی بسیاری از داده‌های ورودی به‌راحتی نمونه خصمانه ساخت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2B49CFEF" w14:textId="77777777" w:rsidR="00E371FD" w:rsidRPr="00470BAE" w:rsidRDefault="00E371FD" w:rsidP="00E371FD">
      <w:pPr>
        <w:numPr>
          <w:ilvl w:val="1"/>
          <w:numId w:val="32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خلاف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PGD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ا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که هر بار باید محاسبات گرادیانی انجام 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1FBCE11B" w14:textId="0488A3F5" w:rsidR="00E371FD" w:rsidRPr="00F24E14" w:rsidRDefault="00C43FE8" w:rsidP="00F24E14">
      <w:pPr>
        <w:rPr>
          <w:rFonts w:asciiTheme="minorHAnsi" w:eastAsia="Titr" w:hAnsiTheme="minorHAnsi"/>
          <w:color w:val="001D32"/>
          <w:sz w:val="28"/>
          <w:lang w:bidi="ar-SA"/>
        </w:rPr>
      </w:pPr>
      <w:r>
        <w:rPr>
          <w:rFonts w:asciiTheme="minorHAnsi" w:eastAsia="Titr" w:hAnsiTheme="minorHAnsi"/>
          <w:color w:val="001D32"/>
          <w:sz w:val="28"/>
          <w:lang w:bidi="ar-SA"/>
        </w:rPr>
        <w:pict w14:anchorId="1B23A354">
          <v:rect id="_x0000_i1026" style="width:0;height:1.5pt" o:hralign="center" o:hrstd="t" o:hr="t" fillcolor="#a0a0a0" stroked="f"/>
        </w:pic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تفاوت‌های کلیدی بین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 AdvGAN 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و یک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 GAN 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ساده</w:t>
      </w:r>
    </w:p>
    <w:p w14:paraId="2C149011" w14:textId="5EEAA6FF" w:rsidR="00E371FD" w:rsidRPr="00470BAE" w:rsidRDefault="00E371FD" w:rsidP="00C904E7">
      <w:pPr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ساده معمولاً یک مول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Generator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یک تمیزدهنده/تفکیک‌کنند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Discriminator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ارد که مولد سعی می‌کند داده‌های جدید شبیه داده‌های واقعی تولید کند و تمیزدهنده تلاش می‌کند واقعی را از مصنوعی تشخیص دهد. در نهایت مولد یاد می‌گیرد داده‌هایی تولید کند که تمیزدهنده نتواند آنها را از داده اصلی تمیز ده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2BE7AC0D" w14:textId="77777777" w:rsidR="00E371FD" w:rsidRPr="00470BAE" w:rsidRDefault="00E371FD" w:rsidP="00E371FD">
      <w:pPr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:</w:t>
      </w:r>
    </w:p>
    <w:p w14:paraId="71C03A53" w14:textId="77777777" w:rsidR="00E371FD" w:rsidRPr="00470BAE" w:rsidRDefault="00E371FD" w:rsidP="00E371FD">
      <w:pPr>
        <w:numPr>
          <w:ilvl w:val="0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هدف مولد </w:t>
      </w:r>
    </w:p>
    <w:p w14:paraId="0E6DAAF4" w14:textId="78891271" w:rsidR="006D4F15" w:rsidRPr="004A1585" w:rsidRDefault="00E371FD" w:rsidP="004A1585">
      <w:pPr>
        <w:numPr>
          <w:ilvl w:val="1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ول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Generator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ه‌جای تولید داده‌های «واقعی‌نما»، نمونه‌هایی تولید می‌کند که به یک کلاس اشتباه در مدل هدف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Target model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نجر شوند یا احتمال پیش‌بینی یک کلاس خاص را بالا ببرند (حملۀ هدف‌دار یا غیرهدف‌دار)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368D3EB6" w14:textId="77777777" w:rsidR="00E371FD" w:rsidRPr="00470BAE" w:rsidRDefault="00E371FD" w:rsidP="00E371FD">
      <w:pPr>
        <w:numPr>
          <w:ilvl w:val="0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نقش تمیزدهند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Discriminator) </w:t>
      </w:r>
    </w:p>
    <w:p w14:paraId="63AB9FF6" w14:textId="77777777" w:rsidR="00E371FD" w:rsidRPr="00470BAE" w:rsidRDefault="00E371FD" w:rsidP="00E371FD">
      <w:pPr>
        <w:numPr>
          <w:ilvl w:val="1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یک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ساده، تمیزدهنده سعی می‌کند واقعی بودن نمونه‌ها را تشخیص دهد؛ ولی د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، تمیزدهنده می‌تواند معیاری برای بررسی «تشابه بصری نمونه خصمانه با نمونه اصلی» باشد (به‌طور مثال با تفکیک «نمونه اصلی» از «نمونه دستکاری‌شده»)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4A248406" w14:textId="77777777" w:rsidR="00E371FD" w:rsidRPr="00470BAE" w:rsidRDefault="00E371FD" w:rsidP="00E371FD">
      <w:pPr>
        <w:numPr>
          <w:ilvl w:val="1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همچنین از خروجی مدل هدف (یا تابع هزینه مربوط) در کنار تمیزدهنده استفاده می‌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75E9A3FB" w14:textId="77777777" w:rsidR="00E371FD" w:rsidRPr="00470BAE" w:rsidRDefault="00E371FD" w:rsidP="00E371FD">
      <w:pPr>
        <w:numPr>
          <w:ilvl w:val="0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توابع هزینه </w:t>
      </w:r>
    </w:p>
    <w:p w14:paraId="1F44D12B" w14:textId="77777777" w:rsidR="00E371FD" w:rsidRPr="00470BAE" w:rsidRDefault="00E371FD" w:rsidP="00E371FD">
      <w:pPr>
        <w:numPr>
          <w:ilvl w:val="1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ساده، تابع هزینه مولد همان فاصله بین توزیع داده‌های حقیقی و مصنوعی است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2E191133" w14:textId="77777777" w:rsidR="00E371FD" w:rsidRPr="00470BAE" w:rsidRDefault="00E371FD" w:rsidP="00E371FD">
      <w:pPr>
        <w:numPr>
          <w:ilvl w:val="1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وابع هزینه می‌توانند چندبخشی باشن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: </w:t>
      </w:r>
    </w:p>
    <w:p w14:paraId="12B59C4F" w14:textId="0064ADF8" w:rsidR="00E371FD" w:rsidRPr="00470BAE" w:rsidRDefault="00E371FD" w:rsidP="00253002">
      <w:pPr>
        <w:numPr>
          <w:ilvl w:val="2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خطای فریب </w:t>
      </w:r>
      <w:r w:rsidR="00253002">
        <w:rPr>
          <w:rFonts w:asciiTheme="minorHAnsi" w:eastAsia="Titr" w:hAnsiTheme="minorHAnsi"/>
          <w:color w:val="001D32"/>
          <w:sz w:val="28"/>
          <w:lang w:bidi="ar-SA"/>
        </w:rPr>
        <w:t>)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قتاً مرتبط با خروجی مدل هدف که باید گول بخورد</w:t>
      </w:r>
      <w:r w:rsidR="00253002">
        <w:rPr>
          <w:rFonts w:asciiTheme="minorHAnsi" w:eastAsia="Titr" w:hAnsiTheme="minorHAnsi"/>
          <w:color w:val="001D32"/>
          <w:sz w:val="28"/>
          <w:lang w:bidi="ar-SA"/>
        </w:rPr>
        <w:t>(</w:t>
      </w:r>
    </w:p>
    <w:p w14:paraId="5C3A40D0" w14:textId="77777777" w:rsidR="00E371FD" w:rsidRPr="00470BAE" w:rsidRDefault="00E371FD" w:rsidP="00E371FD">
      <w:pPr>
        <w:numPr>
          <w:ilvl w:val="2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فاصله‌ یا شباهت بین تصویر خصمانه و تصویر اصلی (تا پنهان ماندن تغییرها)،</w:t>
      </w:r>
    </w:p>
    <w:p w14:paraId="41D55BA8" w14:textId="28FBA15F" w:rsidR="00E371FD" w:rsidRPr="00470BAE" w:rsidRDefault="00E371FD" w:rsidP="00036EAF">
      <w:pPr>
        <w:numPr>
          <w:ilvl w:val="2"/>
          <w:numId w:val="33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lastRenderedPageBreak/>
        <w:t>هزینه‌های مبتنی بر تمیزدهنده برای نگه داشتن کیفیت ظاهری نمونه یا جلوگیری از تشخیص آسان دستکاری</w:t>
      </w:r>
    </w:p>
    <w:p w14:paraId="095978DC" w14:textId="390F3BC2" w:rsidR="006D4F15" w:rsidRPr="00DF3F97" w:rsidRDefault="00C43FE8" w:rsidP="00DF3F97">
      <w:pPr>
        <w:rPr>
          <w:rFonts w:asciiTheme="minorHAnsi" w:eastAsia="Titr" w:hAnsiTheme="minorHAnsi"/>
          <w:color w:val="001D32"/>
          <w:sz w:val="28"/>
          <w:lang w:bidi="ar-SA"/>
        </w:rPr>
      </w:pPr>
      <w:r>
        <w:rPr>
          <w:rFonts w:asciiTheme="minorHAnsi" w:eastAsia="Titr" w:hAnsiTheme="minorHAnsi"/>
          <w:color w:val="001D32"/>
          <w:sz w:val="28"/>
          <w:lang w:bidi="ar-SA"/>
        </w:rPr>
        <w:pict w14:anchorId="413D7F1E">
          <v:rect id="_x0000_i1027" style="width:0;height:1.5pt" o:hralign="center" o:hrstd="t" o:hr="t" fillcolor="#a0a0a0" stroked="f"/>
        </w:pict>
      </w:r>
    </w:p>
    <w:p w14:paraId="406A7893" w14:textId="53D76563" w:rsidR="00E371FD" w:rsidRPr="00470BAE" w:rsidRDefault="006D4F15" w:rsidP="00E371FD">
      <w:pPr>
        <w:rPr>
          <w:rFonts w:asciiTheme="minorHAnsi" w:eastAsia="Titr" w:hAnsiTheme="minorHAnsi"/>
          <w:b/>
          <w:bCs/>
          <w:color w:val="001D32"/>
          <w:sz w:val="28"/>
          <w:lang w:bidi="ar-SA"/>
        </w:rPr>
      </w:pPr>
      <w:r w:rsidRPr="00470BAE">
        <w:rPr>
          <w:rFonts w:asciiTheme="minorHAnsi" w:eastAsia="Titr" w:hAnsiTheme="minorHAnsi" w:hint="cs"/>
          <w:b/>
          <w:bCs/>
          <w:color w:val="001D32"/>
          <w:sz w:val="28"/>
          <w:rtl/>
          <w:lang w:bidi="ar-SA"/>
        </w:rPr>
        <w:t>3.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 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نحوۀ استفاده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 AdvGAN 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از خروجی یا گرادیان‌های مدل هدف در زمان آموزش</w:t>
      </w:r>
    </w:p>
    <w:p w14:paraId="4FA06D2D" w14:textId="6C919FBB" w:rsidR="00E371FD" w:rsidRPr="00470BAE" w:rsidRDefault="00E371FD" w:rsidP="006D4F15">
      <w:pPr>
        <w:numPr>
          <w:ilvl w:val="0"/>
          <w:numId w:val="34"/>
        </w:numPr>
        <w:ind w:left="0"/>
        <w:jc w:val="left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چرا به خروجی مدل هدف نیاز</w:t>
      </w:r>
      <w:r w:rsidR="006D4F15"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اریم؟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br/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برای این که بدانیم مولد در تولید نمونه خصمانه موفق عمل کرده یا نه، باید از پاسخ مدل هدف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(Target Model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ا گرادیان آن استفاده کنیم. در حالت وایت‌باکس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White-box)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، گرادیان مستقیماً در دسترس است و می‌توانیم مانن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FGSM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،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PGD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="Arial" w:eastAsia="Titr" w:hAnsi="Arial" w:cs="Arial" w:hint="cs"/>
          <w:color w:val="001D32"/>
          <w:sz w:val="28"/>
          <w:rtl/>
          <w:lang w:bidi="ar-SA"/>
        </w:rPr>
        <w:t>…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از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آن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استفاده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کنیم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.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در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حالت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بلک‌باکس،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ممکن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است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تابع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هزینه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را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با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پرس‌وجوی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خروجی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مدل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تخمین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</w:t>
      </w:r>
      <w:r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بزنیم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58894604" w14:textId="77777777" w:rsidR="00E371FD" w:rsidRPr="00470BAE" w:rsidRDefault="00E371FD" w:rsidP="00E371FD">
      <w:pPr>
        <w:numPr>
          <w:ilvl w:val="0"/>
          <w:numId w:val="34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روش کلی در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 </w:t>
      </w:r>
    </w:p>
    <w:p w14:paraId="254FEC29" w14:textId="77777777" w:rsidR="00E371FD" w:rsidRPr="00470BAE" w:rsidRDefault="00E371FD" w:rsidP="00E371FD">
      <w:pPr>
        <w:numPr>
          <w:ilvl w:val="1"/>
          <w:numId w:val="34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ک تصویر کاندید (خصمانه) ایجاد می‌کن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0623992B" w14:textId="77777777" w:rsidR="00E371FD" w:rsidRPr="00470BAE" w:rsidRDefault="00E371FD" w:rsidP="00E371FD">
      <w:pPr>
        <w:numPr>
          <w:ilvl w:val="1"/>
          <w:numId w:val="34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ین تصویر به مدل هدف داده می‌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1EB7C9E9" w14:textId="77777777" w:rsidR="00E371FD" w:rsidRPr="00470BAE" w:rsidRDefault="00E371FD" w:rsidP="00E371FD">
      <w:pPr>
        <w:numPr>
          <w:ilvl w:val="1"/>
          <w:numId w:val="34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خروجی مدل هدف (احتمال کلاس‌ها یا لاگیت‌ها) و/یا گرادیان‌های آن محاسبه می‌شون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0BC9A778" w14:textId="77777777" w:rsidR="00E371FD" w:rsidRPr="00470BAE" w:rsidRDefault="00E371FD" w:rsidP="00E371FD">
      <w:pPr>
        <w:numPr>
          <w:ilvl w:val="1"/>
          <w:numId w:val="34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ابع هزینه بر اساس انحراف از پاسخ مطلوب (مثلاً اجبار به اشتباه کلاس) و همچنین حفظ شباهت با ورودی اصلی محاسبه و ب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ازگردانده می‌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522A666F" w14:textId="77777777" w:rsidR="00E371FD" w:rsidRPr="00470BAE" w:rsidRDefault="00E371FD" w:rsidP="00E371FD">
      <w:pPr>
        <w:numPr>
          <w:ilvl w:val="1"/>
          <w:numId w:val="34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ا استفاده از این سیگنال خطا به‌روزرسانی پارامتر را انجام می‌ده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56032EA0" w14:textId="2D5364F9" w:rsidR="006D4F15" w:rsidRPr="00FC4C0E" w:rsidRDefault="00C43FE8" w:rsidP="00FC4C0E">
      <w:pPr>
        <w:rPr>
          <w:rFonts w:asciiTheme="minorHAnsi" w:eastAsia="Titr" w:hAnsiTheme="minorHAnsi"/>
          <w:color w:val="001D32"/>
          <w:sz w:val="28"/>
          <w:rtl/>
          <w:lang w:bidi="ar-SA"/>
        </w:rPr>
      </w:pPr>
      <w:r>
        <w:rPr>
          <w:rFonts w:asciiTheme="minorHAnsi" w:eastAsia="Titr" w:hAnsiTheme="minorHAnsi"/>
          <w:color w:val="001D32"/>
          <w:sz w:val="28"/>
          <w:lang w:bidi="ar-SA"/>
        </w:rPr>
        <w:pict w14:anchorId="6F42852D">
          <v:rect id="_x0000_i1028" style="width:0;height:1.5pt" o:hralign="center" o:hrstd="t" o:hr="t" fillcolor="#a0a0a0" stroked="f"/>
        </w:pict>
      </w:r>
    </w:p>
    <w:p w14:paraId="21C9E0DF" w14:textId="77777777" w:rsidR="006D4F15" w:rsidRPr="00470BAE" w:rsidRDefault="006D4F15">
      <w:pPr>
        <w:bidi w:val="0"/>
        <w:spacing w:after="200"/>
        <w:ind w:firstLine="0"/>
        <w:jc w:val="left"/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</w:pPr>
      <w:r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br w:type="page"/>
      </w:r>
    </w:p>
    <w:p w14:paraId="3E64CEF7" w14:textId="53208637" w:rsidR="00E371FD" w:rsidRPr="00470BAE" w:rsidRDefault="006D4F15" w:rsidP="00E371FD">
      <w:pPr>
        <w:rPr>
          <w:rFonts w:asciiTheme="minorHAnsi" w:eastAsia="Titr" w:hAnsiTheme="minorHAnsi"/>
          <w:b/>
          <w:bCs/>
          <w:color w:val="001D32"/>
          <w:sz w:val="28"/>
          <w:lang w:bidi="ar-SA"/>
        </w:rPr>
      </w:pPr>
      <w:r w:rsidRPr="00470BAE">
        <w:rPr>
          <w:rFonts w:asciiTheme="minorHAnsi" w:eastAsia="Titr" w:hAnsiTheme="minorHAnsi" w:hint="cs"/>
          <w:b/>
          <w:bCs/>
          <w:color w:val="001D32"/>
          <w:sz w:val="28"/>
          <w:rtl/>
          <w:lang w:bidi="ar-SA"/>
        </w:rPr>
        <w:lastRenderedPageBreak/>
        <w:t>4.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 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نحوۀ تولید نمونه‌های خصمانه در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 AdvGAN 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و حفظ «فداکاری-کیفیت» حمله</w:t>
      </w:r>
    </w:p>
    <w:p w14:paraId="3C64BF69" w14:textId="77777777" w:rsidR="00E371FD" w:rsidRPr="00470BAE" w:rsidRDefault="00E371FD" w:rsidP="00E371FD">
      <w:pPr>
        <w:numPr>
          <w:ilvl w:val="0"/>
          <w:numId w:val="35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ولید از طریق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enerator </w:t>
      </w:r>
    </w:p>
    <w:p w14:paraId="000FE548" w14:textId="77777777" w:rsidR="00E371FD" w:rsidRPr="00470BAE" w:rsidRDefault="00E371FD" w:rsidP="00E371FD">
      <w:pPr>
        <w:numPr>
          <w:ilvl w:val="1"/>
          <w:numId w:val="35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در هر حلقۀ آموزش،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رودی اصلی (مثلاً تصویر اصلی) را گرفته و یک اختلال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perturbation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ا نسخۀ تغییریافته از آن را خروجی می‌ده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26670042" w14:textId="242FADBC" w:rsidR="006D4F15" w:rsidRPr="007B5BAB" w:rsidRDefault="00E371FD" w:rsidP="007B5BAB">
      <w:pPr>
        <w:numPr>
          <w:ilvl w:val="1"/>
          <w:numId w:val="35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ین خروجی باید هم کلاس مورد نظر (یا هدف دلخواه) را در مدل هدف فعال کند، و هم از نظر بصری شباهت بالایی به تصویر اصلی داشته باش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12DE4D7E" w14:textId="75135991" w:rsidR="00E371FD" w:rsidRPr="00470BAE" w:rsidRDefault="00E371FD" w:rsidP="00E371FD">
      <w:pPr>
        <w:numPr>
          <w:ilvl w:val="0"/>
          <w:numId w:val="35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فهوم «فداکاری» یا «سازش</w:t>
      </w:r>
      <w:r w:rsidR="006D4F15"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»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Trade-off) </w:t>
      </w:r>
    </w:p>
    <w:p w14:paraId="754FA0FA" w14:textId="77777777" w:rsidR="00E371FD" w:rsidRPr="00470BAE" w:rsidRDefault="00E371FD" w:rsidP="00E371FD">
      <w:pPr>
        <w:numPr>
          <w:ilvl w:val="1"/>
          <w:numId w:val="35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روش‌های خصمانه، همیشه یک سازش بین «قابلیت فریب مدل» و «کیفیت بصری یا شباهت با تصویر اصلی» وجود دار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0ADF9E98" w14:textId="48759EE6" w:rsidR="00E371FD" w:rsidRPr="00470BAE" w:rsidRDefault="00E371FD" w:rsidP="00E371FD">
      <w:pPr>
        <w:numPr>
          <w:ilvl w:val="1"/>
          <w:numId w:val="35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عمولاً در تابع هزینه‌اش بخشی را به نگه داشتن تغییرات کوچک‌تر در پیکسل‌ها اختصاص می‌دهد (مثلاً استفاده از</w:t>
      </w:r>
      <w:r w:rsidR="006D4F15"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(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ℓ2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یا </w:t>
      </w:r>
      <w:r w:rsidR="006D4F15" w:rsidRPr="00470BAE">
        <w:rPr>
          <w:rFonts w:asciiTheme="minorHAnsi" w:eastAsia="Titr" w:hAnsiTheme="minorHAnsi"/>
          <w:color w:val="001D32"/>
          <w:sz w:val="28"/>
          <w:lang w:bidi="ar-SA"/>
        </w:rPr>
        <w:t>norm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ℓ∞</w:t>
      </w:r>
      <w:r w:rsidR="006D4F15" w:rsidRPr="00470BAE">
        <w:rPr>
          <w:rFonts w:asciiTheme="minorHAnsi" w:eastAsia="Titr" w:hAnsiTheme="minorHAnsi" w:hint="cs"/>
          <w:color w:val="001D32"/>
          <w:sz w:val="28"/>
          <w:rtl/>
          <w:lang w:bidi="ar-SA"/>
        </w:rPr>
        <w:t>)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بخشی دیگر را به ماکسیمم کردن خطای مدل هدف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3FD3E5CA" w14:textId="77777777" w:rsidR="00E371FD" w:rsidRPr="00470BAE" w:rsidRDefault="00E371FD" w:rsidP="00E371FD">
      <w:pPr>
        <w:numPr>
          <w:ilvl w:val="1"/>
          <w:numId w:val="35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زاین‌رو باید پارامترهایی برای وزن‌دهی به این دو جنبه تعیین کر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28A42B40" w14:textId="1EB86E47" w:rsidR="006D4F15" w:rsidRPr="001356C8" w:rsidRDefault="00C43FE8" w:rsidP="001356C8">
      <w:pPr>
        <w:rPr>
          <w:rFonts w:asciiTheme="minorHAnsi" w:eastAsia="Titr" w:hAnsiTheme="minorHAnsi"/>
          <w:color w:val="001D32"/>
          <w:sz w:val="28"/>
          <w:lang w:bidi="ar-SA"/>
        </w:rPr>
      </w:pPr>
      <w:r>
        <w:rPr>
          <w:rFonts w:asciiTheme="minorHAnsi" w:eastAsia="Titr" w:hAnsiTheme="minorHAnsi"/>
          <w:color w:val="001D32"/>
          <w:sz w:val="28"/>
          <w:lang w:bidi="ar-SA"/>
        </w:rPr>
        <w:pict w14:anchorId="65FC0309">
          <v:rect id="_x0000_i1029" style="width:0;height:1.5pt" o:hralign="center" o:hrstd="t" o:hr="t" fillcolor="#a0a0a0" stroked="f"/>
        </w:pict>
      </w:r>
    </w:p>
    <w:p w14:paraId="49958332" w14:textId="002BBAA6" w:rsidR="00E371FD" w:rsidRPr="00470BAE" w:rsidRDefault="006D4F15" w:rsidP="00E371FD">
      <w:pPr>
        <w:rPr>
          <w:rFonts w:asciiTheme="minorHAnsi" w:eastAsia="Titr" w:hAnsiTheme="minorHAnsi"/>
          <w:b/>
          <w:bCs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>.5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 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بررسی سه تابع هزینه اصلی در مقاله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 AdvGAN </w:t>
      </w:r>
      <w:r w:rsidR="00E371FD"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و نقش هر کدام</w:t>
      </w:r>
    </w:p>
    <w:p w14:paraId="07D6FCDE" w14:textId="77777777" w:rsidR="00E371FD" w:rsidRPr="00470BAE" w:rsidRDefault="00E371FD" w:rsidP="00E371FD">
      <w:pPr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اکثر پیاده‌سازی‌های مقال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(و مقالات مرتبط) سه جزء هزینه اصلی در نظر گرفته می‌شوند (البته بسته به نسخه مقاله ممکن است تعداد یا نام‌های متفاوتی داشته باشند، اما رایج‌ترین‌ها عبارت‌اند از)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:</w:t>
      </w:r>
    </w:p>
    <w:p w14:paraId="5DAF931C" w14:textId="77777777" w:rsidR="00E371FD" w:rsidRPr="00470BAE" w:rsidRDefault="00E371FD" w:rsidP="00E371FD">
      <w:pPr>
        <w:numPr>
          <w:ilvl w:val="0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هزینۀ فریب مدل هدف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Adversarial Loss) </w:t>
      </w:r>
    </w:p>
    <w:p w14:paraId="33AB776F" w14:textId="77777777" w:rsidR="00E371FD" w:rsidRPr="00470BAE" w:rsidRDefault="00E371FD" w:rsidP="00E371FD">
      <w:pPr>
        <w:numPr>
          <w:ilvl w:val="1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ین بخش تلاش می‌کند خروجی مدل هدف را به کلاس دلخواه (حمله هدف‌دار) یا اشتباه (حمله غیرهدف‌دار) سوق ده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5411A421" w14:textId="560F1C1F" w:rsidR="00E371FD" w:rsidRPr="00470BAE" w:rsidRDefault="00E371FD" w:rsidP="00E371FD">
      <w:pPr>
        <w:numPr>
          <w:ilvl w:val="1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اگر مدل هدف را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f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در نظر بگیریم، و برچسب مطلوب ما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y</w:t>
      </w:r>
      <w:r w:rsidR="00111DE6" w:rsidRPr="00470BAE">
        <w:rPr>
          <w:rFonts w:asciiTheme="minorHAnsi" w:eastAsia="Titr" w:hAnsiTheme="minorHAnsi"/>
          <w:color w:val="001D32"/>
          <w:sz w:val="28"/>
          <w:vertAlign w:val="superscript"/>
          <w:lang w:bidi="ar-SA"/>
        </w:rPr>
        <w:t>*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باشد، هزینۀ فریب می‌تواند به شکل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CE(f(xadv)</w:t>
      </w:r>
      <w:r w:rsidR="00111DE6"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, </w:t>
      </w:r>
      <w:r w:rsidR="00111DE6" w:rsidRPr="00470BAE">
        <w:rPr>
          <w:rFonts w:asciiTheme="minorHAnsi" w:eastAsia="Titr" w:hAnsiTheme="minorHAnsi"/>
          <w:color w:val="001D32"/>
          <w:sz w:val="28"/>
          <w:lang w:bidi="ar-SA"/>
        </w:rPr>
        <w:t>y</w:t>
      </w:r>
      <w:r w:rsidR="00111DE6" w:rsidRPr="00470BAE">
        <w:rPr>
          <w:rFonts w:asciiTheme="minorHAnsi" w:eastAsia="Titr" w:hAnsiTheme="minorHAnsi"/>
          <w:color w:val="001D32"/>
          <w:sz w:val="28"/>
          <w:vertAlign w:val="superscript"/>
          <w:lang w:bidi="ar-SA"/>
        </w:rPr>
        <w:t>*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)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ا عبارت‌های مبتنی بر لاگیت باش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43D278C7" w14:textId="77777777" w:rsidR="00E371FD" w:rsidRPr="00470BAE" w:rsidRDefault="00E371FD" w:rsidP="00E371FD">
      <w:pPr>
        <w:numPr>
          <w:ilvl w:val="0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هزینۀ شباهت با تصویر اصلی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Reconstruction/Similarity Loss) </w:t>
      </w:r>
    </w:p>
    <w:p w14:paraId="7C704E9E" w14:textId="2E6DC08A" w:rsidR="00E371FD" w:rsidRPr="00470BAE" w:rsidRDefault="00E371FD" w:rsidP="00E371FD">
      <w:pPr>
        <w:numPr>
          <w:ilvl w:val="1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برای این که تغییرات ایجاد شده در تصویر محسوس نباشد، اغلب از یک هزینۀ فاصله (مثلاً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ℓ2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یا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ℓ∞</w:t>
      </w:r>
      <w:r w:rsidR="00111DE6" w:rsidRPr="00470BAE">
        <w:rPr>
          <w:rFonts w:asciiTheme="minorHAnsi" w:eastAsia="Titr" w:hAnsiTheme="minorHAnsi" w:hint="cs"/>
          <w:color w:val="001D32"/>
          <w:sz w:val="28"/>
          <w:rtl/>
        </w:rPr>
        <w:t xml:space="preserve">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بین تصویر اصلی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x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و نمونه خصمانه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xadvx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فاده می‌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7B850BEA" w14:textId="77777777" w:rsidR="00E371FD" w:rsidRPr="00470BAE" w:rsidRDefault="00E371FD" w:rsidP="00E371FD">
      <w:pPr>
        <w:numPr>
          <w:ilvl w:val="1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هرچه این فاصله کمتر باشد، تصویر خروجی طبیعی‌تر به نظر می‌رس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3A270E6A" w14:textId="77777777" w:rsidR="00E371FD" w:rsidRPr="00470BAE" w:rsidRDefault="00E371FD" w:rsidP="00E371FD">
      <w:pPr>
        <w:numPr>
          <w:ilvl w:val="0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lastRenderedPageBreak/>
        <w:t>هزینۀ تمیزدهنده یا متمایزکنند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Discriminator Loss) </w:t>
      </w:r>
    </w:p>
    <w:p w14:paraId="0760BC79" w14:textId="77777777" w:rsidR="00E371FD" w:rsidRPr="00470BAE" w:rsidRDefault="00E371FD" w:rsidP="00E371FD">
      <w:pPr>
        <w:numPr>
          <w:ilvl w:val="1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همانن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عادی، تمیزدهنده سعی می‌کند بین تصویر «واقعی» و «تغییریافته» تمایز قائل 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. 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ی‌خواهد این تمایزدهنده را گول بزند تا نمونه خصمانه، «طبیعی» جلوه کن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252B17C5" w14:textId="77777777" w:rsidR="00E371FD" w:rsidRPr="00470BAE" w:rsidRDefault="00E371FD" w:rsidP="00E371FD">
      <w:pPr>
        <w:numPr>
          <w:ilvl w:val="1"/>
          <w:numId w:val="36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رکیبی از این هزینه با هزینه فریب مدل هدف باعث می‌شود هم کیفیت بصری حفظ شود و هم مدل هدف دچار خطا 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24B40757" w14:textId="77777777" w:rsidR="00111DE6" w:rsidRPr="00470BAE" w:rsidRDefault="00E371FD" w:rsidP="00111DE6">
      <w:pPr>
        <w:jc w:val="left"/>
        <w:rPr>
          <w:rFonts w:asciiTheme="minorHAnsi" w:eastAsia="Titr" w:hAnsiTheme="minorHAnsi"/>
          <w:color w:val="001D32"/>
          <w:sz w:val="28"/>
          <w:rtl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چگونه این سه بخش با هم ترکیب می‌شوند؟</w:t>
      </w:r>
    </w:p>
    <w:p w14:paraId="013BA1AF" w14:textId="126ECD9E" w:rsidR="00E371FD" w:rsidRPr="00470BAE" w:rsidRDefault="00E371FD" w:rsidP="00547BF0">
      <w:pPr>
        <w:bidi w:val="0"/>
        <w:spacing w:after="200"/>
        <w:ind w:firstLine="0"/>
        <w:jc w:val="right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عمولاً تابع هزینه کلی به‌صورت جمع وزنی از این سه مؤلفه است؛ مثلاً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:</w:t>
      </w:r>
    </w:p>
    <w:p w14:paraId="50D1C741" w14:textId="77777777" w:rsidR="00111DE6" w:rsidRPr="00470BAE" w:rsidRDefault="00111DE6" w:rsidP="00E371FD">
      <w:pPr>
        <w:rPr>
          <w:rFonts w:asciiTheme="minorHAnsi" w:eastAsia="Titr" w:hAnsiTheme="minorHAnsi"/>
          <w:color w:val="001D32"/>
          <w:sz w:val="28"/>
          <w:rtl/>
          <w:lang w:bidi="ar-SA"/>
        </w:rPr>
      </w:pPr>
      <w:r w:rsidRPr="00470BAE">
        <w:rPr>
          <w:rFonts w:asciiTheme="minorHAnsi" w:eastAsia="Titr" w:hAnsiTheme="minorHAnsi"/>
          <w:noProof/>
          <w:color w:val="001D32"/>
          <w:sz w:val="28"/>
          <w:rtl/>
          <w:lang w:bidi="ar-SA"/>
        </w:rPr>
        <w:drawing>
          <wp:inline distT="0" distB="0" distL="0" distR="0" wp14:anchorId="0DA08F29" wp14:editId="41990F78">
            <wp:extent cx="4471702" cy="537236"/>
            <wp:effectExtent l="0" t="0" r="5080" b="0"/>
            <wp:docPr id="106576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7616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67860" cy="54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C309C" w14:textId="495AB888" w:rsidR="00E371FD" w:rsidRPr="00470BAE" w:rsidRDefault="00E371FD" w:rsidP="00E371FD">
      <w:pPr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مقادیر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λi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 اساس اولویت و اهمیت هر بخش تنظیم می‌شون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4951C82F" w14:textId="77777777" w:rsidR="00E371FD" w:rsidRPr="00470BAE" w:rsidRDefault="00C43FE8" w:rsidP="00E371FD">
      <w:pPr>
        <w:rPr>
          <w:rFonts w:asciiTheme="minorHAnsi" w:eastAsia="Titr" w:hAnsiTheme="minorHAnsi"/>
          <w:color w:val="001D32"/>
          <w:sz w:val="28"/>
          <w:lang w:bidi="ar-SA"/>
        </w:rPr>
      </w:pPr>
      <w:r>
        <w:rPr>
          <w:rFonts w:asciiTheme="minorHAnsi" w:eastAsia="Titr" w:hAnsiTheme="minorHAnsi"/>
          <w:color w:val="001D32"/>
          <w:sz w:val="28"/>
          <w:lang w:bidi="ar-SA"/>
        </w:rPr>
        <w:pict w14:anchorId="100D5B7F">
          <v:rect id="_x0000_i1030" style="width:0;height:1.5pt" o:hralign="center" o:hrstd="t" o:hr="t" fillcolor="#a0a0a0" stroked="f"/>
        </w:pict>
      </w:r>
    </w:p>
    <w:p w14:paraId="6179820C" w14:textId="77777777" w:rsidR="00E371FD" w:rsidRPr="00470BAE" w:rsidRDefault="00E371FD" w:rsidP="00E371FD">
      <w:pPr>
        <w:rPr>
          <w:rFonts w:asciiTheme="minorHAnsi" w:eastAsia="Titr" w:hAnsiTheme="minorHAnsi"/>
          <w:b/>
          <w:bCs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b/>
          <w:bCs/>
          <w:color w:val="001D32"/>
          <w:sz w:val="28"/>
          <w:lang w:bidi="ar-SA"/>
        </w:rPr>
        <w:t xml:space="preserve">6. </w:t>
      </w:r>
      <w:r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جمع‌بندی</w:t>
      </w:r>
    </w:p>
    <w:p w14:paraId="0D7EF16F" w14:textId="77777777" w:rsidR="00E371FD" w:rsidRPr="00470BAE" w:rsidRDefault="00E371FD" w:rsidP="00E371FD">
      <w:pPr>
        <w:numPr>
          <w:ilvl w:val="0"/>
          <w:numId w:val="37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روش‌های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و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PGD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ا تکیه بر به‌روزرسانی‌های گرادیانی مستقیماً نمونه خصمانه می‌سازند، اما تولید پیوسته و انبوه نمونه‌ها در آنها هزینه‌بر است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5A00F874" w14:textId="77777777" w:rsidR="00E371FD" w:rsidRPr="00470BAE" w:rsidRDefault="00E371FD" w:rsidP="00E371FD">
      <w:pPr>
        <w:numPr>
          <w:ilvl w:val="0"/>
          <w:numId w:val="37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ا اضافه کردن معماری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 ایدۀ حملات خصمانه، یک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آموزش می‌دهد که می‌تواند به‌سرعت نمونه خصمانه تولید کند؛ همچنین با درنظرگرفتن توابع هزینه مختلف، کنترل کیفیت بصری و میزان فریب امکان‌پذیر می‌شود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72485EC4" w14:textId="77777777" w:rsidR="00E371FD" w:rsidRPr="00470BAE" w:rsidRDefault="00E371FD" w:rsidP="00E371FD">
      <w:pPr>
        <w:numPr>
          <w:ilvl w:val="0"/>
          <w:numId w:val="37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فاوت‌های کلیدی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ساده در هدف و معیارهای ارزیابی (فریب مدل هدف و حفظ شباهت تصویری) و جایگاه تمیزدهنده نهفته است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.</w:t>
      </w:r>
    </w:p>
    <w:p w14:paraId="17BCA25D" w14:textId="4F672672" w:rsidR="00E371FD" w:rsidRPr="00470BAE" w:rsidRDefault="00E371FD" w:rsidP="00E371FD">
      <w:pPr>
        <w:numPr>
          <w:ilvl w:val="0"/>
          <w:numId w:val="37"/>
        </w:numPr>
        <w:ind w:left="0"/>
        <w:rPr>
          <w:rFonts w:asciiTheme="minorHAnsi" w:eastAsia="Titr" w:hAnsiTheme="minorHAnsi"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نهایت سه مؤلفه هزینۀ مهم در مقال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Adv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عبارت‌اند از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هزینۀ فریب 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(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ای فریب مدل هدف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)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، هزینۀ شباهت (برای حفظ ویژگی‌های ظاهری) و هزینۀ تمیزدهنده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 xml:space="preserve"> (Discriminator) (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ای بهبود کیفیت بصری و جلوگیری از تشخیص آسان خصمانه بودن</w:t>
      </w:r>
      <w:r w:rsidRPr="00470BAE">
        <w:rPr>
          <w:rFonts w:asciiTheme="minorHAnsi" w:eastAsia="Titr" w:hAnsiTheme="minorHAnsi"/>
          <w:color w:val="001D32"/>
          <w:sz w:val="28"/>
          <w:lang w:bidi="ar-SA"/>
        </w:rPr>
        <w:t>(</w:t>
      </w:r>
    </w:p>
    <w:p w14:paraId="41F4076B" w14:textId="77777777" w:rsidR="00111DE6" w:rsidRPr="00470BAE" w:rsidRDefault="00111DE6">
      <w:pPr>
        <w:bidi w:val="0"/>
        <w:spacing w:after="200"/>
        <w:ind w:firstLine="0"/>
        <w:jc w:val="left"/>
        <w:rPr>
          <w:b/>
          <w:bCs/>
          <w:color w:val="auto"/>
          <w:sz w:val="28"/>
          <w:rtl/>
        </w:rPr>
      </w:pPr>
      <w:r w:rsidRPr="00470BAE">
        <w:rPr>
          <w:b/>
          <w:bCs/>
          <w:color w:val="auto"/>
          <w:sz w:val="28"/>
          <w:rtl/>
        </w:rPr>
        <w:br w:type="page"/>
      </w:r>
    </w:p>
    <w:p w14:paraId="3D0C2699" w14:textId="6F42E2D3" w:rsidR="008D529E" w:rsidRDefault="008D529E" w:rsidP="008D529E">
      <w:pPr>
        <w:pStyle w:val="Heading2"/>
      </w:pPr>
      <w:bookmarkStart w:id="21" w:name="_Toc188971139"/>
      <w:r>
        <w:rPr>
          <w:rFonts w:hint="cs"/>
          <w:rtl/>
        </w:rPr>
        <w:lastRenderedPageBreak/>
        <w:t xml:space="preserve">2.2 پیاده سازی مدل </w:t>
      </w:r>
      <w:r>
        <w:t>AdvGAN</w:t>
      </w:r>
      <w:bookmarkEnd w:id="21"/>
    </w:p>
    <w:p w14:paraId="1DDDBC8A" w14:textId="5BEA0D46" w:rsidR="00544350" w:rsidRPr="00E750EC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750EC">
        <w:rPr>
          <w:rFonts w:asciiTheme="minorHAnsi" w:eastAsia="Titr" w:hAnsiTheme="minorHAnsi" w:hint="cs"/>
          <w:color w:val="001D32"/>
          <w:sz w:val="28"/>
          <w:rtl/>
          <w:lang w:bidi="ar-SA"/>
        </w:rPr>
        <w:t>1.</w:t>
      </w:r>
      <w:r w:rsidRPr="00E750EC">
        <w:rPr>
          <w:rFonts w:asciiTheme="minorHAnsi" w:eastAsia="Titr" w:hAnsiTheme="minorHAnsi"/>
          <w:color w:val="001D32"/>
          <w:sz w:val="28"/>
          <w:rtl/>
          <w:lang w:bidi="ar-SA"/>
        </w:rPr>
        <w:t>مقدمه</w:t>
      </w:r>
    </w:p>
    <w:p w14:paraId="5E96CBCE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دهه‌های اخیر، یادگیری عمیق به عنوان یکی از پیشرفت‌های بزرگ در حوزه هوش مصنوعی شناخته شده است. با این حال، این مدل‌ها در برابر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آسیب‌پذیر هستند؛ به عبارت دیگر، با اضافه کردن نویزهای کوچک به داده‌های ورودی، می‌توانند به اشتباه بیفتند و نتایج نادرستی ارائه دهند. این پروژه به بررسی تأثیر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 روی مدل‌های یادگیری عمیق با استفاده از مجموعه داده</w:t>
      </w:r>
      <w:r w:rsidRPr="00470BAE">
        <w:rPr>
          <w:rFonts w:asciiTheme="minorHAnsi" w:eastAsia="Titr" w:hAnsiTheme="minorHAnsi"/>
          <w:color w:val="001D32"/>
          <w:sz w:val="28"/>
        </w:rPr>
        <w:t xml:space="preserve"> CIFAR-10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ی‌پردازد و تلاش می‌کند تا با استفاده از روش‌های مختلف، مقاومت مدل‌ها را در برابر این حملات ارزیابی کن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5A157739" w14:textId="6239A74A" w:rsidR="00544350" w:rsidRPr="00E750EC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750EC">
        <w:rPr>
          <w:rFonts w:asciiTheme="minorHAnsi" w:eastAsia="Titr" w:hAnsiTheme="minorHAnsi" w:hint="cs"/>
          <w:color w:val="001D32"/>
          <w:sz w:val="28"/>
          <w:rtl/>
          <w:lang w:bidi="ar-SA"/>
        </w:rPr>
        <w:t>2.</w:t>
      </w:r>
      <w:r w:rsidRPr="00E750EC">
        <w:rPr>
          <w:rFonts w:asciiTheme="minorHAnsi" w:eastAsia="Titr" w:hAnsiTheme="minorHAnsi"/>
          <w:color w:val="001D32"/>
          <w:sz w:val="28"/>
          <w:rtl/>
          <w:lang w:bidi="ar-SA"/>
        </w:rPr>
        <w:t>اهداف پروژه</w:t>
      </w:r>
    </w:p>
    <w:p w14:paraId="048BBA4D" w14:textId="77777777" w:rsidR="00544350" w:rsidRPr="00470BAE" w:rsidRDefault="00544350" w:rsidP="00544350">
      <w:pPr>
        <w:numPr>
          <w:ilvl w:val="0"/>
          <w:numId w:val="23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آشنایی با مجموعه داده</w:t>
      </w:r>
      <w:r w:rsidRPr="00470BAE">
        <w:rPr>
          <w:rFonts w:asciiTheme="minorHAnsi" w:eastAsia="Titr" w:hAnsiTheme="minorHAnsi"/>
          <w:color w:val="001D32"/>
          <w:sz w:val="28"/>
        </w:rPr>
        <w:t xml:space="preserve"> CIFAR-10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انلود و آماده‌سازی داده‌ها برای آموزش و ارزیابی مدل‌ها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7F76C15C" w14:textId="77777777" w:rsidR="00544350" w:rsidRPr="00470BAE" w:rsidRDefault="00544350" w:rsidP="00544350">
      <w:pPr>
        <w:numPr>
          <w:ilvl w:val="0"/>
          <w:numId w:val="23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پیاده‌سازی مدل‌های یادگیری عمیق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فاده از مدل‌های از پیش آموزش‌دیده شده مانند</w:t>
      </w:r>
      <w:r w:rsidRPr="00470BAE">
        <w:rPr>
          <w:rFonts w:asciiTheme="minorHAnsi" w:eastAsia="Titr" w:hAnsiTheme="minorHAnsi"/>
          <w:color w:val="001D32"/>
          <w:sz w:val="28"/>
        </w:rPr>
        <w:t xml:space="preserve"> ResNet20.</w:t>
      </w:r>
    </w:p>
    <w:p w14:paraId="09E4D8C4" w14:textId="77777777" w:rsidR="00544350" w:rsidRPr="00470BAE" w:rsidRDefault="00544350" w:rsidP="00544350">
      <w:pPr>
        <w:numPr>
          <w:ilvl w:val="0"/>
          <w:numId w:val="23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جرای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فاده از روش‌های مختلف مانند</w:t>
      </w:r>
      <w:r w:rsidRPr="00470BAE">
        <w:rPr>
          <w:rFonts w:asciiTheme="minorHAnsi" w:eastAsia="Titr" w:hAnsiTheme="minorHAnsi"/>
          <w:color w:val="001D32"/>
          <w:sz w:val="28"/>
        </w:rPr>
        <w:t xml:space="preserve"> FGSM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شبکه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GA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ای تولید نمونه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.</w:t>
      </w:r>
    </w:p>
    <w:p w14:paraId="2B5C91E0" w14:textId="77777777" w:rsidR="00544350" w:rsidRPr="00470BAE" w:rsidRDefault="00544350" w:rsidP="00544350">
      <w:pPr>
        <w:numPr>
          <w:ilvl w:val="0"/>
          <w:numId w:val="23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رزیابی و تحلیل نتایج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رسی دقت مدل‌ها در مقابل داده‌های اصلی و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تحلیل میزان موفقیت حملات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1954FA78" w14:textId="5C7564E7" w:rsidR="00544350" w:rsidRPr="00E750EC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750EC">
        <w:rPr>
          <w:rFonts w:asciiTheme="minorHAnsi" w:eastAsia="Titr" w:hAnsiTheme="minorHAnsi" w:hint="cs"/>
          <w:color w:val="001D32"/>
          <w:sz w:val="28"/>
          <w:rtl/>
          <w:lang w:bidi="ar-SA"/>
        </w:rPr>
        <w:t>3.</w:t>
      </w:r>
      <w:r w:rsidRPr="00E750EC">
        <w:rPr>
          <w:rFonts w:asciiTheme="minorHAnsi" w:eastAsia="Titr" w:hAnsiTheme="minorHAnsi"/>
          <w:color w:val="001D32"/>
          <w:sz w:val="28"/>
          <w:rtl/>
          <w:lang w:bidi="ar-SA"/>
        </w:rPr>
        <w:t>مراحل اجرای پروژه</w:t>
      </w:r>
    </w:p>
    <w:p w14:paraId="2D5BF477" w14:textId="3C2CAA08" w:rsidR="00544350" w:rsidRPr="00470BAE" w:rsidRDefault="00544350" w:rsidP="00E750EC">
      <w:pPr>
        <w:rPr>
          <w:rFonts w:asciiTheme="minorHAnsi" w:eastAsia="Titr" w:hAnsiTheme="minorHAnsi"/>
          <w:color w:val="001D32"/>
          <w:sz w:val="28"/>
          <w:rtl/>
        </w:rPr>
      </w:pPr>
      <w:r w:rsidRPr="00E750EC">
        <w:rPr>
          <w:rFonts w:asciiTheme="minorHAnsi" w:eastAsia="Titr" w:hAnsiTheme="minorHAnsi"/>
          <w:color w:val="001D32"/>
          <w:sz w:val="28"/>
          <w:rtl/>
        </w:rPr>
        <w:t>۱</w:t>
      </w:r>
      <w:r w:rsidRPr="00E750EC">
        <w:rPr>
          <w:rFonts w:asciiTheme="minorHAnsi" w:eastAsia="Titr" w:hAnsiTheme="minorHAnsi"/>
          <w:color w:val="001D32"/>
          <w:sz w:val="28"/>
        </w:rPr>
        <w:t xml:space="preserve">. </w:t>
      </w:r>
      <w:r w:rsidRPr="00E750EC">
        <w:rPr>
          <w:rFonts w:asciiTheme="minorHAnsi" w:eastAsia="Titr" w:hAnsiTheme="minorHAnsi"/>
          <w:color w:val="001D32"/>
          <w:sz w:val="28"/>
          <w:rtl/>
          <w:lang w:bidi="ar-SA"/>
        </w:rPr>
        <w:t>نصب کتابخانه‌های مورد نیاز</w:t>
      </w:r>
      <w:r w:rsidR="00E750EC">
        <w:rPr>
          <w:rFonts w:asciiTheme="minorHAnsi" w:eastAsia="Titr" w:hAnsiTheme="minorHAnsi"/>
          <w:color w:val="001D32"/>
          <w:sz w:val="28"/>
        </w:rPr>
        <w:t xml:space="preserve"> 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ابتدا، کتابخانه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TensorFlow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Theme="minorHAnsi" w:eastAsia="Titr" w:hAnsiTheme="minorHAnsi"/>
          <w:color w:val="001D32"/>
          <w:sz w:val="28"/>
        </w:rPr>
        <w:t xml:space="preserve"> CleverHans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ای اجرای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نصب شدن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0E7D371D" w14:textId="30985CF1" w:rsidR="00544350" w:rsidRPr="00470BAE" w:rsidRDefault="00544350" w:rsidP="00E750EC">
      <w:pPr>
        <w:rPr>
          <w:rFonts w:asciiTheme="minorHAnsi" w:eastAsia="Titr" w:hAnsiTheme="minorHAnsi"/>
          <w:color w:val="001D32"/>
          <w:sz w:val="28"/>
        </w:rPr>
      </w:pPr>
      <w:r w:rsidRPr="00E750EC">
        <w:rPr>
          <w:rFonts w:asciiTheme="minorHAnsi" w:eastAsia="Titr" w:hAnsiTheme="minorHAnsi"/>
          <w:color w:val="001D32"/>
          <w:sz w:val="28"/>
          <w:rtl/>
        </w:rPr>
        <w:t>۲</w:t>
      </w:r>
      <w:r w:rsidRPr="00E750EC">
        <w:rPr>
          <w:rFonts w:asciiTheme="minorHAnsi" w:eastAsia="Titr" w:hAnsiTheme="minorHAnsi"/>
          <w:color w:val="001D32"/>
          <w:sz w:val="28"/>
        </w:rPr>
        <w:t xml:space="preserve">. </w:t>
      </w:r>
      <w:r w:rsidRPr="00E750EC">
        <w:rPr>
          <w:rFonts w:asciiTheme="minorHAnsi" w:eastAsia="Titr" w:hAnsiTheme="minorHAnsi"/>
          <w:color w:val="001D32"/>
          <w:sz w:val="28"/>
          <w:rtl/>
          <w:lang w:bidi="ar-SA"/>
        </w:rPr>
        <w:t>وارد کردن کتابخانه‌ها</w:t>
      </w:r>
      <w:r w:rsidR="00E750EC">
        <w:rPr>
          <w:rFonts w:asciiTheme="minorHAnsi" w:eastAsia="Titr" w:hAnsiTheme="minorHAnsi"/>
          <w:color w:val="001D32"/>
          <w:sz w:val="28"/>
        </w:rPr>
        <w:t xml:space="preserve"> 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کتابخانه‌های ضروری مانند</w:t>
      </w:r>
      <w:r w:rsidRPr="00470BAE">
        <w:rPr>
          <w:rFonts w:asciiTheme="minorHAnsi" w:eastAsia="Titr" w:hAnsiTheme="minorHAnsi"/>
          <w:color w:val="001D32"/>
          <w:sz w:val="28"/>
        </w:rPr>
        <w:t xml:space="preserve"> PyTorch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، </w:t>
      </w:r>
      <w:r w:rsidRPr="00470BAE">
        <w:rPr>
          <w:rFonts w:asciiTheme="minorHAnsi" w:eastAsia="Titr" w:hAnsiTheme="minorHAnsi"/>
          <w:color w:val="001D32"/>
          <w:sz w:val="28"/>
        </w:rPr>
        <w:t>TensorFlow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، </w:t>
      </w:r>
      <w:r w:rsidRPr="00470BAE">
        <w:rPr>
          <w:rFonts w:asciiTheme="minorHAnsi" w:eastAsia="Titr" w:hAnsiTheme="minorHAnsi"/>
          <w:color w:val="001D32"/>
          <w:sz w:val="28"/>
        </w:rPr>
        <w:t xml:space="preserve">Matplotlib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دیگر ابزارهای مورد نیاز برای پردازش داده‌ها و مدل‌سازی وارد شدن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5234184C" w14:textId="0B5061B1" w:rsidR="00544350" w:rsidRPr="00470BAE" w:rsidRDefault="00544350" w:rsidP="00E750EC">
      <w:pPr>
        <w:rPr>
          <w:rFonts w:asciiTheme="minorHAnsi" w:eastAsia="Titr" w:hAnsiTheme="minorHAnsi"/>
          <w:color w:val="001D32"/>
          <w:sz w:val="28"/>
        </w:rPr>
      </w:pPr>
      <w:r w:rsidRPr="00E750EC">
        <w:rPr>
          <w:rFonts w:asciiTheme="minorHAnsi" w:eastAsia="Titr" w:hAnsiTheme="minorHAnsi"/>
          <w:color w:val="001D32"/>
          <w:sz w:val="28"/>
          <w:rtl/>
        </w:rPr>
        <w:t>۳</w:t>
      </w:r>
      <w:r w:rsidRPr="00E750EC">
        <w:rPr>
          <w:rFonts w:asciiTheme="minorHAnsi" w:eastAsia="Titr" w:hAnsiTheme="minorHAnsi"/>
          <w:color w:val="001D32"/>
          <w:sz w:val="28"/>
        </w:rPr>
        <w:t xml:space="preserve">. </w:t>
      </w:r>
      <w:r w:rsidRPr="00E750EC">
        <w:rPr>
          <w:rFonts w:asciiTheme="minorHAnsi" w:eastAsia="Titr" w:hAnsiTheme="minorHAnsi"/>
          <w:color w:val="001D32"/>
          <w:sz w:val="28"/>
          <w:rtl/>
          <w:lang w:bidi="ar-SA"/>
        </w:rPr>
        <w:t>آماده‌سازی داده‌ها</w:t>
      </w:r>
      <w:r w:rsidR="00E750EC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ا استفاده از تبدیل‌های مختلف، داده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CIFAR-10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انلود و به مجموعه‌های آموزشی، اعتبارسنجی و تست تقسیم شدن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750C0946" w14:textId="6D240DBE" w:rsidR="00544350" w:rsidRPr="00470BAE" w:rsidRDefault="00544350" w:rsidP="00E750EC">
      <w:pPr>
        <w:rPr>
          <w:rFonts w:asciiTheme="minorHAnsi" w:eastAsia="Titr" w:hAnsiTheme="minorHAnsi"/>
          <w:color w:val="001D32"/>
          <w:sz w:val="28"/>
        </w:rPr>
      </w:pPr>
      <w:r w:rsidRPr="00E750EC">
        <w:rPr>
          <w:rFonts w:asciiTheme="minorHAnsi" w:eastAsia="Titr" w:hAnsiTheme="minorHAnsi"/>
          <w:color w:val="001D32"/>
          <w:sz w:val="28"/>
          <w:rtl/>
        </w:rPr>
        <w:t>۴</w:t>
      </w:r>
      <w:r w:rsidRPr="00E750EC">
        <w:rPr>
          <w:rFonts w:asciiTheme="minorHAnsi" w:eastAsia="Titr" w:hAnsiTheme="minorHAnsi"/>
          <w:color w:val="001D32"/>
          <w:sz w:val="28"/>
        </w:rPr>
        <w:t xml:space="preserve">. </w:t>
      </w:r>
      <w:r w:rsidRPr="00E750EC">
        <w:rPr>
          <w:rFonts w:asciiTheme="minorHAnsi" w:eastAsia="Titr" w:hAnsiTheme="minorHAnsi"/>
          <w:color w:val="001D32"/>
          <w:sz w:val="28"/>
          <w:rtl/>
          <w:lang w:bidi="ar-SA"/>
        </w:rPr>
        <w:t>تقسیم‌بندی داده‌ها</w:t>
      </w:r>
      <w:r w:rsidR="00E750EC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جموعه داده به سه بخش آموزش، اعتبارسنجی و تست تقسیم ش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69CCB6CB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خروجی</w:t>
      </w:r>
      <w:r w:rsidRPr="00470BAE">
        <w:rPr>
          <w:rFonts w:asciiTheme="minorHAnsi" w:eastAsia="Titr" w:hAnsiTheme="minorHAnsi"/>
          <w:color w:val="001D32"/>
          <w:sz w:val="28"/>
        </w:rPr>
        <w:t>:</w:t>
      </w:r>
    </w:p>
    <w:p w14:paraId="6D8D6708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</w:rPr>
        <w:t>Files already downloaded and verified</w:t>
      </w:r>
    </w:p>
    <w:p w14:paraId="64B67D37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</w:rPr>
        <w:lastRenderedPageBreak/>
        <w:t>Files already downloaded and verified</w:t>
      </w:r>
    </w:p>
    <w:p w14:paraId="2415C6DC" w14:textId="1318FA98" w:rsidR="00544350" w:rsidRPr="00470BAE" w:rsidRDefault="00544350" w:rsidP="00E750EC">
      <w:pPr>
        <w:rPr>
          <w:rFonts w:asciiTheme="minorHAnsi" w:eastAsia="Titr" w:hAnsiTheme="minorHAnsi"/>
          <w:color w:val="001D32"/>
          <w:sz w:val="28"/>
        </w:rPr>
      </w:pPr>
      <w:r w:rsidRPr="00E750EC">
        <w:rPr>
          <w:rFonts w:asciiTheme="minorHAnsi" w:eastAsia="Titr" w:hAnsiTheme="minorHAnsi"/>
          <w:color w:val="001D32"/>
          <w:sz w:val="28"/>
          <w:rtl/>
        </w:rPr>
        <w:t>۵</w:t>
      </w:r>
      <w:r w:rsidRPr="00E750EC">
        <w:rPr>
          <w:rFonts w:asciiTheme="minorHAnsi" w:eastAsia="Titr" w:hAnsiTheme="minorHAnsi"/>
          <w:color w:val="001D32"/>
          <w:sz w:val="28"/>
        </w:rPr>
        <w:t xml:space="preserve">. </w:t>
      </w:r>
      <w:r w:rsidRPr="00E750EC">
        <w:rPr>
          <w:rFonts w:asciiTheme="minorHAnsi" w:eastAsia="Titr" w:hAnsiTheme="minorHAnsi"/>
          <w:color w:val="001D32"/>
          <w:sz w:val="28"/>
          <w:rtl/>
          <w:lang w:bidi="ar-SA"/>
        </w:rPr>
        <w:t>نمایش نمونه‌ای از داده‌ها</w:t>
      </w:r>
      <w:r w:rsidR="00E750EC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ای بررسی کیفیت داده‌ها و درک بهتر آن‌ها، تعدادی از تصاویر تصادفی نمایش داده شدن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727AA921" w14:textId="172F1E82" w:rsidR="00E750EC" w:rsidRDefault="00E750EC" w:rsidP="00E750EC">
      <w:pPr>
        <w:ind w:firstLine="0"/>
        <w:rPr>
          <w:rFonts w:asciiTheme="minorHAnsi" w:eastAsia="Titr" w:hAnsiTheme="minorHAnsi"/>
          <w:color w:val="001D32"/>
          <w:sz w:val="28"/>
        </w:rPr>
      </w:pPr>
      <w:r w:rsidRPr="00E750EC">
        <w:rPr>
          <w:rFonts w:asciiTheme="minorHAnsi" w:eastAsia="Titr" w:hAnsiTheme="minorHAnsi"/>
          <w:noProof/>
          <w:color w:val="001D32"/>
          <w:sz w:val="28"/>
          <w:lang w:bidi="ar-SA"/>
        </w:rPr>
        <w:drawing>
          <wp:anchor distT="0" distB="0" distL="114300" distR="114300" simplePos="0" relativeHeight="251662336" behindDoc="1" locked="0" layoutInCell="1" allowOverlap="1" wp14:anchorId="4ED44663" wp14:editId="361DB0EB">
            <wp:simplePos x="0" y="0"/>
            <wp:positionH relativeFrom="column">
              <wp:posOffset>213360</wp:posOffset>
            </wp:positionH>
            <wp:positionV relativeFrom="paragraph">
              <wp:posOffset>280035</wp:posOffset>
            </wp:positionV>
            <wp:extent cx="4968240" cy="4853940"/>
            <wp:effectExtent l="0" t="0" r="3810" b="3810"/>
            <wp:wrapTight wrapText="bothSides">
              <wp:wrapPolygon edited="0">
                <wp:start x="0" y="0"/>
                <wp:lineTo x="0" y="21532"/>
                <wp:lineTo x="21534" y="21532"/>
                <wp:lineTo x="21534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240" cy="485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44350"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خروجی</w:t>
      </w:r>
      <w:r w:rsidR="00544350" w:rsidRPr="00470BAE">
        <w:rPr>
          <w:rFonts w:asciiTheme="minorHAnsi" w:eastAsia="Titr" w:hAnsiTheme="minorHAnsi"/>
          <w:color w:val="001D32"/>
          <w:sz w:val="28"/>
        </w:rPr>
        <w:t>:</w:t>
      </w:r>
      <w:r w:rsidRPr="00E750EC">
        <w:rPr>
          <w:noProof/>
          <w:lang w:bidi="ar-SA"/>
        </w:rPr>
        <w:t xml:space="preserve"> </w:t>
      </w:r>
    </w:p>
    <w:p w14:paraId="0864D389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586CB189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2944CF10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567ED260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395817B8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311A5536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77AB5BA3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62076D57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15DD610A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079DF84D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2FB80756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5395F9FF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34FCE453" w14:textId="77777777" w:rsidR="00E750EC" w:rsidRPr="00E750EC" w:rsidRDefault="00E750EC" w:rsidP="00E750EC">
      <w:pPr>
        <w:rPr>
          <w:rFonts w:asciiTheme="minorHAnsi" w:eastAsia="Titr" w:hAnsiTheme="minorHAnsi"/>
          <w:sz w:val="28"/>
        </w:rPr>
      </w:pPr>
    </w:p>
    <w:p w14:paraId="1E5AD39D" w14:textId="5E98949A" w:rsidR="00E750EC" w:rsidRPr="00E750EC" w:rsidRDefault="00EF0C5C" w:rsidP="00E750EC">
      <w:pPr>
        <w:rPr>
          <w:rFonts w:asciiTheme="minorHAnsi" w:eastAsia="Titr" w:hAnsiTheme="minorHAnsi"/>
          <w:sz w:val="2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89B456" wp14:editId="77308E8B">
                <wp:simplePos x="0" y="0"/>
                <wp:positionH relativeFrom="column">
                  <wp:posOffset>982980</wp:posOffset>
                </wp:positionH>
                <wp:positionV relativeFrom="paragraph">
                  <wp:posOffset>2546350</wp:posOffset>
                </wp:positionV>
                <wp:extent cx="3649980" cy="635"/>
                <wp:effectExtent l="0" t="0" r="7620" b="2540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9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2A8F35" w14:textId="57E51599" w:rsidR="00EF0C5C" w:rsidRPr="00EF0C5C" w:rsidRDefault="00EF0C5C" w:rsidP="00EF0C5C">
                            <w:pPr>
                              <w:pStyle w:val="Caption"/>
                              <w:rPr>
                                <w:rFonts w:eastAsia="Titr"/>
                                <w:i/>
                                <w:i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2" w:name="_Toc188971672"/>
                            <w:r w:rsidRPr="00EF0C5C">
                              <w:rPr>
                                <w:rtl/>
                              </w:rPr>
                              <w:t xml:space="preserve">شکل </w:t>
                            </w:r>
                            <w:r w:rsidRPr="00EF0C5C">
                              <w:rPr>
                                <w:rtl/>
                              </w:rPr>
                              <w:fldChar w:fldCharType="begin"/>
                            </w:r>
                            <w:r w:rsidRPr="00EF0C5C">
                              <w:rPr>
                                <w:rtl/>
                              </w:rPr>
                              <w:instrText xml:space="preserve"> </w:instrText>
                            </w:r>
                            <w:r w:rsidRPr="00EF0C5C">
                              <w:instrText xml:space="preserve">SEQ </w:instrText>
                            </w:r>
                            <w:r w:rsidRPr="00EF0C5C">
                              <w:rPr>
                                <w:rtl/>
                              </w:rPr>
                              <w:instrText xml:space="preserve">شکل \* </w:instrText>
                            </w:r>
                            <w:r w:rsidRPr="00EF0C5C">
                              <w:instrText>ARABIC</w:instrText>
                            </w:r>
                            <w:r w:rsidRPr="00EF0C5C">
                              <w:rPr>
                                <w:rtl/>
                              </w:rPr>
                              <w:instrText xml:space="preserve"> </w:instrText>
                            </w:r>
                            <w:r w:rsidRPr="00EF0C5C">
                              <w:rPr>
                                <w:rtl/>
                              </w:rPr>
                              <w:fldChar w:fldCharType="separate"/>
                            </w:r>
                            <w:r w:rsidR="009C5488">
                              <w:rPr>
                                <w:noProof/>
                                <w:rtl/>
                              </w:rPr>
                              <w:t>7</w:t>
                            </w:r>
                            <w:r w:rsidRPr="00EF0C5C">
                              <w:rPr>
                                <w:rtl/>
                              </w:rPr>
                              <w:fldChar w:fldCharType="end"/>
                            </w:r>
                            <w:r w:rsidRPr="00EF0C5C">
                              <w:rPr>
                                <w:rtl/>
                              </w:rPr>
                              <w:t>نمونه‌ا</w:t>
                            </w:r>
                            <w:r w:rsidRPr="00EF0C5C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EF0C5C">
                              <w:rPr>
                                <w:rtl/>
                              </w:rPr>
                              <w:t xml:space="preserve"> از تصاو</w:t>
                            </w:r>
                            <w:r w:rsidRPr="00EF0C5C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EF0C5C">
                              <w:rPr>
                                <w:rFonts w:hint="eastAsia"/>
                                <w:rtl/>
                              </w:rPr>
                              <w:t>ر</w:t>
                            </w:r>
                            <w:r w:rsidRPr="00EF0C5C">
                              <w:rPr>
                                <w:rtl/>
                              </w:rPr>
                              <w:t xml:space="preserve"> مجموعه آموزش</w:t>
                            </w:r>
                            <w:r w:rsidRPr="00EF0C5C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EF0C5C">
                              <w:rPr>
                                <w:rtl/>
                              </w:rPr>
                              <w:t xml:space="preserve"> </w:t>
                            </w:r>
                            <w:r w:rsidRPr="00EF0C5C">
                              <w:t>CIFAR-10</w:t>
                            </w:r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E89B456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77.4pt;margin-top:200.5pt;width:287.4pt;height:.0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" stroked="f">
                <v:textbox style="mso-fit-shape-to-text:t" inset="0,0,0,0">
                  <w:txbxContent>
                    <w:p w14:paraId="3C2A8F35" w14:textId="57E51599" w:rsidR="00EF0C5C" w:rsidRPr="00EF0C5C" w:rsidRDefault="00EF0C5C" w:rsidP="00EF0C5C">
                      <w:pPr>
                        <w:pStyle w:val="Caption"/>
                        <w:rPr>
                          <w:rFonts w:eastAsia="Titr"/>
                          <w:i/>
                          <w:iCs/>
                          <w:noProof/>
                          <w:sz w:val="24"/>
                          <w:szCs w:val="24"/>
                        </w:rPr>
                      </w:pPr>
                      <w:bookmarkStart w:id="23" w:name="_Toc188971672"/>
                      <w:r w:rsidRPr="00EF0C5C">
                        <w:rPr>
                          <w:rtl/>
                        </w:rPr>
                        <w:t xml:space="preserve">شکل </w:t>
                      </w:r>
                      <w:r w:rsidRPr="00EF0C5C">
                        <w:rPr>
                          <w:rtl/>
                        </w:rPr>
                        <w:fldChar w:fldCharType="begin"/>
                      </w:r>
                      <w:r w:rsidRPr="00EF0C5C">
                        <w:rPr>
                          <w:rtl/>
                        </w:rPr>
                        <w:instrText xml:space="preserve"> </w:instrText>
                      </w:r>
                      <w:r w:rsidRPr="00EF0C5C">
                        <w:instrText xml:space="preserve">SEQ </w:instrText>
                      </w:r>
                      <w:r w:rsidRPr="00EF0C5C">
                        <w:rPr>
                          <w:rtl/>
                        </w:rPr>
                        <w:instrText xml:space="preserve">شکل \* </w:instrText>
                      </w:r>
                      <w:r w:rsidRPr="00EF0C5C">
                        <w:instrText>ARABIC</w:instrText>
                      </w:r>
                      <w:r w:rsidRPr="00EF0C5C">
                        <w:rPr>
                          <w:rtl/>
                        </w:rPr>
                        <w:instrText xml:space="preserve"> </w:instrText>
                      </w:r>
                      <w:r w:rsidRPr="00EF0C5C">
                        <w:rPr>
                          <w:rtl/>
                        </w:rPr>
                        <w:fldChar w:fldCharType="separate"/>
                      </w:r>
                      <w:r w:rsidR="009C5488">
                        <w:rPr>
                          <w:noProof/>
                          <w:rtl/>
                        </w:rPr>
                        <w:t>7</w:t>
                      </w:r>
                      <w:r w:rsidRPr="00EF0C5C">
                        <w:rPr>
                          <w:rtl/>
                        </w:rPr>
                        <w:fldChar w:fldCharType="end"/>
                      </w:r>
                      <w:r w:rsidRPr="00EF0C5C">
                        <w:rPr>
                          <w:rtl/>
                        </w:rPr>
                        <w:t>نمونه‌ا</w:t>
                      </w:r>
                      <w:r w:rsidRPr="00EF0C5C">
                        <w:rPr>
                          <w:rFonts w:hint="cs"/>
                          <w:rtl/>
                        </w:rPr>
                        <w:t>ی</w:t>
                      </w:r>
                      <w:r w:rsidRPr="00EF0C5C">
                        <w:rPr>
                          <w:rtl/>
                        </w:rPr>
                        <w:t xml:space="preserve"> از تصاو</w:t>
                      </w:r>
                      <w:r w:rsidRPr="00EF0C5C">
                        <w:rPr>
                          <w:rFonts w:hint="cs"/>
                          <w:rtl/>
                        </w:rPr>
                        <w:t>ی</w:t>
                      </w:r>
                      <w:r w:rsidRPr="00EF0C5C">
                        <w:rPr>
                          <w:rFonts w:hint="eastAsia"/>
                          <w:rtl/>
                        </w:rPr>
                        <w:t>ر</w:t>
                      </w:r>
                      <w:r w:rsidRPr="00EF0C5C">
                        <w:rPr>
                          <w:rtl/>
                        </w:rPr>
                        <w:t xml:space="preserve"> مجموعه آموزش</w:t>
                      </w:r>
                      <w:r w:rsidRPr="00EF0C5C">
                        <w:rPr>
                          <w:rFonts w:hint="cs"/>
                          <w:rtl/>
                        </w:rPr>
                        <w:t>ی</w:t>
                      </w:r>
                      <w:r w:rsidRPr="00EF0C5C">
                        <w:rPr>
                          <w:rtl/>
                        </w:rPr>
                        <w:t xml:space="preserve"> </w:t>
                      </w:r>
                      <w:r w:rsidRPr="00EF0C5C">
                        <w:t>CIFAR-10</w:t>
                      </w:r>
                      <w:bookmarkEnd w:id="2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750EC" w:rsidRPr="00470BAE">
        <w:rPr>
          <w:rFonts w:asciiTheme="minorHAnsi" w:eastAsia="Titr" w:hAnsiTheme="minorHAnsi"/>
          <w:i/>
          <w:iCs/>
          <w:noProof/>
          <w:color w:val="001D32"/>
          <w:sz w:val="28"/>
          <w:rtl/>
          <w:lang w:bidi="ar-SA"/>
        </w:rPr>
        <w:drawing>
          <wp:anchor distT="0" distB="0" distL="114300" distR="114300" simplePos="0" relativeHeight="251663360" behindDoc="0" locked="0" layoutInCell="1" allowOverlap="1" wp14:anchorId="53A215AC" wp14:editId="799F1FC6">
            <wp:simplePos x="0" y="0"/>
            <wp:positionH relativeFrom="column">
              <wp:posOffset>1729740</wp:posOffset>
            </wp:positionH>
            <wp:positionV relativeFrom="paragraph">
              <wp:posOffset>412750</wp:posOffset>
            </wp:positionV>
            <wp:extent cx="2091187" cy="2072640"/>
            <wp:effectExtent l="0" t="0" r="4445" b="3810"/>
            <wp:wrapTopAndBottom/>
            <wp:docPr id="8632711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271113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187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01FFF0" w14:textId="39EBAA73" w:rsidR="00544350" w:rsidRPr="00E750EC" w:rsidRDefault="00544350" w:rsidP="00E750EC">
      <w:pPr>
        <w:ind w:firstLine="0"/>
        <w:rPr>
          <w:rFonts w:asciiTheme="minorHAnsi" w:eastAsia="Titr" w:hAnsiTheme="minorHAnsi"/>
          <w:sz w:val="28"/>
        </w:rPr>
      </w:pPr>
    </w:p>
    <w:p w14:paraId="22342900" w14:textId="77777777" w:rsidR="00544350" w:rsidRPr="00EB1B70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B1B70">
        <w:rPr>
          <w:rFonts w:asciiTheme="minorHAnsi" w:eastAsia="Titr" w:hAnsiTheme="minorHAnsi"/>
          <w:color w:val="001D32"/>
          <w:sz w:val="28"/>
          <w:rtl/>
        </w:rPr>
        <w:lastRenderedPageBreak/>
        <w:t>۶</w:t>
      </w:r>
      <w:r w:rsidRPr="00EB1B70">
        <w:rPr>
          <w:rFonts w:asciiTheme="minorHAnsi" w:eastAsia="Titr" w:hAnsiTheme="minorHAnsi"/>
          <w:color w:val="001D32"/>
          <w:sz w:val="28"/>
        </w:rPr>
        <w:t xml:space="preserve">. </w:t>
      </w:r>
      <w:r w:rsidRPr="00EB1B70">
        <w:rPr>
          <w:rFonts w:asciiTheme="minorHAnsi" w:eastAsia="Titr" w:hAnsiTheme="minorHAnsi"/>
          <w:color w:val="001D32"/>
          <w:sz w:val="28"/>
          <w:rtl/>
          <w:lang w:bidi="ar-SA"/>
        </w:rPr>
        <w:t>بارگذاری و ارزیابی مدل</w:t>
      </w:r>
      <w:r w:rsidRPr="00EB1B70">
        <w:rPr>
          <w:rFonts w:asciiTheme="minorHAnsi" w:eastAsia="Titr" w:hAnsiTheme="minorHAnsi"/>
          <w:color w:val="001D32"/>
          <w:sz w:val="28"/>
        </w:rPr>
        <w:t xml:space="preserve"> ResNet20</w:t>
      </w:r>
    </w:p>
    <w:p w14:paraId="4615B52C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دل</w:t>
      </w:r>
      <w:r w:rsidRPr="00470BAE">
        <w:rPr>
          <w:rFonts w:asciiTheme="minorHAnsi" w:eastAsia="Titr" w:hAnsiTheme="minorHAnsi"/>
          <w:color w:val="001D32"/>
          <w:sz w:val="28"/>
        </w:rPr>
        <w:t xml:space="preserve"> ResNet20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ز</w:t>
      </w:r>
      <w:r w:rsidRPr="00470BAE">
        <w:rPr>
          <w:rFonts w:asciiTheme="minorHAnsi" w:eastAsia="Titr" w:hAnsiTheme="minorHAnsi"/>
          <w:color w:val="001D32"/>
          <w:sz w:val="28"/>
        </w:rPr>
        <w:t xml:space="preserve"> PyTorch Hub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ارگذاری شد و دقت آن بر روی مجموعه تست ارزیابی گردی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49D44076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خروجی</w:t>
      </w:r>
      <w:r w:rsidRPr="00470BAE">
        <w:rPr>
          <w:rFonts w:asciiTheme="minorHAnsi" w:eastAsia="Titr" w:hAnsiTheme="minorHAnsi"/>
          <w:color w:val="001D32"/>
          <w:sz w:val="28"/>
        </w:rPr>
        <w:t>:</w:t>
      </w:r>
    </w:p>
    <w:p w14:paraId="66CF5A9C" w14:textId="3AC57EE3" w:rsidR="00544350" w:rsidRPr="00470BAE" w:rsidRDefault="00544350" w:rsidP="00E424AF">
      <w:pPr>
        <w:jc w:val="right"/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</w:rPr>
        <w:t>ResNet-20 model achieved an accuracy of 92.46% on the CIFAR-10 test dataset.</w:t>
      </w:r>
    </w:p>
    <w:p w14:paraId="677283A4" w14:textId="77777777" w:rsidR="00544350" w:rsidRPr="00EB1B70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B1B70">
        <w:rPr>
          <w:rFonts w:asciiTheme="minorHAnsi" w:eastAsia="Titr" w:hAnsiTheme="minorHAnsi"/>
          <w:color w:val="001D32"/>
          <w:sz w:val="28"/>
          <w:rtl/>
        </w:rPr>
        <w:t>۷</w:t>
      </w:r>
      <w:r w:rsidRPr="00EB1B70">
        <w:rPr>
          <w:rFonts w:asciiTheme="minorHAnsi" w:eastAsia="Titr" w:hAnsiTheme="minorHAnsi"/>
          <w:color w:val="001D32"/>
          <w:sz w:val="28"/>
        </w:rPr>
        <w:t xml:space="preserve">. </w:t>
      </w:r>
      <w:r w:rsidRPr="00EB1B70">
        <w:rPr>
          <w:rFonts w:asciiTheme="minorHAnsi" w:eastAsia="Titr" w:hAnsiTheme="minorHAnsi"/>
          <w:color w:val="001D32"/>
          <w:sz w:val="28"/>
          <w:rtl/>
          <w:lang w:bidi="ar-SA"/>
        </w:rPr>
        <w:t>تنظیم محیط محاسباتی</w:t>
      </w:r>
    </w:p>
    <w:p w14:paraId="2F3116B3" w14:textId="5E38253A" w:rsidR="00544350" w:rsidRPr="00470BAE" w:rsidRDefault="00544350" w:rsidP="00E424AF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شخیص دستگاه موجود</w:t>
      </w:r>
      <w:r w:rsidRPr="00470BAE">
        <w:rPr>
          <w:rFonts w:asciiTheme="minorHAnsi" w:eastAsia="Titr" w:hAnsiTheme="minorHAnsi"/>
          <w:color w:val="001D32"/>
          <w:sz w:val="28"/>
        </w:rPr>
        <w:t xml:space="preserve"> CPU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یا</w:t>
      </w:r>
      <w:r w:rsidRPr="00470BAE">
        <w:rPr>
          <w:rFonts w:asciiTheme="minorHAnsi" w:eastAsia="Titr" w:hAnsiTheme="minorHAnsi"/>
          <w:color w:val="001D32"/>
          <w:sz w:val="28"/>
        </w:rPr>
        <w:t xml:space="preserve"> GPU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تنظیم</w:t>
      </w:r>
      <w:r w:rsidRPr="00470BAE">
        <w:rPr>
          <w:rFonts w:asciiTheme="minorHAnsi" w:eastAsia="Titr" w:hAnsiTheme="minorHAnsi"/>
          <w:color w:val="001D32"/>
          <w:sz w:val="28"/>
        </w:rPr>
        <w:t xml:space="preserve"> TensorFlow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ای استفاده بهینه از منابع</w:t>
      </w:r>
      <w:r w:rsidRPr="00470BAE">
        <w:rPr>
          <w:rFonts w:asciiTheme="minorHAnsi" w:eastAsia="Titr" w:hAnsiTheme="minorHAnsi"/>
          <w:color w:val="001D32"/>
          <w:sz w:val="28"/>
        </w:rPr>
        <w:t xml:space="preserve"> GPU.</w:t>
      </w:r>
    </w:p>
    <w:p w14:paraId="0940AEFE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خروجی</w:t>
      </w:r>
      <w:r w:rsidRPr="00470BAE">
        <w:rPr>
          <w:rFonts w:asciiTheme="minorHAnsi" w:eastAsia="Titr" w:hAnsiTheme="minorHAnsi"/>
          <w:color w:val="001D32"/>
          <w:sz w:val="28"/>
        </w:rPr>
        <w:t>:</w:t>
      </w:r>
    </w:p>
    <w:p w14:paraId="1185F136" w14:textId="77777777" w:rsidR="00544350" w:rsidRPr="00470BAE" w:rsidRDefault="00544350" w:rsidP="00E424AF">
      <w:pPr>
        <w:jc w:val="right"/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</w:rPr>
        <w:t>Computation will be performed on: cpu</w:t>
      </w:r>
    </w:p>
    <w:p w14:paraId="5A835B2A" w14:textId="77777777" w:rsidR="00544350" w:rsidRPr="00E424AF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b/>
          <w:bCs/>
          <w:color w:val="001D32"/>
          <w:sz w:val="28"/>
          <w:rtl/>
        </w:rPr>
        <w:t>۸</w:t>
      </w:r>
      <w:r w:rsidRPr="00E424AF">
        <w:rPr>
          <w:rFonts w:asciiTheme="minorHAnsi" w:eastAsia="Titr" w:hAnsiTheme="minorHAnsi"/>
          <w:color w:val="001D32"/>
          <w:sz w:val="28"/>
        </w:rPr>
        <w:t xml:space="preserve">.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تولید نمونه‌های</w:t>
      </w:r>
      <w:r w:rsidRPr="00E424AF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با استفاده از</w:t>
      </w:r>
      <w:r w:rsidRPr="00E424AF">
        <w:rPr>
          <w:rFonts w:asciiTheme="minorHAnsi" w:eastAsia="Titr" w:hAnsiTheme="minorHAnsi"/>
          <w:color w:val="001D32"/>
          <w:sz w:val="28"/>
        </w:rPr>
        <w:t xml:space="preserve"> FGSM</w:t>
      </w:r>
    </w:p>
    <w:p w14:paraId="7C4D3D16" w14:textId="77777777" w:rsidR="00544350" w:rsidRPr="00E424AF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روش</w:t>
      </w:r>
      <w:r w:rsidRPr="00E424AF">
        <w:rPr>
          <w:rFonts w:asciiTheme="minorHAnsi" w:eastAsia="Titr" w:hAnsiTheme="minorHAnsi"/>
          <w:color w:val="001D32"/>
          <w:sz w:val="28"/>
        </w:rPr>
        <w:t xml:space="preserve"> Fast Gradient Sign Method (FGSM)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برای تولید نمونه‌های</w:t>
      </w:r>
      <w:r w:rsidRPr="00E424AF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بر روی داده‌های تست استفاده شد</w:t>
      </w:r>
      <w:r w:rsidRPr="00E424AF">
        <w:rPr>
          <w:rFonts w:asciiTheme="minorHAnsi" w:eastAsia="Titr" w:hAnsiTheme="minorHAnsi"/>
          <w:color w:val="001D32"/>
          <w:sz w:val="28"/>
        </w:rPr>
        <w:t>.</w:t>
      </w:r>
    </w:p>
    <w:p w14:paraId="3A2D653C" w14:textId="77777777" w:rsidR="00544350" w:rsidRPr="00E424AF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424AF">
        <w:rPr>
          <w:rFonts w:asciiTheme="minorHAnsi" w:eastAsia="Titr" w:hAnsiTheme="minorHAnsi"/>
          <w:color w:val="001D32"/>
          <w:sz w:val="28"/>
          <w:rtl/>
        </w:rPr>
        <w:t>۹</w:t>
      </w:r>
      <w:r w:rsidRPr="00E424AF">
        <w:rPr>
          <w:rFonts w:asciiTheme="minorHAnsi" w:eastAsia="Titr" w:hAnsiTheme="minorHAnsi"/>
          <w:color w:val="001D32"/>
          <w:sz w:val="28"/>
        </w:rPr>
        <w:t xml:space="preserve">.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ارزیابی نمونه‌های</w:t>
      </w:r>
      <w:r w:rsidRPr="00E424AF">
        <w:rPr>
          <w:rFonts w:asciiTheme="minorHAnsi" w:eastAsia="Titr" w:hAnsiTheme="minorHAnsi"/>
          <w:color w:val="001D32"/>
          <w:sz w:val="28"/>
        </w:rPr>
        <w:t xml:space="preserve"> Adversarial</w:t>
      </w:r>
    </w:p>
    <w:p w14:paraId="7A918C87" w14:textId="77777777" w:rsidR="00544350" w:rsidRPr="00E424AF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مدل</w:t>
      </w:r>
      <w:r w:rsidRPr="00E424AF">
        <w:rPr>
          <w:rFonts w:asciiTheme="minorHAnsi" w:eastAsia="Titr" w:hAnsiTheme="minorHAnsi"/>
          <w:color w:val="001D32"/>
          <w:sz w:val="28"/>
        </w:rPr>
        <w:t xml:space="preserve"> ResNet20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بر روی نمونه‌های</w:t>
      </w:r>
      <w:r w:rsidRPr="00E424AF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اجرا شد تا دقت آن‌ها ارزیابی گردد</w:t>
      </w:r>
      <w:r w:rsidRPr="00E424AF">
        <w:rPr>
          <w:rFonts w:asciiTheme="minorHAnsi" w:eastAsia="Titr" w:hAnsiTheme="minorHAnsi"/>
          <w:color w:val="001D32"/>
          <w:sz w:val="28"/>
        </w:rPr>
        <w:t>.</w:t>
      </w:r>
    </w:p>
    <w:p w14:paraId="3CC9202A" w14:textId="77777777" w:rsidR="00544350" w:rsidRPr="00E424AF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خروجی</w:t>
      </w:r>
      <w:r w:rsidRPr="00E424AF">
        <w:rPr>
          <w:rFonts w:asciiTheme="minorHAnsi" w:eastAsia="Titr" w:hAnsiTheme="minorHAnsi"/>
          <w:color w:val="001D32"/>
          <w:sz w:val="28"/>
        </w:rPr>
        <w:t>:</w:t>
      </w:r>
    </w:p>
    <w:p w14:paraId="5BA34911" w14:textId="542DAB15" w:rsidR="00544350" w:rsidRPr="00E424AF" w:rsidRDefault="00544350" w:rsidP="00E424AF">
      <w:pPr>
        <w:jc w:val="right"/>
        <w:rPr>
          <w:rFonts w:asciiTheme="minorHAnsi" w:eastAsia="Titr" w:hAnsiTheme="minorHAnsi"/>
          <w:color w:val="001D32"/>
          <w:sz w:val="28"/>
        </w:rPr>
      </w:pPr>
      <w:r w:rsidRPr="00E424AF">
        <w:rPr>
          <w:rFonts w:asciiTheme="minorHAnsi" w:eastAsia="Titr" w:hAnsiTheme="minorHAnsi"/>
          <w:color w:val="001D32"/>
          <w:sz w:val="28"/>
        </w:rPr>
        <w:t>tensor([3, 8, 5, 3, 3, 5, 3, 5, 5, 3, 5, 9, 5, 7, 8, 3, 5, 3, 8, 3, 5, 0, 5, 9,5, 5, 5, 5, 3, 3, 5, 5])</w:t>
      </w:r>
    </w:p>
    <w:p w14:paraId="5991CB89" w14:textId="1109529F" w:rsidR="00403010" w:rsidRPr="00E424AF" w:rsidRDefault="00544350" w:rsidP="00E424AF">
      <w:pPr>
        <w:jc w:val="right"/>
        <w:rPr>
          <w:rFonts w:asciiTheme="minorHAnsi" w:eastAsia="Titr" w:hAnsiTheme="minorHAnsi"/>
          <w:color w:val="001D32"/>
          <w:sz w:val="28"/>
          <w:rtl/>
        </w:rPr>
      </w:pPr>
      <w:r w:rsidRPr="00E424AF">
        <w:rPr>
          <w:rFonts w:asciiTheme="minorHAnsi" w:eastAsia="Titr" w:hAnsiTheme="minorHAnsi"/>
          <w:color w:val="001D32"/>
          <w:sz w:val="28"/>
        </w:rPr>
        <w:t>Using cache found in C:\Users\98930/.cache\torch\hub\chenya</w:t>
      </w:r>
      <w:r w:rsidR="00E424AF">
        <w:rPr>
          <w:rFonts w:asciiTheme="minorHAnsi" w:eastAsia="Titr" w:hAnsiTheme="minorHAnsi"/>
          <w:color w:val="001D32"/>
          <w:sz w:val="28"/>
        </w:rPr>
        <w:t>ofo_pytorch-cifar-models_master</w:t>
      </w:r>
    </w:p>
    <w:p w14:paraId="24D44E35" w14:textId="0E2E8220" w:rsidR="00E424AF" w:rsidRDefault="00E424AF" w:rsidP="00544350">
      <w:pPr>
        <w:rPr>
          <w:rFonts w:asciiTheme="minorHAnsi" w:eastAsia="Titr" w:hAnsiTheme="minorHAnsi"/>
          <w:color w:val="001D32"/>
          <w:sz w:val="28"/>
          <w:rtl/>
        </w:rPr>
      </w:pPr>
    </w:p>
    <w:p w14:paraId="2942BEA6" w14:textId="77777777" w:rsidR="00E424AF" w:rsidRDefault="00E424AF" w:rsidP="00544350">
      <w:pPr>
        <w:rPr>
          <w:rFonts w:asciiTheme="minorHAnsi" w:eastAsia="Titr" w:hAnsiTheme="minorHAnsi"/>
          <w:color w:val="001D32"/>
          <w:sz w:val="28"/>
          <w:rtl/>
        </w:rPr>
      </w:pPr>
    </w:p>
    <w:p w14:paraId="2B0EBC60" w14:textId="77777777" w:rsidR="00E424AF" w:rsidRDefault="00E424AF" w:rsidP="00544350">
      <w:pPr>
        <w:rPr>
          <w:rFonts w:asciiTheme="minorHAnsi" w:eastAsia="Titr" w:hAnsiTheme="minorHAnsi"/>
          <w:color w:val="001D32"/>
          <w:sz w:val="28"/>
          <w:rtl/>
        </w:rPr>
      </w:pPr>
    </w:p>
    <w:p w14:paraId="1889F82F" w14:textId="77777777" w:rsidR="00E424AF" w:rsidRDefault="00E424AF" w:rsidP="00544350">
      <w:pPr>
        <w:rPr>
          <w:rFonts w:asciiTheme="minorHAnsi" w:eastAsia="Titr" w:hAnsiTheme="minorHAnsi"/>
          <w:color w:val="001D32"/>
          <w:sz w:val="28"/>
          <w:rtl/>
        </w:rPr>
      </w:pPr>
    </w:p>
    <w:p w14:paraId="63C74F79" w14:textId="77777777" w:rsidR="00E424AF" w:rsidRDefault="00E424AF" w:rsidP="00544350">
      <w:pPr>
        <w:rPr>
          <w:rFonts w:asciiTheme="minorHAnsi" w:eastAsia="Titr" w:hAnsiTheme="minorHAnsi"/>
          <w:color w:val="001D32"/>
          <w:sz w:val="28"/>
          <w:rtl/>
        </w:rPr>
      </w:pPr>
    </w:p>
    <w:p w14:paraId="35347B46" w14:textId="77777777" w:rsidR="00E424AF" w:rsidRDefault="00E424AF" w:rsidP="00544350">
      <w:pPr>
        <w:rPr>
          <w:rFonts w:asciiTheme="minorHAnsi" w:eastAsia="Titr" w:hAnsiTheme="minorHAnsi"/>
          <w:color w:val="001D32"/>
          <w:sz w:val="28"/>
          <w:rtl/>
        </w:rPr>
      </w:pPr>
    </w:p>
    <w:p w14:paraId="33975F73" w14:textId="0038B615" w:rsidR="00544350" w:rsidRPr="00E424AF" w:rsidRDefault="00E424AF" w:rsidP="00544350">
      <w:pPr>
        <w:rPr>
          <w:rFonts w:asciiTheme="minorHAnsi" w:eastAsia="Titr" w:hAnsiTheme="minorHAnsi"/>
          <w:color w:val="001D32"/>
          <w:sz w:val="28"/>
          <w:rtl/>
        </w:rPr>
      </w:pPr>
      <w:r>
        <w:rPr>
          <w:rFonts w:asciiTheme="minorHAnsi" w:eastAsia="Titr" w:hAnsiTheme="minorHAnsi" w:hint="cs"/>
          <w:color w:val="001D32"/>
          <w:sz w:val="28"/>
          <w:rtl/>
        </w:rPr>
        <w:lastRenderedPageBreak/>
        <w:t>10</w:t>
      </w:r>
      <w:r w:rsidR="00544350" w:rsidRPr="00E424AF">
        <w:rPr>
          <w:rFonts w:asciiTheme="minorHAnsi" w:eastAsia="Titr" w:hAnsiTheme="minorHAnsi"/>
          <w:color w:val="001D32"/>
          <w:sz w:val="28"/>
        </w:rPr>
        <w:t xml:space="preserve">. </w:t>
      </w:r>
      <w:r w:rsidR="00544350"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نمایش تصاویر</w:t>
      </w:r>
      <w:r w:rsidR="00544350" w:rsidRPr="00E424AF">
        <w:rPr>
          <w:rFonts w:asciiTheme="minorHAnsi" w:eastAsia="Titr" w:hAnsiTheme="minorHAnsi"/>
          <w:color w:val="001D32"/>
          <w:sz w:val="28"/>
        </w:rPr>
        <w:t xml:space="preserve"> Adversarial</w:t>
      </w:r>
    </w:p>
    <w:p w14:paraId="1573E13F" w14:textId="77777777" w:rsidR="00CA7604" w:rsidRPr="00470BAE" w:rsidRDefault="00CA7604" w:rsidP="00544350">
      <w:pPr>
        <w:rPr>
          <w:rFonts w:asciiTheme="minorHAnsi" w:eastAsia="Titr" w:hAnsiTheme="minorHAnsi"/>
          <w:b/>
          <w:bCs/>
          <w:color w:val="001D32"/>
          <w:sz w:val="28"/>
          <w:rtl/>
        </w:rPr>
      </w:pPr>
    </w:p>
    <w:p w14:paraId="74F2C8EE" w14:textId="77777777" w:rsidR="00EF0C5C" w:rsidRDefault="00403010" w:rsidP="00EF0C5C">
      <w:pPr>
        <w:keepNext/>
        <w:jc w:val="right"/>
      </w:pPr>
      <w:r w:rsidRPr="00470BAE">
        <w:rPr>
          <w:rFonts w:asciiTheme="minorHAnsi" w:eastAsia="Titr" w:hAnsiTheme="minorHAnsi"/>
          <w:b/>
          <w:bCs/>
          <w:noProof/>
          <w:color w:val="001D32"/>
          <w:sz w:val="28"/>
          <w:rtl/>
          <w:lang w:bidi="ar-SA"/>
        </w:rPr>
        <w:drawing>
          <wp:inline distT="0" distB="0" distL="0" distR="0" wp14:anchorId="0104C7AE" wp14:editId="039DDBCD">
            <wp:extent cx="5592210" cy="3390900"/>
            <wp:effectExtent l="0" t="0" r="8890" b="0"/>
            <wp:docPr id="803085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08521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03090" cy="339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AC1D5" w14:textId="7E19FF5B" w:rsidR="00CA7604" w:rsidRPr="00470BAE" w:rsidRDefault="00EF0C5C" w:rsidP="00EF0C5C">
      <w:pPr>
        <w:pStyle w:val="Caption"/>
        <w:rPr>
          <w:sz w:val="28"/>
          <w:szCs w:val="28"/>
        </w:rPr>
      </w:pPr>
      <w:bookmarkStart w:id="23" w:name="_Toc18897167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8</w:t>
      </w:r>
      <w:r>
        <w:rPr>
          <w:rtl/>
        </w:rPr>
        <w:fldChar w:fldCharType="end"/>
      </w:r>
      <w:r w:rsidRPr="00941853">
        <w:rPr>
          <w:rtl/>
        </w:rPr>
        <w:t>نما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ش</w:t>
      </w:r>
      <w:r w:rsidRPr="00941853">
        <w:rPr>
          <w:rtl/>
        </w:rPr>
        <w:t xml:space="preserve"> تصاو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ر</w:t>
      </w:r>
      <w:r w:rsidRPr="00941853">
        <w:rPr>
          <w:rtl/>
        </w:rPr>
        <w:t xml:space="preserve"> اصل</w:t>
      </w:r>
      <w:r w:rsidRPr="00941853">
        <w:rPr>
          <w:rFonts w:hint="cs"/>
          <w:rtl/>
        </w:rPr>
        <w:t>ی</w:t>
      </w:r>
      <w:r w:rsidRPr="00941853">
        <w:rPr>
          <w:rtl/>
        </w:rPr>
        <w:t xml:space="preserve"> و </w:t>
      </w:r>
      <w:r w:rsidRPr="00941853">
        <w:t>adversarial</w:t>
      </w:r>
      <w:bookmarkEnd w:id="23"/>
    </w:p>
    <w:p w14:paraId="0D865598" w14:textId="4BB992E7" w:rsidR="00544350" w:rsidRPr="00E424AF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E424AF">
        <w:rPr>
          <w:rFonts w:asciiTheme="minorHAnsi" w:eastAsia="Titr" w:hAnsiTheme="minorHAnsi"/>
          <w:color w:val="001D32"/>
          <w:sz w:val="28"/>
          <w:rtl/>
        </w:rPr>
        <w:t>۱۱</w:t>
      </w:r>
      <w:r w:rsidRPr="00E424AF">
        <w:rPr>
          <w:rFonts w:asciiTheme="minorHAnsi" w:eastAsia="Titr" w:hAnsiTheme="minorHAnsi"/>
          <w:color w:val="001D32"/>
          <w:sz w:val="28"/>
        </w:rPr>
        <w:t xml:space="preserve">.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آموزش شبکه‌های</w:t>
      </w:r>
      <w:r w:rsidRPr="00E424AF">
        <w:rPr>
          <w:rFonts w:asciiTheme="minorHAnsi" w:eastAsia="Titr" w:hAnsiTheme="minorHAnsi"/>
          <w:color w:val="001D32"/>
          <w:sz w:val="28"/>
        </w:rPr>
        <w:t xml:space="preserve"> GAN </w:t>
      </w:r>
      <w:r w:rsidRPr="00E424AF">
        <w:rPr>
          <w:rFonts w:asciiTheme="minorHAnsi" w:eastAsia="Titr" w:hAnsiTheme="minorHAnsi"/>
          <w:color w:val="001D32"/>
          <w:sz w:val="28"/>
          <w:rtl/>
          <w:lang w:bidi="ar-SA"/>
        </w:rPr>
        <w:t>برای تولید نمونه‌های</w:t>
      </w:r>
      <w:r w:rsidRPr="00E424AF">
        <w:rPr>
          <w:rFonts w:asciiTheme="minorHAnsi" w:eastAsia="Titr" w:hAnsiTheme="minorHAnsi"/>
          <w:color w:val="001D32"/>
          <w:sz w:val="28"/>
        </w:rPr>
        <w:t xml:space="preserve"> Adversarial</w:t>
      </w:r>
    </w:p>
    <w:p w14:paraId="5EE70F99" w14:textId="23C92A7E" w:rsidR="00CA7604" w:rsidRPr="00470BAE" w:rsidRDefault="00544350" w:rsidP="001F1FC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شبکه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Theme="minorHAnsi" w:eastAsia="Titr" w:hAnsiTheme="minorHAnsi"/>
          <w:color w:val="001D32"/>
          <w:sz w:val="28"/>
        </w:rPr>
        <w:t xml:space="preserve"> Discrimin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ای تولید و تشخیص نمونه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پیاده‌سازی و آموزش داده شدن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7354B6D5" w14:textId="77777777" w:rsidR="00544350" w:rsidRPr="001F1FC0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1F1FC0">
        <w:rPr>
          <w:rFonts w:asciiTheme="minorHAnsi" w:eastAsia="Titr" w:hAnsiTheme="minorHAnsi"/>
          <w:color w:val="001D32"/>
          <w:sz w:val="28"/>
          <w:rtl/>
        </w:rPr>
        <w:t>۱۲</w:t>
      </w:r>
      <w:r w:rsidRPr="001F1FC0">
        <w:rPr>
          <w:rFonts w:asciiTheme="minorHAnsi" w:eastAsia="Titr" w:hAnsiTheme="minorHAnsi"/>
          <w:color w:val="001D32"/>
          <w:sz w:val="28"/>
        </w:rPr>
        <w:t xml:space="preserve">. </w:t>
      </w:r>
      <w:r w:rsidRPr="001F1FC0">
        <w:rPr>
          <w:rFonts w:asciiTheme="minorHAnsi" w:eastAsia="Titr" w:hAnsiTheme="minorHAnsi"/>
          <w:color w:val="001D32"/>
          <w:sz w:val="28"/>
          <w:rtl/>
          <w:lang w:bidi="ar-SA"/>
        </w:rPr>
        <w:t>اجرای فرآیند آموزش</w:t>
      </w:r>
      <w:r w:rsidRPr="001F1FC0">
        <w:rPr>
          <w:rFonts w:asciiTheme="minorHAnsi" w:eastAsia="Titr" w:hAnsiTheme="minorHAnsi"/>
          <w:color w:val="001D32"/>
          <w:sz w:val="28"/>
        </w:rPr>
        <w:t xml:space="preserve"> GAN</w:t>
      </w:r>
    </w:p>
    <w:p w14:paraId="13F6EE9C" w14:textId="77777777" w:rsidR="00544350" w:rsidRPr="00470BAE" w:rsidRDefault="00544350" w:rsidP="0008109E">
      <w:pPr>
        <w:spacing w:after="0"/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شبکه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Gener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Theme="minorHAnsi" w:eastAsia="Titr" w:hAnsiTheme="minorHAnsi"/>
          <w:color w:val="001D32"/>
          <w:sz w:val="28"/>
        </w:rPr>
        <w:t xml:space="preserve"> Discriminator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ه مدت 50 دوره آموزشی آموزش یافتند. نمودارهای تغییر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loss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دقت در طول آموزش به شرح زیر است</w:t>
      </w:r>
      <w:r w:rsidRPr="00470BAE">
        <w:rPr>
          <w:rFonts w:asciiTheme="minorHAnsi" w:eastAsia="Titr" w:hAnsiTheme="minorHAnsi"/>
          <w:color w:val="001D32"/>
          <w:sz w:val="28"/>
        </w:rPr>
        <w:t>:</w:t>
      </w:r>
    </w:p>
    <w:p w14:paraId="032C9970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خروجی</w:t>
      </w:r>
      <w:r w:rsidRPr="00470BAE">
        <w:rPr>
          <w:rFonts w:asciiTheme="minorHAnsi" w:eastAsia="Titr" w:hAnsiTheme="minorHAnsi"/>
          <w:color w:val="001D32"/>
          <w:sz w:val="28"/>
        </w:rPr>
        <w:t>:</w:t>
      </w:r>
    </w:p>
    <w:p w14:paraId="61070B18" w14:textId="77777777" w:rsidR="00544350" w:rsidRPr="00470BAE" w:rsidRDefault="00544350" w:rsidP="001F1FC0">
      <w:pPr>
        <w:spacing w:after="0"/>
        <w:jc w:val="right"/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</w:rPr>
        <w:t>Epoch 1/50, Loss D: 0.5053, Loss G: 2.0561, Acc: 0.1157</w:t>
      </w:r>
    </w:p>
    <w:p w14:paraId="66417468" w14:textId="77777777" w:rsidR="00544350" w:rsidRPr="00470BAE" w:rsidRDefault="00544350" w:rsidP="001F1FC0">
      <w:pPr>
        <w:jc w:val="right"/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</w:rPr>
        <w:t>...</w:t>
      </w:r>
    </w:p>
    <w:p w14:paraId="781B9EB5" w14:textId="77777777" w:rsidR="00544350" w:rsidRPr="00470BAE" w:rsidRDefault="00544350" w:rsidP="001F1FC0">
      <w:pPr>
        <w:spacing w:after="0"/>
        <w:jc w:val="right"/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</w:rPr>
        <w:t>Epoch 50/50, Loss D: 0.6375, Loss G: 1.5773, Acc: 0.3322</w:t>
      </w:r>
    </w:p>
    <w:p w14:paraId="4D1F8263" w14:textId="77777777" w:rsidR="00614213" w:rsidRDefault="00544350" w:rsidP="00614213">
      <w:pPr>
        <w:keepNext/>
      </w:pPr>
      <w:r w:rsidRPr="00470BAE">
        <w:rPr>
          <w:rFonts w:asciiTheme="minorHAnsi" w:eastAsia="Titr" w:hAnsiTheme="minorHAnsi"/>
          <w:noProof/>
          <w:color w:val="001D32"/>
          <w:sz w:val="28"/>
          <w:lang w:bidi="ar-SA"/>
        </w:rPr>
        <w:lastRenderedPageBreak/>
        <mc:AlternateContent>
          <mc:Choice Requires="wps">
            <w:drawing>
              <wp:inline distT="0" distB="0" distL="0" distR="0" wp14:anchorId="2C41A749" wp14:editId="728C32E0">
                <wp:extent cx="304800" cy="304800"/>
                <wp:effectExtent l="0" t="0" r="0" b="0"/>
                <wp:docPr id="1246406331" name="Rectangle 7" descr="نمودار Loss و دقت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513F1CEE" id="Rectangle 7" o:spid="_x0000_s1026" alt="نمودار Loss و دقت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="0008109E" w:rsidRPr="00470BAE">
        <w:rPr>
          <w:noProof/>
          <w:sz w:val="28"/>
        </w:rPr>
        <w:t xml:space="preserve"> </w:t>
      </w:r>
      <w:r w:rsidR="0008109E" w:rsidRPr="00470BAE">
        <w:rPr>
          <w:rFonts w:asciiTheme="minorHAnsi" w:eastAsia="Titr" w:hAnsiTheme="minorHAnsi"/>
          <w:i/>
          <w:iCs/>
          <w:noProof/>
          <w:color w:val="001D32"/>
          <w:sz w:val="28"/>
          <w:rtl/>
          <w:lang w:bidi="ar-SA"/>
        </w:rPr>
        <w:drawing>
          <wp:inline distT="0" distB="0" distL="0" distR="0" wp14:anchorId="592759D7" wp14:editId="799B3210">
            <wp:extent cx="5166360" cy="2768514"/>
            <wp:effectExtent l="0" t="0" r="0" b="0"/>
            <wp:docPr id="1037517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51791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77520" cy="2774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0BAE">
        <w:rPr>
          <w:rFonts w:asciiTheme="minorHAnsi" w:eastAsia="Titr" w:hAnsiTheme="minorHAnsi"/>
          <w:color w:val="001D32"/>
          <w:sz w:val="28"/>
        </w:rPr>
        <w:br/>
      </w:r>
      <w:r w:rsidR="0008109E" w:rsidRPr="00470BAE">
        <w:rPr>
          <w:rFonts w:asciiTheme="minorHAnsi" w:eastAsia="Titr" w:hAnsiTheme="minorHAnsi"/>
          <w:i/>
          <w:iCs/>
          <w:noProof/>
          <w:color w:val="001D32"/>
          <w:sz w:val="28"/>
          <w:rtl/>
          <w:lang w:bidi="ar-SA"/>
        </w:rPr>
        <w:drawing>
          <wp:inline distT="0" distB="0" distL="0" distR="0" wp14:anchorId="46ED46F1" wp14:editId="11E6D0B8">
            <wp:extent cx="5407645" cy="2865120"/>
            <wp:effectExtent l="0" t="0" r="3175" b="0"/>
            <wp:docPr id="1447219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21987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16308" cy="286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59A47" w14:textId="55480473" w:rsidR="0008109E" w:rsidRPr="00470BAE" w:rsidRDefault="00614213" w:rsidP="00614213">
      <w:pPr>
        <w:pStyle w:val="Caption"/>
        <w:rPr>
          <w:sz w:val="28"/>
          <w:szCs w:val="28"/>
        </w:rPr>
      </w:pPr>
      <w:bookmarkStart w:id="24" w:name="_Toc18897167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9</w:t>
      </w:r>
      <w:r>
        <w:rPr>
          <w:rtl/>
        </w:rPr>
        <w:fldChar w:fldCharType="end"/>
      </w:r>
      <w:r w:rsidRPr="00EB7CBA">
        <w:rPr>
          <w:rtl/>
        </w:rPr>
        <w:t>نمودار تغ</w:t>
      </w:r>
      <w:r w:rsidRPr="00EB7CBA">
        <w:rPr>
          <w:rFonts w:hint="cs"/>
          <w:rtl/>
        </w:rPr>
        <w:t>یی</w:t>
      </w:r>
      <w:r w:rsidRPr="00EB7CBA">
        <w:rPr>
          <w:rFonts w:hint="eastAsia"/>
          <w:rtl/>
        </w:rPr>
        <w:t>رات</w:t>
      </w:r>
      <w:r w:rsidRPr="00EB7CBA">
        <w:rPr>
          <w:rtl/>
        </w:rPr>
        <w:t xml:space="preserve"> </w:t>
      </w:r>
      <w:r w:rsidRPr="00EB7CBA">
        <w:t>Loss</w:t>
      </w:r>
      <w:r w:rsidRPr="00EB7CBA">
        <w:rPr>
          <w:rtl/>
        </w:rPr>
        <w:t xml:space="preserve"> و دقت در طول دوره‌ها</w:t>
      </w:r>
      <w:r w:rsidRPr="00EB7CBA">
        <w:rPr>
          <w:rFonts w:hint="cs"/>
          <w:rtl/>
        </w:rPr>
        <w:t>ی</w:t>
      </w:r>
      <w:r w:rsidRPr="00EB7CBA">
        <w:rPr>
          <w:rtl/>
        </w:rPr>
        <w:t xml:space="preserve"> آموزش</w:t>
      </w:r>
      <w:r w:rsidRPr="00EB7CBA">
        <w:rPr>
          <w:rFonts w:hint="cs"/>
          <w:rtl/>
        </w:rPr>
        <w:t>ی</w:t>
      </w:r>
      <w:bookmarkEnd w:id="24"/>
    </w:p>
    <w:p w14:paraId="7ECE0FAE" w14:textId="77777777" w:rsidR="00544350" w:rsidRPr="0076033C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76033C">
        <w:rPr>
          <w:rFonts w:asciiTheme="minorHAnsi" w:eastAsia="Titr" w:hAnsiTheme="minorHAnsi"/>
          <w:color w:val="001D32"/>
          <w:sz w:val="28"/>
          <w:rtl/>
        </w:rPr>
        <w:t>۱۳</w:t>
      </w:r>
      <w:r w:rsidRPr="0076033C">
        <w:rPr>
          <w:rFonts w:asciiTheme="minorHAnsi" w:eastAsia="Titr" w:hAnsiTheme="minorHAnsi"/>
          <w:color w:val="001D32"/>
          <w:sz w:val="28"/>
        </w:rPr>
        <w:t xml:space="preserve">. </w:t>
      </w:r>
      <w:r w:rsidRPr="0076033C">
        <w:rPr>
          <w:rFonts w:asciiTheme="minorHAnsi" w:eastAsia="Titr" w:hAnsiTheme="minorHAnsi"/>
          <w:color w:val="001D32"/>
          <w:sz w:val="28"/>
          <w:rtl/>
          <w:lang w:bidi="ar-SA"/>
        </w:rPr>
        <w:t>ارزیابی حملات</w:t>
      </w:r>
      <w:r w:rsidRPr="0076033C">
        <w:rPr>
          <w:rFonts w:asciiTheme="minorHAnsi" w:eastAsia="Titr" w:hAnsiTheme="minorHAnsi"/>
          <w:color w:val="001D32"/>
          <w:sz w:val="28"/>
        </w:rPr>
        <w:t xml:space="preserve"> Adversarial</w:t>
      </w:r>
    </w:p>
    <w:p w14:paraId="423C7375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وفقیت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ه صورت کلی و بر اساس هر کلاس محاسبه ش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2426230D" w14:textId="77777777" w:rsidR="00544350" w:rsidRPr="0076033C" w:rsidRDefault="00544350" w:rsidP="00544350">
      <w:pPr>
        <w:rPr>
          <w:rFonts w:asciiTheme="minorHAnsi" w:eastAsia="Titr" w:hAnsiTheme="minorHAnsi"/>
          <w:color w:val="FF0000"/>
          <w:szCs w:val="24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خروجی</w:t>
      </w:r>
      <w:r w:rsidRPr="00470BAE">
        <w:rPr>
          <w:rFonts w:asciiTheme="minorHAnsi" w:eastAsia="Titr" w:hAnsiTheme="minorHAnsi"/>
          <w:color w:val="001D32"/>
          <w:sz w:val="28"/>
        </w:rPr>
        <w:t>:</w:t>
      </w:r>
    </w:p>
    <w:p w14:paraId="661B7181" w14:textId="77777777" w:rsidR="00544350" w:rsidRPr="0076033C" w:rsidRDefault="00544350" w:rsidP="0076033C">
      <w:pPr>
        <w:jc w:val="right"/>
        <w:rPr>
          <w:rFonts w:asciiTheme="minorHAnsi" w:eastAsia="Titr" w:hAnsiTheme="minorHAnsi"/>
          <w:b/>
          <w:bCs/>
          <w:color w:val="FF0000"/>
          <w:szCs w:val="24"/>
        </w:rPr>
      </w:pPr>
      <w:r w:rsidRPr="0076033C">
        <w:rPr>
          <w:rFonts w:asciiTheme="minorHAnsi" w:eastAsia="Titr" w:hAnsiTheme="minorHAnsi"/>
          <w:b/>
          <w:bCs/>
          <w:color w:val="FF0000"/>
          <w:szCs w:val="24"/>
        </w:rPr>
        <w:t>Overall success rate of the adversarial attack: 88.19%</w:t>
      </w:r>
    </w:p>
    <w:p w14:paraId="45DE3C27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0: Attack Success Rate = 96.80%, Accuracy = 92.60%</w:t>
      </w:r>
    </w:p>
    <w:p w14:paraId="79B67949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1: Attack Success Rate = 100.00%, Accuracy = 96.80%</w:t>
      </w:r>
    </w:p>
    <w:p w14:paraId="6857CC8B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2: Attack Success Rate = 100.00%, Accuracy = 90.80%</w:t>
      </w:r>
    </w:p>
    <w:p w14:paraId="0B4EE769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lastRenderedPageBreak/>
        <w:t>Class 3: Attack Success Rate = 71.30%, Accuracy = 85.10%</w:t>
      </w:r>
    </w:p>
    <w:p w14:paraId="6D1064BC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4: Attack Success Rate = 100.00%, Accuracy = 93.10%</w:t>
      </w:r>
    </w:p>
    <w:p w14:paraId="28F565FA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5: Attack Success Rate = 14.80%, Accuracy = 88.50%</w:t>
      </w:r>
    </w:p>
    <w:p w14:paraId="6955EE07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6: Attack Success Rate = 99.50%, Accuracy = 95.00%</w:t>
      </w:r>
    </w:p>
    <w:p w14:paraId="209963F4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7: Attack Success Rate = 100.00%, Accuracy = 93.10%</w:t>
      </w:r>
    </w:p>
    <w:p w14:paraId="379C4036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8: Attack Success Rate = 99.50%, Accuracy = 95.30%</w:t>
      </w:r>
    </w:p>
    <w:p w14:paraId="69F41364" w14:textId="41C1A67F" w:rsidR="0008109E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Class 9: Attack Success Rat</w:t>
      </w:r>
      <w:r w:rsidR="0076033C">
        <w:rPr>
          <w:rFonts w:asciiTheme="minorHAnsi" w:eastAsia="Titr" w:hAnsiTheme="minorHAnsi"/>
          <w:color w:val="FF0000"/>
          <w:szCs w:val="24"/>
        </w:rPr>
        <w:t>e = 100.00%, Accuracy = 94.30%</w:t>
      </w:r>
    </w:p>
    <w:p w14:paraId="6822E7AA" w14:textId="66F365BF" w:rsidR="00544350" w:rsidRPr="0076033C" w:rsidRDefault="00544350" w:rsidP="0076033C">
      <w:pPr>
        <w:jc w:val="right"/>
        <w:rPr>
          <w:rFonts w:asciiTheme="minorHAnsi" w:eastAsia="Titr" w:hAnsiTheme="minorHAnsi"/>
          <w:b/>
          <w:bCs/>
          <w:color w:val="FF0000"/>
          <w:szCs w:val="24"/>
        </w:rPr>
      </w:pPr>
      <w:r w:rsidRPr="0076033C">
        <w:rPr>
          <w:rFonts w:asciiTheme="minorHAnsi" w:eastAsia="Titr" w:hAnsiTheme="minorHAnsi"/>
          <w:b/>
          <w:bCs/>
          <w:color w:val="FF0000"/>
          <w:szCs w:val="24"/>
        </w:rPr>
        <w:t>Classification Report (Original Images):</w:t>
      </w:r>
    </w:p>
    <w:p w14:paraId="0F08838F" w14:textId="2CFAB5C5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   precision    recall  f1-score   support</w:t>
      </w:r>
    </w:p>
    <w:p w14:paraId="54ABC875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0     0.9232    0.9260    0.9246      1000</w:t>
      </w:r>
    </w:p>
    <w:p w14:paraId="5D362398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1     0.9613    0.9680    0.9646      1000</w:t>
      </w:r>
    </w:p>
    <w:p w14:paraId="01005810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2     0.8919    0.9080    0.8999      1000</w:t>
      </w:r>
    </w:p>
    <w:p w14:paraId="053F0920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3     0.8527    0.8510    0.8519      1000</w:t>
      </w:r>
    </w:p>
    <w:p w14:paraId="5E4DC3A7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4     0.9101    0.9310    0.9204      1000</w:t>
      </w:r>
    </w:p>
    <w:p w14:paraId="6857B763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5     0.8939    0.8850    0.8894      1000</w:t>
      </w:r>
    </w:p>
    <w:p w14:paraId="08234A21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6     0.9341    0.9500    0.9420      1000</w:t>
      </w:r>
    </w:p>
    <w:p w14:paraId="4CDF7C73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7     0.9678    0.9310    0.9490      1000</w:t>
      </w:r>
    </w:p>
    <w:p w14:paraId="34B624EA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8     0.9578    0.9530    0.9554      1000</w:t>
      </w:r>
    </w:p>
    <w:p w14:paraId="4EA2CB1E" w14:textId="62824120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9     0.9554    0.9430    0.9492      1000</w:t>
      </w:r>
    </w:p>
    <w:p w14:paraId="56571C9B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accuracy                         0.9246     10000</w:t>
      </w:r>
    </w:p>
    <w:p w14:paraId="66F156EC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macro avg     0.9248    0.9246    0.9246     10000</w:t>
      </w:r>
    </w:p>
    <w:p w14:paraId="7E47B82B" w14:textId="4AB4E276" w:rsidR="0008109E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>weighted avg     0.9248    0.9246    0.9246     10000</w:t>
      </w:r>
    </w:p>
    <w:p w14:paraId="0F13B3BF" w14:textId="0929A217" w:rsidR="00544350" w:rsidRPr="0076033C" w:rsidRDefault="00544350" w:rsidP="0076033C">
      <w:pPr>
        <w:jc w:val="right"/>
        <w:rPr>
          <w:rFonts w:asciiTheme="minorHAnsi" w:eastAsia="Titr" w:hAnsiTheme="minorHAnsi"/>
          <w:b/>
          <w:bCs/>
          <w:color w:val="FF0000"/>
          <w:szCs w:val="24"/>
        </w:rPr>
      </w:pPr>
      <w:r w:rsidRPr="0076033C">
        <w:rPr>
          <w:rFonts w:asciiTheme="minorHAnsi" w:eastAsia="Titr" w:hAnsiTheme="minorHAnsi"/>
          <w:b/>
          <w:bCs/>
          <w:color w:val="FF0000"/>
          <w:szCs w:val="24"/>
        </w:rPr>
        <w:t>Classification Report (Adversarial Images):</w:t>
      </w:r>
    </w:p>
    <w:p w14:paraId="0A238326" w14:textId="2344FB9C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   precision    recall  f1-score   support</w:t>
      </w:r>
    </w:p>
    <w:p w14:paraId="0F6B0EDE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0     0.1481    0.0320    0.0526      1000</w:t>
      </w:r>
    </w:p>
    <w:p w14:paraId="19261EC0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1     0.0000    0.0000    0.0000      1000</w:t>
      </w:r>
    </w:p>
    <w:p w14:paraId="66767A9C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2     0.0000    0.0000    0.0000      1000</w:t>
      </w:r>
    </w:p>
    <w:p w14:paraId="6A4AA679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3     0.0795    0.2870    0.1246      1000</w:t>
      </w:r>
    </w:p>
    <w:p w14:paraId="4CE1526A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4     0.0000    0.0000    0.0000      1000</w:t>
      </w:r>
    </w:p>
    <w:p w14:paraId="7B2379E8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5     0.1406    0.8520    0.2414      1000</w:t>
      </w:r>
    </w:p>
    <w:p w14:paraId="1B08AB79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lastRenderedPageBreak/>
        <w:t xml:space="preserve">           6     0.0538    0.0050    0.0091      1000</w:t>
      </w:r>
    </w:p>
    <w:p w14:paraId="36A713E7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7     0.0000    0.0000    0.0000      1000</w:t>
      </w:r>
    </w:p>
    <w:p w14:paraId="42B361AE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8     0.2083    0.0050    0.0098      1000</w:t>
      </w:r>
    </w:p>
    <w:p w14:paraId="6B174EED" w14:textId="308FB2FA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       9     0.0000    0.0000    0.0000      1000</w:t>
      </w:r>
    </w:p>
    <w:p w14:paraId="783BDD4B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 accuracy                         0.1181     10000</w:t>
      </w:r>
    </w:p>
    <w:p w14:paraId="2BA5888C" w14:textId="77777777" w:rsidR="00544350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</w:rPr>
      </w:pPr>
      <w:r w:rsidRPr="0076033C">
        <w:rPr>
          <w:rFonts w:asciiTheme="minorHAnsi" w:eastAsia="Titr" w:hAnsiTheme="minorHAnsi"/>
          <w:color w:val="FF0000"/>
          <w:szCs w:val="24"/>
        </w:rPr>
        <w:t xml:space="preserve">   macro avg     0.0630    0.1181    0.0438     10000</w:t>
      </w:r>
    </w:p>
    <w:p w14:paraId="0ADB0624" w14:textId="5AD3F818" w:rsidR="00A713DB" w:rsidRPr="0076033C" w:rsidRDefault="00544350" w:rsidP="0076033C">
      <w:pPr>
        <w:jc w:val="right"/>
        <w:rPr>
          <w:rFonts w:asciiTheme="minorHAnsi" w:eastAsia="Titr" w:hAnsiTheme="minorHAnsi"/>
          <w:color w:val="FF0000"/>
          <w:szCs w:val="24"/>
          <w:rtl/>
        </w:rPr>
      </w:pPr>
      <w:r w:rsidRPr="0076033C">
        <w:rPr>
          <w:rFonts w:asciiTheme="minorHAnsi" w:eastAsia="Titr" w:hAnsiTheme="minorHAnsi"/>
          <w:color w:val="FF0000"/>
          <w:szCs w:val="24"/>
        </w:rPr>
        <w:t>weighted avg     0.0630    0.1181    0.0438     10000</w:t>
      </w:r>
    </w:p>
    <w:p w14:paraId="25087086" w14:textId="14C3924D" w:rsidR="00A713DB" w:rsidRPr="00470BAE" w:rsidRDefault="00544350" w:rsidP="0076033C">
      <w:pPr>
        <w:rPr>
          <w:rFonts w:asciiTheme="minorHAnsi" w:eastAsia="Titr" w:hAnsiTheme="minorHAnsi"/>
          <w:b/>
          <w:bCs/>
          <w:color w:val="001D32"/>
          <w:sz w:val="28"/>
          <w:lang w:bidi="ar-SA"/>
        </w:rPr>
      </w:pPr>
      <w:r w:rsidRPr="00470BAE">
        <w:rPr>
          <w:rFonts w:asciiTheme="minorHAnsi" w:eastAsia="Titr" w:hAnsiTheme="minorHAnsi"/>
          <w:b/>
          <w:bCs/>
          <w:color w:val="001D32"/>
          <w:sz w:val="28"/>
          <w:rtl/>
        </w:rPr>
        <w:t>۱۴</w:t>
      </w:r>
      <w:r w:rsidRPr="00470BAE">
        <w:rPr>
          <w:rFonts w:asciiTheme="minorHAnsi" w:eastAsia="Titr" w:hAnsiTheme="minorHAnsi"/>
          <w:b/>
          <w:bCs/>
          <w:color w:val="001D32"/>
          <w:sz w:val="28"/>
        </w:rPr>
        <w:t xml:space="preserve">. </w:t>
      </w:r>
      <w:r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نمایش نمونه‌های</w:t>
      </w:r>
      <w:r w:rsidRPr="00470BAE">
        <w:rPr>
          <w:rFonts w:asciiTheme="minorHAnsi" w:eastAsia="Titr" w:hAnsiTheme="minorHAnsi"/>
          <w:b/>
          <w:bCs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b/>
          <w:bCs/>
          <w:color w:val="001D32"/>
          <w:sz w:val="28"/>
          <w:rtl/>
          <w:lang w:bidi="ar-SA"/>
        </w:rPr>
        <w:t>و تفاوت‌های آن‌ها</w:t>
      </w:r>
    </w:p>
    <w:p w14:paraId="00DAE36B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  <w:rtl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تصاویر اصلی، </w:t>
      </w:r>
      <w:r w:rsidRPr="00470BAE">
        <w:rPr>
          <w:rFonts w:asciiTheme="minorHAnsi" w:eastAsia="Titr" w:hAnsiTheme="minorHAnsi"/>
          <w:color w:val="001D32"/>
          <w:sz w:val="28"/>
        </w:rPr>
        <w:t xml:space="preserve">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و تفاوت‌های آن‌ها برای </w:t>
      </w:r>
      <w:r w:rsidRPr="00470BAE">
        <w:rPr>
          <w:rFonts w:asciiTheme="minorHAnsi" w:eastAsia="Titr" w:hAnsiTheme="minorHAnsi"/>
          <w:color w:val="001D32"/>
          <w:sz w:val="28"/>
          <w:rtl/>
        </w:rPr>
        <w:t>۵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 نمونه به صورت زیر نمایش داده شدند</w:t>
      </w:r>
      <w:r w:rsidRPr="00470BAE">
        <w:rPr>
          <w:rFonts w:asciiTheme="minorHAnsi" w:eastAsia="Titr" w:hAnsiTheme="minorHAnsi"/>
          <w:color w:val="001D32"/>
          <w:sz w:val="28"/>
        </w:rPr>
        <w:t>:</w:t>
      </w:r>
    </w:p>
    <w:p w14:paraId="3725ACB7" w14:textId="77777777" w:rsidR="00A713DB" w:rsidRPr="00470BAE" w:rsidRDefault="00A713DB" w:rsidP="00544350">
      <w:pPr>
        <w:rPr>
          <w:rFonts w:asciiTheme="minorHAnsi" w:eastAsia="Titr" w:hAnsiTheme="minorHAnsi"/>
          <w:color w:val="001D32"/>
          <w:sz w:val="28"/>
        </w:rPr>
      </w:pPr>
    </w:p>
    <w:p w14:paraId="3729956C" w14:textId="77777777" w:rsidR="00614213" w:rsidRDefault="0008109E" w:rsidP="00614213">
      <w:pPr>
        <w:keepNext/>
      </w:pPr>
      <w:r w:rsidRPr="00470BAE">
        <w:rPr>
          <w:noProof/>
          <w:sz w:val="28"/>
          <w:lang w:bidi="ar-SA"/>
        </w:rPr>
        <w:drawing>
          <wp:inline distT="0" distB="0" distL="0" distR="0" wp14:anchorId="050DD4FF" wp14:editId="7E5642FD">
            <wp:extent cx="5624195" cy="3291840"/>
            <wp:effectExtent l="0" t="0" r="0" b="3810"/>
            <wp:docPr id="270076728" name="Picture 9" descr="Upload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Uploaded imag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5029" cy="3292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A1A1D" w14:textId="38253D84" w:rsidR="00A713DB" w:rsidRPr="00470BAE" w:rsidRDefault="00614213" w:rsidP="00614213">
      <w:pPr>
        <w:pStyle w:val="Caption"/>
        <w:rPr>
          <w:sz w:val="28"/>
          <w:szCs w:val="28"/>
        </w:rPr>
      </w:pPr>
      <w:bookmarkStart w:id="25" w:name="_Toc18897167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10</w:t>
      </w:r>
      <w:r>
        <w:rPr>
          <w:rtl/>
        </w:rPr>
        <w:fldChar w:fldCharType="end"/>
      </w:r>
      <w:r w:rsidRPr="009F7731">
        <w:rPr>
          <w:rtl/>
        </w:rPr>
        <w:t>نما</w:t>
      </w:r>
      <w:r w:rsidRPr="009F7731">
        <w:rPr>
          <w:rFonts w:hint="cs"/>
          <w:rtl/>
        </w:rPr>
        <w:t>ی</w:t>
      </w:r>
      <w:r w:rsidRPr="009F7731">
        <w:rPr>
          <w:rFonts w:hint="eastAsia"/>
          <w:rtl/>
        </w:rPr>
        <w:t>ش</w:t>
      </w:r>
      <w:r w:rsidRPr="009F7731">
        <w:rPr>
          <w:rtl/>
        </w:rPr>
        <w:t xml:space="preserve"> تصاو</w:t>
      </w:r>
      <w:r w:rsidRPr="009F7731">
        <w:rPr>
          <w:rFonts w:hint="cs"/>
          <w:rtl/>
        </w:rPr>
        <w:t>ی</w:t>
      </w:r>
      <w:r w:rsidRPr="009F7731">
        <w:rPr>
          <w:rFonts w:hint="eastAsia"/>
          <w:rtl/>
        </w:rPr>
        <w:t>ر</w:t>
      </w:r>
      <w:r w:rsidRPr="009F7731">
        <w:rPr>
          <w:rtl/>
        </w:rPr>
        <w:t xml:space="preserve"> اصل</w:t>
      </w:r>
      <w:r w:rsidRPr="009F7731">
        <w:rPr>
          <w:rFonts w:hint="cs"/>
          <w:rtl/>
        </w:rPr>
        <w:t>ی</w:t>
      </w:r>
      <w:r w:rsidRPr="009F7731">
        <w:rPr>
          <w:rFonts w:hint="eastAsia"/>
          <w:rtl/>
        </w:rPr>
        <w:t>،</w:t>
      </w:r>
      <w:r w:rsidRPr="009F7731">
        <w:rPr>
          <w:rtl/>
        </w:rPr>
        <w:t xml:space="preserve"> </w:t>
      </w:r>
      <w:r w:rsidRPr="009F7731">
        <w:t>adversarial</w:t>
      </w:r>
      <w:r w:rsidRPr="009F7731">
        <w:rPr>
          <w:rtl/>
        </w:rPr>
        <w:t xml:space="preserve"> و تفاوت‌ها</w:t>
      </w:r>
      <w:r w:rsidRPr="009F7731">
        <w:rPr>
          <w:rFonts w:hint="cs"/>
          <w:rtl/>
        </w:rPr>
        <w:t>ی</w:t>
      </w:r>
      <w:r w:rsidRPr="009F7731">
        <w:rPr>
          <w:rtl/>
        </w:rPr>
        <w:t xml:space="preserve"> آن‌ها</w:t>
      </w:r>
      <w:bookmarkEnd w:id="25"/>
    </w:p>
    <w:p w14:paraId="5B52EA17" w14:textId="77777777" w:rsidR="00544350" w:rsidRPr="0076033C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76033C">
        <w:rPr>
          <w:rFonts w:asciiTheme="minorHAnsi" w:eastAsia="Titr" w:hAnsiTheme="minorHAnsi"/>
          <w:color w:val="001D32"/>
          <w:sz w:val="28"/>
          <w:rtl/>
        </w:rPr>
        <w:t>۱۵</w:t>
      </w:r>
      <w:r w:rsidRPr="0076033C">
        <w:rPr>
          <w:rFonts w:asciiTheme="minorHAnsi" w:eastAsia="Titr" w:hAnsiTheme="minorHAnsi"/>
          <w:color w:val="001D32"/>
          <w:sz w:val="28"/>
        </w:rPr>
        <w:t xml:space="preserve">. </w:t>
      </w:r>
      <w:r w:rsidRPr="0076033C">
        <w:rPr>
          <w:rFonts w:asciiTheme="minorHAnsi" w:eastAsia="Titr" w:hAnsiTheme="minorHAnsi"/>
          <w:color w:val="001D32"/>
          <w:sz w:val="28"/>
          <w:rtl/>
          <w:lang w:bidi="ar-SA"/>
        </w:rPr>
        <w:t>نمایش هیستوگرام اطمینان مدل</w:t>
      </w:r>
    </w:p>
    <w:p w14:paraId="16EB5611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هیستوگرام اطمینان مدل در برابر تصاویر اصلی و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نمایش داده ش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63ACE8C7" w14:textId="77777777" w:rsidR="004733A2" w:rsidRDefault="00544350" w:rsidP="004733A2">
      <w:pPr>
        <w:keepNext/>
        <w:jc w:val="center"/>
      </w:pPr>
      <w:r w:rsidRPr="00470BAE">
        <w:rPr>
          <w:rFonts w:asciiTheme="minorHAnsi" w:eastAsia="Titr" w:hAnsiTheme="minorHAnsi"/>
          <w:noProof/>
          <w:color w:val="001D32"/>
          <w:sz w:val="28"/>
          <w:lang w:bidi="ar-SA"/>
        </w:rPr>
        <w:lastRenderedPageBreak/>
        <mc:AlternateContent>
          <mc:Choice Requires="wps">
            <w:drawing>
              <wp:inline distT="0" distB="0" distL="0" distR="0" wp14:anchorId="4739AE25" wp14:editId="0ECFDAE6">
                <wp:extent cx="304800" cy="304800"/>
                <wp:effectExtent l="0" t="0" r="0" b="0"/>
                <wp:docPr id="591834027" name="Rectangle 5" descr="هیستوگرام اطمینان مدل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5E4BC705" id="Rectangle 5" o:spid="_x0000_s1026" alt="هیستوگرام اطمینان مدل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="00A713DB" w:rsidRPr="00470BAE">
        <w:rPr>
          <w:noProof/>
          <w:sz w:val="28"/>
          <w:lang w:bidi="ar-SA"/>
        </w:rPr>
        <w:drawing>
          <wp:inline distT="0" distB="0" distL="0" distR="0" wp14:anchorId="53495DFB" wp14:editId="3ECE4F7E">
            <wp:extent cx="5687695" cy="4023360"/>
            <wp:effectExtent l="0" t="0" r="8255" b="0"/>
            <wp:docPr id="608158645" name="Picture 10" descr="Upload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Uploaded imag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764" cy="4024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FE20F" w14:textId="408B8484" w:rsidR="00A713DB" w:rsidRPr="004733A2" w:rsidRDefault="004733A2" w:rsidP="004733A2">
      <w:pPr>
        <w:pStyle w:val="Caption"/>
      </w:pPr>
      <w:bookmarkStart w:id="26" w:name="_Toc18897167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C5488">
        <w:rPr>
          <w:noProof/>
          <w:rtl/>
        </w:rPr>
        <w:t>11</w:t>
      </w:r>
      <w:r>
        <w:rPr>
          <w:rtl/>
        </w:rPr>
        <w:fldChar w:fldCharType="end"/>
      </w:r>
      <w:r w:rsidRPr="00F54549">
        <w:rPr>
          <w:rtl/>
        </w:rPr>
        <w:t>ه</w:t>
      </w:r>
      <w:r w:rsidRPr="00F54549">
        <w:rPr>
          <w:rFonts w:hint="cs"/>
          <w:rtl/>
        </w:rPr>
        <w:t>ی</w:t>
      </w:r>
      <w:r w:rsidRPr="00F54549">
        <w:rPr>
          <w:rFonts w:hint="eastAsia"/>
          <w:rtl/>
        </w:rPr>
        <w:t>ستوگرام</w:t>
      </w:r>
      <w:r w:rsidRPr="00F54549">
        <w:rPr>
          <w:rtl/>
        </w:rPr>
        <w:t xml:space="preserve"> اطم</w:t>
      </w:r>
      <w:r w:rsidRPr="00F54549">
        <w:rPr>
          <w:rFonts w:hint="cs"/>
          <w:rtl/>
        </w:rPr>
        <w:t>ی</w:t>
      </w:r>
      <w:r w:rsidRPr="00F54549">
        <w:rPr>
          <w:rFonts w:hint="eastAsia"/>
          <w:rtl/>
        </w:rPr>
        <w:t>نان</w:t>
      </w:r>
      <w:r w:rsidRPr="00F54549">
        <w:rPr>
          <w:rtl/>
        </w:rPr>
        <w:t xml:space="preserve"> مدل بر رو</w:t>
      </w:r>
      <w:r w:rsidRPr="00F54549">
        <w:rPr>
          <w:rFonts w:hint="cs"/>
          <w:rtl/>
        </w:rPr>
        <w:t>ی</w:t>
      </w:r>
      <w:r w:rsidRPr="00F54549">
        <w:rPr>
          <w:rtl/>
        </w:rPr>
        <w:t xml:space="preserve"> تصاو</w:t>
      </w:r>
      <w:r w:rsidRPr="00F54549">
        <w:rPr>
          <w:rFonts w:hint="cs"/>
          <w:rtl/>
        </w:rPr>
        <w:t>ی</w:t>
      </w:r>
      <w:r w:rsidRPr="00F54549">
        <w:rPr>
          <w:rFonts w:hint="eastAsia"/>
          <w:rtl/>
        </w:rPr>
        <w:t>ر</w:t>
      </w:r>
      <w:r w:rsidRPr="00F54549">
        <w:rPr>
          <w:rtl/>
        </w:rPr>
        <w:t xml:space="preserve"> اصل</w:t>
      </w:r>
      <w:r w:rsidRPr="00F54549">
        <w:rPr>
          <w:rFonts w:hint="cs"/>
          <w:rtl/>
        </w:rPr>
        <w:t>ی</w:t>
      </w:r>
      <w:r w:rsidRPr="00F54549">
        <w:rPr>
          <w:rtl/>
        </w:rPr>
        <w:t xml:space="preserve"> و </w:t>
      </w:r>
      <w:r w:rsidRPr="00F54549">
        <w:t>adversarial</w:t>
      </w:r>
      <w:bookmarkEnd w:id="26"/>
      <w:r w:rsidR="00544350" w:rsidRPr="00470BAE">
        <w:rPr>
          <w:rFonts w:asciiTheme="minorHAnsi" w:eastAsia="Titr" w:hAnsiTheme="minorHAnsi"/>
          <w:sz w:val="28"/>
          <w:szCs w:val="28"/>
        </w:rPr>
        <w:br/>
      </w:r>
      <w:r w:rsidR="00544350" w:rsidRPr="004C606A">
        <w:rPr>
          <w:rFonts w:asciiTheme="minorHAnsi" w:eastAsia="Titr" w:hAnsiTheme="minorHAnsi"/>
          <w:i/>
          <w:iCs/>
          <w:rtl/>
          <w:lang w:bidi="ar-SA"/>
        </w:rPr>
        <w:t xml:space="preserve"> </w:t>
      </w:r>
    </w:p>
    <w:p w14:paraId="197F4AA7" w14:textId="0E0E7CCE" w:rsidR="00544350" w:rsidRPr="004C606A" w:rsidRDefault="0094604A" w:rsidP="00544350">
      <w:pPr>
        <w:rPr>
          <w:rFonts w:asciiTheme="minorHAnsi" w:eastAsia="Titr" w:hAnsiTheme="minorHAnsi"/>
          <w:color w:val="001D32"/>
          <w:sz w:val="28"/>
        </w:rPr>
      </w:pPr>
      <w:r w:rsidRPr="004C606A">
        <w:rPr>
          <w:rFonts w:asciiTheme="minorHAnsi" w:eastAsia="Titr" w:hAnsiTheme="minorHAnsi" w:hint="cs"/>
          <w:color w:val="001D32"/>
          <w:sz w:val="28"/>
          <w:rtl/>
          <w:lang w:bidi="ar-SA"/>
        </w:rPr>
        <w:t>4.</w:t>
      </w:r>
      <w:r w:rsidR="00544350" w:rsidRPr="004C606A">
        <w:rPr>
          <w:rFonts w:asciiTheme="minorHAnsi" w:eastAsia="Titr" w:hAnsiTheme="minorHAnsi"/>
          <w:color w:val="001D32"/>
          <w:sz w:val="28"/>
          <w:rtl/>
          <w:lang w:bidi="ar-SA"/>
        </w:rPr>
        <w:t>تحلیل نتایج</w:t>
      </w:r>
    </w:p>
    <w:p w14:paraId="435FB7DE" w14:textId="77777777" w:rsidR="00544350" w:rsidRPr="00470BAE" w:rsidRDefault="00544350" w:rsidP="00544350">
      <w:pPr>
        <w:numPr>
          <w:ilvl w:val="0"/>
          <w:numId w:val="24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قت مدل بر روی داده‌های اصلی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دل</w:t>
      </w:r>
      <w:r w:rsidRPr="00470BAE">
        <w:rPr>
          <w:rFonts w:asciiTheme="minorHAnsi" w:eastAsia="Titr" w:hAnsiTheme="minorHAnsi"/>
          <w:color w:val="001D32"/>
          <w:sz w:val="28"/>
        </w:rPr>
        <w:t xml:space="preserve"> ResNet20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ا دقت 92.46% در دسته‌بندی صحیح تصاویر مجموعه تست عمل کرد که نشان‌دهنده عملکرد قوی آن در شناسایی دسته‌های مختلف است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4A1D9943" w14:textId="77777777" w:rsidR="00544350" w:rsidRPr="00470BAE" w:rsidRDefault="00544350" w:rsidP="00544350">
      <w:pPr>
        <w:numPr>
          <w:ilvl w:val="0"/>
          <w:numId w:val="24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أثیر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نرخ موفقیت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ه طور کلی 88.19% بود که نشان‌دهنده آسیب‌پذیری مدل در برابر چنین حملاتی است. برخی کلاس‌ها مانند کلاس‌های 1، 2، 4، 7، 8 و 9 نرخ موفقیت 100% داشتند که نشان‌دهنده حساسیت بالا این کلاس‌ها به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6C8D8278" w14:textId="77777777" w:rsidR="00544350" w:rsidRPr="00470BAE" w:rsidRDefault="00544350" w:rsidP="00544350">
      <w:pPr>
        <w:numPr>
          <w:ilvl w:val="0"/>
          <w:numId w:val="24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حلیل دسته‌بندی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دل در تصاویر اصلی دقت بالایی داشته ولی در تصاویر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قت آن به شدت کاهش یافته است. این مسئله نشان‌دهنده نیاز به توسعه مدل‌های مقاوم‌تر در برابر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65FCC9A1" w14:textId="48AE6B3A" w:rsidR="0094604A" w:rsidRPr="004C606A" w:rsidRDefault="00544350" w:rsidP="004C606A">
      <w:pPr>
        <w:numPr>
          <w:ilvl w:val="0"/>
          <w:numId w:val="24"/>
        </w:numPr>
        <w:rPr>
          <w:rFonts w:asciiTheme="minorHAnsi" w:eastAsia="Titr" w:hAnsiTheme="minorHAnsi"/>
          <w:color w:val="001D32"/>
          <w:sz w:val="28"/>
          <w:rtl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lastRenderedPageBreak/>
        <w:t>بصری‌سازی تفاوت‌ها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فاوت‌های قابل توجهی بین تصاویر اصلی و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مشاهده شد که نشان‌دهنده تغییرات کوچکی است که می‌تواند تأثیر بزرگی بر تصمیمات مدل داشته باش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3CCCF295" w14:textId="15C9F11C" w:rsidR="00544350" w:rsidRPr="004C606A" w:rsidRDefault="00A713DB" w:rsidP="00544350">
      <w:pPr>
        <w:rPr>
          <w:rFonts w:asciiTheme="minorHAnsi" w:eastAsia="Titr" w:hAnsiTheme="minorHAnsi"/>
          <w:color w:val="001D32"/>
          <w:sz w:val="28"/>
        </w:rPr>
      </w:pPr>
      <w:r w:rsidRPr="004C606A">
        <w:rPr>
          <w:rFonts w:asciiTheme="minorHAnsi" w:eastAsia="Titr" w:hAnsiTheme="minorHAnsi" w:hint="cs"/>
          <w:color w:val="001D32"/>
          <w:sz w:val="28"/>
          <w:rtl/>
          <w:lang w:bidi="ar-SA"/>
        </w:rPr>
        <w:t>5.</w:t>
      </w:r>
      <w:r w:rsidR="00544350" w:rsidRPr="004C606A">
        <w:rPr>
          <w:rFonts w:asciiTheme="minorHAnsi" w:eastAsia="Titr" w:hAnsiTheme="minorHAnsi"/>
          <w:color w:val="001D32"/>
          <w:sz w:val="28"/>
          <w:rtl/>
          <w:lang w:bidi="ar-SA"/>
        </w:rPr>
        <w:t>نتیجه‌گیری</w:t>
      </w:r>
    </w:p>
    <w:p w14:paraId="1D832263" w14:textId="77777777" w:rsidR="00544350" w:rsidRPr="00470BAE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پروژه حاضر نشان داد که مدل‌های یادگیری عمیق مانند</w:t>
      </w:r>
      <w:r w:rsidRPr="00470BAE">
        <w:rPr>
          <w:rFonts w:asciiTheme="minorHAnsi" w:eastAsia="Titr" w:hAnsiTheme="minorHAnsi"/>
          <w:color w:val="001D32"/>
          <w:sz w:val="28"/>
        </w:rPr>
        <w:t xml:space="preserve"> ResNet20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برابر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آسیب‌پذیر هستند. با استفاده از روش‌های مختلف تولید نمونه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 تحلیل‌های دقیق، توانستیم میزان تأثیر این حملات را بر عملکرد مدل ارزیابی کنیم. این نتایج اهمیت توسعه و بهبود روش‌های مقاوم‌سازی مدل‌ها در برابر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را برجسته می‌ساز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4ACAE4CA" w14:textId="32E769E5" w:rsidR="00544350" w:rsidRPr="004C606A" w:rsidRDefault="00A713DB" w:rsidP="00544350">
      <w:pPr>
        <w:rPr>
          <w:rFonts w:asciiTheme="minorHAnsi" w:eastAsia="Titr" w:hAnsiTheme="minorHAnsi"/>
          <w:color w:val="001D32"/>
          <w:sz w:val="28"/>
        </w:rPr>
      </w:pPr>
      <w:r w:rsidRPr="004C606A">
        <w:rPr>
          <w:rFonts w:asciiTheme="minorHAnsi" w:eastAsia="Titr" w:hAnsiTheme="minorHAnsi" w:hint="cs"/>
          <w:color w:val="001D32"/>
          <w:sz w:val="28"/>
          <w:rtl/>
          <w:lang w:bidi="ar-SA"/>
        </w:rPr>
        <w:t>6.</w:t>
      </w:r>
      <w:r w:rsidR="00544350" w:rsidRPr="004C606A">
        <w:rPr>
          <w:rFonts w:asciiTheme="minorHAnsi" w:eastAsia="Titr" w:hAnsiTheme="minorHAnsi"/>
          <w:color w:val="001D32"/>
          <w:sz w:val="28"/>
          <w:rtl/>
          <w:lang w:bidi="ar-SA"/>
        </w:rPr>
        <w:t>پیشنهادات برای تحقیقات آتی</w:t>
      </w:r>
    </w:p>
    <w:p w14:paraId="64B7F565" w14:textId="77777777" w:rsidR="00544350" w:rsidRPr="00470BAE" w:rsidRDefault="00544350" w:rsidP="00544350">
      <w:pPr>
        <w:numPr>
          <w:ilvl w:val="0"/>
          <w:numId w:val="25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هینه‌سازی مدل‌ها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وسعه مدل‌های مقاوم‌تر با استفاده از تکنیک‌های</w:t>
      </w:r>
      <w:r w:rsidRPr="00470BAE">
        <w:rPr>
          <w:rFonts w:asciiTheme="minorHAnsi" w:eastAsia="Titr" w:hAnsiTheme="minorHAnsi"/>
          <w:color w:val="001D32"/>
          <w:sz w:val="28"/>
        </w:rPr>
        <w:t xml:space="preserve"> regularization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و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training.</w:t>
      </w:r>
    </w:p>
    <w:p w14:paraId="004DFFA2" w14:textId="77777777" w:rsidR="00544350" w:rsidRPr="00470BAE" w:rsidRDefault="00544350" w:rsidP="00544350">
      <w:pPr>
        <w:numPr>
          <w:ilvl w:val="0"/>
          <w:numId w:val="25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فاده از روش‌های حمله پیشرفته‌تر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رسی تأثیر روش‌های مختلف حمله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 روی مدل‌ها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4B549875" w14:textId="77777777" w:rsidR="00544350" w:rsidRPr="00470BAE" w:rsidRDefault="00544350" w:rsidP="00544350">
      <w:pPr>
        <w:numPr>
          <w:ilvl w:val="0"/>
          <w:numId w:val="25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گسترش مجموعه داده‌ها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استفاده از مجموعه داده‌های بزرگ‌تر و متنوع‌تر برای ارزیابی بهتر مقاومت مدل‌ها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1A31CC26" w14:textId="4376B79F" w:rsidR="00544350" w:rsidRPr="004C606A" w:rsidRDefault="00544350" w:rsidP="004C606A">
      <w:pPr>
        <w:numPr>
          <w:ilvl w:val="0"/>
          <w:numId w:val="25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تحلیل بیشتر بر اساس ویژگی‌ها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بررسی تأثیر ویژگی‌های خاص تصاویر بر روی موفقیت حملات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.</w:t>
      </w:r>
    </w:p>
    <w:p w14:paraId="0371978A" w14:textId="3F0AF1F8" w:rsidR="00544350" w:rsidRPr="004C606A" w:rsidRDefault="00544350" w:rsidP="00544350">
      <w:pPr>
        <w:rPr>
          <w:rFonts w:asciiTheme="minorHAnsi" w:eastAsia="Titr" w:hAnsiTheme="minorHAnsi"/>
          <w:color w:val="001D32"/>
          <w:sz w:val="28"/>
        </w:rPr>
      </w:pPr>
      <w:r w:rsidRPr="004C606A">
        <w:rPr>
          <w:rFonts w:asciiTheme="minorHAnsi" w:eastAsia="Titr" w:hAnsiTheme="minorHAnsi"/>
          <w:color w:val="001D32"/>
          <w:sz w:val="28"/>
          <w:rtl/>
          <w:lang w:bidi="ar-SA"/>
        </w:rPr>
        <w:t xml:space="preserve">توضیحات اضافی برای </w:t>
      </w:r>
      <w:r w:rsidR="0094604A" w:rsidRPr="004C606A">
        <w:rPr>
          <w:rFonts w:asciiTheme="minorHAnsi" w:eastAsia="Titr" w:hAnsiTheme="minorHAnsi" w:hint="cs"/>
          <w:color w:val="001D32"/>
          <w:sz w:val="28"/>
          <w:rtl/>
          <w:lang w:bidi="ar-SA"/>
        </w:rPr>
        <w:t>دستیار محترم</w:t>
      </w:r>
    </w:p>
    <w:p w14:paraId="37CF326B" w14:textId="77777777" w:rsidR="00544350" w:rsidRPr="00470BAE" w:rsidRDefault="00544350" w:rsidP="00544350">
      <w:pPr>
        <w:numPr>
          <w:ilvl w:val="0"/>
          <w:numId w:val="27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لیست شکل‌ها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در این گزارش، پنج شکل شامل نمونه تصاویر، نمایش</w:t>
      </w:r>
      <w:r w:rsidRPr="00470BAE">
        <w:rPr>
          <w:rFonts w:asciiTheme="minorHAnsi" w:eastAsia="Titr" w:hAnsiTheme="minorHAnsi"/>
          <w:color w:val="001D32"/>
          <w:sz w:val="28"/>
        </w:rPr>
        <w:t xml:space="preserve"> adversarial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، نمودارهای آموزش، تفاوت تصاویر و هیستوگرام اطمینان مدل وجود دار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56460E3A" w14:textId="77777777" w:rsidR="00544350" w:rsidRPr="00470BAE" w:rsidRDefault="00544350" w:rsidP="00544350">
      <w:pPr>
        <w:numPr>
          <w:ilvl w:val="0"/>
          <w:numId w:val="27"/>
        </w:numPr>
        <w:rPr>
          <w:rFonts w:asciiTheme="minorHAnsi" w:eastAsia="Titr" w:hAnsiTheme="minorHAnsi"/>
          <w:color w:val="001D32"/>
          <w:sz w:val="28"/>
        </w:rPr>
      </w:pP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کپشن‌ها</w:t>
      </w:r>
      <w:r w:rsidRPr="00470BAE">
        <w:rPr>
          <w:rFonts w:asciiTheme="minorHAnsi" w:eastAsia="Titr" w:hAnsiTheme="minorHAnsi"/>
          <w:color w:val="001D32"/>
          <w:sz w:val="28"/>
        </w:rPr>
        <w:t xml:space="preserve">: </w:t>
      </w:r>
      <w:r w:rsidRPr="00470BAE">
        <w:rPr>
          <w:rFonts w:asciiTheme="minorHAnsi" w:eastAsia="Titr" w:hAnsiTheme="minorHAnsi"/>
          <w:color w:val="001D32"/>
          <w:sz w:val="28"/>
          <w:rtl/>
          <w:lang w:bidi="ar-SA"/>
        </w:rPr>
        <w:t>هر تصویر با یک کپشن توضیحی همراه است تا به درک بهتر نتایج کمک کند</w:t>
      </w:r>
      <w:r w:rsidRPr="00470BAE">
        <w:rPr>
          <w:rFonts w:asciiTheme="minorHAnsi" w:eastAsia="Titr" w:hAnsiTheme="minorHAnsi"/>
          <w:color w:val="001D32"/>
          <w:sz w:val="28"/>
        </w:rPr>
        <w:t>.</w:t>
      </w:r>
    </w:p>
    <w:p w14:paraId="50D9A52E" w14:textId="77777777" w:rsidR="00544350" w:rsidRPr="00470BAE" w:rsidRDefault="00544350" w:rsidP="00544350">
      <w:pPr>
        <w:rPr>
          <w:rFonts w:asciiTheme="minorHAnsi" w:eastAsia="Titr" w:hAnsiTheme="minorHAnsi"/>
          <w:b/>
          <w:bCs/>
          <w:color w:val="001D32"/>
          <w:sz w:val="28"/>
        </w:rPr>
      </w:pPr>
    </w:p>
    <w:p w14:paraId="1402151A" w14:textId="01845BF5" w:rsidR="00544350" w:rsidRDefault="00B9329C" w:rsidP="00B9329C">
      <w:pPr>
        <w:pStyle w:val="ListParagraph"/>
        <w:numPr>
          <w:ilvl w:val="0"/>
          <w:numId w:val="42"/>
        </w:numPr>
        <w:rPr>
          <w:sz w:val="28"/>
        </w:rPr>
      </w:pPr>
      <w:r>
        <w:rPr>
          <w:rFonts w:hint="cs"/>
          <w:sz w:val="28"/>
          <w:rtl/>
        </w:rPr>
        <w:t>امتیازی:</w:t>
      </w:r>
    </w:p>
    <w:p w14:paraId="28559F42" w14:textId="6A260ABF" w:rsidR="00404472" w:rsidRPr="00404472" w:rsidRDefault="00404472" w:rsidP="009077B5">
      <w:pPr>
        <w:pStyle w:val="ListParagraph"/>
        <w:ind w:left="644" w:firstLine="0"/>
        <w:rPr>
          <w:sz w:val="28"/>
          <w:rtl/>
        </w:rPr>
      </w:pPr>
      <w:r w:rsidRPr="00404472">
        <w:rPr>
          <w:sz w:val="28"/>
          <w:rtl/>
        </w:rPr>
        <w:t>بر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شروع، داده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</w:t>
      </w:r>
      <w:r w:rsidRPr="00404472">
        <w:rPr>
          <w:sz w:val="28"/>
        </w:rPr>
        <w:t>CIFAR-10</w:t>
      </w:r>
      <w:r w:rsidRPr="00404472">
        <w:rPr>
          <w:sz w:val="28"/>
          <w:rtl/>
        </w:rPr>
        <w:t xml:space="preserve"> را بارگذار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و پ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‌پردازش</w:t>
      </w:r>
      <w:r w:rsidRPr="00404472">
        <w:rPr>
          <w:sz w:val="28"/>
          <w:rtl/>
        </w:rPr>
        <w:t xml:space="preserve"> کر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م</w:t>
      </w:r>
      <w:r w:rsidRPr="00404472">
        <w:rPr>
          <w:sz w:val="28"/>
          <w:rtl/>
        </w:rPr>
        <w:t>.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داده‌ها به صورت تنسور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نرمال‌ساز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شده تب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ل</w:t>
      </w:r>
      <w:r w:rsidRPr="00404472">
        <w:rPr>
          <w:sz w:val="28"/>
          <w:rtl/>
        </w:rPr>
        <w:t xml:space="preserve"> شدند و مجموعه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آموزش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و آزم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بر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آموزش و ارز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اب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مدل‌ها آماده شدند. سپس، مدل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مورد ن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از</w:t>
      </w:r>
      <w:r w:rsidRPr="00404472">
        <w:rPr>
          <w:sz w:val="28"/>
          <w:rtl/>
        </w:rPr>
        <w:t xml:space="preserve"> را تعر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ف</w:t>
      </w:r>
      <w:r w:rsidRPr="00404472">
        <w:rPr>
          <w:sz w:val="28"/>
          <w:rtl/>
        </w:rPr>
        <w:t xml:space="preserve"> کر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م</w:t>
      </w:r>
      <w:r w:rsidRPr="00404472">
        <w:rPr>
          <w:sz w:val="28"/>
          <w:rtl/>
        </w:rPr>
        <w:t xml:space="preserve">. ما 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ک</w:t>
      </w:r>
      <w:r w:rsidRPr="00404472">
        <w:rPr>
          <w:sz w:val="28"/>
          <w:rtl/>
        </w:rPr>
        <w:t xml:space="preserve"> مدل تول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دکننده</w:t>
      </w:r>
      <w:r w:rsidRPr="00404472">
        <w:rPr>
          <w:sz w:val="28"/>
          <w:rtl/>
        </w:rPr>
        <w:t xml:space="preserve"> </w:t>
      </w:r>
      <w:r>
        <w:rPr>
          <w:sz w:val="28"/>
        </w:rPr>
        <w:lastRenderedPageBreak/>
        <w:t>(</w:t>
      </w:r>
      <w:r w:rsidRPr="00404472">
        <w:rPr>
          <w:sz w:val="28"/>
        </w:rPr>
        <w:t xml:space="preserve">Generator) </w:t>
      </w:r>
      <w:r w:rsidRPr="00404472">
        <w:rPr>
          <w:sz w:val="28"/>
          <w:rtl/>
        </w:rPr>
        <w:t>طراح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کر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م</w:t>
      </w:r>
      <w:r w:rsidRPr="00404472">
        <w:rPr>
          <w:sz w:val="28"/>
          <w:rtl/>
        </w:rPr>
        <w:t xml:space="preserve"> که وظ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فه‌اش</w:t>
      </w:r>
      <w:r w:rsidRPr="00404472">
        <w:rPr>
          <w:sz w:val="28"/>
          <w:rtl/>
        </w:rPr>
        <w:t xml:space="preserve"> تول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د</w:t>
      </w:r>
      <w:r w:rsidRPr="00404472">
        <w:rPr>
          <w:sz w:val="28"/>
          <w:rtl/>
        </w:rPr>
        <w:t xml:space="preserve">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خصمانه بود و همچن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ک</w:t>
      </w:r>
      <w:r w:rsidRPr="00404472">
        <w:rPr>
          <w:sz w:val="28"/>
          <w:rtl/>
        </w:rPr>
        <w:t xml:space="preserve"> مدل هدف </w:t>
      </w:r>
      <w:r w:rsidR="009077B5">
        <w:rPr>
          <w:sz w:val="28"/>
        </w:rPr>
        <w:t>(</w:t>
      </w:r>
      <w:r w:rsidRPr="00404472">
        <w:rPr>
          <w:sz w:val="28"/>
        </w:rPr>
        <w:t xml:space="preserve">Target Model) </w:t>
      </w:r>
      <w:r w:rsidRPr="00404472">
        <w:rPr>
          <w:sz w:val="28"/>
          <w:rtl/>
        </w:rPr>
        <w:t>بر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شناسا</w:t>
      </w:r>
      <w:r w:rsidRPr="00404472">
        <w:rPr>
          <w:rFonts w:hint="cs"/>
          <w:sz w:val="28"/>
          <w:rtl/>
        </w:rPr>
        <w:t>یی</w:t>
      </w:r>
      <w:r w:rsidRPr="00404472">
        <w:rPr>
          <w:sz w:val="28"/>
          <w:rtl/>
        </w:rPr>
        <w:t xml:space="preserve">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>.</w:t>
      </w:r>
    </w:p>
    <w:p w14:paraId="5472EB19" w14:textId="77777777" w:rsidR="00404472" w:rsidRPr="00404472" w:rsidRDefault="00404472" w:rsidP="00404472">
      <w:pPr>
        <w:pStyle w:val="ListParagraph"/>
        <w:ind w:left="644" w:firstLine="0"/>
        <w:rPr>
          <w:sz w:val="28"/>
          <w:rtl/>
        </w:rPr>
      </w:pPr>
      <w:r w:rsidRPr="00404472">
        <w:rPr>
          <w:rFonts w:hint="eastAsia"/>
          <w:sz w:val="28"/>
          <w:rtl/>
        </w:rPr>
        <w:t>در</w:t>
      </w:r>
      <w:r w:rsidRPr="00404472">
        <w:rPr>
          <w:sz w:val="28"/>
          <w:rtl/>
        </w:rPr>
        <w:t xml:space="preserve"> مرحله بعد، تابع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بر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جاد</w:t>
      </w:r>
      <w:r w:rsidRPr="00404472">
        <w:rPr>
          <w:sz w:val="28"/>
          <w:rtl/>
        </w:rPr>
        <w:t xml:space="preserve"> حملات خصمانه هدفمند طراح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کر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م</w:t>
      </w:r>
      <w:r w:rsidRPr="00404472">
        <w:rPr>
          <w:sz w:val="28"/>
          <w:rtl/>
        </w:rPr>
        <w:t xml:space="preserve"> که به طور خاص به 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ک</w:t>
      </w:r>
      <w:r w:rsidRPr="00404472">
        <w:rPr>
          <w:sz w:val="28"/>
          <w:rtl/>
        </w:rPr>
        <w:t xml:space="preserve"> کلاس هدف، در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جا</w:t>
      </w:r>
      <w:r w:rsidRPr="00404472">
        <w:rPr>
          <w:sz w:val="28"/>
          <w:rtl/>
        </w:rPr>
        <w:t xml:space="preserve"> کلاس 1، حمله م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کند</w:t>
      </w:r>
      <w:r w:rsidRPr="00404472">
        <w:rPr>
          <w:sz w:val="28"/>
          <w:rtl/>
        </w:rPr>
        <w:t>. در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تابع، از گرا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ان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پ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‌ب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ها</w:t>
      </w:r>
      <w:r w:rsidRPr="00404472">
        <w:rPr>
          <w:sz w:val="28"/>
          <w:rtl/>
        </w:rPr>
        <w:t xml:space="preserve"> بر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جاد</w:t>
      </w:r>
      <w:r w:rsidRPr="00404472">
        <w:rPr>
          <w:sz w:val="28"/>
          <w:rtl/>
        </w:rPr>
        <w:t xml:space="preserve"> تغ</w:t>
      </w:r>
      <w:r w:rsidRPr="00404472">
        <w:rPr>
          <w:rFonts w:hint="cs"/>
          <w:sz w:val="28"/>
          <w:rtl/>
        </w:rPr>
        <w:t>یی</w:t>
      </w:r>
      <w:r w:rsidRPr="00404472">
        <w:rPr>
          <w:rFonts w:hint="eastAsia"/>
          <w:sz w:val="28"/>
          <w:rtl/>
        </w:rPr>
        <w:t>رات</w:t>
      </w:r>
      <w:r w:rsidRPr="00404472">
        <w:rPr>
          <w:sz w:val="28"/>
          <w:rtl/>
        </w:rPr>
        <w:t xml:space="preserve"> در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استفاده شد. پس از تول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د</w:t>
      </w:r>
      <w:r w:rsidRPr="00404472">
        <w:rPr>
          <w:sz w:val="28"/>
          <w:rtl/>
        </w:rPr>
        <w:t xml:space="preserve">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خصمانه، نرخ موفق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ت</w:t>
      </w:r>
      <w:r w:rsidRPr="00404472">
        <w:rPr>
          <w:sz w:val="28"/>
          <w:rtl/>
        </w:rPr>
        <w:t xml:space="preserve"> حمله را محاسبه کر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م</w:t>
      </w:r>
      <w:r w:rsidRPr="00404472">
        <w:rPr>
          <w:sz w:val="28"/>
          <w:rtl/>
        </w:rPr>
        <w:t>. نرخ موفق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ت</w:t>
      </w:r>
      <w:r w:rsidRPr="00404472">
        <w:rPr>
          <w:sz w:val="28"/>
          <w:rtl/>
        </w:rPr>
        <w:t xml:space="preserve"> به عنوان نسبت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که به درست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به کلاس هدف شناسا</w:t>
      </w:r>
      <w:r w:rsidRPr="00404472">
        <w:rPr>
          <w:rFonts w:hint="cs"/>
          <w:sz w:val="28"/>
          <w:rtl/>
        </w:rPr>
        <w:t>یی</w:t>
      </w:r>
      <w:r w:rsidRPr="00404472">
        <w:rPr>
          <w:sz w:val="28"/>
          <w:rtl/>
        </w:rPr>
        <w:t xml:space="preserve"> شدند، تع</w:t>
      </w:r>
      <w:r w:rsidRPr="00404472">
        <w:rPr>
          <w:rFonts w:hint="cs"/>
          <w:sz w:val="28"/>
          <w:rtl/>
        </w:rPr>
        <w:t>ی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شد و نت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ج</w:t>
      </w:r>
      <w:r w:rsidRPr="00404472">
        <w:rPr>
          <w:sz w:val="28"/>
          <w:rtl/>
        </w:rPr>
        <w:t xml:space="preserve"> نشان داد که بر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کلاس هدف 1، نرخ موفق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ت</w:t>
      </w:r>
      <w:r w:rsidRPr="00404472">
        <w:rPr>
          <w:sz w:val="28"/>
          <w:rtl/>
        </w:rPr>
        <w:t xml:space="preserve"> برابر با 89.81% به دست آمد.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نشان م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دهد</w:t>
      </w:r>
      <w:r w:rsidRPr="00404472">
        <w:rPr>
          <w:sz w:val="28"/>
          <w:rtl/>
        </w:rPr>
        <w:t xml:space="preserve"> که 89.81 درصد از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خصمانه به درست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به عنوان کلاس 1 شناسا</w:t>
      </w:r>
      <w:r w:rsidRPr="00404472">
        <w:rPr>
          <w:rFonts w:hint="cs"/>
          <w:sz w:val="28"/>
          <w:rtl/>
        </w:rPr>
        <w:t>یی</w:t>
      </w:r>
      <w:r w:rsidRPr="00404472">
        <w:rPr>
          <w:sz w:val="28"/>
          <w:rtl/>
        </w:rPr>
        <w:t xml:space="preserve"> شده‌اند و 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>ن نرخ موفق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ت</w:t>
      </w:r>
      <w:r w:rsidRPr="00404472">
        <w:rPr>
          <w:sz w:val="28"/>
          <w:rtl/>
        </w:rPr>
        <w:t xml:space="preserve"> بالا نشان‌دهنده اثرگذار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حملات خصمانه بر رو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مدل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اد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عم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ق</w:t>
      </w:r>
      <w:r w:rsidRPr="00404472">
        <w:rPr>
          <w:sz w:val="28"/>
          <w:rtl/>
        </w:rPr>
        <w:t xml:space="preserve"> است.</w:t>
      </w:r>
    </w:p>
    <w:p w14:paraId="62C2DBEB" w14:textId="77777777" w:rsidR="00404472" w:rsidRPr="00404472" w:rsidRDefault="00404472" w:rsidP="00404472">
      <w:pPr>
        <w:pStyle w:val="ListParagraph"/>
        <w:ind w:left="644" w:firstLine="0"/>
        <w:rPr>
          <w:sz w:val="28"/>
          <w:rtl/>
        </w:rPr>
      </w:pPr>
      <w:r w:rsidRPr="00404472">
        <w:rPr>
          <w:rFonts w:hint="eastAsia"/>
          <w:sz w:val="28"/>
          <w:rtl/>
        </w:rPr>
        <w:t>در</w:t>
      </w:r>
      <w:r w:rsidRPr="00404472">
        <w:rPr>
          <w:sz w:val="28"/>
          <w:rtl/>
        </w:rPr>
        <w:t xml:space="preserve"> ادامه، نت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ج</w:t>
      </w:r>
      <w:r w:rsidRPr="00404472">
        <w:rPr>
          <w:sz w:val="28"/>
          <w:rtl/>
        </w:rPr>
        <w:t xml:space="preserve"> را به صورت بصر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نم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</w:t>
      </w:r>
      <w:r w:rsidRPr="00404472">
        <w:rPr>
          <w:sz w:val="28"/>
          <w:rtl/>
        </w:rPr>
        <w:t xml:space="preserve"> دا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م</w:t>
      </w:r>
      <w:r w:rsidRPr="00404472">
        <w:rPr>
          <w:sz w:val="28"/>
          <w:rtl/>
        </w:rPr>
        <w:t>. پنج تص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از مجموعه آزم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به همراه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خصمانه و تفاوت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ب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آنها به نم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</w:t>
      </w:r>
      <w:r w:rsidRPr="00404472">
        <w:rPr>
          <w:sz w:val="28"/>
          <w:rtl/>
        </w:rPr>
        <w:t xml:space="preserve"> درآمدند.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به وضوح نشان م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دهند</w:t>
      </w:r>
      <w:r w:rsidRPr="00404472">
        <w:rPr>
          <w:sz w:val="28"/>
          <w:rtl/>
        </w:rPr>
        <w:t xml:space="preserve"> که چگونه تغ</w:t>
      </w:r>
      <w:r w:rsidRPr="00404472">
        <w:rPr>
          <w:rFonts w:hint="cs"/>
          <w:sz w:val="28"/>
          <w:rtl/>
        </w:rPr>
        <w:t>یی</w:t>
      </w:r>
      <w:r w:rsidRPr="00404472">
        <w:rPr>
          <w:rFonts w:hint="eastAsia"/>
          <w:sz w:val="28"/>
          <w:rtl/>
        </w:rPr>
        <w:t>رات</w:t>
      </w:r>
      <w:r w:rsidRPr="00404472">
        <w:rPr>
          <w:sz w:val="28"/>
          <w:rtl/>
        </w:rPr>
        <w:t xml:space="preserve"> جزئ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در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م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تواند</w:t>
      </w:r>
      <w:r w:rsidRPr="00404472">
        <w:rPr>
          <w:sz w:val="28"/>
          <w:rtl/>
        </w:rPr>
        <w:t xml:space="preserve"> منجر به تغ</w:t>
      </w:r>
      <w:r w:rsidRPr="00404472">
        <w:rPr>
          <w:rFonts w:hint="cs"/>
          <w:sz w:val="28"/>
          <w:rtl/>
        </w:rPr>
        <w:t>ی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در پ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‌ب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مدل شود. همچن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،</w:t>
      </w:r>
      <w:r w:rsidRPr="00404472">
        <w:rPr>
          <w:sz w:val="28"/>
          <w:rtl/>
        </w:rPr>
        <w:t xml:space="preserve"> ه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ستوگرام</w:t>
      </w:r>
      <w:r w:rsidRPr="00404472">
        <w:rPr>
          <w:sz w:val="28"/>
          <w:rtl/>
        </w:rPr>
        <w:t xml:space="preserve"> قطع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ت</w:t>
      </w:r>
      <w:r w:rsidRPr="00404472">
        <w:rPr>
          <w:sz w:val="28"/>
          <w:rtl/>
        </w:rPr>
        <w:t xml:space="preserve"> مدل بر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تصاو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عاد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و خصمانه ترس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م</w:t>
      </w:r>
      <w:r w:rsidRPr="00404472">
        <w:rPr>
          <w:sz w:val="28"/>
          <w:rtl/>
        </w:rPr>
        <w:t xml:space="preserve"> شد تا تفاوت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موجود در پ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‌ب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ها</w:t>
      </w:r>
      <w:r w:rsidRPr="00404472">
        <w:rPr>
          <w:sz w:val="28"/>
          <w:rtl/>
        </w:rPr>
        <w:t xml:space="preserve"> را نشان دهد.</w:t>
      </w:r>
    </w:p>
    <w:p w14:paraId="6F3E89EB" w14:textId="77777777" w:rsidR="00404472" w:rsidRPr="00404472" w:rsidRDefault="00404472" w:rsidP="00404472">
      <w:pPr>
        <w:pStyle w:val="ListParagraph"/>
        <w:ind w:left="644" w:firstLine="0"/>
        <w:rPr>
          <w:sz w:val="28"/>
          <w:rtl/>
        </w:rPr>
      </w:pPr>
      <w:r w:rsidRPr="00404472">
        <w:rPr>
          <w:rFonts w:hint="eastAsia"/>
          <w:sz w:val="28"/>
          <w:rtl/>
        </w:rPr>
        <w:t>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پروژه نشان داد که حملات خصمانه هدفمند م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توانند</w:t>
      </w:r>
      <w:r w:rsidRPr="00404472">
        <w:rPr>
          <w:sz w:val="28"/>
          <w:rtl/>
        </w:rPr>
        <w:t xml:space="preserve"> به طور قابل توجه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بر رو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دقت مدل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ادگ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عم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ق</w:t>
      </w:r>
      <w:r w:rsidRPr="00404472">
        <w:rPr>
          <w:sz w:val="28"/>
          <w:rtl/>
        </w:rPr>
        <w:t xml:space="preserve"> تأث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ر</w:t>
      </w:r>
      <w:r w:rsidRPr="00404472">
        <w:rPr>
          <w:sz w:val="28"/>
          <w:rtl/>
        </w:rPr>
        <w:t xml:space="preserve"> بگذارند. نرخ موفق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ت</w:t>
      </w:r>
      <w:r w:rsidRPr="00404472">
        <w:rPr>
          <w:sz w:val="28"/>
          <w:rtl/>
        </w:rPr>
        <w:t xml:space="preserve"> 89.81% نشان‌دهنده توانا</w:t>
      </w:r>
      <w:r w:rsidRPr="00404472">
        <w:rPr>
          <w:rFonts w:hint="cs"/>
          <w:sz w:val="28"/>
          <w:rtl/>
        </w:rPr>
        <w:t>یی</w:t>
      </w:r>
      <w:r w:rsidRPr="00404472">
        <w:rPr>
          <w:sz w:val="28"/>
          <w:rtl/>
        </w:rPr>
        <w:t xml:space="preserve"> بال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حملات خصمانه در فر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ب</w:t>
      </w:r>
      <w:r w:rsidRPr="00404472">
        <w:rPr>
          <w:sz w:val="28"/>
          <w:rtl/>
        </w:rPr>
        <w:t xml:space="preserve"> مدل‌ها است.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نت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ج</w:t>
      </w:r>
      <w:r w:rsidRPr="00404472">
        <w:rPr>
          <w:sz w:val="28"/>
          <w:rtl/>
        </w:rPr>
        <w:t xml:space="preserve"> م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تواند</w:t>
      </w:r>
      <w:r w:rsidRPr="00404472">
        <w:rPr>
          <w:sz w:val="28"/>
          <w:rtl/>
        </w:rPr>
        <w:t xml:space="preserve"> به بهبود روش‌ها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دفاع</w:t>
      </w:r>
      <w:r w:rsidRPr="00404472">
        <w:rPr>
          <w:rFonts w:hint="cs"/>
          <w:sz w:val="28"/>
          <w:rtl/>
        </w:rPr>
        <w:t>ی</w:t>
      </w:r>
      <w:r w:rsidRPr="00404472">
        <w:rPr>
          <w:sz w:val="28"/>
          <w:rtl/>
        </w:rPr>
        <w:t xml:space="preserve"> در برابر حملات خصمانه کمک کند و ن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از</w:t>
      </w:r>
      <w:r w:rsidRPr="00404472">
        <w:rPr>
          <w:sz w:val="28"/>
          <w:rtl/>
        </w:rPr>
        <w:t xml:space="preserve"> به تحق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ق</w:t>
      </w:r>
      <w:r w:rsidRPr="00404472">
        <w:rPr>
          <w:sz w:val="28"/>
          <w:rtl/>
        </w:rPr>
        <w:t xml:space="preserve"> ب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شتر</w:t>
      </w:r>
      <w:r w:rsidRPr="00404472">
        <w:rPr>
          <w:sz w:val="28"/>
          <w:rtl/>
        </w:rPr>
        <w:t xml:space="preserve"> در ا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</w:t>
      </w:r>
      <w:r w:rsidRPr="00404472">
        <w:rPr>
          <w:sz w:val="28"/>
          <w:rtl/>
        </w:rPr>
        <w:t xml:space="preserve"> زم</w:t>
      </w:r>
      <w:r w:rsidRPr="00404472">
        <w:rPr>
          <w:rFonts w:hint="cs"/>
          <w:sz w:val="28"/>
          <w:rtl/>
        </w:rPr>
        <w:t>ی</w:t>
      </w:r>
      <w:r w:rsidRPr="00404472">
        <w:rPr>
          <w:rFonts w:hint="eastAsia"/>
          <w:sz w:val="28"/>
          <w:rtl/>
        </w:rPr>
        <w:t>نه</w:t>
      </w:r>
      <w:r w:rsidRPr="00404472">
        <w:rPr>
          <w:sz w:val="28"/>
          <w:rtl/>
        </w:rPr>
        <w:t xml:space="preserve"> را نشان م</w:t>
      </w:r>
      <w:r w:rsidRPr="00404472">
        <w:rPr>
          <w:rFonts w:hint="cs"/>
          <w:sz w:val="28"/>
          <w:rtl/>
        </w:rPr>
        <w:t>ی‌</w:t>
      </w:r>
      <w:r w:rsidRPr="00404472">
        <w:rPr>
          <w:rFonts w:hint="eastAsia"/>
          <w:sz w:val="28"/>
          <w:rtl/>
        </w:rPr>
        <w:t>دهد</w:t>
      </w:r>
      <w:r w:rsidRPr="00404472">
        <w:rPr>
          <w:sz w:val="28"/>
          <w:rtl/>
        </w:rPr>
        <w:t>.</w:t>
      </w:r>
    </w:p>
    <w:p w14:paraId="4DC86A32" w14:textId="22AC7AFA" w:rsidR="00B9329C" w:rsidRDefault="000D2365" w:rsidP="000D2365">
      <w:pPr>
        <w:ind w:firstLine="0"/>
        <w:rPr>
          <w:sz w:val="28"/>
        </w:rPr>
      </w:pPr>
      <w:r>
        <w:rPr>
          <w:rFonts w:hint="cs"/>
          <w:sz w:val="28"/>
          <w:rtl/>
        </w:rPr>
        <w:t xml:space="preserve">تفاوت مدل های </w:t>
      </w:r>
      <w:r>
        <w:rPr>
          <w:sz w:val="28"/>
        </w:rPr>
        <w:t xml:space="preserve">Targeted </w:t>
      </w:r>
      <w:r>
        <w:rPr>
          <w:rFonts w:hint="cs"/>
          <w:sz w:val="28"/>
          <w:rtl/>
        </w:rPr>
        <w:t xml:space="preserve">و </w:t>
      </w:r>
      <w:r>
        <w:rPr>
          <w:sz w:val="28"/>
        </w:rPr>
        <w:t>Untargeted:</w:t>
      </w:r>
    </w:p>
    <w:p w14:paraId="5C48B81B" w14:textId="04371FE8" w:rsidR="000D2365" w:rsidRPr="000D2365" w:rsidRDefault="000D2365" w:rsidP="000D2365">
      <w:pPr>
        <w:ind w:firstLine="0"/>
        <w:rPr>
          <w:sz w:val="28"/>
          <w:rtl/>
        </w:rPr>
      </w:pPr>
      <w:r w:rsidRPr="000D2365">
        <w:rPr>
          <w:sz w:val="28"/>
          <w:rtl/>
        </w:rPr>
        <w:t>در حملات هدفمند، هدف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است که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تصو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به گونه‌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تغ</w:t>
      </w:r>
      <w:r w:rsidRPr="000D2365">
        <w:rPr>
          <w:rFonts w:hint="cs"/>
          <w:sz w:val="28"/>
          <w:rtl/>
        </w:rPr>
        <w:t>ی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داده شود که مدل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ادگ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عم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ق</w:t>
      </w:r>
      <w:r w:rsidRPr="000D2365">
        <w:rPr>
          <w:sz w:val="28"/>
          <w:rtl/>
        </w:rPr>
        <w:t xml:space="preserve"> به اشتباه آن را به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کلاس خاص شناسا</w:t>
      </w:r>
      <w:r w:rsidRPr="000D2365">
        <w:rPr>
          <w:rFonts w:hint="cs"/>
          <w:sz w:val="28"/>
          <w:rtl/>
        </w:rPr>
        <w:t>یی</w:t>
      </w:r>
      <w:r w:rsidRPr="000D2365">
        <w:rPr>
          <w:sz w:val="28"/>
          <w:rtl/>
        </w:rPr>
        <w:t xml:space="preserve"> کند. به عبارت د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گر،</w:t>
      </w:r>
      <w:r w:rsidRPr="000D2365">
        <w:rPr>
          <w:sz w:val="28"/>
          <w:rtl/>
        </w:rPr>
        <w:t xml:space="preserve"> در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نوع حمله، مهاجم تع</w:t>
      </w:r>
      <w:r w:rsidRPr="000D2365">
        <w:rPr>
          <w:rFonts w:hint="cs"/>
          <w:sz w:val="28"/>
          <w:rtl/>
        </w:rPr>
        <w:t>ی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م</w:t>
      </w:r>
      <w:r w:rsidRPr="000D2365">
        <w:rPr>
          <w:rFonts w:hint="cs"/>
          <w:sz w:val="28"/>
          <w:rtl/>
        </w:rPr>
        <w:t>ی‌</w:t>
      </w:r>
      <w:r w:rsidRPr="000D2365">
        <w:rPr>
          <w:rFonts w:hint="eastAsia"/>
          <w:sz w:val="28"/>
          <w:rtl/>
        </w:rPr>
        <w:t>کند</w:t>
      </w:r>
      <w:r w:rsidRPr="000D2365">
        <w:rPr>
          <w:sz w:val="28"/>
          <w:rtl/>
        </w:rPr>
        <w:t xml:space="preserve"> که تصو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ب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د</w:t>
      </w:r>
      <w:r w:rsidRPr="000D2365">
        <w:rPr>
          <w:sz w:val="28"/>
          <w:rtl/>
        </w:rPr>
        <w:t xml:space="preserve"> به کدام کلاس خاص هد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ت</w:t>
      </w:r>
      <w:r w:rsidRPr="000D2365">
        <w:rPr>
          <w:sz w:val="28"/>
          <w:rtl/>
        </w:rPr>
        <w:t xml:space="preserve"> شود. بر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مثال، اگر تصو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گربه باش</w:t>
      </w:r>
      <w:r w:rsidRPr="000D2365">
        <w:rPr>
          <w:rFonts w:hint="eastAsia"/>
          <w:sz w:val="28"/>
          <w:rtl/>
        </w:rPr>
        <w:t>د،</w:t>
      </w:r>
      <w:r w:rsidRPr="000D2365">
        <w:rPr>
          <w:sz w:val="28"/>
          <w:rtl/>
        </w:rPr>
        <w:t xml:space="preserve"> مهاجم ممکن است بخواهد که مدل آن را به عنوان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سگ شناسا</w:t>
      </w:r>
      <w:r w:rsidRPr="000D2365">
        <w:rPr>
          <w:rFonts w:hint="cs"/>
          <w:sz w:val="28"/>
          <w:rtl/>
        </w:rPr>
        <w:t>یی</w:t>
      </w:r>
      <w:r w:rsidRPr="000D2365">
        <w:rPr>
          <w:sz w:val="28"/>
          <w:rtl/>
        </w:rPr>
        <w:t xml:space="preserve"> کند. در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جا،</w:t>
      </w:r>
      <w:r w:rsidRPr="000D2365">
        <w:rPr>
          <w:sz w:val="28"/>
          <w:rtl/>
        </w:rPr>
        <w:t xml:space="preserve"> هدف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است که مدل به طور خاص به اشتباه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پ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ش‌ب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مشخص را انجام دهد.</w:t>
      </w:r>
    </w:p>
    <w:p w14:paraId="0C29D533" w14:textId="28626265" w:rsidR="000D2365" w:rsidRPr="000D2365" w:rsidRDefault="000D2365" w:rsidP="000D2365">
      <w:pPr>
        <w:ind w:firstLine="0"/>
        <w:rPr>
          <w:sz w:val="28"/>
          <w:rtl/>
        </w:rPr>
      </w:pPr>
      <w:r w:rsidRPr="000D2365">
        <w:rPr>
          <w:rFonts w:hint="eastAsia"/>
          <w:sz w:val="28"/>
          <w:rtl/>
        </w:rPr>
        <w:t>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نوع حملات معمولاً با استفاده از گراد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ان‌ه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تابع هز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ه</w:t>
      </w:r>
      <w:r w:rsidRPr="000D2365">
        <w:rPr>
          <w:sz w:val="28"/>
          <w:rtl/>
        </w:rPr>
        <w:t xml:space="preserve"> طراح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م</w:t>
      </w:r>
      <w:r w:rsidRPr="000D2365">
        <w:rPr>
          <w:rFonts w:hint="cs"/>
          <w:sz w:val="28"/>
          <w:rtl/>
        </w:rPr>
        <w:t>ی‌</w:t>
      </w:r>
      <w:r w:rsidRPr="000D2365">
        <w:rPr>
          <w:rFonts w:hint="eastAsia"/>
          <w:sz w:val="28"/>
          <w:rtl/>
        </w:rPr>
        <w:t>شوند،</w:t>
      </w:r>
      <w:r w:rsidRPr="000D2365">
        <w:rPr>
          <w:sz w:val="28"/>
          <w:rtl/>
        </w:rPr>
        <w:t xml:space="preserve"> به طور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که تغ</w:t>
      </w:r>
      <w:r w:rsidRPr="000D2365">
        <w:rPr>
          <w:rFonts w:hint="cs"/>
          <w:sz w:val="28"/>
          <w:rtl/>
        </w:rPr>
        <w:t>یی</w:t>
      </w:r>
      <w:r w:rsidRPr="000D2365">
        <w:rPr>
          <w:rFonts w:hint="eastAsia"/>
          <w:sz w:val="28"/>
          <w:rtl/>
        </w:rPr>
        <w:t>رات</w:t>
      </w:r>
      <w:r w:rsidRPr="000D2365">
        <w:rPr>
          <w:sz w:val="28"/>
          <w:rtl/>
        </w:rPr>
        <w:t xml:space="preserve">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جاد</w:t>
      </w:r>
      <w:r w:rsidRPr="000D2365">
        <w:rPr>
          <w:sz w:val="28"/>
          <w:rtl/>
        </w:rPr>
        <w:t xml:space="preserve"> شده در تصو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،</w:t>
      </w:r>
      <w:r w:rsidRPr="000D2365">
        <w:rPr>
          <w:sz w:val="28"/>
          <w:rtl/>
        </w:rPr>
        <w:t xml:space="preserve"> ب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شتر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تأث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را بر رو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پ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ش‌ب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کلاس هدف داشته باشد. حملات هدفمند م</w:t>
      </w:r>
      <w:r w:rsidRPr="000D2365">
        <w:rPr>
          <w:rFonts w:hint="cs"/>
          <w:sz w:val="28"/>
          <w:rtl/>
        </w:rPr>
        <w:t>ی‌</w:t>
      </w:r>
      <w:r w:rsidRPr="000D2365">
        <w:rPr>
          <w:rFonts w:hint="eastAsia"/>
          <w:sz w:val="28"/>
          <w:rtl/>
        </w:rPr>
        <w:t>توانند</w:t>
      </w:r>
      <w:r w:rsidRPr="000D2365">
        <w:rPr>
          <w:sz w:val="28"/>
          <w:rtl/>
        </w:rPr>
        <w:t xml:space="preserve"> به طور خاص در سنار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وه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امن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ت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و کاربرده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حساس مانند شناسا</w:t>
      </w:r>
      <w:r w:rsidRPr="000D2365">
        <w:rPr>
          <w:rFonts w:hint="cs"/>
          <w:sz w:val="28"/>
          <w:rtl/>
        </w:rPr>
        <w:t>یی</w:t>
      </w:r>
      <w:r w:rsidRPr="000D2365">
        <w:rPr>
          <w:sz w:val="28"/>
          <w:rtl/>
        </w:rPr>
        <w:t xml:space="preserve"> چهره و تشخ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ص</w:t>
      </w:r>
      <w:r w:rsidRPr="000D2365">
        <w:rPr>
          <w:sz w:val="28"/>
          <w:rtl/>
        </w:rPr>
        <w:t xml:space="preserve"> اش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اء</w:t>
      </w:r>
      <w:r w:rsidRPr="000D2365">
        <w:rPr>
          <w:sz w:val="28"/>
          <w:rtl/>
        </w:rPr>
        <w:t xml:space="preserve"> خطرناک بس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ار</w:t>
      </w:r>
      <w:r w:rsidRPr="000D2365">
        <w:rPr>
          <w:sz w:val="28"/>
          <w:rtl/>
        </w:rPr>
        <w:t xml:space="preserve"> مهم باشند، ز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ا</w:t>
      </w:r>
      <w:r w:rsidRPr="000D2365">
        <w:rPr>
          <w:sz w:val="28"/>
          <w:rtl/>
        </w:rPr>
        <w:t xml:space="preserve"> م</w:t>
      </w:r>
      <w:r w:rsidRPr="000D2365">
        <w:rPr>
          <w:rFonts w:hint="cs"/>
          <w:sz w:val="28"/>
          <w:rtl/>
        </w:rPr>
        <w:t>ی‌</w:t>
      </w:r>
      <w:r w:rsidRPr="000D2365">
        <w:rPr>
          <w:rFonts w:hint="eastAsia"/>
          <w:sz w:val="28"/>
          <w:rtl/>
        </w:rPr>
        <w:t>توانند</w:t>
      </w:r>
      <w:r w:rsidRPr="000D2365">
        <w:rPr>
          <w:sz w:val="28"/>
          <w:rtl/>
        </w:rPr>
        <w:t xml:space="preserve"> منجر به اشتباهات جد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در تصم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م‌گ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rFonts w:hint="cs"/>
          <w:sz w:val="28"/>
          <w:rtl/>
        </w:rPr>
        <w:t>ی‌</w:t>
      </w:r>
      <w:r w:rsidRPr="000D2365">
        <w:rPr>
          <w:rFonts w:hint="eastAsia"/>
          <w:sz w:val="28"/>
          <w:rtl/>
        </w:rPr>
        <w:t>ه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خودکار شوند.</w:t>
      </w:r>
      <w:r w:rsidRPr="000D2365">
        <w:rPr>
          <w:rFonts w:hint="eastAsia"/>
          <w:sz w:val="28"/>
          <w:rtl/>
        </w:rPr>
        <w:t>در</w:t>
      </w:r>
      <w:r w:rsidRPr="000D2365">
        <w:rPr>
          <w:sz w:val="28"/>
          <w:rtl/>
        </w:rPr>
        <w:t xml:space="preserve"> مقابل، </w:t>
      </w:r>
      <w:r w:rsidRPr="000D2365">
        <w:rPr>
          <w:sz w:val="28"/>
          <w:rtl/>
        </w:rPr>
        <w:lastRenderedPageBreak/>
        <w:t>حملات غ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هدفمند</w:t>
      </w:r>
      <w:r w:rsidRPr="000D2365">
        <w:rPr>
          <w:sz w:val="28"/>
          <w:rtl/>
        </w:rPr>
        <w:t xml:space="preserve"> به گونه‌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طراح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شده‌اند که هدف آن‌ها فقط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جاد</w:t>
      </w:r>
      <w:r w:rsidRPr="000D2365">
        <w:rPr>
          <w:sz w:val="28"/>
          <w:rtl/>
        </w:rPr>
        <w:t xml:space="preserve"> اشتباه در پ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ش‌ب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مدل است، بدون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که</w:t>
      </w:r>
      <w:r w:rsidRPr="000D2365">
        <w:rPr>
          <w:sz w:val="28"/>
          <w:rtl/>
        </w:rPr>
        <w:t xml:space="preserve"> به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کلاس خاص اشاره کنند. به عبارت د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گر،</w:t>
      </w:r>
      <w:r w:rsidRPr="000D2365">
        <w:rPr>
          <w:sz w:val="28"/>
          <w:rtl/>
        </w:rPr>
        <w:t xml:space="preserve"> در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نوع حمله، مهاجم فقط م</w:t>
      </w:r>
      <w:r w:rsidRPr="000D2365">
        <w:rPr>
          <w:rFonts w:hint="cs"/>
          <w:sz w:val="28"/>
          <w:rtl/>
        </w:rPr>
        <w:t>ی‌</w:t>
      </w:r>
      <w:r w:rsidRPr="000D2365">
        <w:rPr>
          <w:rFonts w:hint="eastAsia"/>
          <w:sz w:val="28"/>
          <w:rtl/>
        </w:rPr>
        <w:t>خواهد</w:t>
      </w:r>
      <w:r w:rsidRPr="000D2365">
        <w:rPr>
          <w:sz w:val="28"/>
          <w:rtl/>
        </w:rPr>
        <w:t xml:space="preserve"> که مدل به اشتباه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تصو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را به هر کلاس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غ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از کلاس واقع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آن شنا</w:t>
      </w:r>
      <w:r w:rsidRPr="000D2365">
        <w:rPr>
          <w:rFonts w:hint="eastAsia"/>
          <w:sz w:val="28"/>
          <w:rtl/>
        </w:rPr>
        <w:t>سا</w:t>
      </w:r>
      <w:r w:rsidRPr="000D2365">
        <w:rPr>
          <w:rFonts w:hint="cs"/>
          <w:sz w:val="28"/>
          <w:rtl/>
        </w:rPr>
        <w:t>یی</w:t>
      </w:r>
      <w:r w:rsidRPr="000D2365">
        <w:rPr>
          <w:sz w:val="28"/>
          <w:rtl/>
        </w:rPr>
        <w:t xml:space="preserve"> کند. بر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مثال، اگر تصو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گربه باشد، هدف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است که مدل آن را به هر کلاس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غ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</w:t>
      </w:r>
      <w:r w:rsidRPr="000D2365">
        <w:rPr>
          <w:sz w:val="28"/>
          <w:rtl/>
        </w:rPr>
        <w:t xml:space="preserve"> از “گربه” شناسا</w:t>
      </w:r>
      <w:r w:rsidRPr="000D2365">
        <w:rPr>
          <w:rFonts w:hint="cs"/>
          <w:sz w:val="28"/>
          <w:rtl/>
        </w:rPr>
        <w:t>یی</w:t>
      </w:r>
      <w:r w:rsidRPr="000D2365">
        <w:rPr>
          <w:sz w:val="28"/>
          <w:rtl/>
        </w:rPr>
        <w:t xml:space="preserve"> کند، مثل “سگ”، “پرنده”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ا</w:t>
      </w:r>
      <w:r w:rsidRPr="000D2365">
        <w:rPr>
          <w:sz w:val="28"/>
          <w:rtl/>
        </w:rPr>
        <w:t xml:space="preserve"> “ماش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”</w:t>
      </w:r>
      <w:r w:rsidRPr="000D2365">
        <w:rPr>
          <w:sz w:val="28"/>
          <w:rtl/>
        </w:rPr>
        <w:t>.</w:t>
      </w:r>
    </w:p>
    <w:p w14:paraId="4DF6A030" w14:textId="3BE4B316" w:rsidR="000D2365" w:rsidRPr="000D2365" w:rsidRDefault="000D2365" w:rsidP="000D2365">
      <w:pPr>
        <w:ind w:firstLine="0"/>
        <w:rPr>
          <w:sz w:val="28"/>
        </w:rPr>
      </w:pPr>
      <w:r w:rsidRPr="000D2365">
        <w:rPr>
          <w:rFonts w:hint="eastAsia"/>
          <w:sz w:val="28"/>
          <w:rtl/>
        </w:rPr>
        <w:t>حملات</w:t>
      </w:r>
      <w:r w:rsidRPr="000D2365">
        <w:rPr>
          <w:sz w:val="28"/>
          <w:rtl/>
        </w:rPr>
        <w:t xml:space="preserve"> غ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رهدفمند</w:t>
      </w:r>
      <w:r w:rsidRPr="000D2365">
        <w:rPr>
          <w:sz w:val="28"/>
          <w:rtl/>
        </w:rPr>
        <w:t xml:space="preserve"> معمولاً ساده‌تر از حملات هدفمند هستند و م</w:t>
      </w:r>
      <w:r w:rsidRPr="000D2365">
        <w:rPr>
          <w:rFonts w:hint="cs"/>
          <w:sz w:val="28"/>
          <w:rtl/>
        </w:rPr>
        <w:t>ی‌</w:t>
      </w:r>
      <w:r w:rsidRPr="000D2365">
        <w:rPr>
          <w:rFonts w:hint="eastAsia"/>
          <w:sz w:val="28"/>
          <w:rtl/>
        </w:rPr>
        <w:t>توانند</w:t>
      </w:r>
      <w:r w:rsidRPr="000D2365">
        <w:rPr>
          <w:sz w:val="28"/>
          <w:rtl/>
        </w:rPr>
        <w:t xml:space="preserve"> با استفاده از تکن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‌ها</w:t>
      </w:r>
      <w:r w:rsidRPr="000D2365">
        <w:rPr>
          <w:rFonts w:hint="cs"/>
          <w:sz w:val="28"/>
          <w:rtl/>
        </w:rPr>
        <w:t>یی</w:t>
      </w:r>
      <w:r w:rsidRPr="000D2365">
        <w:rPr>
          <w:sz w:val="28"/>
          <w:rtl/>
        </w:rPr>
        <w:t xml:space="preserve"> مانند </w:t>
      </w:r>
      <w:r w:rsidRPr="000D2365">
        <w:rPr>
          <w:sz w:val="28"/>
        </w:rPr>
        <w:t>Fast Gradient Sign Method (FGSM)</w:t>
      </w:r>
      <w:r w:rsidRPr="000D2365">
        <w:rPr>
          <w:sz w:val="28"/>
          <w:rtl/>
        </w:rPr>
        <w:t xml:space="preserve">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ا</w:t>
      </w:r>
      <w:r w:rsidRPr="000D2365">
        <w:rPr>
          <w:sz w:val="28"/>
          <w:rtl/>
        </w:rPr>
        <w:t xml:space="preserve"> </w:t>
      </w:r>
      <w:r w:rsidRPr="000D2365">
        <w:rPr>
          <w:sz w:val="28"/>
        </w:rPr>
        <w:t>Projected Gradient Descent (PGD)</w:t>
      </w:r>
      <w:r w:rsidRPr="000D2365">
        <w:rPr>
          <w:sz w:val="28"/>
          <w:rtl/>
        </w:rPr>
        <w:t xml:space="preserve"> پ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اده‌ساز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شوند. 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ن</w:t>
      </w:r>
      <w:r w:rsidRPr="000D2365">
        <w:rPr>
          <w:sz w:val="28"/>
          <w:rtl/>
        </w:rPr>
        <w:t xml:space="preserve"> نوع حملات ب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شتر</w:t>
      </w:r>
      <w:r w:rsidRPr="000D2365">
        <w:rPr>
          <w:sz w:val="28"/>
          <w:rtl/>
        </w:rPr>
        <w:t xml:space="preserve"> بر رو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کاهش دقت کل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مدل تمرکز دارند و م</w:t>
      </w:r>
      <w:r w:rsidRPr="000D2365">
        <w:rPr>
          <w:rFonts w:hint="cs"/>
          <w:sz w:val="28"/>
          <w:rtl/>
        </w:rPr>
        <w:t>ی‌</w:t>
      </w:r>
      <w:r w:rsidRPr="000D2365">
        <w:rPr>
          <w:rFonts w:hint="eastAsia"/>
          <w:sz w:val="28"/>
          <w:rtl/>
        </w:rPr>
        <w:t>توانند</w:t>
      </w:r>
      <w:r w:rsidRPr="000D2365">
        <w:rPr>
          <w:sz w:val="28"/>
          <w:rtl/>
        </w:rPr>
        <w:t xml:space="preserve"> به عن</w:t>
      </w:r>
      <w:r w:rsidRPr="000D2365">
        <w:rPr>
          <w:rFonts w:hint="eastAsia"/>
          <w:sz w:val="28"/>
          <w:rtl/>
        </w:rPr>
        <w:t>وان</w:t>
      </w:r>
      <w:r w:rsidRPr="000D2365">
        <w:rPr>
          <w:sz w:val="28"/>
          <w:rtl/>
        </w:rPr>
        <w:t xml:space="preserve"> 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ک</w:t>
      </w:r>
      <w:r w:rsidRPr="000D2365">
        <w:rPr>
          <w:sz w:val="28"/>
          <w:rtl/>
        </w:rPr>
        <w:t xml:space="preserve"> روش عموم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برا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ارز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اب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پا</w:t>
      </w:r>
      <w:r w:rsidRPr="000D2365">
        <w:rPr>
          <w:rFonts w:hint="cs"/>
          <w:sz w:val="28"/>
          <w:rtl/>
        </w:rPr>
        <w:t>ی</w:t>
      </w:r>
      <w:r w:rsidRPr="000D2365">
        <w:rPr>
          <w:rFonts w:hint="eastAsia"/>
          <w:sz w:val="28"/>
          <w:rtl/>
        </w:rPr>
        <w:t>دار</w:t>
      </w:r>
      <w:r w:rsidRPr="000D2365">
        <w:rPr>
          <w:rFonts w:hint="cs"/>
          <w:sz w:val="28"/>
          <w:rtl/>
        </w:rPr>
        <w:t>ی</w:t>
      </w:r>
      <w:r w:rsidRPr="000D2365">
        <w:rPr>
          <w:sz w:val="28"/>
          <w:rtl/>
        </w:rPr>
        <w:t xml:space="preserve"> مدل‌ها در برابر حملات خصمانه استفاده شوند.</w:t>
      </w:r>
    </w:p>
    <w:sectPr w:rsidR="000D2365" w:rsidRPr="000D2365" w:rsidSect="00CD7E88">
      <w:footerReference w:type="default" r:id="rId34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03FBB" w14:textId="77777777" w:rsidR="00C43FE8" w:rsidRDefault="00C43FE8" w:rsidP="005507A9">
      <w:pPr>
        <w:spacing w:after="0" w:line="240" w:lineRule="auto"/>
      </w:pPr>
      <w:r>
        <w:separator/>
      </w:r>
    </w:p>
  </w:endnote>
  <w:endnote w:type="continuationSeparator" w:id="0">
    <w:p w14:paraId="5D2FFBAF" w14:textId="77777777" w:rsidR="00C43FE8" w:rsidRDefault="00C43FE8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2CFBEA02-36F1-4F52-A9A2-D50DD5A4B170}"/>
    <w:embedBold r:id="rId2" w:fontKey="{4FBEB17C-53F4-407F-9246-4A30F1AFBEC2}"/>
    <w:embedItalic r:id="rId3" w:fontKey="{6855FBE5-813B-4EAB-AB49-43AA3B2946F4}"/>
    <w:embedBoldItalic r:id="rId4" w:fontKey="{807569C2-54B0-4772-A915-C6E5C51ABEB8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3D3625DE-D2EC-41D7-B0E3-ECA0D2E4B65C}"/>
    <w:embedBold r:id="rId6" w:fontKey="{C8DDA188-0AD4-4E98-BF27-30DE1FDA4D41}"/>
    <w:embedItalic r:id="rId7" w:fontKey="{1ECC4668-B6B8-4DEA-BEFE-A81615588250}"/>
    <w:embedBoldItalic r:id="rId8" w:fontKey="{105ABFAB-A7CD-4961-8890-A4F674EAA528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9" w:fontKey="{130558F1-F13E-4BA5-9C91-1167F8CD7A5D}"/>
    <w:embedBold r:id="rId10" w:fontKey="{71FFC4AE-5D15-45E8-938F-68EC792400EC}"/>
    <w:embedItalic r:id="rId11" w:fontKey="{CDC3F1B0-66A4-48CF-BAFC-48D67BFAEA4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2" w:subsetted="1" w:fontKey="{B1402BC3-A3C5-4570-988F-3D4F576A0F7B}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Regular r:id="rId13" w:subsetted="1" w:fontKey="{9BBE74CA-5CB4-462A-B42A-13FF12805418}"/>
    <w:embedBold r:id="rId14" w:subsetted="1" w:fontKey="{89337516-C7EE-49F4-A03C-81C6B297647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Nazani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Bold r:id="rId15" w:subsetted="1" w:fontKey="{1E79B88B-8BDE-4B29-9321-388A7FBF1111}"/>
  </w:font>
  <w:font w:name="B Narm">
    <w:altName w:val="Times New Roman"/>
    <w:charset w:val="B2"/>
    <w:family w:val="auto"/>
    <w:pitch w:val="variable"/>
    <w:sig w:usb0="00002001" w:usb1="80000000" w:usb2="00000008" w:usb3="00000000" w:csb0="00000040" w:csb1="00000000"/>
    <w:embedBold r:id="rId16" w:subsetted="1" w:fontKey="{0B9F58C2-84F7-45FF-8FF0-16CCCFC3AC8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7" w:fontKey="{0AC196FE-24C3-48B5-8627-76BE57D3C43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8" w:subsetted="1" w:fontKey="{7D77E4ED-50B4-4E88-BF00-F2213163691D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1891" w14:textId="74213A3A" w:rsidR="00F83C46" w:rsidRDefault="00F83C46" w:rsidP="00CD7E88">
    <w:pPr>
      <w:pStyle w:val="Footer"/>
      <w:ind w:firstLine="0"/>
    </w:pPr>
  </w:p>
  <w:p w14:paraId="054633CB" w14:textId="77777777" w:rsidR="00F83C46" w:rsidRDefault="00F83C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901249200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3F48936A" w:rsidR="00F83C46" w:rsidRPr="00E44AA2" w:rsidRDefault="00F83C46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E45C58">
          <w:rPr>
            <w:b/>
            <w:bCs/>
            <w:noProof/>
            <w:color w:val="001D32"/>
            <w:rtl/>
          </w:rPr>
          <w:t>3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F83C46" w:rsidRDefault="00F83C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50E9F" w14:textId="77777777" w:rsidR="00C43FE8" w:rsidRDefault="00C43FE8" w:rsidP="005507A9">
      <w:pPr>
        <w:spacing w:after="0" w:line="240" w:lineRule="auto"/>
      </w:pPr>
      <w:r>
        <w:separator/>
      </w:r>
    </w:p>
  </w:footnote>
  <w:footnote w:type="continuationSeparator" w:id="0">
    <w:p w14:paraId="2D0EE83E" w14:textId="77777777" w:rsidR="00C43FE8" w:rsidRDefault="00C43FE8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95.45pt;height:295.75pt;visibility:visible;mso-wrap-style:square" o:bullet="t">
        <v:imagedata r:id="rId1" o:title=""/>
      </v:shape>
    </w:pict>
  </w:numPicBullet>
  <w:abstractNum w:abstractNumId="0" w15:restartNumberingAfterBreak="0">
    <w:nsid w:val="0218028B"/>
    <w:multiLevelType w:val="multilevel"/>
    <w:tmpl w:val="ABF2D2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8" w:hanging="408"/>
      </w:pPr>
      <w:rPr>
        <w:rFonts w:hint="default"/>
        <w:sz w:val="32"/>
      </w:rPr>
    </w:lvl>
    <w:lvl w:ilvl="2">
      <w:start w:val="1"/>
      <w:numFmt w:val="decimal"/>
      <w:isLgl/>
      <w:lvlText w:val="%1.%2.%3"/>
      <w:lvlJc w:val="left"/>
      <w:pPr>
        <w:ind w:left="1154" w:hanging="720"/>
      </w:pPr>
      <w:rPr>
        <w:rFonts w:hint="default"/>
        <w:sz w:val="32"/>
      </w:rPr>
    </w:lvl>
    <w:lvl w:ilvl="3">
      <w:start w:val="1"/>
      <w:numFmt w:val="decimal"/>
      <w:isLgl/>
      <w:lvlText w:val="%1.%2.%3.%4"/>
      <w:lvlJc w:val="left"/>
      <w:pPr>
        <w:ind w:left="1191" w:hanging="720"/>
      </w:pPr>
      <w:rPr>
        <w:rFonts w:hint="default"/>
        <w:sz w:val="32"/>
      </w:rPr>
    </w:lvl>
    <w:lvl w:ilvl="4">
      <w:start w:val="1"/>
      <w:numFmt w:val="decimal"/>
      <w:isLgl/>
      <w:lvlText w:val="%1.%2.%3.%4.%5"/>
      <w:lvlJc w:val="left"/>
      <w:pPr>
        <w:ind w:left="1588" w:hanging="1080"/>
      </w:pPr>
      <w:rPr>
        <w:rFonts w:hint="default"/>
        <w:sz w:val="32"/>
      </w:rPr>
    </w:lvl>
    <w:lvl w:ilvl="5">
      <w:start w:val="1"/>
      <w:numFmt w:val="decimal"/>
      <w:isLgl/>
      <w:lvlText w:val="%1.%2.%3.%4.%5.%6"/>
      <w:lvlJc w:val="left"/>
      <w:pPr>
        <w:ind w:left="1625" w:hanging="1080"/>
      </w:pPr>
      <w:rPr>
        <w:rFonts w:hint="default"/>
        <w:sz w:val="32"/>
      </w:rPr>
    </w:lvl>
    <w:lvl w:ilvl="6">
      <w:start w:val="1"/>
      <w:numFmt w:val="decimal"/>
      <w:isLgl/>
      <w:lvlText w:val="%1.%2.%3.%4.%5.%6.%7"/>
      <w:lvlJc w:val="left"/>
      <w:pPr>
        <w:ind w:left="2022" w:hanging="1440"/>
      </w:pPr>
      <w:rPr>
        <w:rFonts w:hint="default"/>
        <w:sz w:val="32"/>
      </w:rPr>
    </w:lvl>
    <w:lvl w:ilvl="7">
      <w:start w:val="1"/>
      <w:numFmt w:val="decimal"/>
      <w:isLgl/>
      <w:lvlText w:val="%1.%2.%3.%4.%5.%6.%7.%8"/>
      <w:lvlJc w:val="left"/>
      <w:pPr>
        <w:ind w:left="2059" w:hanging="1440"/>
      </w:pPr>
      <w:rPr>
        <w:rFonts w:hint="default"/>
        <w:sz w:val="32"/>
      </w:rPr>
    </w:lvl>
    <w:lvl w:ilvl="8">
      <w:start w:val="1"/>
      <w:numFmt w:val="decimal"/>
      <w:isLgl/>
      <w:lvlText w:val="%1.%2.%3.%4.%5.%6.%7.%8.%9"/>
      <w:lvlJc w:val="left"/>
      <w:pPr>
        <w:ind w:left="2456" w:hanging="1800"/>
      </w:pPr>
      <w:rPr>
        <w:rFonts w:hint="default"/>
        <w:sz w:val="32"/>
      </w:rPr>
    </w:lvl>
  </w:abstractNum>
  <w:abstractNum w:abstractNumId="1" w15:restartNumberingAfterBreak="0">
    <w:nsid w:val="09122C56"/>
    <w:multiLevelType w:val="multilevel"/>
    <w:tmpl w:val="3870A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275776"/>
    <w:multiLevelType w:val="multilevel"/>
    <w:tmpl w:val="21229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AD3AD9"/>
    <w:multiLevelType w:val="hybridMultilevel"/>
    <w:tmpl w:val="4C025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00F25"/>
    <w:multiLevelType w:val="multilevel"/>
    <w:tmpl w:val="7C3C9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6D64D7"/>
    <w:multiLevelType w:val="multilevel"/>
    <w:tmpl w:val="C8B67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FF090E"/>
    <w:multiLevelType w:val="multilevel"/>
    <w:tmpl w:val="425E5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7E1DBE"/>
    <w:multiLevelType w:val="multilevel"/>
    <w:tmpl w:val="89700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407993"/>
    <w:multiLevelType w:val="multilevel"/>
    <w:tmpl w:val="820EF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4904B2"/>
    <w:multiLevelType w:val="multilevel"/>
    <w:tmpl w:val="855E0CF6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28E2242"/>
    <w:multiLevelType w:val="multilevel"/>
    <w:tmpl w:val="FECC6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862176"/>
    <w:multiLevelType w:val="multilevel"/>
    <w:tmpl w:val="DA0EC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FC67BB"/>
    <w:multiLevelType w:val="multilevel"/>
    <w:tmpl w:val="57EEC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F55AD3"/>
    <w:multiLevelType w:val="multilevel"/>
    <w:tmpl w:val="367203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757" w:hanging="36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1514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1911" w:hanging="72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2668" w:hanging="108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3065" w:hanging="108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3822" w:hanging="144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4219" w:hanging="144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4976" w:hanging="1800"/>
      </w:pPr>
      <w:rPr>
        <w:rFonts w:hint="default"/>
        <w:sz w:val="32"/>
      </w:rPr>
    </w:lvl>
  </w:abstractNum>
  <w:abstractNum w:abstractNumId="14" w15:restartNumberingAfterBreak="0">
    <w:nsid w:val="3C35072A"/>
    <w:multiLevelType w:val="multilevel"/>
    <w:tmpl w:val="F1A042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F81166"/>
    <w:multiLevelType w:val="multilevel"/>
    <w:tmpl w:val="4240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455A78"/>
    <w:multiLevelType w:val="multilevel"/>
    <w:tmpl w:val="0C6E4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2E69FA"/>
    <w:multiLevelType w:val="multilevel"/>
    <w:tmpl w:val="C08E9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0D6439"/>
    <w:multiLevelType w:val="multilevel"/>
    <w:tmpl w:val="564AD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D65BB9"/>
    <w:multiLevelType w:val="multilevel"/>
    <w:tmpl w:val="281E5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350ED0"/>
    <w:multiLevelType w:val="multilevel"/>
    <w:tmpl w:val="F95A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59909B7"/>
    <w:multiLevelType w:val="multilevel"/>
    <w:tmpl w:val="BEDA2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95963E8"/>
    <w:multiLevelType w:val="multilevel"/>
    <w:tmpl w:val="F83A6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5F7134C2"/>
    <w:multiLevelType w:val="hybridMultilevel"/>
    <w:tmpl w:val="77E4C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D77663"/>
    <w:multiLevelType w:val="multilevel"/>
    <w:tmpl w:val="19D0B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4248AE"/>
    <w:multiLevelType w:val="multilevel"/>
    <w:tmpl w:val="DB6C4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9D5918"/>
    <w:multiLevelType w:val="multilevel"/>
    <w:tmpl w:val="7AF20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D703A5D"/>
    <w:multiLevelType w:val="multilevel"/>
    <w:tmpl w:val="6DB07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D74554F"/>
    <w:multiLevelType w:val="multilevel"/>
    <w:tmpl w:val="F3B63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805289"/>
    <w:multiLevelType w:val="multilevel"/>
    <w:tmpl w:val="43382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6735E0"/>
    <w:multiLevelType w:val="hybridMultilevel"/>
    <w:tmpl w:val="4E8814CE"/>
    <w:lvl w:ilvl="0" w:tplc="9B488268">
      <w:start w:val="9"/>
      <w:numFmt w:val="bullet"/>
      <w:lvlText w:val="-"/>
      <w:lvlJc w:val="left"/>
      <w:pPr>
        <w:ind w:left="644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31"/>
  </w:num>
  <w:num w:numId="3">
    <w:abstractNumId w:val="36"/>
  </w:num>
  <w:num w:numId="4">
    <w:abstractNumId w:val="27"/>
  </w:num>
  <w:num w:numId="5">
    <w:abstractNumId w:val="27"/>
    <w:lvlOverride w:ilvl="0">
      <w:startOverride w:val="1"/>
    </w:lvlOverride>
  </w:num>
  <w:num w:numId="6">
    <w:abstractNumId w:val="38"/>
  </w:num>
  <w:num w:numId="7">
    <w:abstractNumId w:val="39"/>
  </w:num>
  <w:num w:numId="8">
    <w:abstractNumId w:val="20"/>
  </w:num>
  <w:num w:numId="9">
    <w:abstractNumId w:val="15"/>
  </w:num>
  <w:num w:numId="10">
    <w:abstractNumId w:val="23"/>
  </w:num>
  <w:num w:numId="11">
    <w:abstractNumId w:val="17"/>
  </w:num>
  <w:num w:numId="12">
    <w:abstractNumId w:val="16"/>
  </w:num>
  <w:num w:numId="13">
    <w:abstractNumId w:val="8"/>
  </w:num>
  <w:num w:numId="14">
    <w:abstractNumId w:val="35"/>
  </w:num>
  <w:num w:numId="15">
    <w:abstractNumId w:val="2"/>
  </w:num>
  <w:num w:numId="16">
    <w:abstractNumId w:val="22"/>
  </w:num>
  <w:num w:numId="17">
    <w:abstractNumId w:val="26"/>
  </w:num>
  <w:num w:numId="18">
    <w:abstractNumId w:val="12"/>
  </w:num>
  <w:num w:numId="19">
    <w:abstractNumId w:val="30"/>
  </w:num>
  <w:num w:numId="20">
    <w:abstractNumId w:val="11"/>
  </w:num>
  <w:num w:numId="21">
    <w:abstractNumId w:val="33"/>
  </w:num>
  <w:num w:numId="22">
    <w:abstractNumId w:val="19"/>
  </w:num>
  <w:num w:numId="23">
    <w:abstractNumId w:val="7"/>
  </w:num>
  <w:num w:numId="24">
    <w:abstractNumId w:val="5"/>
  </w:num>
  <w:num w:numId="25">
    <w:abstractNumId w:val="6"/>
  </w:num>
  <w:num w:numId="26">
    <w:abstractNumId w:val="32"/>
  </w:num>
  <w:num w:numId="27">
    <w:abstractNumId w:val="21"/>
  </w:num>
  <w:num w:numId="28">
    <w:abstractNumId w:val="28"/>
  </w:num>
  <w:num w:numId="29">
    <w:abstractNumId w:val="3"/>
  </w:num>
  <w:num w:numId="30">
    <w:abstractNumId w:val="10"/>
  </w:num>
  <w:num w:numId="31">
    <w:abstractNumId w:val="34"/>
  </w:num>
  <w:num w:numId="32">
    <w:abstractNumId w:val="29"/>
  </w:num>
  <w:num w:numId="33">
    <w:abstractNumId w:val="14"/>
  </w:num>
  <w:num w:numId="34">
    <w:abstractNumId w:val="18"/>
  </w:num>
  <w:num w:numId="35">
    <w:abstractNumId w:val="24"/>
  </w:num>
  <w:num w:numId="36">
    <w:abstractNumId w:val="4"/>
  </w:num>
  <w:num w:numId="37">
    <w:abstractNumId w:val="1"/>
  </w:num>
  <w:num w:numId="38">
    <w:abstractNumId w:val="25"/>
  </w:num>
  <w:num w:numId="39">
    <w:abstractNumId w:val="9"/>
  </w:num>
  <w:num w:numId="40">
    <w:abstractNumId w:val="13"/>
  </w:num>
  <w:num w:numId="41">
    <w:abstractNumId w:val="0"/>
  </w:num>
  <w:num w:numId="4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hideSpellingError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00"/>
    <w:rsid w:val="00014279"/>
    <w:rsid w:val="00016979"/>
    <w:rsid w:val="00016C6F"/>
    <w:rsid w:val="00017E1E"/>
    <w:rsid w:val="00022C45"/>
    <w:rsid w:val="00024180"/>
    <w:rsid w:val="00024E1F"/>
    <w:rsid w:val="0003102C"/>
    <w:rsid w:val="000332F3"/>
    <w:rsid w:val="00033493"/>
    <w:rsid w:val="0003490F"/>
    <w:rsid w:val="00036EAF"/>
    <w:rsid w:val="00040569"/>
    <w:rsid w:val="00040AC3"/>
    <w:rsid w:val="00042AB4"/>
    <w:rsid w:val="000435DF"/>
    <w:rsid w:val="0005047C"/>
    <w:rsid w:val="000505B7"/>
    <w:rsid w:val="000550E6"/>
    <w:rsid w:val="00061483"/>
    <w:rsid w:val="00061726"/>
    <w:rsid w:val="00064682"/>
    <w:rsid w:val="00072DB6"/>
    <w:rsid w:val="000733E2"/>
    <w:rsid w:val="00075085"/>
    <w:rsid w:val="00077CF3"/>
    <w:rsid w:val="00080983"/>
    <w:rsid w:val="0008109E"/>
    <w:rsid w:val="0008369A"/>
    <w:rsid w:val="000836E3"/>
    <w:rsid w:val="00085F14"/>
    <w:rsid w:val="000875E4"/>
    <w:rsid w:val="00094AA5"/>
    <w:rsid w:val="000952E7"/>
    <w:rsid w:val="0009712A"/>
    <w:rsid w:val="000A0904"/>
    <w:rsid w:val="000A55AD"/>
    <w:rsid w:val="000A6418"/>
    <w:rsid w:val="000A7820"/>
    <w:rsid w:val="000B314D"/>
    <w:rsid w:val="000B536E"/>
    <w:rsid w:val="000B5F77"/>
    <w:rsid w:val="000C269C"/>
    <w:rsid w:val="000C32BD"/>
    <w:rsid w:val="000C56E4"/>
    <w:rsid w:val="000D0590"/>
    <w:rsid w:val="000D2365"/>
    <w:rsid w:val="000D6EE1"/>
    <w:rsid w:val="000E27FB"/>
    <w:rsid w:val="000E56F2"/>
    <w:rsid w:val="000E6D60"/>
    <w:rsid w:val="000E711D"/>
    <w:rsid w:val="000F3F4D"/>
    <w:rsid w:val="000F479B"/>
    <w:rsid w:val="000F47A6"/>
    <w:rsid w:val="00103D68"/>
    <w:rsid w:val="0010434E"/>
    <w:rsid w:val="001053D9"/>
    <w:rsid w:val="0011049C"/>
    <w:rsid w:val="00111931"/>
    <w:rsid w:val="00111DE6"/>
    <w:rsid w:val="00113265"/>
    <w:rsid w:val="001200A4"/>
    <w:rsid w:val="001222BD"/>
    <w:rsid w:val="001224DB"/>
    <w:rsid w:val="00122813"/>
    <w:rsid w:val="00122F9D"/>
    <w:rsid w:val="0012798F"/>
    <w:rsid w:val="00131FC8"/>
    <w:rsid w:val="001356C8"/>
    <w:rsid w:val="00137620"/>
    <w:rsid w:val="001416C5"/>
    <w:rsid w:val="00141E77"/>
    <w:rsid w:val="00142478"/>
    <w:rsid w:val="0014319D"/>
    <w:rsid w:val="0014453E"/>
    <w:rsid w:val="00144A1C"/>
    <w:rsid w:val="00145CC8"/>
    <w:rsid w:val="00145FF6"/>
    <w:rsid w:val="001507CD"/>
    <w:rsid w:val="00152512"/>
    <w:rsid w:val="0015599A"/>
    <w:rsid w:val="00155A1D"/>
    <w:rsid w:val="00157A2A"/>
    <w:rsid w:val="00161F0A"/>
    <w:rsid w:val="00163075"/>
    <w:rsid w:val="0017037E"/>
    <w:rsid w:val="00173672"/>
    <w:rsid w:val="001737EE"/>
    <w:rsid w:val="00173828"/>
    <w:rsid w:val="00174FB9"/>
    <w:rsid w:val="001751A4"/>
    <w:rsid w:val="00180E87"/>
    <w:rsid w:val="001815CF"/>
    <w:rsid w:val="00181983"/>
    <w:rsid w:val="0018659C"/>
    <w:rsid w:val="00190D0B"/>
    <w:rsid w:val="00195B12"/>
    <w:rsid w:val="00196D2F"/>
    <w:rsid w:val="001A043A"/>
    <w:rsid w:val="001A3A99"/>
    <w:rsid w:val="001A4E80"/>
    <w:rsid w:val="001A55B3"/>
    <w:rsid w:val="001A7F10"/>
    <w:rsid w:val="001B0FFF"/>
    <w:rsid w:val="001B6B08"/>
    <w:rsid w:val="001B6F3D"/>
    <w:rsid w:val="001B7A4E"/>
    <w:rsid w:val="001C09F6"/>
    <w:rsid w:val="001C3582"/>
    <w:rsid w:val="001C405D"/>
    <w:rsid w:val="001D0931"/>
    <w:rsid w:val="001D13C5"/>
    <w:rsid w:val="001D1934"/>
    <w:rsid w:val="001D1F29"/>
    <w:rsid w:val="001D63E0"/>
    <w:rsid w:val="001D6AC8"/>
    <w:rsid w:val="001E0893"/>
    <w:rsid w:val="001E63CB"/>
    <w:rsid w:val="001E6D70"/>
    <w:rsid w:val="001F1FC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30CC"/>
    <w:rsid w:val="0022750F"/>
    <w:rsid w:val="00227CF5"/>
    <w:rsid w:val="002303BE"/>
    <w:rsid w:val="002343C9"/>
    <w:rsid w:val="00234699"/>
    <w:rsid w:val="00234D4E"/>
    <w:rsid w:val="00236DC2"/>
    <w:rsid w:val="00241B51"/>
    <w:rsid w:val="002423F4"/>
    <w:rsid w:val="0024277F"/>
    <w:rsid w:val="00246683"/>
    <w:rsid w:val="00252C83"/>
    <w:rsid w:val="00253002"/>
    <w:rsid w:val="00253173"/>
    <w:rsid w:val="00253B52"/>
    <w:rsid w:val="002549F3"/>
    <w:rsid w:val="00254B85"/>
    <w:rsid w:val="00255227"/>
    <w:rsid w:val="00255880"/>
    <w:rsid w:val="00260B77"/>
    <w:rsid w:val="002622F8"/>
    <w:rsid w:val="00266C3D"/>
    <w:rsid w:val="0026734C"/>
    <w:rsid w:val="0026774C"/>
    <w:rsid w:val="002712B3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852B6"/>
    <w:rsid w:val="00287D8A"/>
    <w:rsid w:val="00290C6D"/>
    <w:rsid w:val="00296EFB"/>
    <w:rsid w:val="002A023D"/>
    <w:rsid w:val="002A14AE"/>
    <w:rsid w:val="002A7D78"/>
    <w:rsid w:val="002B126F"/>
    <w:rsid w:val="002B20AD"/>
    <w:rsid w:val="002B3E6F"/>
    <w:rsid w:val="002B4DE5"/>
    <w:rsid w:val="002B4EEF"/>
    <w:rsid w:val="002B5758"/>
    <w:rsid w:val="002B5901"/>
    <w:rsid w:val="002B745A"/>
    <w:rsid w:val="002B7E24"/>
    <w:rsid w:val="002C08A5"/>
    <w:rsid w:val="002C6B1A"/>
    <w:rsid w:val="002C6C1E"/>
    <w:rsid w:val="002C7CF4"/>
    <w:rsid w:val="002D16CD"/>
    <w:rsid w:val="002E01E9"/>
    <w:rsid w:val="002E04AE"/>
    <w:rsid w:val="002E0A93"/>
    <w:rsid w:val="002E47D3"/>
    <w:rsid w:val="002E48CB"/>
    <w:rsid w:val="002E5D60"/>
    <w:rsid w:val="002F1E0B"/>
    <w:rsid w:val="002F2F0C"/>
    <w:rsid w:val="002F3B3D"/>
    <w:rsid w:val="002F4C71"/>
    <w:rsid w:val="00300077"/>
    <w:rsid w:val="00302419"/>
    <w:rsid w:val="0031290A"/>
    <w:rsid w:val="00315D02"/>
    <w:rsid w:val="00316FB4"/>
    <w:rsid w:val="00321E0D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5000"/>
    <w:rsid w:val="003765BC"/>
    <w:rsid w:val="00377C5F"/>
    <w:rsid w:val="00381839"/>
    <w:rsid w:val="003922B5"/>
    <w:rsid w:val="0039492E"/>
    <w:rsid w:val="003A01EC"/>
    <w:rsid w:val="003A27CC"/>
    <w:rsid w:val="003A2B2A"/>
    <w:rsid w:val="003A31CF"/>
    <w:rsid w:val="003A5D86"/>
    <w:rsid w:val="003A63AE"/>
    <w:rsid w:val="003A6583"/>
    <w:rsid w:val="003B04E9"/>
    <w:rsid w:val="003B4CB6"/>
    <w:rsid w:val="003B5C81"/>
    <w:rsid w:val="003C0F01"/>
    <w:rsid w:val="003C480C"/>
    <w:rsid w:val="003D73D1"/>
    <w:rsid w:val="003E14E9"/>
    <w:rsid w:val="003E2FF1"/>
    <w:rsid w:val="003E34BC"/>
    <w:rsid w:val="003E3B16"/>
    <w:rsid w:val="003E5BCE"/>
    <w:rsid w:val="003E7C10"/>
    <w:rsid w:val="003F11DF"/>
    <w:rsid w:val="003F1A06"/>
    <w:rsid w:val="003F24D1"/>
    <w:rsid w:val="003F3DDB"/>
    <w:rsid w:val="003F3EEE"/>
    <w:rsid w:val="003F4397"/>
    <w:rsid w:val="003F51BC"/>
    <w:rsid w:val="003F52F9"/>
    <w:rsid w:val="003F543F"/>
    <w:rsid w:val="003F7457"/>
    <w:rsid w:val="00400BAE"/>
    <w:rsid w:val="00403010"/>
    <w:rsid w:val="00404472"/>
    <w:rsid w:val="00404A13"/>
    <w:rsid w:val="00405A15"/>
    <w:rsid w:val="00412380"/>
    <w:rsid w:val="00420C09"/>
    <w:rsid w:val="004261D4"/>
    <w:rsid w:val="00430261"/>
    <w:rsid w:val="00430791"/>
    <w:rsid w:val="004336DC"/>
    <w:rsid w:val="00435E8F"/>
    <w:rsid w:val="00441053"/>
    <w:rsid w:val="00442E9D"/>
    <w:rsid w:val="004476F5"/>
    <w:rsid w:val="00453204"/>
    <w:rsid w:val="00456BB0"/>
    <w:rsid w:val="004610FD"/>
    <w:rsid w:val="00464844"/>
    <w:rsid w:val="0046645D"/>
    <w:rsid w:val="00467C77"/>
    <w:rsid w:val="00467DC9"/>
    <w:rsid w:val="00470BAE"/>
    <w:rsid w:val="004712BD"/>
    <w:rsid w:val="004719E1"/>
    <w:rsid w:val="00471C90"/>
    <w:rsid w:val="00472B34"/>
    <w:rsid w:val="004733A2"/>
    <w:rsid w:val="004744CE"/>
    <w:rsid w:val="00474B45"/>
    <w:rsid w:val="00477C21"/>
    <w:rsid w:val="004823C7"/>
    <w:rsid w:val="00482C21"/>
    <w:rsid w:val="0048338A"/>
    <w:rsid w:val="00485FD1"/>
    <w:rsid w:val="00490796"/>
    <w:rsid w:val="0049381A"/>
    <w:rsid w:val="00495ABE"/>
    <w:rsid w:val="00495EE7"/>
    <w:rsid w:val="004972D4"/>
    <w:rsid w:val="004A06C1"/>
    <w:rsid w:val="004A14EF"/>
    <w:rsid w:val="004A1585"/>
    <w:rsid w:val="004B08C9"/>
    <w:rsid w:val="004B1226"/>
    <w:rsid w:val="004B124B"/>
    <w:rsid w:val="004B1782"/>
    <w:rsid w:val="004B22E4"/>
    <w:rsid w:val="004B30B5"/>
    <w:rsid w:val="004B433B"/>
    <w:rsid w:val="004C0E84"/>
    <w:rsid w:val="004C1857"/>
    <w:rsid w:val="004C1CEA"/>
    <w:rsid w:val="004C606A"/>
    <w:rsid w:val="004C624C"/>
    <w:rsid w:val="004C626D"/>
    <w:rsid w:val="004C6D42"/>
    <w:rsid w:val="004D050C"/>
    <w:rsid w:val="004D1E5C"/>
    <w:rsid w:val="004E1137"/>
    <w:rsid w:val="004E3398"/>
    <w:rsid w:val="004E3814"/>
    <w:rsid w:val="004E5F0A"/>
    <w:rsid w:val="004E6D9A"/>
    <w:rsid w:val="004F14C6"/>
    <w:rsid w:val="004F26FC"/>
    <w:rsid w:val="004F4C69"/>
    <w:rsid w:val="00500246"/>
    <w:rsid w:val="00502882"/>
    <w:rsid w:val="00504914"/>
    <w:rsid w:val="005103EB"/>
    <w:rsid w:val="00511449"/>
    <w:rsid w:val="00512D1D"/>
    <w:rsid w:val="00515804"/>
    <w:rsid w:val="0052087F"/>
    <w:rsid w:val="00524E8E"/>
    <w:rsid w:val="00526A14"/>
    <w:rsid w:val="00527534"/>
    <w:rsid w:val="00531D8E"/>
    <w:rsid w:val="00531F79"/>
    <w:rsid w:val="00533099"/>
    <w:rsid w:val="005342F0"/>
    <w:rsid w:val="00537691"/>
    <w:rsid w:val="005379F9"/>
    <w:rsid w:val="00543486"/>
    <w:rsid w:val="00544350"/>
    <w:rsid w:val="00545255"/>
    <w:rsid w:val="00545832"/>
    <w:rsid w:val="00547495"/>
    <w:rsid w:val="00547BF0"/>
    <w:rsid w:val="00547D46"/>
    <w:rsid w:val="00547F67"/>
    <w:rsid w:val="005507A9"/>
    <w:rsid w:val="005515E4"/>
    <w:rsid w:val="005522A3"/>
    <w:rsid w:val="00552880"/>
    <w:rsid w:val="005528F7"/>
    <w:rsid w:val="00562B62"/>
    <w:rsid w:val="005725AC"/>
    <w:rsid w:val="00572667"/>
    <w:rsid w:val="005728E6"/>
    <w:rsid w:val="00572C99"/>
    <w:rsid w:val="0057369D"/>
    <w:rsid w:val="0057416E"/>
    <w:rsid w:val="00581BCB"/>
    <w:rsid w:val="00582A21"/>
    <w:rsid w:val="00582A71"/>
    <w:rsid w:val="00583041"/>
    <w:rsid w:val="00584F0D"/>
    <w:rsid w:val="00586878"/>
    <w:rsid w:val="00586FAD"/>
    <w:rsid w:val="0059184D"/>
    <w:rsid w:val="00593B96"/>
    <w:rsid w:val="00594A73"/>
    <w:rsid w:val="005A434D"/>
    <w:rsid w:val="005A53C8"/>
    <w:rsid w:val="005B0649"/>
    <w:rsid w:val="005B2057"/>
    <w:rsid w:val="005B260C"/>
    <w:rsid w:val="005B32A0"/>
    <w:rsid w:val="005B3D8A"/>
    <w:rsid w:val="005B77AE"/>
    <w:rsid w:val="005C2494"/>
    <w:rsid w:val="005D0C90"/>
    <w:rsid w:val="005D2CC9"/>
    <w:rsid w:val="005D3ABE"/>
    <w:rsid w:val="005E17C5"/>
    <w:rsid w:val="005E1F1D"/>
    <w:rsid w:val="005E7A01"/>
    <w:rsid w:val="005F6696"/>
    <w:rsid w:val="005F73F2"/>
    <w:rsid w:val="005F759E"/>
    <w:rsid w:val="00602361"/>
    <w:rsid w:val="00607FE4"/>
    <w:rsid w:val="00610214"/>
    <w:rsid w:val="00610C67"/>
    <w:rsid w:val="00614213"/>
    <w:rsid w:val="00616E6D"/>
    <w:rsid w:val="006208D4"/>
    <w:rsid w:val="0062225F"/>
    <w:rsid w:val="00623FB4"/>
    <w:rsid w:val="006252B3"/>
    <w:rsid w:val="00626F3A"/>
    <w:rsid w:val="00631840"/>
    <w:rsid w:val="006319C3"/>
    <w:rsid w:val="00631A55"/>
    <w:rsid w:val="00637297"/>
    <w:rsid w:val="00640570"/>
    <w:rsid w:val="00641E5A"/>
    <w:rsid w:val="006472AC"/>
    <w:rsid w:val="00647660"/>
    <w:rsid w:val="00653407"/>
    <w:rsid w:val="006564E2"/>
    <w:rsid w:val="00657755"/>
    <w:rsid w:val="00661CAB"/>
    <w:rsid w:val="006665CD"/>
    <w:rsid w:val="0066727F"/>
    <w:rsid w:val="006676D3"/>
    <w:rsid w:val="00671EF1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A5193"/>
    <w:rsid w:val="006A5AA6"/>
    <w:rsid w:val="006B11F3"/>
    <w:rsid w:val="006B1415"/>
    <w:rsid w:val="006B1ADD"/>
    <w:rsid w:val="006B480F"/>
    <w:rsid w:val="006B5984"/>
    <w:rsid w:val="006B76A6"/>
    <w:rsid w:val="006B76C6"/>
    <w:rsid w:val="006C0D9B"/>
    <w:rsid w:val="006C1034"/>
    <w:rsid w:val="006C55F5"/>
    <w:rsid w:val="006C6313"/>
    <w:rsid w:val="006C695E"/>
    <w:rsid w:val="006D0590"/>
    <w:rsid w:val="006D1BBB"/>
    <w:rsid w:val="006D202A"/>
    <w:rsid w:val="006D376B"/>
    <w:rsid w:val="006D422F"/>
    <w:rsid w:val="006D4F15"/>
    <w:rsid w:val="006D559D"/>
    <w:rsid w:val="006D5C29"/>
    <w:rsid w:val="006D6728"/>
    <w:rsid w:val="006D78F6"/>
    <w:rsid w:val="006E12E4"/>
    <w:rsid w:val="006E1BEC"/>
    <w:rsid w:val="006E2950"/>
    <w:rsid w:val="006E2F7A"/>
    <w:rsid w:val="006E4AE9"/>
    <w:rsid w:val="006E7443"/>
    <w:rsid w:val="006E7F49"/>
    <w:rsid w:val="006F01D8"/>
    <w:rsid w:val="006F0551"/>
    <w:rsid w:val="006F2551"/>
    <w:rsid w:val="006F293A"/>
    <w:rsid w:val="006F3CC0"/>
    <w:rsid w:val="006F3F47"/>
    <w:rsid w:val="006F7C19"/>
    <w:rsid w:val="006F7D6A"/>
    <w:rsid w:val="007112C1"/>
    <w:rsid w:val="007120DB"/>
    <w:rsid w:val="00712C2D"/>
    <w:rsid w:val="00713E85"/>
    <w:rsid w:val="00715FC9"/>
    <w:rsid w:val="00723A91"/>
    <w:rsid w:val="00723C70"/>
    <w:rsid w:val="00725734"/>
    <w:rsid w:val="00725BBD"/>
    <w:rsid w:val="00727AC8"/>
    <w:rsid w:val="00733351"/>
    <w:rsid w:val="00733693"/>
    <w:rsid w:val="007369AE"/>
    <w:rsid w:val="00737577"/>
    <w:rsid w:val="00737B76"/>
    <w:rsid w:val="00741BA6"/>
    <w:rsid w:val="00743CCB"/>
    <w:rsid w:val="0074599B"/>
    <w:rsid w:val="00747365"/>
    <w:rsid w:val="0075099B"/>
    <w:rsid w:val="00755234"/>
    <w:rsid w:val="00756D66"/>
    <w:rsid w:val="00757348"/>
    <w:rsid w:val="0076033C"/>
    <w:rsid w:val="00763800"/>
    <w:rsid w:val="0077092F"/>
    <w:rsid w:val="00770F7E"/>
    <w:rsid w:val="00773251"/>
    <w:rsid w:val="00774630"/>
    <w:rsid w:val="00776ED1"/>
    <w:rsid w:val="0078095F"/>
    <w:rsid w:val="00780AFF"/>
    <w:rsid w:val="00783477"/>
    <w:rsid w:val="00784650"/>
    <w:rsid w:val="00785BED"/>
    <w:rsid w:val="00786C26"/>
    <w:rsid w:val="0079031E"/>
    <w:rsid w:val="00790E2B"/>
    <w:rsid w:val="007929E4"/>
    <w:rsid w:val="00797EB3"/>
    <w:rsid w:val="007A386B"/>
    <w:rsid w:val="007A3DCE"/>
    <w:rsid w:val="007A45D3"/>
    <w:rsid w:val="007A50A2"/>
    <w:rsid w:val="007B0646"/>
    <w:rsid w:val="007B5767"/>
    <w:rsid w:val="007B5BAB"/>
    <w:rsid w:val="007D0D65"/>
    <w:rsid w:val="007D4029"/>
    <w:rsid w:val="007D4326"/>
    <w:rsid w:val="007D4992"/>
    <w:rsid w:val="007E1B3F"/>
    <w:rsid w:val="007E3310"/>
    <w:rsid w:val="007F11E0"/>
    <w:rsid w:val="007F2529"/>
    <w:rsid w:val="007F3BC2"/>
    <w:rsid w:val="00801C57"/>
    <w:rsid w:val="00801F24"/>
    <w:rsid w:val="008039BC"/>
    <w:rsid w:val="00804A04"/>
    <w:rsid w:val="00810ADF"/>
    <w:rsid w:val="008170BE"/>
    <w:rsid w:val="00822E62"/>
    <w:rsid w:val="00823050"/>
    <w:rsid w:val="008233E1"/>
    <w:rsid w:val="00823ED2"/>
    <w:rsid w:val="00825377"/>
    <w:rsid w:val="0082739A"/>
    <w:rsid w:val="00827954"/>
    <w:rsid w:val="008326CE"/>
    <w:rsid w:val="00832E5E"/>
    <w:rsid w:val="00834D11"/>
    <w:rsid w:val="008351F5"/>
    <w:rsid w:val="008369A7"/>
    <w:rsid w:val="00840CF2"/>
    <w:rsid w:val="00841EA7"/>
    <w:rsid w:val="00842A67"/>
    <w:rsid w:val="008461B3"/>
    <w:rsid w:val="0085036B"/>
    <w:rsid w:val="008513E9"/>
    <w:rsid w:val="00851843"/>
    <w:rsid w:val="008530C5"/>
    <w:rsid w:val="00854517"/>
    <w:rsid w:val="00854B24"/>
    <w:rsid w:val="008557B0"/>
    <w:rsid w:val="00861BF5"/>
    <w:rsid w:val="00874D23"/>
    <w:rsid w:val="00877E85"/>
    <w:rsid w:val="008802C2"/>
    <w:rsid w:val="0088616D"/>
    <w:rsid w:val="0088775E"/>
    <w:rsid w:val="0089094E"/>
    <w:rsid w:val="008909DA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244"/>
    <w:rsid w:val="008B6608"/>
    <w:rsid w:val="008B69F5"/>
    <w:rsid w:val="008C1623"/>
    <w:rsid w:val="008D364A"/>
    <w:rsid w:val="008D4128"/>
    <w:rsid w:val="008D521D"/>
    <w:rsid w:val="008D529E"/>
    <w:rsid w:val="008D712B"/>
    <w:rsid w:val="008E1DC9"/>
    <w:rsid w:val="008E34CA"/>
    <w:rsid w:val="008E6479"/>
    <w:rsid w:val="008E68EB"/>
    <w:rsid w:val="008E78E9"/>
    <w:rsid w:val="008E7DD6"/>
    <w:rsid w:val="008F0530"/>
    <w:rsid w:val="008F2573"/>
    <w:rsid w:val="008F5713"/>
    <w:rsid w:val="008F6349"/>
    <w:rsid w:val="009077B5"/>
    <w:rsid w:val="00907AF5"/>
    <w:rsid w:val="00910BA1"/>
    <w:rsid w:val="00911C40"/>
    <w:rsid w:val="00912F1D"/>
    <w:rsid w:val="00913B33"/>
    <w:rsid w:val="00914832"/>
    <w:rsid w:val="00915DB7"/>
    <w:rsid w:val="009176B4"/>
    <w:rsid w:val="00917AA4"/>
    <w:rsid w:val="00922EA5"/>
    <w:rsid w:val="00922FF8"/>
    <w:rsid w:val="00923122"/>
    <w:rsid w:val="0092323D"/>
    <w:rsid w:val="00923C24"/>
    <w:rsid w:val="009260FB"/>
    <w:rsid w:val="00940DE2"/>
    <w:rsid w:val="009410D7"/>
    <w:rsid w:val="00941776"/>
    <w:rsid w:val="0094275E"/>
    <w:rsid w:val="00942F21"/>
    <w:rsid w:val="00944046"/>
    <w:rsid w:val="00945EA6"/>
    <w:rsid w:val="0094604A"/>
    <w:rsid w:val="009518BD"/>
    <w:rsid w:val="00952DB8"/>
    <w:rsid w:val="009542FC"/>
    <w:rsid w:val="0095430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37E"/>
    <w:rsid w:val="00983500"/>
    <w:rsid w:val="00983E20"/>
    <w:rsid w:val="00984ABA"/>
    <w:rsid w:val="009913F7"/>
    <w:rsid w:val="0099175D"/>
    <w:rsid w:val="00994030"/>
    <w:rsid w:val="00995623"/>
    <w:rsid w:val="00996CBE"/>
    <w:rsid w:val="0099719E"/>
    <w:rsid w:val="009A4679"/>
    <w:rsid w:val="009A5C8B"/>
    <w:rsid w:val="009A6955"/>
    <w:rsid w:val="009B027B"/>
    <w:rsid w:val="009B0DC9"/>
    <w:rsid w:val="009B13D5"/>
    <w:rsid w:val="009B41AB"/>
    <w:rsid w:val="009C09FC"/>
    <w:rsid w:val="009C5488"/>
    <w:rsid w:val="009C5735"/>
    <w:rsid w:val="009C582E"/>
    <w:rsid w:val="009C6454"/>
    <w:rsid w:val="009C6837"/>
    <w:rsid w:val="009C68E2"/>
    <w:rsid w:val="009C78AA"/>
    <w:rsid w:val="009D0063"/>
    <w:rsid w:val="009D2D48"/>
    <w:rsid w:val="009D3A37"/>
    <w:rsid w:val="009D3D04"/>
    <w:rsid w:val="009E0CE9"/>
    <w:rsid w:val="009E30CB"/>
    <w:rsid w:val="009E3BE6"/>
    <w:rsid w:val="009F7C51"/>
    <w:rsid w:val="00A040F9"/>
    <w:rsid w:val="00A05536"/>
    <w:rsid w:val="00A06AF4"/>
    <w:rsid w:val="00A10B88"/>
    <w:rsid w:val="00A11318"/>
    <w:rsid w:val="00A119DC"/>
    <w:rsid w:val="00A12C97"/>
    <w:rsid w:val="00A14293"/>
    <w:rsid w:val="00A1500D"/>
    <w:rsid w:val="00A16631"/>
    <w:rsid w:val="00A17DBC"/>
    <w:rsid w:val="00A20A85"/>
    <w:rsid w:val="00A21144"/>
    <w:rsid w:val="00A225C1"/>
    <w:rsid w:val="00A234E2"/>
    <w:rsid w:val="00A24673"/>
    <w:rsid w:val="00A24B51"/>
    <w:rsid w:val="00A24BA3"/>
    <w:rsid w:val="00A25324"/>
    <w:rsid w:val="00A2606A"/>
    <w:rsid w:val="00A31D06"/>
    <w:rsid w:val="00A34F20"/>
    <w:rsid w:val="00A3765F"/>
    <w:rsid w:val="00A42B27"/>
    <w:rsid w:val="00A458DF"/>
    <w:rsid w:val="00A45C52"/>
    <w:rsid w:val="00A47CCF"/>
    <w:rsid w:val="00A50586"/>
    <w:rsid w:val="00A55674"/>
    <w:rsid w:val="00A5757C"/>
    <w:rsid w:val="00A614D6"/>
    <w:rsid w:val="00A62620"/>
    <w:rsid w:val="00A648DE"/>
    <w:rsid w:val="00A67730"/>
    <w:rsid w:val="00A70D3C"/>
    <w:rsid w:val="00A713DB"/>
    <w:rsid w:val="00A7192C"/>
    <w:rsid w:val="00A71955"/>
    <w:rsid w:val="00A71A98"/>
    <w:rsid w:val="00A73411"/>
    <w:rsid w:val="00A74F93"/>
    <w:rsid w:val="00A76019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1703"/>
    <w:rsid w:val="00AA2885"/>
    <w:rsid w:val="00AA36E0"/>
    <w:rsid w:val="00AB2F43"/>
    <w:rsid w:val="00AB6392"/>
    <w:rsid w:val="00AB7EAB"/>
    <w:rsid w:val="00AC0D93"/>
    <w:rsid w:val="00AC1668"/>
    <w:rsid w:val="00AC233B"/>
    <w:rsid w:val="00AC3076"/>
    <w:rsid w:val="00AC3590"/>
    <w:rsid w:val="00AC536A"/>
    <w:rsid w:val="00AC55F5"/>
    <w:rsid w:val="00AD4C8B"/>
    <w:rsid w:val="00AD7E2A"/>
    <w:rsid w:val="00AE4476"/>
    <w:rsid w:val="00AE7D8A"/>
    <w:rsid w:val="00AF3D8D"/>
    <w:rsid w:val="00AF4D62"/>
    <w:rsid w:val="00AF5736"/>
    <w:rsid w:val="00AF7FA0"/>
    <w:rsid w:val="00B00EA8"/>
    <w:rsid w:val="00B014BB"/>
    <w:rsid w:val="00B02393"/>
    <w:rsid w:val="00B03268"/>
    <w:rsid w:val="00B11BD8"/>
    <w:rsid w:val="00B13935"/>
    <w:rsid w:val="00B14A58"/>
    <w:rsid w:val="00B1566B"/>
    <w:rsid w:val="00B15D4B"/>
    <w:rsid w:val="00B17F7E"/>
    <w:rsid w:val="00B22581"/>
    <w:rsid w:val="00B25B67"/>
    <w:rsid w:val="00B35EAE"/>
    <w:rsid w:val="00B42A2C"/>
    <w:rsid w:val="00B433FD"/>
    <w:rsid w:val="00B443EC"/>
    <w:rsid w:val="00B50811"/>
    <w:rsid w:val="00B5365D"/>
    <w:rsid w:val="00B5484A"/>
    <w:rsid w:val="00B56C1E"/>
    <w:rsid w:val="00B57111"/>
    <w:rsid w:val="00B61C9D"/>
    <w:rsid w:val="00B64077"/>
    <w:rsid w:val="00B653CF"/>
    <w:rsid w:val="00B70CE9"/>
    <w:rsid w:val="00B718D6"/>
    <w:rsid w:val="00B728E9"/>
    <w:rsid w:val="00B73978"/>
    <w:rsid w:val="00B7398F"/>
    <w:rsid w:val="00B73BC0"/>
    <w:rsid w:val="00B753DE"/>
    <w:rsid w:val="00B83045"/>
    <w:rsid w:val="00B84370"/>
    <w:rsid w:val="00B8741D"/>
    <w:rsid w:val="00B9329C"/>
    <w:rsid w:val="00B94B31"/>
    <w:rsid w:val="00B95145"/>
    <w:rsid w:val="00B95B4E"/>
    <w:rsid w:val="00B965D7"/>
    <w:rsid w:val="00B97EE0"/>
    <w:rsid w:val="00BA0BB0"/>
    <w:rsid w:val="00BA246A"/>
    <w:rsid w:val="00BA4145"/>
    <w:rsid w:val="00BA4209"/>
    <w:rsid w:val="00BA5C24"/>
    <w:rsid w:val="00BA6430"/>
    <w:rsid w:val="00BA64F3"/>
    <w:rsid w:val="00BA7518"/>
    <w:rsid w:val="00BB0997"/>
    <w:rsid w:val="00BB0FAD"/>
    <w:rsid w:val="00BB386A"/>
    <w:rsid w:val="00BB5972"/>
    <w:rsid w:val="00BB6DD0"/>
    <w:rsid w:val="00BC18E5"/>
    <w:rsid w:val="00BC1C25"/>
    <w:rsid w:val="00BC5CE4"/>
    <w:rsid w:val="00BD20D2"/>
    <w:rsid w:val="00BD2D5F"/>
    <w:rsid w:val="00BE0095"/>
    <w:rsid w:val="00BE0411"/>
    <w:rsid w:val="00BE0BE4"/>
    <w:rsid w:val="00BE1AC2"/>
    <w:rsid w:val="00BE2BAC"/>
    <w:rsid w:val="00BE2EEF"/>
    <w:rsid w:val="00BE40F6"/>
    <w:rsid w:val="00BE6411"/>
    <w:rsid w:val="00BE791D"/>
    <w:rsid w:val="00BF337E"/>
    <w:rsid w:val="00BF4881"/>
    <w:rsid w:val="00C0058F"/>
    <w:rsid w:val="00C007F3"/>
    <w:rsid w:val="00C01B43"/>
    <w:rsid w:val="00C03B4B"/>
    <w:rsid w:val="00C05DE4"/>
    <w:rsid w:val="00C068B9"/>
    <w:rsid w:val="00C1194C"/>
    <w:rsid w:val="00C12904"/>
    <w:rsid w:val="00C13CD3"/>
    <w:rsid w:val="00C13F8B"/>
    <w:rsid w:val="00C205AD"/>
    <w:rsid w:val="00C20F4E"/>
    <w:rsid w:val="00C23A50"/>
    <w:rsid w:val="00C24890"/>
    <w:rsid w:val="00C25DBF"/>
    <w:rsid w:val="00C318D7"/>
    <w:rsid w:val="00C31D28"/>
    <w:rsid w:val="00C335A5"/>
    <w:rsid w:val="00C33FBF"/>
    <w:rsid w:val="00C34092"/>
    <w:rsid w:val="00C42770"/>
    <w:rsid w:val="00C43D2A"/>
    <w:rsid w:val="00C43FE8"/>
    <w:rsid w:val="00C4414D"/>
    <w:rsid w:val="00C471E8"/>
    <w:rsid w:val="00C500EF"/>
    <w:rsid w:val="00C523E6"/>
    <w:rsid w:val="00C5353D"/>
    <w:rsid w:val="00C56C5B"/>
    <w:rsid w:val="00C56FF1"/>
    <w:rsid w:val="00C60E97"/>
    <w:rsid w:val="00C61339"/>
    <w:rsid w:val="00C62390"/>
    <w:rsid w:val="00C635AE"/>
    <w:rsid w:val="00C64A20"/>
    <w:rsid w:val="00C7269B"/>
    <w:rsid w:val="00C735E3"/>
    <w:rsid w:val="00C74BC5"/>
    <w:rsid w:val="00C76EA4"/>
    <w:rsid w:val="00C8031B"/>
    <w:rsid w:val="00C80AF4"/>
    <w:rsid w:val="00C8220D"/>
    <w:rsid w:val="00C83B04"/>
    <w:rsid w:val="00C86AA9"/>
    <w:rsid w:val="00C904E7"/>
    <w:rsid w:val="00C9113C"/>
    <w:rsid w:val="00C91186"/>
    <w:rsid w:val="00C919D0"/>
    <w:rsid w:val="00C91BC5"/>
    <w:rsid w:val="00C92553"/>
    <w:rsid w:val="00C94ACE"/>
    <w:rsid w:val="00C97679"/>
    <w:rsid w:val="00CA5C56"/>
    <w:rsid w:val="00CA5E9E"/>
    <w:rsid w:val="00CA6754"/>
    <w:rsid w:val="00CA7604"/>
    <w:rsid w:val="00CB15B2"/>
    <w:rsid w:val="00CB2242"/>
    <w:rsid w:val="00CB4643"/>
    <w:rsid w:val="00CB7231"/>
    <w:rsid w:val="00CC33A4"/>
    <w:rsid w:val="00CC688A"/>
    <w:rsid w:val="00CC6F8F"/>
    <w:rsid w:val="00CD0AF3"/>
    <w:rsid w:val="00CD1EBC"/>
    <w:rsid w:val="00CD22C3"/>
    <w:rsid w:val="00CD285B"/>
    <w:rsid w:val="00CD66D9"/>
    <w:rsid w:val="00CD7545"/>
    <w:rsid w:val="00CD7E88"/>
    <w:rsid w:val="00CE4713"/>
    <w:rsid w:val="00CE4923"/>
    <w:rsid w:val="00CE526B"/>
    <w:rsid w:val="00CF178D"/>
    <w:rsid w:val="00CF2932"/>
    <w:rsid w:val="00CF5587"/>
    <w:rsid w:val="00CF5E1C"/>
    <w:rsid w:val="00D02A1D"/>
    <w:rsid w:val="00D06754"/>
    <w:rsid w:val="00D06E56"/>
    <w:rsid w:val="00D15FAD"/>
    <w:rsid w:val="00D166AF"/>
    <w:rsid w:val="00D16C27"/>
    <w:rsid w:val="00D16EE1"/>
    <w:rsid w:val="00D21B15"/>
    <w:rsid w:val="00D23C44"/>
    <w:rsid w:val="00D24114"/>
    <w:rsid w:val="00D258F9"/>
    <w:rsid w:val="00D2594B"/>
    <w:rsid w:val="00D259B9"/>
    <w:rsid w:val="00D25C7A"/>
    <w:rsid w:val="00D262D6"/>
    <w:rsid w:val="00D2631D"/>
    <w:rsid w:val="00D26ADF"/>
    <w:rsid w:val="00D26FF1"/>
    <w:rsid w:val="00D277FD"/>
    <w:rsid w:val="00D3169D"/>
    <w:rsid w:val="00D33547"/>
    <w:rsid w:val="00D338C1"/>
    <w:rsid w:val="00D3742A"/>
    <w:rsid w:val="00D3757F"/>
    <w:rsid w:val="00D517F7"/>
    <w:rsid w:val="00D543C6"/>
    <w:rsid w:val="00D550BC"/>
    <w:rsid w:val="00D557B1"/>
    <w:rsid w:val="00D56BCE"/>
    <w:rsid w:val="00D56C84"/>
    <w:rsid w:val="00D570AC"/>
    <w:rsid w:val="00D57D25"/>
    <w:rsid w:val="00D62899"/>
    <w:rsid w:val="00D716A0"/>
    <w:rsid w:val="00D730CA"/>
    <w:rsid w:val="00D7448C"/>
    <w:rsid w:val="00D764E9"/>
    <w:rsid w:val="00D776F3"/>
    <w:rsid w:val="00D81195"/>
    <w:rsid w:val="00D81464"/>
    <w:rsid w:val="00D828DA"/>
    <w:rsid w:val="00D94280"/>
    <w:rsid w:val="00D967B2"/>
    <w:rsid w:val="00D96A33"/>
    <w:rsid w:val="00D97731"/>
    <w:rsid w:val="00DA080A"/>
    <w:rsid w:val="00DA67AC"/>
    <w:rsid w:val="00DA7F6B"/>
    <w:rsid w:val="00DB0262"/>
    <w:rsid w:val="00DC0244"/>
    <w:rsid w:val="00DC133C"/>
    <w:rsid w:val="00DC685C"/>
    <w:rsid w:val="00DD338C"/>
    <w:rsid w:val="00DD5076"/>
    <w:rsid w:val="00DD5AB4"/>
    <w:rsid w:val="00DD63E6"/>
    <w:rsid w:val="00DE0773"/>
    <w:rsid w:val="00DE09B2"/>
    <w:rsid w:val="00DE183F"/>
    <w:rsid w:val="00DE1A62"/>
    <w:rsid w:val="00DF3F97"/>
    <w:rsid w:val="00DF4B2B"/>
    <w:rsid w:val="00DF572A"/>
    <w:rsid w:val="00DF5B84"/>
    <w:rsid w:val="00DF5E36"/>
    <w:rsid w:val="00E00C36"/>
    <w:rsid w:val="00E02624"/>
    <w:rsid w:val="00E044D2"/>
    <w:rsid w:val="00E04A21"/>
    <w:rsid w:val="00E04E29"/>
    <w:rsid w:val="00E063F2"/>
    <w:rsid w:val="00E07964"/>
    <w:rsid w:val="00E10B0E"/>
    <w:rsid w:val="00E10BA5"/>
    <w:rsid w:val="00E10D15"/>
    <w:rsid w:val="00E11111"/>
    <w:rsid w:val="00E1157C"/>
    <w:rsid w:val="00E143C9"/>
    <w:rsid w:val="00E1759F"/>
    <w:rsid w:val="00E237E4"/>
    <w:rsid w:val="00E23FAF"/>
    <w:rsid w:val="00E26C0C"/>
    <w:rsid w:val="00E3130E"/>
    <w:rsid w:val="00E31BE4"/>
    <w:rsid w:val="00E31D78"/>
    <w:rsid w:val="00E366C8"/>
    <w:rsid w:val="00E371FD"/>
    <w:rsid w:val="00E422AD"/>
    <w:rsid w:val="00E424AF"/>
    <w:rsid w:val="00E438C2"/>
    <w:rsid w:val="00E44AA2"/>
    <w:rsid w:val="00E45C58"/>
    <w:rsid w:val="00E46DA7"/>
    <w:rsid w:val="00E46E14"/>
    <w:rsid w:val="00E46FF2"/>
    <w:rsid w:val="00E501A6"/>
    <w:rsid w:val="00E52D3C"/>
    <w:rsid w:val="00E53D14"/>
    <w:rsid w:val="00E5592D"/>
    <w:rsid w:val="00E656D1"/>
    <w:rsid w:val="00E672DB"/>
    <w:rsid w:val="00E674C1"/>
    <w:rsid w:val="00E702DE"/>
    <w:rsid w:val="00E719AE"/>
    <w:rsid w:val="00E72351"/>
    <w:rsid w:val="00E750EC"/>
    <w:rsid w:val="00E76D1F"/>
    <w:rsid w:val="00E76E26"/>
    <w:rsid w:val="00E770F6"/>
    <w:rsid w:val="00E774B1"/>
    <w:rsid w:val="00E820B3"/>
    <w:rsid w:val="00E846C6"/>
    <w:rsid w:val="00E86893"/>
    <w:rsid w:val="00E90433"/>
    <w:rsid w:val="00E90C52"/>
    <w:rsid w:val="00E93AEF"/>
    <w:rsid w:val="00E93FC2"/>
    <w:rsid w:val="00E97F27"/>
    <w:rsid w:val="00EA055F"/>
    <w:rsid w:val="00EA3390"/>
    <w:rsid w:val="00EA6561"/>
    <w:rsid w:val="00EA6941"/>
    <w:rsid w:val="00EA7123"/>
    <w:rsid w:val="00EA74B3"/>
    <w:rsid w:val="00EA7E64"/>
    <w:rsid w:val="00EB1B70"/>
    <w:rsid w:val="00EB2789"/>
    <w:rsid w:val="00EB622C"/>
    <w:rsid w:val="00EB6787"/>
    <w:rsid w:val="00EB6DBD"/>
    <w:rsid w:val="00EC4448"/>
    <w:rsid w:val="00ED12E1"/>
    <w:rsid w:val="00ED1707"/>
    <w:rsid w:val="00ED23A5"/>
    <w:rsid w:val="00ED2782"/>
    <w:rsid w:val="00ED6ED9"/>
    <w:rsid w:val="00ED70A2"/>
    <w:rsid w:val="00ED78DF"/>
    <w:rsid w:val="00EE0CF7"/>
    <w:rsid w:val="00EE1351"/>
    <w:rsid w:val="00EE1A52"/>
    <w:rsid w:val="00EE1D87"/>
    <w:rsid w:val="00EE3741"/>
    <w:rsid w:val="00EE3FCE"/>
    <w:rsid w:val="00EE4448"/>
    <w:rsid w:val="00EE56D8"/>
    <w:rsid w:val="00EF0196"/>
    <w:rsid w:val="00EF0C5C"/>
    <w:rsid w:val="00EF0C81"/>
    <w:rsid w:val="00EF35EB"/>
    <w:rsid w:val="00EF7427"/>
    <w:rsid w:val="00EF78E1"/>
    <w:rsid w:val="00F0133B"/>
    <w:rsid w:val="00F04340"/>
    <w:rsid w:val="00F06D5A"/>
    <w:rsid w:val="00F06DDA"/>
    <w:rsid w:val="00F10C08"/>
    <w:rsid w:val="00F120AD"/>
    <w:rsid w:val="00F12AB0"/>
    <w:rsid w:val="00F13163"/>
    <w:rsid w:val="00F1561E"/>
    <w:rsid w:val="00F21E15"/>
    <w:rsid w:val="00F21F40"/>
    <w:rsid w:val="00F24E14"/>
    <w:rsid w:val="00F26DC2"/>
    <w:rsid w:val="00F27254"/>
    <w:rsid w:val="00F27F4A"/>
    <w:rsid w:val="00F34B7A"/>
    <w:rsid w:val="00F37A94"/>
    <w:rsid w:val="00F415E3"/>
    <w:rsid w:val="00F443F9"/>
    <w:rsid w:val="00F45BD8"/>
    <w:rsid w:val="00F461DF"/>
    <w:rsid w:val="00F46386"/>
    <w:rsid w:val="00F47FED"/>
    <w:rsid w:val="00F52BF8"/>
    <w:rsid w:val="00F54906"/>
    <w:rsid w:val="00F5530E"/>
    <w:rsid w:val="00F56B7C"/>
    <w:rsid w:val="00F603AD"/>
    <w:rsid w:val="00F6438C"/>
    <w:rsid w:val="00F64FC4"/>
    <w:rsid w:val="00F67BD3"/>
    <w:rsid w:val="00F71E72"/>
    <w:rsid w:val="00F728B6"/>
    <w:rsid w:val="00F736EC"/>
    <w:rsid w:val="00F73A86"/>
    <w:rsid w:val="00F74D4A"/>
    <w:rsid w:val="00F74E35"/>
    <w:rsid w:val="00F77449"/>
    <w:rsid w:val="00F83C46"/>
    <w:rsid w:val="00F845D9"/>
    <w:rsid w:val="00F87419"/>
    <w:rsid w:val="00F91214"/>
    <w:rsid w:val="00FA572B"/>
    <w:rsid w:val="00FC4C0E"/>
    <w:rsid w:val="00FC795B"/>
    <w:rsid w:val="00FD111B"/>
    <w:rsid w:val="00FD1457"/>
    <w:rsid w:val="00FD23B3"/>
    <w:rsid w:val="00FD4267"/>
    <w:rsid w:val="00FD4D14"/>
    <w:rsid w:val="00FD7749"/>
    <w:rsid w:val="00FE0099"/>
    <w:rsid w:val="00FE0100"/>
    <w:rsid w:val="00FE1A5D"/>
    <w:rsid w:val="00FE1C55"/>
    <w:rsid w:val="00FE4512"/>
    <w:rsid w:val="00FE635E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1A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EF0C5C"/>
    <w:pPr>
      <w:keepNext/>
      <w:spacing w:after="240" w:line="240" w:lineRule="auto"/>
      <w:ind w:firstLine="0"/>
      <w:jc w:val="center"/>
    </w:pPr>
    <w:rPr>
      <w:b/>
      <w:color w:val="001D32"/>
      <w:sz w:val="22"/>
      <w:szCs w:val="22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1A5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fontstyle21">
    <w:name w:val="fontstyle21"/>
    <w:basedOn w:val="DefaultParagraphFont"/>
    <w:rsid w:val="00016C6F"/>
    <w:rPr>
      <w:rFonts w:ascii="BNazanin" w:hAnsi="BNazani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016C6F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katex-mathml">
    <w:name w:val="katex-mathml"/>
    <w:basedOn w:val="DefaultParagraphFont"/>
    <w:rsid w:val="00723C70"/>
  </w:style>
  <w:style w:type="character" w:customStyle="1" w:styleId="mord">
    <w:name w:val="mord"/>
    <w:basedOn w:val="DefaultParagraphFont"/>
    <w:rsid w:val="00723C70"/>
  </w:style>
  <w:style w:type="character" w:customStyle="1" w:styleId="vlist-s">
    <w:name w:val="vlist-s"/>
    <w:basedOn w:val="DefaultParagraphFont"/>
    <w:rsid w:val="00F52BF8"/>
  </w:style>
  <w:style w:type="table" w:styleId="PlainTable1">
    <w:name w:val="Plain Table 1"/>
    <w:basedOn w:val="TableNormal"/>
    <w:uiPriority w:val="41"/>
    <w:rsid w:val="004D050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443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5246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66254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06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72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306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40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235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3243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499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810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783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791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3576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97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89A4FCA-D420-4EF6-A523-1A1A02E26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308</Words>
  <Characters>58761</Characters>
  <Application>Microsoft Office Word</Application>
  <DocSecurity>0</DocSecurity>
  <Lines>489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a</cp:lastModifiedBy>
  <cp:revision>11</cp:revision>
  <cp:lastPrinted>2025-01-28T12:18:00Z</cp:lastPrinted>
  <dcterms:created xsi:type="dcterms:W3CDTF">2025-01-28T12:15:00Z</dcterms:created>
  <dcterms:modified xsi:type="dcterms:W3CDTF">2025-01-28T12:19:00Z</dcterms:modified>
</cp:coreProperties>
</file>